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6436DD" w14:textId="77777777" w:rsidR="007B246D" w:rsidRPr="00633BE4" w:rsidRDefault="007B246D" w:rsidP="00E17A28">
      <w:pPr>
        <w:rPr>
          <w:b/>
        </w:rPr>
      </w:pPr>
    </w:p>
    <w:tbl>
      <w:tblPr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CellMar>
          <w:top w:w="14" w:type="dxa"/>
          <w:left w:w="29" w:type="dxa"/>
          <w:bottom w:w="14" w:type="dxa"/>
          <w:right w:w="29" w:type="dxa"/>
        </w:tblCellMar>
        <w:tblLook w:val="04A0" w:firstRow="1" w:lastRow="0" w:firstColumn="1" w:lastColumn="0" w:noHBand="0" w:noVBand="1"/>
      </w:tblPr>
      <w:tblGrid>
        <w:gridCol w:w="1634"/>
        <w:gridCol w:w="5110"/>
        <w:gridCol w:w="1986"/>
        <w:gridCol w:w="6"/>
        <w:gridCol w:w="1659"/>
      </w:tblGrid>
      <w:tr w:rsidR="007B246D" w:rsidRPr="00633BE4" w14:paraId="783D5993" w14:textId="77777777" w:rsidTr="00EC3329">
        <w:trPr>
          <w:jc w:val="center"/>
        </w:trPr>
        <w:tc>
          <w:tcPr>
            <w:tcW w:w="1634" w:type="dxa"/>
            <w:vAlign w:val="center"/>
          </w:tcPr>
          <w:p w14:paraId="5EF81147" w14:textId="3AF86E07" w:rsidR="007B246D" w:rsidRPr="00633BE4" w:rsidRDefault="00797D54" w:rsidP="00C429C7">
            <w:pPr>
              <w:jc w:val="both"/>
              <w:rPr>
                <w:b/>
                <w:szCs w:val="36"/>
              </w:rPr>
            </w:pPr>
            <w:r>
              <w:rPr>
                <w:rFonts w:ascii="Trebuchet MS"/>
                <w:b/>
                <w:noProof/>
                <w:color w:val="004EA0"/>
                <w:sz w:val="36"/>
              </w:rPr>
              <w:drawing>
                <wp:inline distT="0" distB="0" distL="0" distR="0" wp14:anchorId="67A1D0D7" wp14:editId="45D5C131">
                  <wp:extent cx="559558" cy="559558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3674" cy="56367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61" w:type="dxa"/>
            <w:gridSpan w:val="4"/>
            <w:vAlign w:val="center"/>
          </w:tcPr>
          <w:p w14:paraId="1D6CA3D5" w14:textId="54ADA482" w:rsidR="007B246D" w:rsidRPr="00633BE4" w:rsidRDefault="007B246D" w:rsidP="007B246D">
            <w:pPr>
              <w:jc w:val="center"/>
              <w:rPr>
                <w:b/>
                <w:sz w:val="36"/>
                <w:szCs w:val="36"/>
              </w:rPr>
            </w:pPr>
            <w:r w:rsidRPr="00633BE4">
              <w:rPr>
                <w:b/>
                <w:sz w:val="36"/>
                <w:szCs w:val="36"/>
              </w:rPr>
              <w:t>American International University</w:t>
            </w:r>
            <w:r w:rsidR="008E17FA">
              <w:rPr>
                <w:b/>
                <w:sz w:val="36"/>
                <w:szCs w:val="36"/>
              </w:rPr>
              <w:t xml:space="preserve"> </w:t>
            </w:r>
            <w:r w:rsidRPr="00633BE4">
              <w:rPr>
                <w:b/>
                <w:sz w:val="36"/>
                <w:szCs w:val="36"/>
              </w:rPr>
              <w:t>- Bangladesh (AIUB)</w:t>
            </w:r>
          </w:p>
          <w:p w14:paraId="307E4C2E" w14:textId="6BD5D81A" w:rsidR="007B246D" w:rsidRPr="00633BE4" w:rsidRDefault="007B246D" w:rsidP="007B246D">
            <w:pPr>
              <w:jc w:val="center"/>
              <w:rPr>
                <w:szCs w:val="36"/>
              </w:rPr>
            </w:pPr>
            <w:r w:rsidRPr="00967D14">
              <w:rPr>
                <w:b/>
                <w:bCs/>
                <w:sz w:val="32"/>
                <w:szCs w:val="36"/>
              </w:rPr>
              <w:t>Faculty of Engineering</w:t>
            </w:r>
          </w:p>
        </w:tc>
      </w:tr>
      <w:tr w:rsidR="00633BE4" w:rsidRPr="00633BE4" w14:paraId="73E19F5B" w14:textId="77777777" w:rsidTr="00EC3329">
        <w:trPr>
          <w:trHeight w:val="288"/>
          <w:jc w:val="center"/>
        </w:trPr>
        <w:tc>
          <w:tcPr>
            <w:tcW w:w="1634" w:type="dxa"/>
            <w:vAlign w:val="center"/>
          </w:tcPr>
          <w:p w14:paraId="1F5C4A20" w14:textId="153EB36D" w:rsidR="00CF7E8F" w:rsidRPr="00633BE4" w:rsidRDefault="00CF7E8F" w:rsidP="00C429C7">
            <w:pPr>
              <w:jc w:val="both"/>
              <w:rPr>
                <w:b/>
                <w:color w:val="000000" w:themeColor="text1"/>
                <w:sz w:val="22"/>
                <w:szCs w:val="36"/>
              </w:rPr>
            </w:pPr>
            <w:r w:rsidRPr="00633BE4">
              <w:rPr>
                <w:b/>
                <w:color w:val="000000" w:themeColor="text1"/>
                <w:sz w:val="22"/>
                <w:szCs w:val="36"/>
              </w:rPr>
              <w:t>Course Name:</w:t>
            </w:r>
          </w:p>
        </w:tc>
        <w:tc>
          <w:tcPr>
            <w:tcW w:w="5110" w:type="dxa"/>
            <w:vAlign w:val="center"/>
          </w:tcPr>
          <w:p w14:paraId="3294781B" w14:textId="3D743BE9" w:rsidR="00CF7E8F" w:rsidRPr="00633BE4" w:rsidRDefault="008673DE" w:rsidP="008673DE">
            <w:pPr>
              <w:jc w:val="both"/>
              <w:rPr>
                <w:color w:val="000000" w:themeColor="text1"/>
                <w:sz w:val="22"/>
                <w:szCs w:val="36"/>
              </w:rPr>
            </w:pPr>
            <w:r w:rsidRPr="00633BE4">
              <w:rPr>
                <w:color w:val="000000" w:themeColor="text1"/>
                <w:sz w:val="22"/>
                <w:szCs w:val="36"/>
              </w:rPr>
              <w:t>Microprocessor and Embedded System</w:t>
            </w:r>
          </w:p>
        </w:tc>
        <w:tc>
          <w:tcPr>
            <w:tcW w:w="1986" w:type="dxa"/>
            <w:vAlign w:val="center"/>
          </w:tcPr>
          <w:p w14:paraId="04D06C6B" w14:textId="77777777" w:rsidR="00CF7E8F" w:rsidRPr="00633BE4" w:rsidRDefault="00CF7E8F" w:rsidP="00C429C7">
            <w:pPr>
              <w:jc w:val="both"/>
              <w:rPr>
                <w:b/>
                <w:color w:val="000000" w:themeColor="text1"/>
                <w:sz w:val="22"/>
                <w:szCs w:val="36"/>
              </w:rPr>
            </w:pPr>
            <w:r w:rsidRPr="00633BE4">
              <w:rPr>
                <w:b/>
                <w:color w:val="000000" w:themeColor="text1"/>
                <w:sz w:val="22"/>
                <w:szCs w:val="36"/>
              </w:rPr>
              <w:t>Course Code:</w:t>
            </w:r>
          </w:p>
        </w:tc>
        <w:tc>
          <w:tcPr>
            <w:tcW w:w="1665" w:type="dxa"/>
            <w:gridSpan w:val="2"/>
            <w:vAlign w:val="center"/>
          </w:tcPr>
          <w:p w14:paraId="4ADBF8B9" w14:textId="37289DF2" w:rsidR="00CF7E8F" w:rsidRPr="00633BE4" w:rsidRDefault="008673DE" w:rsidP="008673DE">
            <w:pPr>
              <w:jc w:val="both"/>
              <w:rPr>
                <w:color w:val="000000" w:themeColor="text1"/>
                <w:sz w:val="22"/>
                <w:szCs w:val="36"/>
              </w:rPr>
            </w:pPr>
            <w:r w:rsidRPr="00633BE4">
              <w:rPr>
                <w:color w:val="000000" w:themeColor="text1"/>
                <w:sz w:val="22"/>
                <w:szCs w:val="36"/>
              </w:rPr>
              <w:t>EEE 4103</w:t>
            </w:r>
          </w:p>
        </w:tc>
      </w:tr>
      <w:tr w:rsidR="00633BE4" w:rsidRPr="00633BE4" w14:paraId="1553FA31" w14:textId="77777777" w:rsidTr="00EC3329">
        <w:trPr>
          <w:trHeight w:val="288"/>
          <w:jc w:val="center"/>
        </w:trPr>
        <w:tc>
          <w:tcPr>
            <w:tcW w:w="1634" w:type="dxa"/>
            <w:vAlign w:val="center"/>
          </w:tcPr>
          <w:p w14:paraId="31AB5135" w14:textId="21760DFA" w:rsidR="00CF7E8F" w:rsidRPr="00633BE4" w:rsidRDefault="00CF7E8F" w:rsidP="00C429C7">
            <w:pPr>
              <w:jc w:val="both"/>
              <w:rPr>
                <w:b/>
                <w:color w:val="000000" w:themeColor="text1"/>
                <w:sz w:val="22"/>
                <w:szCs w:val="36"/>
              </w:rPr>
            </w:pPr>
            <w:r w:rsidRPr="00633BE4">
              <w:rPr>
                <w:b/>
                <w:color w:val="000000" w:themeColor="text1"/>
                <w:sz w:val="22"/>
                <w:szCs w:val="36"/>
              </w:rPr>
              <w:t>Semester:</w:t>
            </w:r>
          </w:p>
        </w:tc>
        <w:tc>
          <w:tcPr>
            <w:tcW w:w="5110" w:type="dxa"/>
            <w:vAlign w:val="center"/>
          </w:tcPr>
          <w:p w14:paraId="14572E81" w14:textId="4A66A884" w:rsidR="00CF7E8F" w:rsidRPr="00633BE4" w:rsidRDefault="00A02CF5" w:rsidP="00B5571D">
            <w:pPr>
              <w:jc w:val="both"/>
              <w:rPr>
                <w:color w:val="000000" w:themeColor="text1"/>
                <w:sz w:val="22"/>
                <w:szCs w:val="36"/>
              </w:rPr>
            </w:pPr>
            <w:r>
              <w:rPr>
                <w:color w:val="000000" w:themeColor="text1"/>
                <w:sz w:val="22"/>
                <w:szCs w:val="36"/>
              </w:rPr>
              <w:t>S</w:t>
            </w:r>
            <w:r w:rsidR="0019783C">
              <w:rPr>
                <w:color w:val="000000" w:themeColor="text1"/>
                <w:sz w:val="22"/>
                <w:szCs w:val="36"/>
              </w:rPr>
              <w:t>pring</w:t>
            </w:r>
            <w:r w:rsidR="00CF7E8F" w:rsidRPr="00633BE4">
              <w:rPr>
                <w:color w:val="000000" w:themeColor="text1"/>
                <w:sz w:val="22"/>
                <w:szCs w:val="36"/>
              </w:rPr>
              <w:t xml:space="preserve"> 202</w:t>
            </w:r>
            <w:r w:rsidR="0019783C">
              <w:rPr>
                <w:color w:val="000000" w:themeColor="text1"/>
                <w:sz w:val="22"/>
                <w:szCs w:val="36"/>
              </w:rPr>
              <w:t>3</w:t>
            </w:r>
            <w:r w:rsidR="00CF7E8F" w:rsidRPr="00633BE4">
              <w:rPr>
                <w:color w:val="000000" w:themeColor="text1"/>
                <w:sz w:val="22"/>
                <w:szCs w:val="36"/>
              </w:rPr>
              <w:t>-2</w:t>
            </w:r>
            <w:r w:rsidR="0019783C">
              <w:rPr>
                <w:color w:val="000000" w:themeColor="text1"/>
                <w:sz w:val="22"/>
                <w:szCs w:val="36"/>
              </w:rPr>
              <w:t>4</w:t>
            </w:r>
          </w:p>
        </w:tc>
        <w:tc>
          <w:tcPr>
            <w:tcW w:w="1986" w:type="dxa"/>
            <w:vAlign w:val="center"/>
          </w:tcPr>
          <w:p w14:paraId="6F9FD2F1" w14:textId="0D43E615" w:rsidR="00CF7E8F" w:rsidRPr="00633BE4" w:rsidRDefault="00CF7E8F" w:rsidP="00C429C7">
            <w:pPr>
              <w:jc w:val="both"/>
              <w:rPr>
                <w:b/>
                <w:color w:val="000000" w:themeColor="text1"/>
                <w:sz w:val="22"/>
                <w:szCs w:val="36"/>
              </w:rPr>
            </w:pPr>
            <w:r w:rsidRPr="00633BE4">
              <w:rPr>
                <w:b/>
                <w:bCs/>
                <w:color w:val="000000" w:themeColor="text1"/>
                <w:sz w:val="22"/>
                <w:szCs w:val="36"/>
              </w:rPr>
              <w:t>Term</w:t>
            </w:r>
            <w:r w:rsidR="00190DDB" w:rsidRPr="00633BE4">
              <w:rPr>
                <w:b/>
                <w:bCs/>
                <w:color w:val="000000" w:themeColor="text1"/>
                <w:sz w:val="22"/>
                <w:szCs w:val="36"/>
              </w:rPr>
              <w:t>:</w:t>
            </w:r>
          </w:p>
        </w:tc>
        <w:tc>
          <w:tcPr>
            <w:tcW w:w="1665" w:type="dxa"/>
            <w:gridSpan w:val="2"/>
            <w:vAlign w:val="center"/>
          </w:tcPr>
          <w:p w14:paraId="616C5DB6" w14:textId="77777777" w:rsidR="00CF7E8F" w:rsidRPr="00633BE4" w:rsidRDefault="00CF7E8F" w:rsidP="00C429C7">
            <w:pPr>
              <w:jc w:val="both"/>
              <w:rPr>
                <w:color w:val="000000" w:themeColor="text1"/>
                <w:sz w:val="22"/>
                <w:szCs w:val="36"/>
              </w:rPr>
            </w:pPr>
            <w:r w:rsidRPr="00633BE4">
              <w:rPr>
                <w:color w:val="000000" w:themeColor="text1"/>
                <w:sz w:val="22"/>
                <w:szCs w:val="36"/>
              </w:rPr>
              <w:t>Mid</w:t>
            </w:r>
          </w:p>
        </w:tc>
      </w:tr>
      <w:tr w:rsidR="00633BE4" w:rsidRPr="00633BE4" w14:paraId="6425E749" w14:textId="77777777" w:rsidTr="00EC3329">
        <w:trPr>
          <w:trHeight w:val="288"/>
          <w:jc w:val="center"/>
        </w:trPr>
        <w:tc>
          <w:tcPr>
            <w:tcW w:w="1634" w:type="dxa"/>
            <w:vAlign w:val="center"/>
          </w:tcPr>
          <w:p w14:paraId="33D608E2" w14:textId="2EE13883" w:rsidR="007B246D" w:rsidRPr="00633BE4" w:rsidRDefault="007B246D" w:rsidP="00C23040">
            <w:pPr>
              <w:jc w:val="both"/>
              <w:rPr>
                <w:b/>
                <w:color w:val="000000" w:themeColor="text1"/>
                <w:sz w:val="22"/>
                <w:szCs w:val="36"/>
              </w:rPr>
            </w:pPr>
            <w:r w:rsidRPr="00633BE4">
              <w:rPr>
                <w:b/>
                <w:color w:val="000000" w:themeColor="text1"/>
                <w:sz w:val="22"/>
                <w:szCs w:val="36"/>
              </w:rPr>
              <w:t>Faculty Name:</w:t>
            </w:r>
          </w:p>
        </w:tc>
        <w:tc>
          <w:tcPr>
            <w:tcW w:w="5110" w:type="dxa"/>
            <w:vAlign w:val="center"/>
          </w:tcPr>
          <w:p w14:paraId="422C01C4" w14:textId="59940262" w:rsidR="007B246D" w:rsidRPr="005C195C" w:rsidRDefault="00B87881" w:rsidP="00C23040">
            <w:pPr>
              <w:jc w:val="both"/>
              <w:rPr>
                <w:b/>
                <w:bCs/>
                <w:color w:val="000000" w:themeColor="text1"/>
                <w:sz w:val="22"/>
                <w:szCs w:val="36"/>
              </w:rPr>
            </w:pPr>
            <w:r>
              <w:rPr>
                <w:b/>
                <w:bCs/>
                <w:color w:val="0070C0"/>
                <w:sz w:val="22"/>
                <w:szCs w:val="36"/>
              </w:rPr>
              <w:t>Md. Shaoran Sayem</w:t>
            </w:r>
          </w:p>
        </w:tc>
        <w:tc>
          <w:tcPr>
            <w:tcW w:w="1992" w:type="dxa"/>
            <w:gridSpan w:val="2"/>
            <w:vAlign w:val="center"/>
          </w:tcPr>
          <w:p w14:paraId="2D4C92D2" w14:textId="6CB078A2" w:rsidR="007B246D" w:rsidRPr="00633BE4" w:rsidRDefault="007B246D" w:rsidP="00C23040">
            <w:pPr>
              <w:jc w:val="both"/>
              <w:rPr>
                <w:b/>
                <w:bCs/>
                <w:color w:val="000000" w:themeColor="text1"/>
                <w:sz w:val="22"/>
                <w:szCs w:val="36"/>
              </w:rPr>
            </w:pPr>
            <w:r w:rsidRPr="00633BE4">
              <w:rPr>
                <w:b/>
                <w:bCs/>
                <w:color w:val="000000" w:themeColor="text1"/>
                <w:sz w:val="22"/>
                <w:szCs w:val="36"/>
              </w:rPr>
              <w:t>Assignment</w:t>
            </w:r>
            <w:r w:rsidR="008673DE" w:rsidRPr="00633BE4">
              <w:rPr>
                <w:b/>
                <w:bCs/>
                <w:color w:val="000000" w:themeColor="text1"/>
                <w:sz w:val="22"/>
                <w:szCs w:val="36"/>
              </w:rPr>
              <w:t xml:space="preserve"> #</w:t>
            </w:r>
            <w:r w:rsidRPr="00633BE4">
              <w:rPr>
                <w:b/>
                <w:bCs/>
                <w:color w:val="000000" w:themeColor="text1"/>
                <w:sz w:val="22"/>
                <w:szCs w:val="36"/>
              </w:rPr>
              <w:t>:</w:t>
            </w:r>
          </w:p>
        </w:tc>
        <w:tc>
          <w:tcPr>
            <w:tcW w:w="1659" w:type="dxa"/>
            <w:vAlign w:val="center"/>
          </w:tcPr>
          <w:p w14:paraId="6D229E75" w14:textId="4FEC688C" w:rsidR="007B246D" w:rsidRPr="00633BE4" w:rsidRDefault="007B246D" w:rsidP="008673DE">
            <w:pPr>
              <w:jc w:val="both"/>
              <w:rPr>
                <w:color w:val="000000" w:themeColor="text1"/>
                <w:sz w:val="22"/>
                <w:szCs w:val="36"/>
              </w:rPr>
            </w:pPr>
            <w:r w:rsidRPr="00633BE4">
              <w:rPr>
                <w:color w:val="000000" w:themeColor="text1"/>
                <w:sz w:val="22"/>
                <w:szCs w:val="36"/>
              </w:rPr>
              <w:t>0</w:t>
            </w:r>
            <w:r w:rsidR="008673DE" w:rsidRPr="00633BE4">
              <w:rPr>
                <w:color w:val="000000" w:themeColor="text1"/>
                <w:sz w:val="22"/>
                <w:szCs w:val="36"/>
              </w:rPr>
              <w:t>2</w:t>
            </w:r>
            <w:r w:rsidRPr="00633BE4">
              <w:rPr>
                <w:color w:val="000000" w:themeColor="text1"/>
                <w:sz w:val="22"/>
                <w:szCs w:val="36"/>
              </w:rPr>
              <w:t>/02</w:t>
            </w:r>
          </w:p>
        </w:tc>
      </w:tr>
    </w:tbl>
    <w:p w14:paraId="6DEF95A3" w14:textId="1B4C8AE6" w:rsidR="00C23040" w:rsidRPr="00B5571D" w:rsidRDefault="00C23040" w:rsidP="00594502">
      <w:pPr>
        <w:rPr>
          <w:color w:val="000000" w:themeColor="text1"/>
          <w:sz w:val="22"/>
          <w:szCs w:val="16"/>
        </w:rPr>
      </w:pPr>
    </w:p>
    <w:p w14:paraId="5185924B" w14:textId="77777777" w:rsidR="00586886" w:rsidRPr="00A02CF5" w:rsidRDefault="00586886" w:rsidP="00E7185C">
      <w:pPr>
        <w:spacing w:after="120"/>
        <w:rPr>
          <w:b/>
          <w:sz w:val="22"/>
          <w:szCs w:val="36"/>
        </w:rPr>
      </w:pPr>
      <w:r w:rsidRPr="00A02CF5">
        <w:rPr>
          <w:b/>
          <w:sz w:val="22"/>
          <w:szCs w:val="36"/>
        </w:rPr>
        <w:t>Course Outcome Mapping with Questions</w:t>
      </w:r>
    </w:p>
    <w:tbl>
      <w:tblPr>
        <w:tblStyle w:val="TableGrid"/>
        <w:tblW w:w="5000" w:type="pct"/>
        <w:tblBorders>
          <w:top w:val="double" w:sz="4" w:space="0" w:color="000000" w:themeColor="text1"/>
          <w:left w:val="double" w:sz="4" w:space="0" w:color="000000" w:themeColor="text1"/>
          <w:bottom w:val="double" w:sz="4" w:space="0" w:color="000000" w:themeColor="text1"/>
          <w:right w:val="double" w:sz="4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Look w:val="04A0" w:firstRow="1" w:lastRow="0" w:firstColumn="1" w:lastColumn="0" w:noHBand="0" w:noVBand="1"/>
      </w:tblPr>
      <w:tblGrid>
        <w:gridCol w:w="1311"/>
        <w:gridCol w:w="1311"/>
        <w:gridCol w:w="1310"/>
        <w:gridCol w:w="1310"/>
        <w:gridCol w:w="1310"/>
        <w:gridCol w:w="1310"/>
        <w:gridCol w:w="1310"/>
        <w:gridCol w:w="1310"/>
      </w:tblGrid>
      <w:tr w:rsidR="00586886" w:rsidRPr="00633BE4" w14:paraId="6E4C6890" w14:textId="77777777" w:rsidTr="0019783C">
        <w:trPr>
          <w:trHeight w:val="432"/>
        </w:trPr>
        <w:tc>
          <w:tcPr>
            <w:tcW w:w="625" w:type="pct"/>
            <w:vAlign w:val="center"/>
          </w:tcPr>
          <w:p w14:paraId="35ABC7AA" w14:textId="77777777" w:rsidR="00586886" w:rsidRPr="0036728B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Item</w:t>
            </w:r>
          </w:p>
        </w:tc>
        <w:tc>
          <w:tcPr>
            <w:tcW w:w="625" w:type="pct"/>
            <w:vAlign w:val="center"/>
          </w:tcPr>
          <w:p w14:paraId="1A1798E8" w14:textId="77777777" w:rsidR="00586886" w:rsidRPr="0036728B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COs</w:t>
            </w:r>
          </w:p>
        </w:tc>
        <w:tc>
          <w:tcPr>
            <w:tcW w:w="625" w:type="pct"/>
            <w:vAlign w:val="center"/>
          </w:tcPr>
          <w:p w14:paraId="1651AF16" w14:textId="77777777" w:rsidR="00586886" w:rsidRPr="0036728B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POIs</w:t>
            </w:r>
          </w:p>
        </w:tc>
        <w:tc>
          <w:tcPr>
            <w:tcW w:w="625" w:type="pct"/>
            <w:vAlign w:val="center"/>
          </w:tcPr>
          <w:p w14:paraId="75D07101" w14:textId="1332F6CA" w:rsidR="00586886" w:rsidRPr="0036728B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K</w:t>
            </w:r>
          </w:p>
        </w:tc>
        <w:tc>
          <w:tcPr>
            <w:tcW w:w="625" w:type="pct"/>
            <w:vAlign w:val="center"/>
          </w:tcPr>
          <w:p w14:paraId="68137ABC" w14:textId="253260C0" w:rsidR="00586886" w:rsidRPr="0036728B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P</w:t>
            </w:r>
          </w:p>
        </w:tc>
        <w:tc>
          <w:tcPr>
            <w:tcW w:w="625" w:type="pct"/>
            <w:vAlign w:val="center"/>
          </w:tcPr>
          <w:p w14:paraId="781560D1" w14:textId="18B67687" w:rsidR="00586886" w:rsidRPr="0036728B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A</w:t>
            </w:r>
          </w:p>
        </w:tc>
        <w:tc>
          <w:tcPr>
            <w:tcW w:w="625" w:type="pct"/>
            <w:vAlign w:val="center"/>
          </w:tcPr>
          <w:p w14:paraId="56B69850" w14:textId="0DFE83DD" w:rsidR="00586886" w:rsidRPr="0036728B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Marks</w:t>
            </w:r>
          </w:p>
        </w:tc>
        <w:tc>
          <w:tcPr>
            <w:tcW w:w="625" w:type="pct"/>
            <w:vAlign w:val="center"/>
          </w:tcPr>
          <w:p w14:paraId="35FE0D2E" w14:textId="77777777" w:rsidR="00586886" w:rsidRPr="0036728B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Obtained Marks</w:t>
            </w:r>
          </w:p>
        </w:tc>
      </w:tr>
      <w:tr w:rsidR="00586886" w:rsidRPr="00633BE4" w14:paraId="6FB9D4DC" w14:textId="77777777" w:rsidTr="00B5571D">
        <w:trPr>
          <w:trHeight w:val="360"/>
        </w:trPr>
        <w:tc>
          <w:tcPr>
            <w:tcW w:w="625" w:type="pct"/>
            <w:vAlign w:val="center"/>
          </w:tcPr>
          <w:p w14:paraId="045447C3" w14:textId="31BC1C76" w:rsidR="00586886" w:rsidRPr="0036728B" w:rsidRDefault="00586886" w:rsidP="009B4FE9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Q1</w:t>
            </w:r>
            <w:r w:rsidR="00287FDE">
              <w:rPr>
                <w:rFonts w:ascii="Times New Roman" w:hAnsi="Times New Roman"/>
                <w:b/>
                <w:i w:val="0"/>
                <w:sz w:val="20"/>
                <w:szCs w:val="24"/>
              </w:rPr>
              <w:t>-4</w:t>
            </w:r>
          </w:p>
        </w:tc>
        <w:tc>
          <w:tcPr>
            <w:tcW w:w="625" w:type="pct"/>
            <w:vAlign w:val="center"/>
          </w:tcPr>
          <w:p w14:paraId="3051C999" w14:textId="569586F1" w:rsidR="00586886" w:rsidRPr="0036728B" w:rsidRDefault="00586886" w:rsidP="009B4FE9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CO</w:t>
            </w:r>
            <w:r w:rsidR="00A02CF5">
              <w:rPr>
                <w:rFonts w:ascii="Times New Roman" w:hAnsi="Times New Roman"/>
                <w:b/>
                <w:i w:val="0"/>
                <w:sz w:val="20"/>
                <w:szCs w:val="24"/>
              </w:rPr>
              <w:t>1</w:t>
            </w:r>
          </w:p>
        </w:tc>
        <w:tc>
          <w:tcPr>
            <w:tcW w:w="625" w:type="pct"/>
            <w:vAlign w:val="center"/>
          </w:tcPr>
          <w:p w14:paraId="4CAFD08B" w14:textId="3F134F39" w:rsidR="00586886" w:rsidRPr="0036728B" w:rsidRDefault="00A02CF5" w:rsidP="009B4FE9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>
              <w:rPr>
                <w:rFonts w:ascii="Times New Roman" w:hAnsi="Times New Roman"/>
                <w:b/>
                <w:i w:val="0"/>
                <w:sz w:val="20"/>
                <w:szCs w:val="24"/>
              </w:rPr>
              <w:t>P.a.4</w:t>
            </w:r>
            <w:r w:rsidR="0036728B"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.C3</w:t>
            </w:r>
          </w:p>
        </w:tc>
        <w:tc>
          <w:tcPr>
            <w:tcW w:w="625" w:type="pct"/>
            <w:vAlign w:val="center"/>
          </w:tcPr>
          <w:p w14:paraId="140805D8" w14:textId="138E9117" w:rsidR="00586886" w:rsidRPr="0036728B" w:rsidRDefault="00586886" w:rsidP="009B4FE9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K</w:t>
            </w:r>
            <w:r w:rsidR="00A02CF5">
              <w:rPr>
                <w:rFonts w:ascii="Times New Roman" w:hAnsi="Times New Roman"/>
                <w:b/>
                <w:i w:val="0"/>
                <w:sz w:val="20"/>
                <w:szCs w:val="24"/>
              </w:rPr>
              <w:t>4</w:t>
            </w:r>
          </w:p>
        </w:tc>
        <w:tc>
          <w:tcPr>
            <w:tcW w:w="625" w:type="pct"/>
            <w:vAlign w:val="center"/>
          </w:tcPr>
          <w:p w14:paraId="2FC99669" w14:textId="5ED7EE42" w:rsidR="00586886" w:rsidRPr="0036728B" w:rsidRDefault="00A02CF5" w:rsidP="009B4FE9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>
              <w:rPr>
                <w:rFonts w:ascii="Times New Roman" w:hAnsi="Times New Roman"/>
                <w:b/>
                <w:i w:val="0"/>
                <w:color w:val="000000" w:themeColor="text1"/>
                <w:sz w:val="20"/>
                <w:szCs w:val="24"/>
              </w:rPr>
              <w:t>P1, P3</w:t>
            </w:r>
            <w:r w:rsidR="00E7185C" w:rsidRPr="0036728B">
              <w:rPr>
                <w:rFonts w:ascii="Times New Roman" w:hAnsi="Times New Roman"/>
                <w:b/>
                <w:i w:val="0"/>
                <w:color w:val="000000" w:themeColor="text1"/>
                <w:sz w:val="20"/>
                <w:szCs w:val="24"/>
              </w:rPr>
              <w:t>, P</w:t>
            </w:r>
            <w:r>
              <w:rPr>
                <w:rFonts w:ascii="Times New Roman" w:hAnsi="Times New Roman"/>
                <w:b/>
                <w:i w:val="0"/>
                <w:color w:val="000000" w:themeColor="text1"/>
                <w:sz w:val="20"/>
                <w:szCs w:val="24"/>
              </w:rPr>
              <w:t>7</w:t>
            </w:r>
          </w:p>
        </w:tc>
        <w:tc>
          <w:tcPr>
            <w:tcW w:w="625" w:type="pct"/>
            <w:vAlign w:val="center"/>
          </w:tcPr>
          <w:p w14:paraId="3C50EC92" w14:textId="77777777" w:rsidR="00586886" w:rsidRPr="0036728B" w:rsidRDefault="00586886" w:rsidP="009B4FE9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</w:p>
        </w:tc>
        <w:tc>
          <w:tcPr>
            <w:tcW w:w="625" w:type="pct"/>
            <w:vAlign w:val="center"/>
          </w:tcPr>
          <w:p w14:paraId="0FE035CC" w14:textId="2EA0CDFB" w:rsidR="00586886" w:rsidRPr="0036728B" w:rsidRDefault="00A02CF5" w:rsidP="009B4FE9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>
              <w:rPr>
                <w:rFonts w:ascii="Times New Roman" w:hAnsi="Times New Roman"/>
                <w:b/>
                <w:i w:val="0"/>
                <w:sz w:val="20"/>
                <w:szCs w:val="24"/>
              </w:rPr>
              <w:t>5×4</w:t>
            </w:r>
          </w:p>
        </w:tc>
        <w:tc>
          <w:tcPr>
            <w:tcW w:w="625" w:type="pct"/>
            <w:vAlign w:val="center"/>
          </w:tcPr>
          <w:p w14:paraId="277C89A9" w14:textId="77777777" w:rsidR="00586886" w:rsidRPr="0036728B" w:rsidRDefault="00586886" w:rsidP="009B4FE9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</w:p>
        </w:tc>
      </w:tr>
      <w:tr w:rsidR="00586886" w:rsidRPr="00633BE4" w14:paraId="58836D69" w14:textId="77777777" w:rsidTr="00B5571D">
        <w:trPr>
          <w:trHeight w:val="360"/>
        </w:trPr>
        <w:tc>
          <w:tcPr>
            <w:tcW w:w="3750" w:type="pct"/>
            <w:gridSpan w:val="6"/>
            <w:vAlign w:val="center"/>
          </w:tcPr>
          <w:p w14:paraId="25C022EB" w14:textId="5CB40EDD" w:rsidR="00586886" w:rsidRPr="0036728B" w:rsidRDefault="00586886" w:rsidP="00586886">
            <w:pPr>
              <w:pStyle w:val="Subtitle"/>
              <w:spacing w:before="60"/>
              <w:jc w:val="right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Total:</w:t>
            </w:r>
          </w:p>
        </w:tc>
        <w:tc>
          <w:tcPr>
            <w:tcW w:w="625" w:type="pct"/>
            <w:vAlign w:val="center"/>
          </w:tcPr>
          <w:p w14:paraId="12901AA3" w14:textId="3008B9F2" w:rsidR="00586886" w:rsidRPr="0036728B" w:rsidRDefault="00586886" w:rsidP="00586886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20</w:t>
            </w:r>
          </w:p>
        </w:tc>
        <w:tc>
          <w:tcPr>
            <w:tcW w:w="625" w:type="pct"/>
            <w:vAlign w:val="center"/>
          </w:tcPr>
          <w:p w14:paraId="3D5A9E9B" w14:textId="77777777" w:rsidR="00586886" w:rsidRPr="0036728B" w:rsidRDefault="00586886" w:rsidP="00586886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</w:p>
        </w:tc>
      </w:tr>
    </w:tbl>
    <w:p w14:paraId="5E49D537" w14:textId="4CBA84C2" w:rsidR="00586886" w:rsidRPr="00B5571D" w:rsidRDefault="00586886" w:rsidP="00594502">
      <w:pPr>
        <w:rPr>
          <w:sz w:val="22"/>
          <w:szCs w:val="16"/>
        </w:rPr>
      </w:pPr>
    </w:p>
    <w:tbl>
      <w:tblPr>
        <w:tblW w:w="503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4" w:type="dxa"/>
          <w:right w:w="14" w:type="dxa"/>
        </w:tblCellMar>
        <w:tblLook w:val="04A0" w:firstRow="1" w:lastRow="0" w:firstColumn="1" w:lastColumn="0" w:noHBand="0" w:noVBand="1"/>
      </w:tblPr>
      <w:tblGrid>
        <w:gridCol w:w="806"/>
        <w:gridCol w:w="4859"/>
        <w:gridCol w:w="359"/>
        <w:gridCol w:w="362"/>
        <w:gridCol w:w="359"/>
        <w:gridCol w:w="899"/>
        <w:gridCol w:w="901"/>
        <w:gridCol w:w="990"/>
        <w:gridCol w:w="1038"/>
      </w:tblGrid>
      <w:tr w:rsidR="00A02CF5" w:rsidRPr="00A02CF5" w14:paraId="28FE0674" w14:textId="77777777" w:rsidTr="0019783C">
        <w:trPr>
          <w:trHeight w:val="864"/>
        </w:trPr>
        <w:tc>
          <w:tcPr>
            <w:tcW w:w="381" w:type="pct"/>
            <w:shd w:val="clear" w:color="auto" w:fill="FFD966" w:themeFill="accent4" w:themeFillTint="99"/>
            <w:vAlign w:val="center"/>
          </w:tcPr>
          <w:p w14:paraId="0BE5DFD5" w14:textId="77777777" w:rsidR="00A02CF5" w:rsidRPr="00A02CF5" w:rsidRDefault="00A02CF5" w:rsidP="004848A4">
            <w:pPr>
              <w:tabs>
                <w:tab w:val="left" w:pos="0"/>
              </w:tabs>
              <w:jc w:val="center"/>
              <w:rPr>
                <w:b/>
                <w:sz w:val="20"/>
                <w:szCs w:val="20"/>
                <w:lang w:val="en-GB"/>
              </w:rPr>
            </w:pPr>
            <w:r w:rsidRPr="00A02CF5">
              <w:rPr>
                <w:b/>
                <w:sz w:val="20"/>
                <w:szCs w:val="20"/>
                <w:lang w:val="en-GB"/>
              </w:rPr>
              <w:t>CO/</w:t>
            </w:r>
          </w:p>
          <w:p w14:paraId="0CC8A395" w14:textId="77777777" w:rsidR="00A02CF5" w:rsidRPr="00A02CF5" w:rsidRDefault="00A02CF5" w:rsidP="004848A4">
            <w:pPr>
              <w:tabs>
                <w:tab w:val="left" w:pos="0"/>
              </w:tabs>
              <w:jc w:val="center"/>
              <w:rPr>
                <w:b/>
                <w:sz w:val="20"/>
                <w:szCs w:val="20"/>
                <w:lang w:val="en-GB"/>
              </w:rPr>
            </w:pPr>
            <w:r w:rsidRPr="00A02CF5">
              <w:rPr>
                <w:b/>
                <w:sz w:val="20"/>
                <w:szCs w:val="20"/>
                <w:lang w:val="en-GB"/>
              </w:rPr>
              <w:t>CLO Number</w:t>
            </w:r>
          </w:p>
        </w:tc>
        <w:tc>
          <w:tcPr>
            <w:tcW w:w="2298" w:type="pct"/>
            <w:shd w:val="clear" w:color="auto" w:fill="FFD966" w:themeFill="accent4" w:themeFillTint="99"/>
            <w:vAlign w:val="center"/>
          </w:tcPr>
          <w:p w14:paraId="08383D42" w14:textId="77777777" w:rsidR="00A02CF5" w:rsidRPr="00A02CF5" w:rsidRDefault="00A02CF5" w:rsidP="004848A4">
            <w:pPr>
              <w:tabs>
                <w:tab w:val="left" w:pos="0"/>
              </w:tabs>
              <w:jc w:val="center"/>
              <w:rPr>
                <w:b/>
                <w:sz w:val="20"/>
                <w:szCs w:val="20"/>
                <w:lang w:val="en-GB"/>
              </w:rPr>
            </w:pPr>
            <w:r w:rsidRPr="00A02CF5">
              <w:rPr>
                <w:b/>
                <w:sz w:val="20"/>
                <w:szCs w:val="20"/>
                <w:lang w:val="en-GB"/>
              </w:rPr>
              <w:t>CO/CLO Statement</w:t>
            </w:r>
          </w:p>
        </w:tc>
        <w:tc>
          <w:tcPr>
            <w:tcW w:w="170" w:type="pct"/>
            <w:shd w:val="clear" w:color="auto" w:fill="FFD966" w:themeFill="accent4" w:themeFillTint="99"/>
            <w:vAlign w:val="center"/>
          </w:tcPr>
          <w:p w14:paraId="7092D44E" w14:textId="77777777" w:rsidR="00A02CF5" w:rsidRPr="00A02CF5" w:rsidRDefault="00A02CF5" w:rsidP="004848A4">
            <w:pPr>
              <w:tabs>
                <w:tab w:val="left" w:pos="0"/>
              </w:tabs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 w:rsidRPr="00A02CF5">
              <w:rPr>
                <w:b/>
                <w:bCs/>
                <w:sz w:val="20"/>
                <w:szCs w:val="20"/>
                <w:lang w:val="en-GB"/>
              </w:rPr>
              <w:t>K</w:t>
            </w:r>
          </w:p>
        </w:tc>
        <w:tc>
          <w:tcPr>
            <w:tcW w:w="171" w:type="pct"/>
            <w:shd w:val="clear" w:color="auto" w:fill="FFD966" w:themeFill="accent4" w:themeFillTint="99"/>
            <w:vAlign w:val="center"/>
          </w:tcPr>
          <w:p w14:paraId="4BE7B18A" w14:textId="77777777" w:rsidR="00A02CF5" w:rsidRPr="00A02CF5" w:rsidRDefault="00A02CF5" w:rsidP="004848A4">
            <w:pPr>
              <w:tabs>
                <w:tab w:val="left" w:pos="0"/>
              </w:tabs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 w:rsidRPr="00A02CF5">
              <w:rPr>
                <w:b/>
                <w:bCs/>
                <w:sz w:val="20"/>
                <w:szCs w:val="20"/>
                <w:lang w:val="en-GB"/>
              </w:rPr>
              <w:t>P</w:t>
            </w:r>
          </w:p>
        </w:tc>
        <w:tc>
          <w:tcPr>
            <w:tcW w:w="170" w:type="pct"/>
            <w:shd w:val="clear" w:color="auto" w:fill="FFD966" w:themeFill="accent4" w:themeFillTint="99"/>
            <w:vAlign w:val="center"/>
          </w:tcPr>
          <w:p w14:paraId="1292E90E" w14:textId="77777777" w:rsidR="00A02CF5" w:rsidRPr="00A02CF5" w:rsidRDefault="00A02CF5" w:rsidP="004848A4">
            <w:pPr>
              <w:tabs>
                <w:tab w:val="left" w:pos="0"/>
              </w:tabs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 w:rsidRPr="00A02CF5">
              <w:rPr>
                <w:b/>
                <w:bCs/>
                <w:sz w:val="20"/>
                <w:szCs w:val="20"/>
                <w:lang w:val="en-GB"/>
              </w:rPr>
              <w:t>A</w:t>
            </w:r>
          </w:p>
        </w:tc>
        <w:tc>
          <w:tcPr>
            <w:tcW w:w="425" w:type="pct"/>
            <w:shd w:val="clear" w:color="auto" w:fill="FFD966" w:themeFill="accent4" w:themeFillTint="99"/>
            <w:vAlign w:val="center"/>
            <w:hideMark/>
          </w:tcPr>
          <w:p w14:paraId="29038379" w14:textId="77777777" w:rsidR="00A02CF5" w:rsidRPr="00A02CF5" w:rsidRDefault="00A02CF5" w:rsidP="004848A4">
            <w:pPr>
              <w:tabs>
                <w:tab w:val="left" w:pos="0"/>
              </w:tabs>
              <w:jc w:val="center"/>
              <w:rPr>
                <w:b/>
                <w:sz w:val="20"/>
                <w:szCs w:val="20"/>
                <w:lang w:val="en-GB"/>
              </w:rPr>
            </w:pPr>
            <w:r w:rsidRPr="00A02CF5">
              <w:rPr>
                <w:b/>
                <w:sz w:val="20"/>
                <w:szCs w:val="20"/>
                <w:lang w:val="en-GB"/>
              </w:rPr>
              <w:t>Assessed Program Outcome Indicator</w:t>
            </w:r>
          </w:p>
        </w:tc>
        <w:tc>
          <w:tcPr>
            <w:tcW w:w="426" w:type="pct"/>
            <w:shd w:val="clear" w:color="auto" w:fill="FFD966" w:themeFill="accent4" w:themeFillTint="99"/>
            <w:vAlign w:val="center"/>
          </w:tcPr>
          <w:p w14:paraId="06D77414" w14:textId="77777777" w:rsidR="00A02CF5" w:rsidRPr="00A02CF5" w:rsidRDefault="00A02CF5" w:rsidP="004848A4">
            <w:pPr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 w:rsidRPr="00A02CF5">
              <w:rPr>
                <w:b/>
                <w:bCs/>
                <w:sz w:val="20"/>
                <w:szCs w:val="20"/>
                <w:lang w:val="en-GB"/>
              </w:rPr>
              <w:t>BNQF Indicator</w:t>
            </w:r>
          </w:p>
        </w:tc>
        <w:tc>
          <w:tcPr>
            <w:tcW w:w="468" w:type="pct"/>
            <w:shd w:val="clear" w:color="auto" w:fill="FFD966" w:themeFill="accent4" w:themeFillTint="99"/>
            <w:vAlign w:val="center"/>
          </w:tcPr>
          <w:p w14:paraId="128CE2CF" w14:textId="77777777" w:rsidR="00A02CF5" w:rsidRPr="00A02CF5" w:rsidRDefault="00A02CF5" w:rsidP="004848A4">
            <w:pPr>
              <w:tabs>
                <w:tab w:val="left" w:pos="0"/>
              </w:tabs>
              <w:jc w:val="center"/>
              <w:rPr>
                <w:b/>
                <w:sz w:val="20"/>
                <w:szCs w:val="20"/>
                <w:lang w:val="en-GB"/>
              </w:rPr>
            </w:pPr>
            <w:r w:rsidRPr="00A02CF5">
              <w:rPr>
                <w:b/>
                <w:sz w:val="20"/>
                <w:szCs w:val="20"/>
                <w:lang w:val="en-GB"/>
              </w:rPr>
              <w:t>Teaching-Learning Strategy</w:t>
            </w:r>
          </w:p>
        </w:tc>
        <w:tc>
          <w:tcPr>
            <w:tcW w:w="491" w:type="pct"/>
            <w:shd w:val="clear" w:color="auto" w:fill="FFD966" w:themeFill="accent4" w:themeFillTint="99"/>
            <w:vAlign w:val="center"/>
          </w:tcPr>
          <w:p w14:paraId="41E5D3E0" w14:textId="77777777" w:rsidR="00A02CF5" w:rsidRPr="00A02CF5" w:rsidRDefault="00A02CF5" w:rsidP="004848A4">
            <w:pPr>
              <w:tabs>
                <w:tab w:val="left" w:pos="0"/>
              </w:tabs>
              <w:jc w:val="center"/>
              <w:rPr>
                <w:b/>
                <w:sz w:val="20"/>
                <w:szCs w:val="20"/>
                <w:lang w:val="en-GB"/>
              </w:rPr>
            </w:pPr>
            <w:r w:rsidRPr="00A02CF5">
              <w:rPr>
                <w:b/>
                <w:sz w:val="20"/>
                <w:szCs w:val="20"/>
                <w:lang w:val="en-GB"/>
              </w:rPr>
              <w:t>Assessment Strategy</w:t>
            </w:r>
          </w:p>
        </w:tc>
      </w:tr>
      <w:tr w:rsidR="00A02CF5" w:rsidRPr="00A02CF5" w14:paraId="08EDE2A9" w14:textId="77777777" w:rsidTr="0019783C">
        <w:trPr>
          <w:trHeight w:val="1296"/>
        </w:trPr>
        <w:tc>
          <w:tcPr>
            <w:tcW w:w="381" w:type="pct"/>
            <w:vAlign w:val="center"/>
          </w:tcPr>
          <w:p w14:paraId="344A4DF5" w14:textId="7CF23F0B" w:rsidR="00A02CF5" w:rsidRPr="00A02CF5" w:rsidRDefault="00A86399" w:rsidP="004848A4">
            <w:pPr>
              <w:jc w:val="center"/>
              <w:rPr>
                <w:b/>
                <w:sz w:val="20"/>
                <w:szCs w:val="20"/>
                <w:lang w:val="en-GB"/>
              </w:rPr>
            </w:pPr>
            <w:r>
              <w:rPr>
                <w:b/>
                <w:sz w:val="20"/>
                <w:szCs w:val="20"/>
                <w:lang w:val="en-GB"/>
              </w:rPr>
              <w:t>CO</w:t>
            </w:r>
            <w:r w:rsidR="00A02CF5" w:rsidRPr="00A02CF5">
              <w:rPr>
                <w:b/>
                <w:sz w:val="20"/>
                <w:szCs w:val="20"/>
                <w:lang w:val="en-GB"/>
              </w:rPr>
              <w:t>1</w:t>
            </w:r>
          </w:p>
        </w:tc>
        <w:tc>
          <w:tcPr>
            <w:tcW w:w="2298" w:type="pct"/>
            <w:vAlign w:val="center"/>
          </w:tcPr>
          <w:p w14:paraId="219D843A" w14:textId="77777777" w:rsidR="00A02CF5" w:rsidRPr="00A02CF5" w:rsidRDefault="00A02CF5" w:rsidP="004848A4">
            <w:pPr>
              <w:rPr>
                <w:b/>
                <w:sz w:val="20"/>
                <w:szCs w:val="20"/>
              </w:rPr>
            </w:pPr>
            <w:r w:rsidRPr="00A02CF5">
              <w:rPr>
                <w:sz w:val="20"/>
                <w:szCs w:val="20"/>
              </w:rPr>
              <w:t xml:space="preserve">Apply knowledge of microprocessors and microcontrollers to configure different modules of a microprocessor or microcontroller-based system as per given specifications and perform in-depth analysis to optimize the performance of the designed system utilizing the basic concepts and properties of a microcontroller. </w:t>
            </w:r>
          </w:p>
        </w:tc>
        <w:tc>
          <w:tcPr>
            <w:tcW w:w="170" w:type="pct"/>
          </w:tcPr>
          <w:p w14:paraId="32E65ED7" w14:textId="77777777" w:rsidR="00A02CF5" w:rsidRPr="00A02CF5" w:rsidRDefault="00A02CF5" w:rsidP="004848A4">
            <w:pPr>
              <w:tabs>
                <w:tab w:val="left" w:pos="0"/>
              </w:tabs>
              <w:jc w:val="center"/>
              <w:rPr>
                <w:sz w:val="20"/>
                <w:szCs w:val="20"/>
              </w:rPr>
            </w:pPr>
            <w:r w:rsidRPr="00A02CF5">
              <w:rPr>
                <w:sz w:val="20"/>
                <w:szCs w:val="20"/>
              </w:rPr>
              <w:t>K4</w:t>
            </w:r>
          </w:p>
        </w:tc>
        <w:tc>
          <w:tcPr>
            <w:tcW w:w="171" w:type="pct"/>
          </w:tcPr>
          <w:p w14:paraId="4AD139AB" w14:textId="77777777" w:rsidR="00A02CF5" w:rsidRPr="00A02CF5" w:rsidRDefault="00A02CF5" w:rsidP="004848A4">
            <w:pPr>
              <w:tabs>
                <w:tab w:val="left" w:pos="0"/>
              </w:tabs>
              <w:jc w:val="center"/>
              <w:rPr>
                <w:sz w:val="20"/>
                <w:szCs w:val="20"/>
              </w:rPr>
            </w:pPr>
            <w:r w:rsidRPr="00A02CF5">
              <w:rPr>
                <w:sz w:val="20"/>
                <w:szCs w:val="20"/>
              </w:rPr>
              <w:t>P1, P3, P7</w:t>
            </w:r>
          </w:p>
        </w:tc>
        <w:tc>
          <w:tcPr>
            <w:tcW w:w="170" w:type="pct"/>
          </w:tcPr>
          <w:p w14:paraId="579E2D9C" w14:textId="77777777" w:rsidR="00A02CF5" w:rsidRPr="00A02CF5" w:rsidRDefault="00A02CF5" w:rsidP="004848A4">
            <w:pPr>
              <w:tabs>
                <w:tab w:val="left" w:pos="0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25" w:type="pct"/>
          </w:tcPr>
          <w:p w14:paraId="6A48A75D" w14:textId="77777777" w:rsidR="00A02CF5" w:rsidRPr="00A02CF5" w:rsidRDefault="00A02CF5" w:rsidP="004848A4">
            <w:pPr>
              <w:tabs>
                <w:tab w:val="left" w:pos="0"/>
              </w:tabs>
              <w:jc w:val="center"/>
              <w:rPr>
                <w:b/>
                <w:bCs/>
                <w:sz w:val="20"/>
                <w:szCs w:val="20"/>
              </w:rPr>
            </w:pPr>
            <w:r w:rsidRPr="00A02CF5">
              <w:rPr>
                <w:bCs/>
                <w:sz w:val="20"/>
                <w:szCs w:val="20"/>
              </w:rPr>
              <w:t>P.a.</w:t>
            </w:r>
            <w:proofErr w:type="gramStart"/>
            <w:r w:rsidRPr="00A02CF5">
              <w:rPr>
                <w:bCs/>
                <w:sz w:val="20"/>
                <w:szCs w:val="20"/>
              </w:rPr>
              <w:t>4.C.</w:t>
            </w:r>
            <w:proofErr w:type="gramEnd"/>
            <w:r w:rsidRPr="00A02CF5"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426" w:type="pct"/>
          </w:tcPr>
          <w:p w14:paraId="004997FF" w14:textId="77777777" w:rsidR="00A02CF5" w:rsidRPr="00A02CF5" w:rsidRDefault="00A02CF5" w:rsidP="004848A4">
            <w:pPr>
              <w:tabs>
                <w:tab w:val="left" w:pos="0"/>
              </w:tabs>
              <w:jc w:val="center"/>
              <w:rPr>
                <w:bCs/>
                <w:sz w:val="20"/>
                <w:szCs w:val="20"/>
              </w:rPr>
            </w:pPr>
            <w:r w:rsidRPr="00A02CF5">
              <w:rPr>
                <w:sz w:val="20"/>
                <w:szCs w:val="20"/>
              </w:rPr>
              <w:t>FS.2</w:t>
            </w:r>
          </w:p>
        </w:tc>
        <w:tc>
          <w:tcPr>
            <w:tcW w:w="468" w:type="pct"/>
          </w:tcPr>
          <w:p w14:paraId="2258B2C2" w14:textId="77777777" w:rsidR="00A02CF5" w:rsidRPr="00A02CF5" w:rsidRDefault="00A02CF5" w:rsidP="004848A4">
            <w:pPr>
              <w:tabs>
                <w:tab w:val="left" w:pos="0"/>
              </w:tabs>
              <w:jc w:val="center"/>
              <w:rPr>
                <w:sz w:val="20"/>
                <w:szCs w:val="20"/>
                <w:lang w:val="en-GB"/>
              </w:rPr>
            </w:pPr>
            <w:r w:rsidRPr="00A02CF5">
              <w:rPr>
                <w:sz w:val="20"/>
                <w:szCs w:val="20"/>
                <w:lang w:val="en-GB"/>
              </w:rPr>
              <w:t>Lecture/</w:t>
            </w:r>
          </w:p>
          <w:p w14:paraId="3FCE7AE5" w14:textId="77777777" w:rsidR="00A02CF5" w:rsidRPr="00A02CF5" w:rsidRDefault="00A02CF5" w:rsidP="004848A4">
            <w:pPr>
              <w:tabs>
                <w:tab w:val="left" w:pos="0"/>
              </w:tabs>
              <w:jc w:val="center"/>
              <w:rPr>
                <w:sz w:val="20"/>
                <w:szCs w:val="20"/>
                <w:lang w:val="en-GB"/>
              </w:rPr>
            </w:pPr>
            <w:r w:rsidRPr="00A02CF5">
              <w:rPr>
                <w:sz w:val="20"/>
                <w:szCs w:val="20"/>
                <w:lang w:val="en-GB"/>
              </w:rPr>
              <w:t>Discussion/Q&amp;A</w:t>
            </w:r>
          </w:p>
        </w:tc>
        <w:tc>
          <w:tcPr>
            <w:tcW w:w="491" w:type="pct"/>
            <w:shd w:val="clear" w:color="auto" w:fill="auto"/>
          </w:tcPr>
          <w:p w14:paraId="6F4D70D1" w14:textId="5A710CEB" w:rsidR="00A02CF5" w:rsidRPr="00A02CF5" w:rsidRDefault="00A02CF5" w:rsidP="00A02CF5">
            <w:pPr>
              <w:tabs>
                <w:tab w:val="left" w:pos="0"/>
              </w:tabs>
              <w:jc w:val="center"/>
              <w:rPr>
                <w:bCs/>
                <w:sz w:val="20"/>
                <w:szCs w:val="20"/>
              </w:rPr>
            </w:pPr>
            <w:r w:rsidRPr="00A02CF5">
              <w:rPr>
                <w:sz w:val="20"/>
                <w:szCs w:val="20"/>
              </w:rPr>
              <w:t>Midterm Assignment 2</w:t>
            </w:r>
          </w:p>
        </w:tc>
      </w:tr>
    </w:tbl>
    <w:p w14:paraId="2A83E81C" w14:textId="77777777" w:rsidR="00A02CF5" w:rsidRPr="00A02CF5" w:rsidRDefault="00A02CF5" w:rsidP="00594502">
      <w:pPr>
        <w:rPr>
          <w:sz w:val="16"/>
          <w:szCs w:val="16"/>
        </w:rPr>
      </w:pPr>
    </w:p>
    <w:p w14:paraId="02244A2A" w14:textId="7A4C98F2" w:rsidR="00A02CF5" w:rsidRDefault="00A02CF5" w:rsidP="00A02CF5">
      <w:pPr>
        <w:spacing w:after="120"/>
        <w:rPr>
          <w:b/>
          <w:sz w:val="22"/>
        </w:rPr>
      </w:pPr>
      <w:r w:rsidRPr="00A02CF5">
        <w:rPr>
          <w:b/>
          <w:sz w:val="22"/>
        </w:rPr>
        <w:t>Student Information:</w:t>
      </w:r>
    </w:p>
    <w:tbl>
      <w:tblPr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561"/>
        <w:gridCol w:w="356"/>
        <w:gridCol w:w="357"/>
        <w:gridCol w:w="357"/>
        <w:gridCol w:w="357"/>
        <w:gridCol w:w="357"/>
        <w:gridCol w:w="356"/>
        <w:gridCol w:w="357"/>
        <w:gridCol w:w="357"/>
        <w:gridCol w:w="357"/>
        <w:gridCol w:w="357"/>
        <w:gridCol w:w="1426"/>
        <w:gridCol w:w="1513"/>
        <w:gridCol w:w="1003"/>
        <w:gridCol w:w="1411"/>
      </w:tblGrid>
      <w:tr w:rsidR="00B5571D" w:rsidRPr="00633BE4" w14:paraId="0FD7A6CB" w14:textId="77777777" w:rsidTr="007503F2">
        <w:trPr>
          <w:trHeight w:val="432"/>
          <w:jc w:val="center"/>
        </w:trPr>
        <w:tc>
          <w:tcPr>
            <w:tcW w:w="1561" w:type="dxa"/>
            <w:vAlign w:val="center"/>
          </w:tcPr>
          <w:p w14:paraId="18AAAF4D" w14:textId="77777777" w:rsidR="00B5571D" w:rsidRPr="0036728B" w:rsidRDefault="00B5571D" w:rsidP="007503F2">
            <w:pPr>
              <w:rPr>
                <w:b/>
                <w:sz w:val="22"/>
                <w:szCs w:val="36"/>
              </w:rPr>
            </w:pPr>
            <w:r>
              <w:rPr>
                <w:b/>
              </w:rPr>
              <w:t>Due Date:</w:t>
            </w:r>
          </w:p>
        </w:tc>
        <w:tc>
          <w:tcPr>
            <w:tcW w:w="3568" w:type="dxa"/>
            <w:gridSpan w:val="10"/>
            <w:vAlign w:val="center"/>
          </w:tcPr>
          <w:p w14:paraId="6713CAD4" w14:textId="2596BB88" w:rsidR="00B5571D" w:rsidRPr="0036728B" w:rsidRDefault="00B87881" w:rsidP="005933F0">
            <w:pPr>
              <w:rPr>
                <w:b/>
                <w:sz w:val="22"/>
                <w:szCs w:val="36"/>
              </w:rPr>
            </w:pPr>
            <w:r>
              <w:rPr>
                <w:b/>
                <w:sz w:val="22"/>
                <w:szCs w:val="36"/>
              </w:rPr>
              <w:t>05</w:t>
            </w:r>
            <w:r w:rsidR="00B5571D">
              <w:rPr>
                <w:b/>
                <w:sz w:val="22"/>
                <w:szCs w:val="36"/>
              </w:rPr>
              <w:t>/0</w:t>
            </w:r>
            <w:r w:rsidR="0019783C">
              <w:rPr>
                <w:b/>
                <w:sz w:val="22"/>
                <w:szCs w:val="36"/>
              </w:rPr>
              <w:t>3</w:t>
            </w:r>
            <w:r w:rsidR="00B5571D">
              <w:rPr>
                <w:b/>
                <w:sz w:val="22"/>
                <w:szCs w:val="36"/>
              </w:rPr>
              <w:t>/202</w:t>
            </w:r>
            <w:r w:rsidR="0019783C">
              <w:rPr>
                <w:b/>
                <w:sz w:val="22"/>
                <w:szCs w:val="36"/>
              </w:rPr>
              <w:t>4</w:t>
            </w:r>
          </w:p>
        </w:tc>
        <w:tc>
          <w:tcPr>
            <w:tcW w:w="2939" w:type="dxa"/>
            <w:gridSpan w:val="2"/>
            <w:vAlign w:val="center"/>
          </w:tcPr>
          <w:p w14:paraId="7D590725" w14:textId="77777777" w:rsidR="00B5571D" w:rsidRPr="0036728B" w:rsidRDefault="00B5571D" w:rsidP="007503F2">
            <w:pPr>
              <w:rPr>
                <w:b/>
                <w:sz w:val="22"/>
                <w:szCs w:val="36"/>
              </w:rPr>
            </w:pPr>
            <w:r>
              <w:rPr>
                <w:b/>
              </w:rPr>
              <w:t>Submission Date:</w:t>
            </w:r>
          </w:p>
        </w:tc>
        <w:tc>
          <w:tcPr>
            <w:tcW w:w="2414" w:type="dxa"/>
            <w:gridSpan w:val="2"/>
            <w:vAlign w:val="center"/>
          </w:tcPr>
          <w:p w14:paraId="5B74185E" w14:textId="51BB84E2" w:rsidR="00B5571D" w:rsidRPr="0036728B" w:rsidRDefault="00A95A02" w:rsidP="007503F2">
            <w:pPr>
              <w:rPr>
                <w:b/>
                <w:sz w:val="22"/>
                <w:szCs w:val="36"/>
              </w:rPr>
            </w:pPr>
            <w:r>
              <w:rPr>
                <w:b/>
                <w:sz w:val="22"/>
                <w:szCs w:val="36"/>
              </w:rPr>
              <w:t>6/3/24</w:t>
            </w:r>
          </w:p>
        </w:tc>
      </w:tr>
      <w:tr w:rsidR="00B5571D" w:rsidRPr="00633BE4" w14:paraId="3D63284C" w14:textId="77777777" w:rsidTr="007503F2">
        <w:trPr>
          <w:trHeight w:val="432"/>
          <w:jc w:val="center"/>
        </w:trPr>
        <w:tc>
          <w:tcPr>
            <w:tcW w:w="1561" w:type="dxa"/>
            <w:vAlign w:val="center"/>
          </w:tcPr>
          <w:p w14:paraId="5F2668A6" w14:textId="77777777" w:rsidR="00B5571D" w:rsidRPr="0036728B" w:rsidRDefault="00B5571D" w:rsidP="007503F2">
            <w:pPr>
              <w:rPr>
                <w:b/>
                <w:sz w:val="22"/>
                <w:szCs w:val="36"/>
              </w:rPr>
            </w:pPr>
            <w:r w:rsidRPr="0036728B">
              <w:rPr>
                <w:b/>
                <w:sz w:val="22"/>
                <w:szCs w:val="36"/>
              </w:rPr>
              <w:t>Student Name:</w:t>
            </w:r>
          </w:p>
        </w:tc>
        <w:tc>
          <w:tcPr>
            <w:tcW w:w="8921" w:type="dxa"/>
            <w:gridSpan w:val="14"/>
            <w:vAlign w:val="center"/>
          </w:tcPr>
          <w:p w14:paraId="5F899D44" w14:textId="73431330" w:rsidR="00B5571D" w:rsidRPr="0036728B" w:rsidRDefault="005B5674" w:rsidP="007503F2">
            <w:pPr>
              <w:rPr>
                <w:b/>
                <w:sz w:val="22"/>
                <w:szCs w:val="36"/>
              </w:rPr>
            </w:pPr>
            <w:r>
              <w:rPr>
                <w:b/>
                <w:sz w:val="22"/>
                <w:szCs w:val="36"/>
              </w:rPr>
              <w:t>MD. ABU TOWSIF</w:t>
            </w:r>
          </w:p>
        </w:tc>
      </w:tr>
      <w:tr w:rsidR="004D4F8A" w:rsidRPr="00633BE4" w14:paraId="368EC882" w14:textId="77777777" w:rsidTr="00A748DB">
        <w:trPr>
          <w:trHeight w:val="432"/>
          <w:jc w:val="center"/>
        </w:trPr>
        <w:tc>
          <w:tcPr>
            <w:tcW w:w="1561" w:type="dxa"/>
            <w:vMerge w:val="restart"/>
            <w:vAlign w:val="center"/>
          </w:tcPr>
          <w:p w14:paraId="200DC959" w14:textId="77777777" w:rsidR="004D4F8A" w:rsidRPr="0036728B" w:rsidRDefault="004D4F8A" w:rsidP="007503F2">
            <w:pPr>
              <w:rPr>
                <w:b/>
                <w:sz w:val="22"/>
                <w:szCs w:val="36"/>
              </w:rPr>
            </w:pPr>
            <w:r w:rsidRPr="0036728B">
              <w:rPr>
                <w:b/>
                <w:sz w:val="22"/>
                <w:szCs w:val="36"/>
              </w:rPr>
              <w:t>Student ID</w:t>
            </w:r>
            <w:r>
              <w:rPr>
                <w:b/>
                <w:sz w:val="22"/>
                <w:szCs w:val="36"/>
              </w:rPr>
              <w:t xml:space="preserve"> #</w:t>
            </w:r>
            <w:r w:rsidRPr="0036728B">
              <w:rPr>
                <w:b/>
                <w:sz w:val="22"/>
                <w:szCs w:val="36"/>
              </w:rPr>
              <w:t>:</w:t>
            </w:r>
          </w:p>
        </w:tc>
        <w:tc>
          <w:tcPr>
            <w:tcW w:w="356" w:type="dxa"/>
            <w:vAlign w:val="center"/>
          </w:tcPr>
          <w:p w14:paraId="20130DE9" w14:textId="60D5144E" w:rsidR="004D4F8A" w:rsidRPr="0036728B" w:rsidRDefault="00A95A02" w:rsidP="007503F2">
            <w:pPr>
              <w:rPr>
                <w:b/>
                <w:sz w:val="22"/>
                <w:szCs w:val="36"/>
              </w:rPr>
            </w:pPr>
            <w:r>
              <w:rPr>
                <w:b/>
                <w:sz w:val="22"/>
                <w:szCs w:val="36"/>
              </w:rPr>
              <w:t>2</w:t>
            </w:r>
          </w:p>
        </w:tc>
        <w:tc>
          <w:tcPr>
            <w:tcW w:w="357" w:type="dxa"/>
            <w:vAlign w:val="center"/>
          </w:tcPr>
          <w:p w14:paraId="16096416" w14:textId="6978DAC3" w:rsidR="004D4F8A" w:rsidRPr="0036728B" w:rsidRDefault="00A95A02" w:rsidP="007503F2">
            <w:pPr>
              <w:rPr>
                <w:b/>
                <w:sz w:val="22"/>
                <w:szCs w:val="36"/>
              </w:rPr>
            </w:pPr>
            <w:r>
              <w:rPr>
                <w:b/>
                <w:sz w:val="22"/>
                <w:szCs w:val="36"/>
              </w:rPr>
              <w:t>2</w:t>
            </w:r>
          </w:p>
        </w:tc>
        <w:tc>
          <w:tcPr>
            <w:tcW w:w="357" w:type="dxa"/>
            <w:vAlign w:val="center"/>
          </w:tcPr>
          <w:p w14:paraId="01515B90" w14:textId="5C6D504B" w:rsidR="004D4F8A" w:rsidRPr="0036728B" w:rsidRDefault="00A95A02" w:rsidP="007503F2">
            <w:pPr>
              <w:rPr>
                <w:b/>
                <w:sz w:val="22"/>
                <w:szCs w:val="36"/>
              </w:rPr>
            </w:pPr>
            <w:r>
              <w:rPr>
                <w:b/>
                <w:sz w:val="22"/>
                <w:szCs w:val="36"/>
              </w:rPr>
              <w:t>-</w:t>
            </w:r>
          </w:p>
        </w:tc>
        <w:tc>
          <w:tcPr>
            <w:tcW w:w="357" w:type="dxa"/>
            <w:vAlign w:val="center"/>
          </w:tcPr>
          <w:p w14:paraId="2932664D" w14:textId="68AE24D6" w:rsidR="004D4F8A" w:rsidRPr="0036728B" w:rsidRDefault="00A95A02" w:rsidP="007503F2">
            <w:pPr>
              <w:rPr>
                <w:b/>
                <w:sz w:val="22"/>
                <w:szCs w:val="36"/>
              </w:rPr>
            </w:pPr>
            <w:r>
              <w:rPr>
                <w:b/>
                <w:sz w:val="22"/>
                <w:szCs w:val="36"/>
              </w:rPr>
              <w:t>4</w:t>
            </w:r>
          </w:p>
        </w:tc>
        <w:tc>
          <w:tcPr>
            <w:tcW w:w="357" w:type="dxa"/>
            <w:vAlign w:val="center"/>
          </w:tcPr>
          <w:p w14:paraId="0D8B5A4A" w14:textId="7479799F" w:rsidR="004D4F8A" w:rsidRPr="0036728B" w:rsidRDefault="00FD68E8" w:rsidP="007503F2">
            <w:pPr>
              <w:rPr>
                <w:b/>
                <w:sz w:val="22"/>
                <w:szCs w:val="36"/>
              </w:rPr>
            </w:pPr>
            <w:r>
              <w:rPr>
                <w:b/>
                <w:sz w:val="22"/>
                <w:szCs w:val="36"/>
              </w:rPr>
              <w:t>7</w:t>
            </w:r>
          </w:p>
        </w:tc>
        <w:tc>
          <w:tcPr>
            <w:tcW w:w="356" w:type="dxa"/>
            <w:vAlign w:val="center"/>
          </w:tcPr>
          <w:p w14:paraId="36137E58" w14:textId="5471C1E4" w:rsidR="004D4F8A" w:rsidRPr="0036728B" w:rsidRDefault="00FD68E8" w:rsidP="007503F2">
            <w:pPr>
              <w:rPr>
                <w:b/>
                <w:sz w:val="22"/>
                <w:szCs w:val="36"/>
              </w:rPr>
            </w:pPr>
            <w:r>
              <w:rPr>
                <w:b/>
                <w:sz w:val="22"/>
                <w:szCs w:val="36"/>
              </w:rPr>
              <w:t>0</w:t>
            </w:r>
          </w:p>
        </w:tc>
        <w:tc>
          <w:tcPr>
            <w:tcW w:w="357" w:type="dxa"/>
            <w:vAlign w:val="center"/>
          </w:tcPr>
          <w:p w14:paraId="24E2D3AB" w14:textId="40B9CB19" w:rsidR="004D4F8A" w:rsidRPr="0036728B" w:rsidRDefault="00FD68E8" w:rsidP="007503F2">
            <w:pPr>
              <w:rPr>
                <w:b/>
                <w:sz w:val="22"/>
                <w:szCs w:val="36"/>
              </w:rPr>
            </w:pPr>
            <w:r>
              <w:rPr>
                <w:b/>
                <w:sz w:val="22"/>
                <w:szCs w:val="36"/>
              </w:rPr>
              <w:t>1</w:t>
            </w:r>
          </w:p>
        </w:tc>
        <w:tc>
          <w:tcPr>
            <w:tcW w:w="357" w:type="dxa"/>
            <w:vAlign w:val="center"/>
          </w:tcPr>
          <w:p w14:paraId="2CDF1340" w14:textId="779C6944" w:rsidR="004D4F8A" w:rsidRPr="0036728B" w:rsidRDefault="00A95A02" w:rsidP="007503F2">
            <w:pPr>
              <w:rPr>
                <w:b/>
                <w:sz w:val="22"/>
                <w:szCs w:val="36"/>
              </w:rPr>
            </w:pPr>
            <w:r>
              <w:rPr>
                <w:b/>
                <w:sz w:val="22"/>
                <w:szCs w:val="36"/>
              </w:rPr>
              <w:t>9</w:t>
            </w:r>
          </w:p>
        </w:tc>
        <w:tc>
          <w:tcPr>
            <w:tcW w:w="357" w:type="dxa"/>
            <w:vAlign w:val="center"/>
          </w:tcPr>
          <w:p w14:paraId="04F246B6" w14:textId="467F3E1C" w:rsidR="004D4F8A" w:rsidRPr="0036728B" w:rsidRDefault="00A95A02" w:rsidP="007503F2">
            <w:pPr>
              <w:rPr>
                <w:b/>
                <w:sz w:val="22"/>
                <w:szCs w:val="36"/>
              </w:rPr>
            </w:pPr>
            <w:r>
              <w:rPr>
                <w:b/>
                <w:sz w:val="22"/>
                <w:szCs w:val="36"/>
              </w:rPr>
              <w:t>-</w:t>
            </w:r>
          </w:p>
        </w:tc>
        <w:tc>
          <w:tcPr>
            <w:tcW w:w="357" w:type="dxa"/>
            <w:vAlign w:val="center"/>
          </w:tcPr>
          <w:p w14:paraId="4BF217B9" w14:textId="4488DF12" w:rsidR="004D4F8A" w:rsidRPr="0036728B" w:rsidRDefault="00A95A02" w:rsidP="007503F2">
            <w:pPr>
              <w:rPr>
                <w:b/>
                <w:sz w:val="22"/>
                <w:szCs w:val="36"/>
              </w:rPr>
            </w:pPr>
            <w:r>
              <w:rPr>
                <w:b/>
                <w:sz w:val="22"/>
                <w:szCs w:val="36"/>
              </w:rPr>
              <w:t>1</w:t>
            </w:r>
          </w:p>
        </w:tc>
        <w:tc>
          <w:tcPr>
            <w:tcW w:w="1426" w:type="dxa"/>
            <w:vMerge w:val="restart"/>
            <w:vAlign w:val="center"/>
          </w:tcPr>
          <w:p w14:paraId="2184FD7C" w14:textId="77777777" w:rsidR="004D4F8A" w:rsidRPr="0036728B" w:rsidRDefault="004D4F8A" w:rsidP="007503F2">
            <w:pPr>
              <w:rPr>
                <w:b/>
                <w:sz w:val="22"/>
                <w:szCs w:val="36"/>
              </w:rPr>
            </w:pPr>
            <w:r w:rsidRPr="0036728B">
              <w:rPr>
                <w:b/>
                <w:sz w:val="22"/>
                <w:szCs w:val="36"/>
              </w:rPr>
              <w:t>Department:</w:t>
            </w:r>
          </w:p>
        </w:tc>
        <w:tc>
          <w:tcPr>
            <w:tcW w:w="1513" w:type="dxa"/>
            <w:vMerge w:val="restart"/>
            <w:vAlign w:val="center"/>
          </w:tcPr>
          <w:p w14:paraId="05FD3965" w14:textId="62B53E3B" w:rsidR="004D4F8A" w:rsidRPr="0036728B" w:rsidRDefault="00A95A02" w:rsidP="007503F2">
            <w:pPr>
              <w:rPr>
                <w:b/>
                <w:sz w:val="22"/>
                <w:szCs w:val="36"/>
              </w:rPr>
            </w:pPr>
            <w:r>
              <w:rPr>
                <w:b/>
                <w:sz w:val="22"/>
                <w:szCs w:val="36"/>
              </w:rPr>
              <w:t>CSE</w:t>
            </w:r>
          </w:p>
        </w:tc>
        <w:tc>
          <w:tcPr>
            <w:tcW w:w="1003" w:type="dxa"/>
            <w:vMerge w:val="restart"/>
            <w:vAlign w:val="center"/>
          </w:tcPr>
          <w:p w14:paraId="5E8F85C5" w14:textId="3D4C3357" w:rsidR="004D4F8A" w:rsidRPr="0036728B" w:rsidRDefault="004D4F8A" w:rsidP="007503F2">
            <w:pPr>
              <w:rPr>
                <w:b/>
                <w:sz w:val="22"/>
                <w:szCs w:val="36"/>
              </w:rPr>
            </w:pPr>
            <w:r w:rsidRPr="0036728B">
              <w:rPr>
                <w:b/>
                <w:sz w:val="22"/>
                <w:szCs w:val="36"/>
              </w:rPr>
              <w:t>Section:</w:t>
            </w:r>
          </w:p>
        </w:tc>
        <w:tc>
          <w:tcPr>
            <w:tcW w:w="1411" w:type="dxa"/>
            <w:vMerge w:val="restart"/>
            <w:vAlign w:val="center"/>
          </w:tcPr>
          <w:p w14:paraId="430BCB9B" w14:textId="2F5A6D98" w:rsidR="004D4F8A" w:rsidRPr="0036728B" w:rsidRDefault="00A95A02" w:rsidP="007503F2">
            <w:pPr>
              <w:rPr>
                <w:b/>
                <w:sz w:val="22"/>
                <w:szCs w:val="36"/>
              </w:rPr>
            </w:pPr>
            <w:r>
              <w:rPr>
                <w:b/>
                <w:sz w:val="22"/>
                <w:szCs w:val="36"/>
              </w:rPr>
              <w:t>J</w:t>
            </w:r>
          </w:p>
        </w:tc>
      </w:tr>
      <w:tr w:rsidR="00570E1E" w:rsidRPr="00633BE4" w14:paraId="1370F048" w14:textId="77777777" w:rsidTr="00570E1E">
        <w:trPr>
          <w:trHeight w:val="432"/>
          <w:jc w:val="center"/>
        </w:trPr>
        <w:tc>
          <w:tcPr>
            <w:tcW w:w="1561" w:type="dxa"/>
            <w:vMerge/>
            <w:vAlign w:val="center"/>
          </w:tcPr>
          <w:p w14:paraId="3641B14A" w14:textId="77777777" w:rsidR="00570E1E" w:rsidRPr="0036728B" w:rsidRDefault="00570E1E" w:rsidP="007503F2">
            <w:pPr>
              <w:rPr>
                <w:b/>
                <w:sz w:val="22"/>
                <w:szCs w:val="36"/>
              </w:rPr>
            </w:pPr>
          </w:p>
        </w:tc>
        <w:tc>
          <w:tcPr>
            <w:tcW w:w="356" w:type="dxa"/>
            <w:vAlign w:val="center"/>
          </w:tcPr>
          <w:p w14:paraId="27ACEC37" w14:textId="0A77314F" w:rsidR="00570E1E" w:rsidRPr="004D4F8A" w:rsidRDefault="00570E1E" w:rsidP="00570E1E">
            <w:pPr>
              <w:jc w:val="center"/>
              <w:rPr>
                <w:b/>
                <w:color w:val="FF0000"/>
                <w:sz w:val="22"/>
                <w:szCs w:val="36"/>
              </w:rPr>
            </w:pPr>
            <w:r w:rsidRPr="004D4F8A">
              <w:rPr>
                <w:b/>
                <w:color w:val="FF0000"/>
                <w:sz w:val="22"/>
                <w:szCs w:val="36"/>
              </w:rPr>
              <w:t>p</w:t>
            </w:r>
          </w:p>
        </w:tc>
        <w:tc>
          <w:tcPr>
            <w:tcW w:w="357" w:type="dxa"/>
            <w:vAlign w:val="center"/>
          </w:tcPr>
          <w:p w14:paraId="2FEEB04E" w14:textId="733F0492" w:rsidR="00570E1E" w:rsidRPr="004D4F8A" w:rsidRDefault="00570E1E" w:rsidP="00570E1E">
            <w:pPr>
              <w:jc w:val="center"/>
              <w:rPr>
                <w:b/>
                <w:color w:val="FF0000"/>
                <w:sz w:val="22"/>
                <w:szCs w:val="36"/>
              </w:rPr>
            </w:pPr>
            <w:r w:rsidRPr="004D4F8A">
              <w:rPr>
                <w:b/>
                <w:color w:val="FF0000"/>
                <w:sz w:val="22"/>
                <w:szCs w:val="36"/>
              </w:rPr>
              <w:t>q</w:t>
            </w:r>
          </w:p>
        </w:tc>
        <w:tc>
          <w:tcPr>
            <w:tcW w:w="357" w:type="dxa"/>
            <w:vAlign w:val="center"/>
          </w:tcPr>
          <w:p w14:paraId="72EE6E42" w14:textId="539F37B8" w:rsidR="00570E1E" w:rsidRPr="004D4F8A" w:rsidRDefault="00570E1E" w:rsidP="00570E1E">
            <w:pPr>
              <w:jc w:val="center"/>
              <w:rPr>
                <w:b/>
                <w:color w:val="FF0000"/>
                <w:sz w:val="22"/>
                <w:szCs w:val="36"/>
              </w:rPr>
            </w:pPr>
            <w:r w:rsidRPr="004D4F8A">
              <w:rPr>
                <w:b/>
                <w:color w:val="FF0000"/>
                <w:sz w:val="22"/>
                <w:szCs w:val="36"/>
              </w:rPr>
              <w:t>-</w:t>
            </w:r>
          </w:p>
        </w:tc>
        <w:tc>
          <w:tcPr>
            <w:tcW w:w="357" w:type="dxa"/>
            <w:vAlign w:val="center"/>
          </w:tcPr>
          <w:p w14:paraId="4008D695" w14:textId="1E29703A" w:rsidR="00570E1E" w:rsidRPr="004D4F8A" w:rsidRDefault="00570E1E" w:rsidP="00570E1E">
            <w:pPr>
              <w:jc w:val="center"/>
              <w:rPr>
                <w:b/>
                <w:color w:val="FF0000"/>
                <w:sz w:val="22"/>
                <w:szCs w:val="36"/>
              </w:rPr>
            </w:pPr>
            <w:r w:rsidRPr="004D4F8A">
              <w:rPr>
                <w:b/>
                <w:color w:val="FF0000"/>
                <w:sz w:val="22"/>
                <w:szCs w:val="36"/>
              </w:rPr>
              <w:t>a</w:t>
            </w:r>
          </w:p>
        </w:tc>
        <w:tc>
          <w:tcPr>
            <w:tcW w:w="357" w:type="dxa"/>
            <w:vAlign w:val="center"/>
          </w:tcPr>
          <w:p w14:paraId="2E1CEEAB" w14:textId="36C32781" w:rsidR="00570E1E" w:rsidRPr="004D4F8A" w:rsidRDefault="00570E1E" w:rsidP="00570E1E">
            <w:pPr>
              <w:jc w:val="center"/>
              <w:rPr>
                <w:b/>
                <w:color w:val="FF0000"/>
                <w:sz w:val="22"/>
                <w:szCs w:val="36"/>
              </w:rPr>
            </w:pPr>
            <w:r w:rsidRPr="004D4F8A">
              <w:rPr>
                <w:b/>
                <w:color w:val="FF0000"/>
                <w:sz w:val="22"/>
                <w:szCs w:val="36"/>
              </w:rPr>
              <w:t>b</w:t>
            </w:r>
          </w:p>
        </w:tc>
        <w:tc>
          <w:tcPr>
            <w:tcW w:w="356" w:type="dxa"/>
            <w:vAlign w:val="center"/>
          </w:tcPr>
          <w:p w14:paraId="26FCD61D" w14:textId="77CF4FCF" w:rsidR="00570E1E" w:rsidRPr="004D4F8A" w:rsidRDefault="00570E1E" w:rsidP="00570E1E">
            <w:pPr>
              <w:jc w:val="center"/>
              <w:rPr>
                <w:b/>
                <w:color w:val="FF0000"/>
                <w:sz w:val="22"/>
                <w:szCs w:val="36"/>
              </w:rPr>
            </w:pPr>
            <w:r w:rsidRPr="004D4F8A">
              <w:rPr>
                <w:b/>
                <w:color w:val="FF0000"/>
                <w:sz w:val="22"/>
                <w:szCs w:val="36"/>
              </w:rPr>
              <w:t>c</w:t>
            </w:r>
          </w:p>
        </w:tc>
        <w:tc>
          <w:tcPr>
            <w:tcW w:w="357" w:type="dxa"/>
            <w:vAlign w:val="center"/>
          </w:tcPr>
          <w:p w14:paraId="4CAECEA8" w14:textId="6735B122" w:rsidR="00570E1E" w:rsidRPr="004D4F8A" w:rsidRDefault="00570E1E" w:rsidP="00570E1E">
            <w:pPr>
              <w:jc w:val="center"/>
              <w:rPr>
                <w:b/>
                <w:color w:val="FF0000"/>
                <w:sz w:val="22"/>
                <w:szCs w:val="36"/>
              </w:rPr>
            </w:pPr>
            <w:r w:rsidRPr="004D4F8A">
              <w:rPr>
                <w:b/>
                <w:color w:val="FF0000"/>
                <w:sz w:val="22"/>
                <w:szCs w:val="36"/>
              </w:rPr>
              <w:t>d</w:t>
            </w:r>
          </w:p>
        </w:tc>
        <w:tc>
          <w:tcPr>
            <w:tcW w:w="357" w:type="dxa"/>
            <w:vAlign w:val="center"/>
          </w:tcPr>
          <w:p w14:paraId="693ADEBE" w14:textId="11D945CA" w:rsidR="00570E1E" w:rsidRPr="004D4F8A" w:rsidRDefault="00570E1E" w:rsidP="00570E1E">
            <w:pPr>
              <w:jc w:val="center"/>
              <w:rPr>
                <w:b/>
                <w:color w:val="FF0000"/>
                <w:sz w:val="22"/>
                <w:szCs w:val="36"/>
              </w:rPr>
            </w:pPr>
            <w:r w:rsidRPr="004D4F8A">
              <w:rPr>
                <w:b/>
                <w:color w:val="FF0000"/>
                <w:sz w:val="22"/>
                <w:szCs w:val="36"/>
              </w:rPr>
              <w:t>e</w:t>
            </w:r>
          </w:p>
        </w:tc>
        <w:tc>
          <w:tcPr>
            <w:tcW w:w="357" w:type="dxa"/>
            <w:vAlign w:val="center"/>
          </w:tcPr>
          <w:p w14:paraId="12800574" w14:textId="57570117" w:rsidR="00570E1E" w:rsidRPr="004D4F8A" w:rsidRDefault="00570E1E" w:rsidP="00570E1E">
            <w:pPr>
              <w:jc w:val="center"/>
              <w:rPr>
                <w:b/>
                <w:color w:val="FF0000"/>
                <w:sz w:val="22"/>
                <w:szCs w:val="36"/>
              </w:rPr>
            </w:pPr>
            <w:r w:rsidRPr="004D4F8A">
              <w:rPr>
                <w:b/>
                <w:color w:val="FF0000"/>
                <w:sz w:val="22"/>
                <w:szCs w:val="36"/>
              </w:rPr>
              <w:t>-</w:t>
            </w:r>
          </w:p>
        </w:tc>
        <w:tc>
          <w:tcPr>
            <w:tcW w:w="357" w:type="dxa"/>
            <w:vAlign w:val="center"/>
          </w:tcPr>
          <w:p w14:paraId="113B267F" w14:textId="3FD1BDBA" w:rsidR="00570E1E" w:rsidRPr="004D4F8A" w:rsidRDefault="00570E1E" w:rsidP="00570E1E">
            <w:pPr>
              <w:jc w:val="center"/>
              <w:rPr>
                <w:b/>
                <w:color w:val="FF0000"/>
                <w:sz w:val="22"/>
                <w:szCs w:val="36"/>
              </w:rPr>
            </w:pPr>
            <w:r w:rsidRPr="004D4F8A">
              <w:rPr>
                <w:b/>
                <w:color w:val="FF0000"/>
                <w:sz w:val="22"/>
                <w:szCs w:val="36"/>
              </w:rPr>
              <w:t>r</w:t>
            </w:r>
          </w:p>
        </w:tc>
        <w:tc>
          <w:tcPr>
            <w:tcW w:w="1426" w:type="dxa"/>
            <w:vMerge/>
            <w:vAlign w:val="center"/>
          </w:tcPr>
          <w:p w14:paraId="25409BF9" w14:textId="77777777" w:rsidR="00570E1E" w:rsidRPr="0036728B" w:rsidRDefault="00570E1E" w:rsidP="007503F2">
            <w:pPr>
              <w:rPr>
                <w:b/>
                <w:sz w:val="22"/>
                <w:szCs w:val="36"/>
              </w:rPr>
            </w:pPr>
          </w:p>
        </w:tc>
        <w:tc>
          <w:tcPr>
            <w:tcW w:w="1513" w:type="dxa"/>
            <w:vMerge/>
            <w:vAlign w:val="center"/>
          </w:tcPr>
          <w:p w14:paraId="3AAC5E06" w14:textId="77777777" w:rsidR="00570E1E" w:rsidRPr="0036728B" w:rsidRDefault="00570E1E" w:rsidP="007503F2">
            <w:pPr>
              <w:rPr>
                <w:b/>
                <w:sz w:val="22"/>
                <w:szCs w:val="36"/>
              </w:rPr>
            </w:pPr>
          </w:p>
        </w:tc>
        <w:tc>
          <w:tcPr>
            <w:tcW w:w="1003" w:type="dxa"/>
            <w:vMerge/>
            <w:vAlign w:val="center"/>
          </w:tcPr>
          <w:p w14:paraId="019FD95C" w14:textId="77777777" w:rsidR="00570E1E" w:rsidRPr="0036728B" w:rsidRDefault="00570E1E" w:rsidP="007503F2">
            <w:pPr>
              <w:rPr>
                <w:b/>
                <w:sz w:val="22"/>
                <w:szCs w:val="36"/>
              </w:rPr>
            </w:pPr>
          </w:p>
        </w:tc>
        <w:tc>
          <w:tcPr>
            <w:tcW w:w="1411" w:type="dxa"/>
            <w:vMerge/>
            <w:vAlign w:val="center"/>
          </w:tcPr>
          <w:p w14:paraId="6C625558" w14:textId="77777777" w:rsidR="00570E1E" w:rsidRPr="0036728B" w:rsidRDefault="00570E1E" w:rsidP="007503F2">
            <w:pPr>
              <w:rPr>
                <w:b/>
                <w:sz w:val="22"/>
                <w:szCs w:val="36"/>
              </w:rPr>
            </w:pPr>
          </w:p>
        </w:tc>
      </w:tr>
    </w:tbl>
    <w:p w14:paraId="6794712D" w14:textId="284FADD0" w:rsidR="00B5571D" w:rsidRPr="00B5571D" w:rsidRDefault="00B5571D" w:rsidP="00B5571D">
      <w:pPr>
        <w:rPr>
          <w:sz w:val="22"/>
        </w:rPr>
      </w:pPr>
    </w:p>
    <w:p w14:paraId="1E559FD6" w14:textId="360E18C0" w:rsidR="00D0733B" w:rsidRPr="00A02CF5" w:rsidRDefault="00DB0BB5" w:rsidP="00E7185C">
      <w:pPr>
        <w:spacing w:after="120"/>
        <w:rPr>
          <w:b/>
          <w:sz w:val="22"/>
        </w:rPr>
      </w:pPr>
      <w:r w:rsidRPr="00A02CF5">
        <w:rPr>
          <w:b/>
          <w:sz w:val="22"/>
        </w:rPr>
        <w:t xml:space="preserve">Marking Rubrics (to be filled by </w:t>
      </w:r>
      <w:r w:rsidR="00FF2565" w:rsidRPr="00A02CF5">
        <w:rPr>
          <w:b/>
          <w:sz w:val="22"/>
        </w:rPr>
        <w:t>Faculty</w:t>
      </w:r>
      <w:r w:rsidRPr="00A02CF5">
        <w:rPr>
          <w:b/>
          <w:sz w:val="22"/>
        </w:rPr>
        <w:t>)</w:t>
      </w:r>
      <w:r w:rsidR="00FF2565" w:rsidRPr="00A02CF5">
        <w:rPr>
          <w:b/>
          <w:sz w:val="22"/>
        </w:rPr>
        <w:t>:</w:t>
      </w:r>
    </w:p>
    <w:tbl>
      <w:tblPr>
        <w:tblW w:w="102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805"/>
        <w:gridCol w:w="1620"/>
        <w:gridCol w:w="1350"/>
        <w:gridCol w:w="1440"/>
        <w:gridCol w:w="1620"/>
        <w:gridCol w:w="1440"/>
        <w:gridCol w:w="1350"/>
        <w:gridCol w:w="635"/>
      </w:tblGrid>
      <w:tr w:rsidR="00386318" w:rsidRPr="00633BE4" w14:paraId="0CD257E2" w14:textId="77777777" w:rsidTr="00570E1E">
        <w:trPr>
          <w:trHeight w:val="504"/>
        </w:trPr>
        <w:tc>
          <w:tcPr>
            <w:tcW w:w="805" w:type="dxa"/>
            <w:vMerge w:val="restart"/>
            <w:shd w:val="clear" w:color="auto" w:fill="0033CC"/>
            <w:vAlign w:val="center"/>
          </w:tcPr>
          <w:p w14:paraId="00A17C18" w14:textId="60AD236B" w:rsidR="00D0354B" w:rsidRPr="00633BE4" w:rsidRDefault="00D0354B" w:rsidP="000436F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33BE4">
              <w:rPr>
                <w:b/>
                <w:bCs/>
                <w:color w:val="FFFFFF" w:themeColor="background1"/>
                <w:sz w:val="16"/>
                <w:szCs w:val="16"/>
              </w:rPr>
              <w:t>Problem #</w:t>
            </w:r>
          </w:p>
        </w:tc>
        <w:tc>
          <w:tcPr>
            <w:tcW w:w="1620" w:type="dxa"/>
            <w:shd w:val="clear" w:color="auto" w:fill="0033CC"/>
            <w:vAlign w:val="center"/>
          </w:tcPr>
          <w:p w14:paraId="1EF12D56" w14:textId="77777777" w:rsidR="00D0354B" w:rsidRPr="00633BE4" w:rsidRDefault="00D0354B" w:rsidP="000436F2">
            <w:pPr>
              <w:jc w:val="center"/>
              <w:rPr>
                <w:rFonts w:eastAsia="Times New Roman"/>
                <w:b/>
                <w:bCs/>
                <w:color w:val="FFFFFF"/>
                <w:sz w:val="16"/>
                <w:szCs w:val="16"/>
              </w:rPr>
            </w:pPr>
            <w:r w:rsidRPr="00633BE4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Excellent</w:t>
            </w:r>
          </w:p>
          <w:p w14:paraId="4E224310" w14:textId="2564F125" w:rsidR="00D0354B" w:rsidRPr="00633BE4" w:rsidRDefault="00D0354B" w:rsidP="000436F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33BE4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[5]</w:t>
            </w:r>
          </w:p>
        </w:tc>
        <w:tc>
          <w:tcPr>
            <w:tcW w:w="1350" w:type="dxa"/>
            <w:shd w:val="clear" w:color="auto" w:fill="0033CC"/>
            <w:vAlign w:val="center"/>
          </w:tcPr>
          <w:p w14:paraId="2C83D50F" w14:textId="671543A5" w:rsidR="00D0354B" w:rsidRPr="00633BE4" w:rsidRDefault="00D0354B" w:rsidP="000436F2">
            <w:pPr>
              <w:jc w:val="center"/>
              <w:rPr>
                <w:rFonts w:eastAsia="Times New Roman"/>
                <w:b/>
                <w:bCs/>
                <w:color w:val="FFFFFF"/>
                <w:sz w:val="16"/>
                <w:szCs w:val="16"/>
              </w:rPr>
            </w:pPr>
            <w:r w:rsidRPr="00633BE4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Proficient</w:t>
            </w:r>
          </w:p>
          <w:p w14:paraId="1373AC4F" w14:textId="58917844" w:rsidR="00D0354B" w:rsidRPr="00633BE4" w:rsidRDefault="00D0354B" w:rsidP="000436F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33BE4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[4]</w:t>
            </w:r>
          </w:p>
        </w:tc>
        <w:tc>
          <w:tcPr>
            <w:tcW w:w="1440" w:type="dxa"/>
            <w:shd w:val="clear" w:color="auto" w:fill="0033CC"/>
            <w:vAlign w:val="center"/>
          </w:tcPr>
          <w:p w14:paraId="5FBF9E0B" w14:textId="35D0FC77" w:rsidR="00D0354B" w:rsidRPr="00633BE4" w:rsidRDefault="00D0354B" w:rsidP="000436F2">
            <w:pPr>
              <w:jc w:val="center"/>
              <w:rPr>
                <w:rFonts w:eastAsia="Times New Roman"/>
                <w:b/>
                <w:bCs/>
                <w:color w:val="FFFFFF"/>
                <w:sz w:val="16"/>
                <w:szCs w:val="16"/>
              </w:rPr>
            </w:pPr>
            <w:r w:rsidRPr="00633BE4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Good</w:t>
            </w:r>
          </w:p>
          <w:p w14:paraId="57A61C6D" w14:textId="2D722DCF" w:rsidR="00D0354B" w:rsidRPr="00633BE4" w:rsidRDefault="00D0354B" w:rsidP="000436F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33BE4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[3]</w:t>
            </w:r>
          </w:p>
        </w:tc>
        <w:tc>
          <w:tcPr>
            <w:tcW w:w="1620" w:type="dxa"/>
            <w:shd w:val="clear" w:color="auto" w:fill="0033CC"/>
            <w:vAlign w:val="center"/>
          </w:tcPr>
          <w:p w14:paraId="227FF993" w14:textId="10542A1B" w:rsidR="00D0354B" w:rsidRPr="00633BE4" w:rsidRDefault="00D0354B" w:rsidP="000436F2">
            <w:pPr>
              <w:jc w:val="center"/>
              <w:rPr>
                <w:rFonts w:eastAsia="Times New Roman"/>
                <w:b/>
                <w:bCs/>
                <w:color w:val="FFFFFF"/>
                <w:sz w:val="16"/>
                <w:szCs w:val="16"/>
              </w:rPr>
            </w:pPr>
            <w:r w:rsidRPr="00633BE4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Acceptable</w:t>
            </w:r>
          </w:p>
          <w:p w14:paraId="1A9D779D" w14:textId="22963427" w:rsidR="00D0354B" w:rsidRPr="00633BE4" w:rsidRDefault="00D0354B" w:rsidP="000436F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33BE4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[2]</w:t>
            </w:r>
          </w:p>
        </w:tc>
        <w:tc>
          <w:tcPr>
            <w:tcW w:w="1440" w:type="dxa"/>
            <w:shd w:val="clear" w:color="auto" w:fill="0033CC"/>
            <w:vAlign w:val="center"/>
          </w:tcPr>
          <w:p w14:paraId="775B7509" w14:textId="07E0015D" w:rsidR="00D0354B" w:rsidRPr="00633BE4" w:rsidRDefault="00D0354B" w:rsidP="000436F2">
            <w:pPr>
              <w:jc w:val="center"/>
              <w:rPr>
                <w:rFonts w:eastAsia="Times New Roman"/>
                <w:b/>
                <w:bCs/>
                <w:color w:val="FFFFFF"/>
                <w:sz w:val="16"/>
                <w:szCs w:val="16"/>
              </w:rPr>
            </w:pPr>
            <w:r w:rsidRPr="00633BE4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Unacceptable</w:t>
            </w:r>
          </w:p>
          <w:p w14:paraId="260278BC" w14:textId="0AA5D54E" w:rsidR="00D0354B" w:rsidRPr="00633BE4" w:rsidRDefault="00D0354B" w:rsidP="000436F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33BE4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[1]</w:t>
            </w:r>
          </w:p>
        </w:tc>
        <w:tc>
          <w:tcPr>
            <w:tcW w:w="1350" w:type="dxa"/>
            <w:shd w:val="clear" w:color="auto" w:fill="0033CC"/>
            <w:vAlign w:val="center"/>
          </w:tcPr>
          <w:p w14:paraId="16F4CEB4" w14:textId="37A0FF10" w:rsidR="00D0354B" w:rsidRPr="00633BE4" w:rsidRDefault="00D0354B" w:rsidP="000436F2">
            <w:pPr>
              <w:jc w:val="center"/>
              <w:rPr>
                <w:rFonts w:eastAsia="Times New Roman"/>
                <w:b/>
                <w:bCs/>
                <w:color w:val="FFFFFF"/>
                <w:sz w:val="16"/>
                <w:szCs w:val="16"/>
              </w:rPr>
            </w:pPr>
            <w:r w:rsidRPr="00633BE4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No Response</w:t>
            </w:r>
          </w:p>
          <w:p w14:paraId="47DE8EB3" w14:textId="48AAA02A" w:rsidR="00D0354B" w:rsidRPr="00633BE4" w:rsidRDefault="00D0354B" w:rsidP="000436F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33BE4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[0]</w:t>
            </w:r>
          </w:p>
        </w:tc>
        <w:tc>
          <w:tcPr>
            <w:tcW w:w="635" w:type="dxa"/>
            <w:vMerge w:val="restart"/>
            <w:shd w:val="clear" w:color="auto" w:fill="0033CC"/>
            <w:vAlign w:val="center"/>
          </w:tcPr>
          <w:p w14:paraId="40155107" w14:textId="54CF3DC1" w:rsidR="00D0354B" w:rsidRPr="00633BE4" w:rsidRDefault="00D0354B" w:rsidP="000436F2">
            <w:pPr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</w:rPr>
            </w:pPr>
            <w:r w:rsidRPr="00633BE4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Secured Marks</w:t>
            </w:r>
          </w:p>
        </w:tc>
      </w:tr>
      <w:tr w:rsidR="00B5571D" w:rsidRPr="00633BE4" w14:paraId="34BAC658" w14:textId="77777777" w:rsidTr="0019783C">
        <w:trPr>
          <w:trHeight w:val="1296"/>
        </w:trPr>
        <w:tc>
          <w:tcPr>
            <w:tcW w:w="805" w:type="dxa"/>
            <w:vMerge/>
            <w:tcBorders>
              <w:bottom w:val="single" w:sz="4" w:space="0" w:color="auto"/>
            </w:tcBorders>
            <w:shd w:val="clear" w:color="auto" w:fill="0033CC"/>
            <w:vAlign w:val="center"/>
            <w:hideMark/>
          </w:tcPr>
          <w:p w14:paraId="7B1E8623" w14:textId="7139F6DF" w:rsidR="00B5571D" w:rsidRPr="00633BE4" w:rsidRDefault="00B5571D" w:rsidP="00B5571D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000000" w:fill="C5D9F1"/>
            <w:vAlign w:val="center"/>
          </w:tcPr>
          <w:p w14:paraId="3353D172" w14:textId="2D478FD2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  <w:r w:rsidRPr="000F1D5B">
              <w:rPr>
                <w:color w:val="000000"/>
                <w:sz w:val="18"/>
                <w:szCs w:val="16"/>
              </w:rPr>
              <w:t xml:space="preserve">Detailed unique response explaining the concept properly and </w:t>
            </w:r>
            <w:r w:rsidR="0019783C">
              <w:rPr>
                <w:color w:val="000000"/>
                <w:sz w:val="18"/>
                <w:szCs w:val="16"/>
              </w:rPr>
              <w:t xml:space="preserve">the </w:t>
            </w:r>
            <w:r w:rsidRPr="000F1D5B">
              <w:rPr>
                <w:color w:val="000000"/>
                <w:sz w:val="18"/>
                <w:szCs w:val="16"/>
              </w:rPr>
              <w:t>answer is correct with all works clearly shown.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000000" w:fill="C5D9F1"/>
            <w:vAlign w:val="center"/>
            <w:hideMark/>
          </w:tcPr>
          <w:p w14:paraId="5D0CE2CD" w14:textId="2D653D43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  <w:r w:rsidRPr="000F1D5B">
              <w:rPr>
                <w:color w:val="000000"/>
                <w:sz w:val="18"/>
                <w:szCs w:val="16"/>
              </w:rPr>
              <w:t xml:space="preserve">Response with no apparent errors and the answer is correct, but </w:t>
            </w:r>
            <w:r w:rsidR="0019783C">
              <w:rPr>
                <w:color w:val="000000"/>
                <w:sz w:val="18"/>
                <w:szCs w:val="16"/>
              </w:rPr>
              <w:t xml:space="preserve">the </w:t>
            </w:r>
            <w:r w:rsidRPr="000F1D5B">
              <w:rPr>
                <w:color w:val="000000"/>
                <w:sz w:val="18"/>
                <w:szCs w:val="16"/>
              </w:rPr>
              <w:t>explanation is not adequate/unique.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000000" w:fill="C5D9F1"/>
            <w:vAlign w:val="center"/>
            <w:hideMark/>
          </w:tcPr>
          <w:p w14:paraId="5265B680" w14:textId="3DF81B56" w:rsidR="00B5571D" w:rsidRPr="00633BE4" w:rsidRDefault="0019783C" w:rsidP="00B5571D">
            <w:pPr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8"/>
                <w:szCs w:val="16"/>
              </w:rPr>
              <w:t>The response</w:t>
            </w:r>
            <w:r w:rsidR="00B5571D" w:rsidRPr="000F1D5B">
              <w:rPr>
                <w:color w:val="000000"/>
                <w:sz w:val="18"/>
                <w:szCs w:val="16"/>
              </w:rPr>
              <w:t xml:space="preserve"> shows </w:t>
            </w:r>
            <w:r>
              <w:rPr>
                <w:color w:val="000000"/>
                <w:sz w:val="18"/>
                <w:szCs w:val="16"/>
              </w:rPr>
              <w:t xml:space="preserve">an </w:t>
            </w:r>
            <w:r w:rsidR="00B5571D" w:rsidRPr="000F1D5B">
              <w:rPr>
                <w:color w:val="000000"/>
                <w:sz w:val="18"/>
                <w:szCs w:val="16"/>
              </w:rPr>
              <w:t>understanding of the problem, but the final answer may not be correct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000000" w:fill="C5D9F1"/>
            <w:vAlign w:val="center"/>
            <w:hideMark/>
          </w:tcPr>
          <w:p w14:paraId="23173926" w14:textId="67D05274" w:rsidR="00B5571D" w:rsidRPr="00633BE4" w:rsidRDefault="0019783C" w:rsidP="00B5571D">
            <w:pPr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8"/>
                <w:szCs w:val="16"/>
              </w:rPr>
              <w:t>The partial</w:t>
            </w:r>
            <w:r w:rsidR="00B5571D" w:rsidRPr="000F1D5B">
              <w:rPr>
                <w:color w:val="000000"/>
                <w:sz w:val="18"/>
                <w:szCs w:val="16"/>
              </w:rPr>
              <w:t xml:space="preserve"> problem is solved; </w:t>
            </w:r>
            <w:r>
              <w:rPr>
                <w:color w:val="000000"/>
                <w:sz w:val="18"/>
                <w:szCs w:val="16"/>
              </w:rPr>
              <w:t xml:space="preserve">the </w:t>
            </w:r>
            <w:r w:rsidR="00B5571D" w:rsidRPr="000F1D5B">
              <w:rPr>
                <w:color w:val="000000"/>
                <w:sz w:val="18"/>
                <w:szCs w:val="16"/>
              </w:rPr>
              <w:t>response indicates part of the problem was not understood clearly</w:t>
            </w:r>
            <w:r w:rsidR="00B5571D">
              <w:rPr>
                <w:color w:val="000000"/>
                <w:sz w:val="18"/>
                <w:szCs w:val="16"/>
              </w:rPr>
              <w:t xml:space="preserve"> or not solved</w:t>
            </w:r>
            <w:r w:rsidR="00B5571D" w:rsidRPr="000F1D5B">
              <w:rPr>
                <w:color w:val="000000"/>
                <w:sz w:val="18"/>
                <w:szCs w:val="16"/>
              </w:rPr>
              <w:t>.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000000" w:fill="C5D9F1"/>
            <w:vAlign w:val="center"/>
          </w:tcPr>
          <w:p w14:paraId="4CF828D1" w14:textId="18B8A6A1" w:rsidR="00B5571D" w:rsidRPr="00633BE4" w:rsidRDefault="00B5571D" w:rsidP="00B5571D">
            <w:pPr>
              <w:jc w:val="center"/>
              <w:rPr>
                <w:sz w:val="16"/>
                <w:szCs w:val="16"/>
              </w:rPr>
            </w:pPr>
            <w:r w:rsidRPr="000F1D5B">
              <w:rPr>
                <w:color w:val="000000"/>
                <w:sz w:val="18"/>
                <w:szCs w:val="16"/>
              </w:rPr>
              <w:t>Unable to clarify the understanding of the problem and method of the problem solving was not correct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000000" w:fill="C5D9F1"/>
            <w:vAlign w:val="center"/>
          </w:tcPr>
          <w:p w14:paraId="6742B4BD" w14:textId="37EE9A98" w:rsidR="00B5571D" w:rsidRPr="00633BE4" w:rsidRDefault="00B5571D" w:rsidP="00B5571D">
            <w:pPr>
              <w:jc w:val="center"/>
              <w:rPr>
                <w:sz w:val="16"/>
                <w:szCs w:val="16"/>
              </w:rPr>
            </w:pPr>
            <w:r w:rsidRPr="000F1D5B">
              <w:rPr>
                <w:color w:val="000000"/>
                <w:sz w:val="18"/>
                <w:szCs w:val="16"/>
              </w:rPr>
              <w:t xml:space="preserve">No Response/ </w:t>
            </w:r>
            <w:r>
              <w:rPr>
                <w:color w:val="000000"/>
                <w:sz w:val="18"/>
                <w:szCs w:val="16"/>
              </w:rPr>
              <w:t>c</w:t>
            </w:r>
            <w:r w:rsidRPr="000F1D5B">
              <w:rPr>
                <w:color w:val="000000"/>
                <w:sz w:val="18"/>
                <w:szCs w:val="16"/>
              </w:rPr>
              <w:t>opied</w:t>
            </w:r>
            <w:r>
              <w:rPr>
                <w:color w:val="000000"/>
                <w:sz w:val="18"/>
                <w:szCs w:val="16"/>
              </w:rPr>
              <w:t xml:space="preserve"> from others</w:t>
            </w:r>
            <w:r w:rsidRPr="000F1D5B">
              <w:rPr>
                <w:color w:val="000000"/>
                <w:sz w:val="18"/>
                <w:szCs w:val="16"/>
              </w:rPr>
              <w:t xml:space="preserve">/identical submissions </w:t>
            </w:r>
            <w:r>
              <w:rPr>
                <w:color w:val="000000"/>
                <w:sz w:val="18"/>
                <w:szCs w:val="16"/>
              </w:rPr>
              <w:t>with gross errors/</w:t>
            </w:r>
            <w:r w:rsidR="0019783C">
              <w:rPr>
                <w:color w:val="000000"/>
                <w:sz w:val="18"/>
                <w:szCs w:val="16"/>
              </w:rPr>
              <w:t xml:space="preserve"> </w:t>
            </w:r>
            <w:r>
              <w:rPr>
                <w:color w:val="000000"/>
                <w:sz w:val="18"/>
                <w:szCs w:val="16"/>
              </w:rPr>
              <w:t>image file printed</w:t>
            </w:r>
          </w:p>
        </w:tc>
        <w:tc>
          <w:tcPr>
            <w:tcW w:w="635" w:type="dxa"/>
            <w:vMerge/>
            <w:tcBorders>
              <w:bottom w:val="single" w:sz="4" w:space="0" w:color="auto"/>
            </w:tcBorders>
            <w:shd w:val="clear" w:color="000000" w:fill="C5D9F1"/>
            <w:vAlign w:val="center"/>
          </w:tcPr>
          <w:p w14:paraId="051C9633" w14:textId="77777777" w:rsidR="00B5571D" w:rsidRPr="00633BE4" w:rsidRDefault="00B5571D" w:rsidP="00B5571D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</w:tr>
      <w:tr w:rsidR="00B5571D" w:rsidRPr="00633BE4" w14:paraId="748D6805" w14:textId="77777777" w:rsidTr="0019783C">
        <w:trPr>
          <w:trHeight w:val="432"/>
        </w:trPr>
        <w:tc>
          <w:tcPr>
            <w:tcW w:w="805" w:type="dxa"/>
            <w:shd w:val="clear" w:color="auto" w:fill="FFFFFF" w:themeFill="background1"/>
            <w:vAlign w:val="center"/>
          </w:tcPr>
          <w:p w14:paraId="01282DC5" w14:textId="13B47B23" w:rsidR="00B5571D" w:rsidRPr="00633BE4" w:rsidRDefault="00B5571D" w:rsidP="00B5571D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33BE4">
              <w:rPr>
                <w:b/>
                <w:bCs/>
                <w:color w:val="000000"/>
                <w:sz w:val="16"/>
                <w:szCs w:val="16"/>
              </w:rPr>
              <w:t>1</w:t>
            </w:r>
          </w:p>
        </w:tc>
        <w:tc>
          <w:tcPr>
            <w:tcW w:w="1620" w:type="dxa"/>
            <w:shd w:val="clear" w:color="auto" w:fill="FFFFFF" w:themeFill="background1"/>
            <w:vAlign w:val="center"/>
          </w:tcPr>
          <w:p w14:paraId="7D7090D7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627183BD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37D7C3CD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620" w:type="dxa"/>
            <w:shd w:val="clear" w:color="auto" w:fill="FFFFFF" w:themeFill="background1"/>
            <w:vAlign w:val="center"/>
          </w:tcPr>
          <w:p w14:paraId="6B7F56A7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0F2C33F1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2DD14DFD" w14:textId="5FE3CCB1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35" w:type="dxa"/>
            <w:shd w:val="clear" w:color="auto" w:fill="FFFFFF" w:themeFill="background1"/>
            <w:vAlign w:val="center"/>
          </w:tcPr>
          <w:p w14:paraId="51A9A78B" w14:textId="77777777" w:rsidR="00B5571D" w:rsidRPr="00633BE4" w:rsidRDefault="00B5571D" w:rsidP="00B5571D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</w:tr>
      <w:tr w:rsidR="00B5571D" w:rsidRPr="00633BE4" w14:paraId="026ABB8A" w14:textId="77777777" w:rsidTr="0019783C">
        <w:trPr>
          <w:trHeight w:val="432"/>
        </w:trPr>
        <w:tc>
          <w:tcPr>
            <w:tcW w:w="805" w:type="dxa"/>
            <w:shd w:val="clear" w:color="auto" w:fill="FFFFFF" w:themeFill="background1"/>
            <w:vAlign w:val="center"/>
          </w:tcPr>
          <w:p w14:paraId="09BF0E94" w14:textId="76A05C26" w:rsidR="00B5571D" w:rsidRPr="00633BE4" w:rsidRDefault="00B5571D" w:rsidP="00B5571D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33BE4">
              <w:rPr>
                <w:b/>
                <w:bCs/>
                <w:color w:val="000000"/>
                <w:sz w:val="16"/>
                <w:szCs w:val="16"/>
              </w:rPr>
              <w:t>2</w:t>
            </w:r>
          </w:p>
        </w:tc>
        <w:tc>
          <w:tcPr>
            <w:tcW w:w="1620" w:type="dxa"/>
            <w:shd w:val="clear" w:color="auto" w:fill="FFFFFF" w:themeFill="background1"/>
            <w:vAlign w:val="center"/>
          </w:tcPr>
          <w:p w14:paraId="019F00B0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4BEA06E6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6C1790C7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620" w:type="dxa"/>
            <w:shd w:val="clear" w:color="auto" w:fill="FFFFFF" w:themeFill="background1"/>
            <w:vAlign w:val="center"/>
          </w:tcPr>
          <w:p w14:paraId="5F1A04D2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0437E71A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6FA978C1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35" w:type="dxa"/>
            <w:shd w:val="clear" w:color="auto" w:fill="FFFFFF" w:themeFill="background1"/>
            <w:vAlign w:val="center"/>
          </w:tcPr>
          <w:p w14:paraId="538A79AD" w14:textId="77777777" w:rsidR="00B5571D" w:rsidRPr="00633BE4" w:rsidRDefault="00B5571D" w:rsidP="00B5571D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</w:tr>
      <w:tr w:rsidR="00B5571D" w:rsidRPr="00633BE4" w14:paraId="1E1A6BA5" w14:textId="77777777" w:rsidTr="0019783C">
        <w:trPr>
          <w:trHeight w:val="432"/>
        </w:trPr>
        <w:tc>
          <w:tcPr>
            <w:tcW w:w="805" w:type="dxa"/>
            <w:shd w:val="clear" w:color="auto" w:fill="FFFFFF" w:themeFill="background1"/>
            <w:vAlign w:val="center"/>
          </w:tcPr>
          <w:p w14:paraId="6EF423DC" w14:textId="00FC1B64" w:rsidR="00B5571D" w:rsidRPr="00633BE4" w:rsidRDefault="00B5571D" w:rsidP="00B5571D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33BE4">
              <w:rPr>
                <w:b/>
                <w:bCs/>
                <w:color w:val="000000"/>
                <w:sz w:val="16"/>
                <w:szCs w:val="16"/>
              </w:rPr>
              <w:t>3</w:t>
            </w:r>
          </w:p>
        </w:tc>
        <w:tc>
          <w:tcPr>
            <w:tcW w:w="1620" w:type="dxa"/>
            <w:shd w:val="clear" w:color="auto" w:fill="FFFFFF" w:themeFill="background1"/>
            <w:vAlign w:val="center"/>
          </w:tcPr>
          <w:p w14:paraId="2710A3D0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446923D3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10903783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620" w:type="dxa"/>
            <w:shd w:val="clear" w:color="auto" w:fill="FFFFFF" w:themeFill="background1"/>
            <w:vAlign w:val="center"/>
          </w:tcPr>
          <w:p w14:paraId="07AE589C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468A1F1B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3BD81EC2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35" w:type="dxa"/>
            <w:shd w:val="clear" w:color="auto" w:fill="FFFFFF" w:themeFill="background1"/>
            <w:vAlign w:val="center"/>
          </w:tcPr>
          <w:p w14:paraId="6D20CB0C" w14:textId="77777777" w:rsidR="00B5571D" w:rsidRPr="00633BE4" w:rsidRDefault="00B5571D" w:rsidP="00B5571D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</w:tr>
      <w:tr w:rsidR="00B5571D" w:rsidRPr="00633BE4" w14:paraId="7AF5A599" w14:textId="77777777" w:rsidTr="0019783C">
        <w:trPr>
          <w:trHeight w:val="432"/>
        </w:trPr>
        <w:tc>
          <w:tcPr>
            <w:tcW w:w="805" w:type="dxa"/>
            <w:shd w:val="clear" w:color="auto" w:fill="FFFFFF" w:themeFill="background1"/>
            <w:vAlign w:val="center"/>
          </w:tcPr>
          <w:p w14:paraId="7F8350B2" w14:textId="17CD1C46" w:rsidR="00B5571D" w:rsidRPr="00633BE4" w:rsidRDefault="00B5571D" w:rsidP="00B5571D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33BE4">
              <w:rPr>
                <w:b/>
                <w:bCs/>
                <w:color w:val="000000"/>
                <w:sz w:val="16"/>
                <w:szCs w:val="16"/>
              </w:rPr>
              <w:t>4</w:t>
            </w:r>
          </w:p>
        </w:tc>
        <w:tc>
          <w:tcPr>
            <w:tcW w:w="1620" w:type="dxa"/>
            <w:shd w:val="clear" w:color="auto" w:fill="FFFFFF" w:themeFill="background1"/>
            <w:vAlign w:val="center"/>
          </w:tcPr>
          <w:p w14:paraId="6BBBBDEA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1C71A096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4E2A6798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620" w:type="dxa"/>
            <w:shd w:val="clear" w:color="auto" w:fill="FFFFFF" w:themeFill="background1"/>
            <w:vAlign w:val="center"/>
          </w:tcPr>
          <w:p w14:paraId="4BD50889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46B55333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3545A6CA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35" w:type="dxa"/>
            <w:shd w:val="clear" w:color="auto" w:fill="FFFFFF" w:themeFill="background1"/>
            <w:vAlign w:val="center"/>
          </w:tcPr>
          <w:p w14:paraId="4C1C765D" w14:textId="77777777" w:rsidR="00B5571D" w:rsidRPr="00633BE4" w:rsidRDefault="00B5571D" w:rsidP="00B5571D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</w:tr>
      <w:tr w:rsidR="00B5571D" w:rsidRPr="00633BE4" w14:paraId="67492200" w14:textId="77777777" w:rsidTr="0019783C">
        <w:trPr>
          <w:trHeight w:val="576"/>
        </w:trPr>
        <w:tc>
          <w:tcPr>
            <w:tcW w:w="805" w:type="dxa"/>
            <w:shd w:val="clear" w:color="auto" w:fill="FFFFFF" w:themeFill="background1"/>
            <w:vAlign w:val="center"/>
          </w:tcPr>
          <w:p w14:paraId="28FA2169" w14:textId="19E51BBF" w:rsidR="00B5571D" w:rsidRPr="00633BE4" w:rsidRDefault="00B5571D" w:rsidP="00B5571D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33BE4">
              <w:rPr>
                <w:b/>
                <w:bCs/>
                <w:color w:val="000000"/>
                <w:sz w:val="16"/>
                <w:szCs w:val="16"/>
              </w:rPr>
              <w:t>Comments</w:t>
            </w:r>
          </w:p>
        </w:tc>
        <w:tc>
          <w:tcPr>
            <w:tcW w:w="7470" w:type="dxa"/>
            <w:gridSpan w:val="5"/>
            <w:shd w:val="clear" w:color="auto" w:fill="FFFFFF" w:themeFill="background1"/>
            <w:vAlign w:val="center"/>
          </w:tcPr>
          <w:p w14:paraId="752D3A92" w14:textId="77777777" w:rsidR="00B5571D" w:rsidRPr="00633BE4" w:rsidRDefault="00B5571D" w:rsidP="00B5571D">
            <w:pPr>
              <w:rPr>
                <w:color w:val="000000"/>
                <w:sz w:val="16"/>
                <w:szCs w:val="16"/>
              </w:rPr>
            </w:pPr>
          </w:p>
          <w:p w14:paraId="592F3ACD" w14:textId="00CDE094" w:rsidR="00B5571D" w:rsidRPr="00633BE4" w:rsidRDefault="00B5571D" w:rsidP="00B5571D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03EFA836" w14:textId="6935F6A0" w:rsidR="00B5571D" w:rsidRPr="00386318" w:rsidRDefault="00B5571D" w:rsidP="00B5571D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386318">
              <w:rPr>
                <w:b/>
                <w:color w:val="000000"/>
                <w:sz w:val="16"/>
                <w:szCs w:val="16"/>
              </w:rPr>
              <w:t>Total marks (20)</w:t>
            </w:r>
          </w:p>
        </w:tc>
        <w:tc>
          <w:tcPr>
            <w:tcW w:w="635" w:type="dxa"/>
            <w:shd w:val="clear" w:color="auto" w:fill="FFFFFF" w:themeFill="background1"/>
            <w:vAlign w:val="center"/>
          </w:tcPr>
          <w:p w14:paraId="1C14DC03" w14:textId="77777777" w:rsidR="00B5571D" w:rsidRPr="00633BE4" w:rsidRDefault="00B5571D" w:rsidP="00B5571D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</w:tr>
    </w:tbl>
    <w:p w14:paraId="7E75BF56" w14:textId="69471A36" w:rsidR="008673DE" w:rsidRPr="005B5674" w:rsidRDefault="008673DE" w:rsidP="005B5674">
      <w:pPr>
        <w:pStyle w:val="ListParagraph"/>
        <w:widowControl w:val="0"/>
        <w:numPr>
          <w:ilvl w:val="0"/>
          <w:numId w:val="37"/>
        </w:numPr>
        <w:tabs>
          <w:tab w:val="left" w:pos="56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8"/>
        </w:rPr>
      </w:pPr>
      <w:r w:rsidRPr="005B5674">
        <w:rPr>
          <w:rFonts w:ascii="Times New Roman" w:hAnsi="Times New Roman" w:cs="Times New Roman"/>
          <w:sz w:val="24"/>
          <w:szCs w:val="28"/>
        </w:rPr>
        <w:lastRenderedPageBreak/>
        <w:t>In</w:t>
      </w:r>
      <w:r w:rsidRPr="005B5674">
        <w:rPr>
          <w:rFonts w:ascii="Times New Roman" w:hAnsi="Times New Roman" w:cs="Times New Roman"/>
          <w:spacing w:val="-2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a</w:t>
      </w:r>
      <w:r w:rsidRPr="005B5674">
        <w:rPr>
          <w:rFonts w:ascii="Times New Roman" w:hAnsi="Times New Roman" w:cs="Times New Roman"/>
          <w:spacing w:val="-2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biscuit</w:t>
      </w:r>
      <w:r w:rsidRPr="005B5674">
        <w:rPr>
          <w:rFonts w:ascii="Times New Roman" w:hAnsi="Times New Roman" w:cs="Times New Roman"/>
          <w:spacing w:val="-1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factory,</w:t>
      </w:r>
      <w:r w:rsidRPr="005B5674">
        <w:rPr>
          <w:rFonts w:ascii="Times New Roman" w:hAnsi="Times New Roman" w:cs="Times New Roman"/>
          <w:spacing w:val="-2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a</w:t>
      </w:r>
      <w:r w:rsidRPr="005B5674">
        <w:rPr>
          <w:rFonts w:ascii="Times New Roman" w:hAnsi="Times New Roman" w:cs="Times New Roman"/>
          <w:spacing w:val="-2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control system</w:t>
      </w:r>
      <w:r w:rsidRPr="005B5674">
        <w:rPr>
          <w:rFonts w:ascii="Times New Roman" w:hAnsi="Times New Roman" w:cs="Times New Roman"/>
          <w:spacing w:val="-1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has</w:t>
      </w:r>
      <w:r w:rsidRPr="005B5674">
        <w:rPr>
          <w:rFonts w:ascii="Times New Roman" w:hAnsi="Times New Roman" w:cs="Times New Roman"/>
          <w:spacing w:val="-2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been</w:t>
      </w:r>
      <w:r w:rsidRPr="005B5674">
        <w:rPr>
          <w:rFonts w:ascii="Times New Roman" w:hAnsi="Times New Roman" w:cs="Times New Roman"/>
          <w:spacing w:val="-1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designed</w:t>
      </w:r>
      <w:r w:rsidRPr="005B5674">
        <w:rPr>
          <w:rFonts w:ascii="Times New Roman" w:hAnsi="Times New Roman" w:cs="Times New Roman"/>
          <w:spacing w:val="-1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based</w:t>
      </w:r>
      <w:r w:rsidRPr="005B5674">
        <w:rPr>
          <w:rFonts w:ascii="Times New Roman" w:hAnsi="Times New Roman" w:cs="Times New Roman"/>
          <w:spacing w:val="-1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on</w:t>
      </w:r>
      <w:r w:rsidRPr="005B5674">
        <w:rPr>
          <w:rFonts w:ascii="Times New Roman" w:hAnsi="Times New Roman" w:cs="Times New Roman"/>
          <w:spacing w:val="-2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an</w:t>
      </w:r>
      <w:r w:rsidRPr="005B5674">
        <w:rPr>
          <w:rFonts w:ascii="Times New Roman" w:hAnsi="Times New Roman" w:cs="Times New Roman"/>
          <w:spacing w:val="-1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Arduino</w:t>
      </w:r>
      <w:r w:rsidRPr="005B5674">
        <w:rPr>
          <w:rFonts w:ascii="Times New Roman" w:hAnsi="Times New Roman" w:cs="Times New Roman"/>
          <w:spacing w:val="-1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Uno</w:t>
      </w:r>
      <w:r w:rsidRPr="005B5674">
        <w:rPr>
          <w:rFonts w:ascii="Times New Roman" w:hAnsi="Times New Roman" w:cs="Times New Roman"/>
          <w:spacing w:val="-1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microcontroller.</w:t>
      </w:r>
      <w:r w:rsidRPr="005B5674">
        <w:rPr>
          <w:rFonts w:ascii="Times New Roman" w:hAnsi="Times New Roman" w:cs="Times New Roman"/>
          <w:spacing w:val="-58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 xml:space="preserve">This system transfers the biscuit packets at a regular time interval to the </w:t>
      </w:r>
      <w:r w:rsidR="00570E1E" w:rsidRPr="005B5674">
        <w:rPr>
          <w:rFonts w:ascii="Times New Roman" w:hAnsi="Times New Roman" w:cs="Times New Roman"/>
          <w:sz w:val="24"/>
          <w:szCs w:val="28"/>
        </w:rPr>
        <w:t>conveyor</w:t>
      </w:r>
      <w:r w:rsidRPr="005B5674">
        <w:rPr>
          <w:rFonts w:ascii="Times New Roman" w:hAnsi="Times New Roman" w:cs="Times New Roman"/>
          <w:sz w:val="24"/>
          <w:szCs w:val="28"/>
        </w:rPr>
        <w:t xml:space="preserve"> belt from the</w:t>
      </w:r>
      <w:r w:rsidRPr="005B5674">
        <w:rPr>
          <w:rFonts w:ascii="Times New Roman" w:hAnsi="Times New Roman" w:cs="Times New Roman"/>
          <w:spacing w:val="1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biscuit-making machine. It was found that the Timer modules in the Arduino microcontroller are</w:t>
      </w:r>
      <w:r w:rsidRPr="005B5674">
        <w:rPr>
          <w:rFonts w:ascii="Times New Roman" w:hAnsi="Times New Roman" w:cs="Times New Roman"/>
          <w:spacing w:val="1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 xml:space="preserve">perfect candidates to count the number of biscuit packets being transferred to the </w:t>
      </w:r>
      <w:r w:rsidR="00570E1E" w:rsidRPr="005B5674">
        <w:rPr>
          <w:rFonts w:ascii="Times New Roman" w:hAnsi="Times New Roman" w:cs="Times New Roman"/>
          <w:sz w:val="24"/>
          <w:szCs w:val="28"/>
        </w:rPr>
        <w:t>conveyor</w:t>
      </w:r>
      <w:r w:rsidRPr="005B5674">
        <w:rPr>
          <w:rFonts w:ascii="Times New Roman" w:hAnsi="Times New Roman" w:cs="Times New Roman"/>
          <w:sz w:val="24"/>
          <w:szCs w:val="28"/>
        </w:rPr>
        <w:t xml:space="preserve"> belt</w:t>
      </w:r>
      <w:r w:rsidRPr="005B5674">
        <w:rPr>
          <w:rFonts w:ascii="Times New Roman" w:hAnsi="Times New Roman" w:cs="Times New Roman"/>
          <w:spacing w:val="1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correctly and appropriately. Compute the number of biscuit packets being transferred using the</w:t>
      </w:r>
      <w:r w:rsidRPr="005B5674">
        <w:rPr>
          <w:rFonts w:ascii="Times New Roman" w:hAnsi="Times New Roman" w:cs="Times New Roman"/>
          <w:spacing w:val="1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Timers</w:t>
      </w:r>
      <w:r w:rsidRPr="005B5674">
        <w:rPr>
          <w:rFonts w:ascii="Times New Roman" w:hAnsi="Times New Roman" w:cs="Times New Roman"/>
          <w:spacing w:val="-1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within the</w:t>
      </w:r>
      <w:r w:rsidRPr="005B5674">
        <w:rPr>
          <w:rFonts w:ascii="Times New Roman" w:hAnsi="Times New Roman" w:cs="Times New Roman"/>
          <w:spacing w:val="-1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following time intervals (Timer0 or</w:t>
      </w:r>
      <w:r w:rsidRPr="005B5674">
        <w:rPr>
          <w:rFonts w:ascii="Times New Roman" w:hAnsi="Times New Roman" w:cs="Times New Roman"/>
          <w:spacing w:val="-2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Timer1 may be</w:t>
      </w:r>
      <w:r w:rsidRPr="005B5674">
        <w:rPr>
          <w:rFonts w:ascii="Times New Roman" w:hAnsi="Times New Roman" w:cs="Times New Roman"/>
          <w:spacing w:val="-3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used</w:t>
      </w:r>
      <w:r w:rsidRPr="005B5674">
        <w:rPr>
          <w:rFonts w:ascii="Times New Roman" w:hAnsi="Times New Roman" w:cs="Times New Roman"/>
          <w:spacing w:val="2"/>
          <w:sz w:val="24"/>
          <w:szCs w:val="28"/>
        </w:rPr>
        <w:t xml:space="preserve"> </w:t>
      </w:r>
      <w:r w:rsidR="00CA4A55" w:rsidRPr="005B5674">
        <w:rPr>
          <w:rFonts w:ascii="Times New Roman" w:hAnsi="Times New Roman" w:cs="Times New Roman"/>
          <w:sz w:val="24"/>
          <w:szCs w:val="28"/>
        </w:rPr>
        <w:t xml:space="preserve">as </w:t>
      </w:r>
      <w:r w:rsidR="00570E1E" w:rsidRPr="005B5674">
        <w:rPr>
          <w:rFonts w:ascii="Times New Roman" w:hAnsi="Times New Roman" w:cs="Times New Roman"/>
          <w:sz w:val="24"/>
          <w:szCs w:val="28"/>
        </w:rPr>
        <w:t>needed</w:t>
      </w:r>
      <w:r w:rsidRPr="005B5674">
        <w:rPr>
          <w:rFonts w:ascii="Times New Roman" w:hAnsi="Times New Roman" w:cs="Times New Roman"/>
          <w:sz w:val="24"/>
          <w:szCs w:val="28"/>
        </w:rPr>
        <w:t>).</w:t>
      </w:r>
    </w:p>
    <w:p w14:paraId="063A37C3" w14:textId="374B7FAC" w:rsidR="008673DE" w:rsidRPr="005B5674" w:rsidRDefault="00570E1E" w:rsidP="005B5674">
      <w:pPr>
        <w:pStyle w:val="ListParagraph"/>
        <w:widowControl w:val="0"/>
        <w:numPr>
          <w:ilvl w:val="0"/>
          <w:numId w:val="33"/>
        </w:numPr>
        <w:tabs>
          <w:tab w:val="left" w:pos="806"/>
        </w:tabs>
        <w:autoSpaceDE w:val="0"/>
        <w:autoSpaceDN w:val="0"/>
        <w:spacing w:after="0" w:line="240" w:lineRule="auto"/>
        <w:ind w:left="360" w:firstLine="0"/>
        <w:contextualSpacing w:val="0"/>
        <w:jc w:val="both"/>
        <w:rPr>
          <w:rFonts w:ascii="Times New Roman" w:hAnsi="Times New Roman" w:cs="Times New Roman"/>
          <w:sz w:val="24"/>
          <w:szCs w:val="28"/>
        </w:rPr>
      </w:pPr>
      <w:r w:rsidRPr="005B5674">
        <w:rPr>
          <w:rFonts w:ascii="Times New Roman" w:hAnsi="Times New Roman" w:cs="Times New Roman"/>
          <w:sz w:val="24"/>
          <w:szCs w:val="28"/>
        </w:rPr>
        <w:t>r</w:t>
      </w:r>
      <w:r w:rsidR="008673DE" w:rsidRPr="005B5674">
        <w:rPr>
          <w:rFonts w:ascii="Times New Roman" w:hAnsi="Times New Roman" w:cs="Times New Roman"/>
          <w:sz w:val="24"/>
          <w:szCs w:val="28"/>
        </w:rPr>
        <w:t>0</w:t>
      </w:r>
      <w:r w:rsidR="008673DE" w:rsidRPr="005B5674">
        <w:rPr>
          <w:rFonts w:ascii="Times New Roman" w:hAnsi="Times New Roman" w:cs="Times New Roman"/>
          <w:spacing w:val="-1"/>
          <w:sz w:val="24"/>
          <w:szCs w:val="28"/>
        </w:rPr>
        <w:t xml:space="preserve"> </w:t>
      </w:r>
      <w:proofErr w:type="spellStart"/>
      <w:r w:rsidR="008673DE" w:rsidRPr="005B5674">
        <w:rPr>
          <w:rFonts w:ascii="Times New Roman" w:hAnsi="Times New Roman" w:cs="Times New Roman"/>
          <w:sz w:val="24"/>
          <w:szCs w:val="28"/>
        </w:rPr>
        <w:t>ms</w:t>
      </w:r>
      <w:proofErr w:type="spellEnd"/>
    </w:p>
    <w:p w14:paraId="0279EE83" w14:textId="522BCA44" w:rsidR="008673DE" w:rsidRPr="005B5674" w:rsidRDefault="00570E1E" w:rsidP="005B5674">
      <w:pPr>
        <w:pStyle w:val="ListParagraph"/>
        <w:widowControl w:val="0"/>
        <w:numPr>
          <w:ilvl w:val="0"/>
          <w:numId w:val="33"/>
        </w:numPr>
        <w:tabs>
          <w:tab w:val="left" w:pos="821"/>
        </w:tabs>
        <w:autoSpaceDE w:val="0"/>
        <w:autoSpaceDN w:val="0"/>
        <w:spacing w:after="0" w:line="240" w:lineRule="auto"/>
        <w:ind w:left="360" w:firstLine="0"/>
        <w:contextualSpacing w:val="0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 w:rsidRPr="005B5674">
        <w:rPr>
          <w:rFonts w:ascii="Times New Roman" w:hAnsi="Times New Roman" w:cs="Times New Roman"/>
          <w:sz w:val="24"/>
          <w:szCs w:val="28"/>
        </w:rPr>
        <w:t>abc</w:t>
      </w:r>
      <w:proofErr w:type="spellEnd"/>
      <w:r w:rsidR="008673DE" w:rsidRPr="005B5674">
        <w:rPr>
          <w:rFonts w:ascii="Times New Roman" w:hAnsi="Times New Roman" w:cs="Times New Roman"/>
          <w:spacing w:val="-1"/>
          <w:sz w:val="24"/>
          <w:szCs w:val="28"/>
        </w:rPr>
        <w:t xml:space="preserve"> </w:t>
      </w:r>
      <w:proofErr w:type="spellStart"/>
      <w:r w:rsidR="008673DE" w:rsidRPr="005B5674">
        <w:rPr>
          <w:rFonts w:ascii="Times New Roman" w:hAnsi="Times New Roman" w:cs="Times New Roman"/>
          <w:sz w:val="24"/>
          <w:szCs w:val="28"/>
        </w:rPr>
        <w:t>ms</w:t>
      </w:r>
      <w:proofErr w:type="spellEnd"/>
    </w:p>
    <w:p w14:paraId="1ABFD3AF" w14:textId="592CE211" w:rsidR="008673DE" w:rsidRPr="005B5674" w:rsidRDefault="008673DE" w:rsidP="005B5674">
      <w:pPr>
        <w:pStyle w:val="BodyText"/>
        <w:ind w:left="360"/>
        <w:rPr>
          <w:sz w:val="24"/>
          <w:szCs w:val="28"/>
        </w:rPr>
      </w:pPr>
      <w:r w:rsidRPr="005B5674">
        <w:rPr>
          <w:sz w:val="24"/>
          <w:szCs w:val="28"/>
        </w:rPr>
        <w:t xml:space="preserve">Assume that the Arduino system clock has been set at </w:t>
      </w:r>
      <w:r w:rsidR="001E2152" w:rsidRPr="005B5674">
        <w:rPr>
          <w:sz w:val="24"/>
          <w:szCs w:val="28"/>
        </w:rPr>
        <w:t>1</w:t>
      </w:r>
      <w:r w:rsidR="00D757C1" w:rsidRPr="005B5674">
        <w:rPr>
          <w:sz w:val="24"/>
          <w:szCs w:val="28"/>
        </w:rPr>
        <w:t>q</w:t>
      </w:r>
      <w:r w:rsidRPr="005B5674">
        <w:rPr>
          <w:sz w:val="24"/>
          <w:szCs w:val="28"/>
        </w:rPr>
        <w:t xml:space="preserve"> MHz and the available pre-scalers of the</w:t>
      </w:r>
      <w:r w:rsidR="00570E1E" w:rsidRPr="005B5674">
        <w:rPr>
          <w:sz w:val="24"/>
          <w:szCs w:val="28"/>
        </w:rPr>
        <w:t xml:space="preserve"> </w:t>
      </w:r>
      <w:r w:rsidRPr="005B5674">
        <w:rPr>
          <w:sz w:val="24"/>
          <w:szCs w:val="28"/>
        </w:rPr>
        <w:t>system</w:t>
      </w:r>
      <w:r w:rsidRPr="005B5674">
        <w:rPr>
          <w:spacing w:val="-11"/>
          <w:sz w:val="24"/>
          <w:szCs w:val="28"/>
        </w:rPr>
        <w:t xml:space="preserve"> </w:t>
      </w:r>
      <w:r w:rsidRPr="005B5674">
        <w:rPr>
          <w:sz w:val="24"/>
          <w:szCs w:val="28"/>
        </w:rPr>
        <w:t>are</w:t>
      </w:r>
      <w:r w:rsidRPr="005B5674">
        <w:rPr>
          <w:spacing w:val="-9"/>
          <w:sz w:val="24"/>
          <w:szCs w:val="28"/>
        </w:rPr>
        <w:t xml:space="preserve"> </w:t>
      </w:r>
      <w:r w:rsidRPr="005B5674">
        <w:rPr>
          <w:sz w:val="24"/>
          <w:szCs w:val="28"/>
        </w:rPr>
        <w:t>1,</w:t>
      </w:r>
      <w:r w:rsidRPr="005B5674">
        <w:rPr>
          <w:spacing w:val="-10"/>
          <w:sz w:val="24"/>
          <w:szCs w:val="28"/>
        </w:rPr>
        <w:t xml:space="preserve"> </w:t>
      </w:r>
      <w:r w:rsidRPr="005B5674">
        <w:rPr>
          <w:sz w:val="24"/>
          <w:szCs w:val="28"/>
        </w:rPr>
        <w:t>8,</w:t>
      </w:r>
      <w:r w:rsidRPr="005B5674">
        <w:rPr>
          <w:spacing w:val="-8"/>
          <w:sz w:val="24"/>
          <w:szCs w:val="28"/>
        </w:rPr>
        <w:t xml:space="preserve"> </w:t>
      </w:r>
      <w:r w:rsidRPr="005B5674">
        <w:rPr>
          <w:sz w:val="24"/>
          <w:szCs w:val="28"/>
        </w:rPr>
        <w:t>64,</w:t>
      </w:r>
      <w:r w:rsidRPr="005B5674">
        <w:rPr>
          <w:spacing w:val="-11"/>
          <w:sz w:val="24"/>
          <w:szCs w:val="28"/>
        </w:rPr>
        <w:t xml:space="preserve"> </w:t>
      </w:r>
      <w:r w:rsidRPr="005B5674">
        <w:rPr>
          <w:sz w:val="24"/>
          <w:szCs w:val="28"/>
        </w:rPr>
        <w:t>256,</w:t>
      </w:r>
      <w:r w:rsidRPr="005B5674">
        <w:rPr>
          <w:spacing w:val="-6"/>
          <w:sz w:val="24"/>
          <w:szCs w:val="28"/>
        </w:rPr>
        <w:t xml:space="preserve"> </w:t>
      </w:r>
      <w:r w:rsidRPr="005B5674">
        <w:rPr>
          <w:sz w:val="24"/>
          <w:szCs w:val="28"/>
        </w:rPr>
        <w:t>512,</w:t>
      </w:r>
      <w:r w:rsidRPr="005B5674">
        <w:rPr>
          <w:spacing w:val="-10"/>
          <w:sz w:val="24"/>
          <w:szCs w:val="28"/>
        </w:rPr>
        <w:t xml:space="preserve"> </w:t>
      </w:r>
      <w:r w:rsidRPr="005B5674">
        <w:rPr>
          <w:sz w:val="24"/>
          <w:szCs w:val="28"/>
        </w:rPr>
        <w:t>and</w:t>
      </w:r>
      <w:r w:rsidRPr="005B5674">
        <w:rPr>
          <w:spacing w:val="-10"/>
          <w:sz w:val="24"/>
          <w:szCs w:val="28"/>
        </w:rPr>
        <w:t xml:space="preserve"> </w:t>
      </w:r>
      <w:r w:rsidRPr="005B5674">
        <w:rPr>
          <w:sz w:val="24"/>
          <w:szCs w:val="28"/>
        </w:rPr>
        <w:t>1024.</w:t>
      </w:r>
      <w:r w:rsidRPr="005B5674">
        <w:rPr>
          <w:spacing w:val="-9"/>
          <w:sz w:val="24"/>
          <w:szCs w:val="28"/>
        </w:rPr>
        <w:t xml:space="preserve"> </w:t>
      </w:r>
      <w:r w:rsidRPr="005B5674">
        <w:rPr>
          <w:sz w:val="24"/>
          <w:szCs w:val="28"/>
        </w:rPr>
        <w:t>Comment</w:t>
      </w:r>
      <w:r w:rsidRPr="005B5674">
        <w:rPr>
          <w:spacing w:val="-10"/>
          <w:sz w:val="24"/>
          <w:szCs w:val="28"/>
        </w:rPr>
        <w:t xml:space="preserve"> </w:t>
      </w:r>
      <w:r w:rsidRPr="005B5674">
        <w:rPr>
          <w:sz w:val="24"/>
          <w:szCs w:val="28"/>
        </w:rPr>
        <w:t>on</w:t>
      </w:r>
      <w:r w:rsidRPr="005B5674">
        <w:rPr>
          <w:spacing w:val="-10"/>
          <w:sz w:val="24"/>
          <w:szCs w:val="28"/>
        </w:rPr>
        <w:t xml:space="preserve"> </w:t>
      </w:r>
      <w:r w:rsidRPr="005B5674">
        <w:rPr>
          <w:sz w:val="24"/>
          <w:szCs w:val="28"/>
        </w:rPr>
        <w:t>why</w:t>
      </w:r>
      <w:r w:rsidRPr="005B5674">
        <w:rPr>
          <w:spacing w:val="-8"/>
          <w:sz w:val="24"/>
          <w:szCs w:val="28"/>
        </w:rPr>
        <w:t xml:space="preserve"> </w:t>
      </w:r>
      <w:r w:rsidRPr="005B5674">
        <w:rPr>
          <w:sz w:val="24"/>
          <w:szCs w:val="28"/>
        </w:rPr>
        <w:t>and</w:t>
      </w:r>
      <w:r w:rsidRPr="005B5674">
        <w:rPr>
          <w:spacing w:val="-10"/>
          <w:sz w:val="24"/>
          <w:szCs w:val="28"/>
        </w:rPr>
        <w:t xml:space="preserve"> </w:t>
      </w:r>
      <w:r w:rsidRPr="005B5674">
        <w:rPr>
          <w:sz w:val="24"/>
          <w:szCs w:val="28"/>
        </w:rPr>
        <w:t>how</w:t>
      </w:r>
      <w:r w:rsidRPr="005B5674">
        <w:rPr>
          <w:spacing w:val="-11"/>
          <w:sz w:val="24"/>
          <w:szCs w:val="28"/>
        </w:rPr>
        <w:t xml:space="preserve"> </w:t>
      </w:r>
      <w:r w:rsidRPr="005B5674">
        <w:rPr>
          <w:sz w:val="24"/>
          <w:szCs w:val="28"/>
        </w:rPr>
        <w:t>the</w:t>
      </w:r>
      <w:r w:rsidRPr="005B5674">
        <w:rPr>
          <w:spacing w:val="-8"/>
          <w:sz w:val="24"/>
          <w:szCs w:val="28"/>
        </w:rPr>
        <w:t xml:space="preserve"> </w:t>
      </w:r>
      <w:r w:rsidRPr="005B5674">
        <w:rPr>
          <w:sz w:val="24"/>
          <w:szCs w:val="28"/>
        </w:rPr>
        <w:t>required</w:t>
      </w:r>
      <w:r w:rsidRPr="005B5674">
        <w:rPr>
          <w:spacing w:val="-9"/>
          <w:sz w:val="24"/>
          <w:szCs w:val="28"/>
        </w:rPr>
        <w:t xml:space="preserve"> </w:t>
      </w:r>
      <w:r w:rsidRPr="005B5674">
        <w:rPr>
          <w:sz w:val="24"/>
          <w:szCs w:val="28"/>
        </w:rPr>
        <w:t>counts</w:t>
      </w:r>
      <w:r w:rsidRPr="005B5674">
        <w:rPr>
          <w:spacing w:val="-7"/>
          <w:sz w:val="24"/>
          <w:szCs w:val="28"/>
        </w:rPr>
        <w:t xml:space="preserve"> </w:t>
      </w:r>
      <w:r w:rsidRPr="005B5674">
        <w:rPr>
          <w:sz w:val="24"/>
          <w:szCs w:val="28"/>
        </w:rPr>
        <w:t>are</w:t>
      </w:r>
      <w:r w:rsidRPr="005B5674">
        <w:rPr>
          <w:spacing w:val="-12"/>
          <w:sz w:val="24"/>
          <w:szCs w:val="28"/>
        </w:rPr>
        <w:t xml:space="preserve"> </w:t>
      </w:r>
      <w:r w:rsidRPr="005B5674">
        <w:rPr>
          <w:sz w:val="24"/>
          <w:szCs w:val="28"/>
        </w:rPr>
        <w:t>possible</w:t>
      </w:r>
      <w:r w:rsidRPr="005B5674">
        <w:rPr>
          <w:spacing w:val="-57"/>
          <w:sz w:val="24"/>
          <w:szCs w:val="28"/>
        </w:rPr>
        <w:t xml:space="preserve"> </w:t>
      </w:r>
      <w:r w:rsidRPr="005B5674">
        <w:rPr>
          <w:sz w:val="24"/>
          <w:szCs w:val="28"/>
        </w:rPr>
        <w:t>to</w:t>
      </w:r>
      <w:r w:rsidRPr="005B5674">
        <w:rPr>
          <w:spacing w:val="-2"/>
          <w:sz w:val="24"/>
          <w:szCs w:val="28"/>
        </w:rPr>
        <w:t xml:space="preserve"> </w:t>
      </w:r>
      <w:r w:rsidRPr="005B5674">
        <w:rPr>
          <w:sz w:val="24"/>
          <w:szCs w:val="28"/>
        </w:rPr>
        <w:t>implement</w:t>
      </w:r>
      <w:r w:rsidRPr="005B5674">
        <w:rPr>
          <w:spacing w:val="-1"/>
          <w:sz w:val="24"/>
          <w:szCs w:val="28"/>
        </w:rPr>
        <w:t xml:space="preserve"> </w:t>
      </w:r>
      <w:r w:rsidRPr="005B5674">
        <w:rPr>
          <w:sz w:val="24"/>
          <w:szCs w:val="28"/>
        </w:rPr>
        <w:t>using Timer0 or</w:t>
      </w:r>
      <w:r w:rsidRPr="005B5674">
        <w:rPr>
          <w:spacing w:val="-2"/>
          <w:sz w:val="24"/>
          <w:szCs w:val="28"/>
        </w:rPr>
        <w:t xml:space="preserve"> </w:t>
      </w:r>
      <w:r w:rsidRPr="005B5674">
        <w:rPr>
          <w:sz w:val="24"/>
          <w:szCs w:val="28"/>
        </w:rPr>
        <w:t>Timer1. Write</w:t>
      </w:r>
      <w:r w:rsidRPr="005B5674">
        <w:rPr>
          <w:spacing w:val="-2"/>
          <w:sz w:val="24"/>
          <w:szCs w:val="28"/>
        </w:rPr>
        <w:t xml:space="preserve"> </w:t>
      </w:r>
      <w:r w:rsidRPr="005B5674">
        <w:rPr>
          <w:sz w:val="24"/>
          <w:szCs w:val="28"/>
        </w:rPr>
        <w:t>down the</w:t>
      </w:r>
      <w:r w:rsidRPr="005B5674">
        <w:rPr>
          <w:spacing w:val="-2"/>
          <w:sz w:val="24"/>
          <w:szCs w:val="28"/>
        </w:rPr>
        <w:t xml:space="preserve"> </w:t>
      </w:r>
      <w:r w:rsidRPr="005B5674">
        <w:rPr>
          <w:sz w:val="24"/>
          <w:szCs w:val="28"/>
        </w:rPr>
        <w:t>program</w:t>
      </w:r>
      <w:r w:rsidRPr="005B5674">
        <w:rPr>
          <w:spacing w:val="2"/>
          <w:sz w:val="24"/>
          <w:szCs w:val="28"/>
        </w:rPr>
        <w:t xml:space="preserve"> </w:t>
      </w:r>
      <w:r w:rsidRPr="005B5674">
        <w:rPr>
          <w:sz w:val="24"/>
          <w:szCs w:val="28"/>
        </w:rPr>
        <w:t>codes</w:t>
      </w:r>
      <w:r w:rsidRPr="005B5674">
        <w:rPr>
          <w:spacing w:val="-1"/>
          <w:sz w:val="24"/>
          <w:szCs w:val="28"/>
        </w:rPr>
        <w:t xml:space="preserve"> </w:t>
      </w:r>
      <w:r w:rsidRPr="005B5674">
        <w:rPr>
          <w:sz w:val="24"/>
          <w:szCs w:val="28"/>
        </w:rPr>
        <w:t>for the</w:t>
      </w:r>
      <w:r w:rsidRPr="005B5674">
        <w:rPr>
          <w:spacing w:val="-3"/>
          <w:sz w:val="24"/>
          <w:szCs w:val="28"/>
        </w:rPr>
        <w:t xml:space="preserve"> </w:t>
      </w:r>
      <w:r w:rsidRPr="005B5674">
        <w:rPr>
          <w:sz w:val="24"/>
          <w:szCs w:val="28"/>
        </w:rPr>
        <w:t>Arduino board.</w:t>
      </w:r>
    </w:p>
    <w:p w14:paraId="4EB98BE9" w14:textId="50D1AB69" w:rsidR="008673DE" w:rsidRPr="005B5674" w:rsidRDefault="008673DE" w:rsidP="005B5674">
      <w:pPr>
        <w:jc w:val="both"/>
        <w:rPr>
          <w:b/>
          <w:szCs w:val="28"/>
        </w:rPr>
      </w:pPr>
    </w:p>
    <w:p w14:paraId="18E98603" w14:textId="752DDD7F" w:rsidR="008673DE" w:rsidRPr="005B5674" w:rsidRDefault="00210289" w:rsidP="005B5674">
      <w:pPr>
        <w:pStyle w:val="ListParagraph"/>
        <w:widowControl w:val="0"/>
        <w:numPr>
          <w:ilvl w:val="0"/>
          <w:numId w:val="37"/>
        </w:numPr>
        <w:tabs>
          <w:tab w:val="left" w:pos="56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8"/>
        </w:rPr>
      </w:pPr>
      <w:r w:rsidRPr="005B5674">
        <w:rPr>
          <w:rFonts w:ascii="Times New Roman" w:hAnsi="Times New Roman" w:cs="Times New Roman"/>
          <w:sz w:val="24"/>
          <w:szCs w:val="28"/>
        </w:rPr>
        <w:t xml:space="preserve">(a) </w:t>
      </w:r>
      <w:r w:rsidR="00825EC8" w:rsidRPr="005B5674">
        <w:rPr>
          <w:rFonts w:ascii="Times New Roman" w:hAnsi="Times New Roman" w:cs="Times New Roman"/>
          <w:sz w:val="24"/>
          <w:szCs w:val="28"/>
        </w:rPr>
        <w:t xml:space="preserve">A </w:t>
      </w:r>
      <w:r w:rsidR="008673DE" w:rsidRPr="005B5674">
        <w:rPr>
          <w:rFonts w:ascii="Times New Roman" w:hAnsi="Times New Roman" w:cs="Times New Roman"/>
          <w:sz w:val="24"/>
          <w:szCs w:val="28"/>
        </w:rPr>
        <w:t xml:space="preserve">TV remote </w:t>
      </w:r>
      <w:proofErr w:type="gramStart"/>
      <w:r w:rsidR="008673DE" w:rsidRPr="005B5674">
        <w:rPr>
          <w:rFonts w:ascii="Times New Roman" w:hAnsi="Times New Roman" w:cs="Times New Roman"/>
          <w:sz w:val="24"/>
          <w:szCs w:val="28"/>
        </w:rPr>
        <w:t>controller</w:t>
      </w:r>
      <w:proofErr w:type="gramEnd"/>
      <w:r w:rsidR="008673DE" w:rsidRPr="005B5674">
        <w:rPr>
          <w:rFonts w:ascii="Times New Roman" w:hAnsi="Times New Roman" w:cs="Times New Roman"/>
          <w:sz w:val="24"/>
          <w:szCs w:val="28"/>
        </w:rPr>
        <w:t xml:space="preserve"> is to be designed for the selection of channels. The channel selection</w:t>
      </w:r>
      <w:r w:rsidR="008673DE" w:rsidRPr="005B5674">
        <w:rPr>
          <w:rFonts w:ascii="Times New Roman" w:hAnsi="Times New Roman" w:cs="Times New Roman"/>
          <w:spacing w:val="1"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sz w:val="24"/>
          <w:szCs w:val="28"/>
        </w:rPr>
        <w:t>buttons</w:t>
      </w:r>
      <w:r w:rsidR="008673DE" w:rsidRPr="005B5674">
        <w:rPr>
          <w:rFonts w:ascii="Times New Roman" w:hAnsi="Times New Roman" w:cs="Times New Roman"/>
          <w:spacing w:val="20"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sz w:val="24"/>
          <w:szCs w:val="28"/>
        </w:rPr>
        <w:t>are</w:t>
      </w:r>
      <w:r w:rsidR="008673DE" w:rsidRPr="005B5674">
        <w:rPr>
          <w:rFonts w:ascii="Times New Roman" w:hAnsi="Times New Roman" w:cs="Times New Roman"/>
          <w:spacing w:val="19"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sz w:val="24"/>
          <w:szCs w:val="28"/>
        </w:rPr>
        <w:t>required</w:t>
      </w:r>
      <w:r w:rsidR="008673DE" w:rsidRPr="005B5674">
        <w:rPr>
          <w:rFonts w:ascii="Times New Roman" w:hAnsi="Times New Roman" w:cs="Times New Roman"/>
          <w:spacing w:val="22"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sz w:val="24"/>
          <w:szCs w:val="28"/>
        </w:rPr>
        <w:t>to</w:t>
      </w:r>
      <w:r w:rsidR="008673DE" w:rsidRPr="005B5674">
        <w:rPr>
          <w:rFonts w:ascii="Times New Roman" w:hAnsi="Times New Roman" w:cs="Times New Roman"/>
          <w:spacing w:val="21"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sz w:val="24"/>
          <w:szCs w:val="28"/>
        </w:rPr>
        <w:t>be</w:t>
      </w:r>
      <w:r w:rsidR="008673DE" w:rsidRPr="005B5674">
        <w:rPr>
          <w:rFonts w:ascii="Times New Roman" w:hAnsi="Times New Roman" w:cs="Times New Roman"/>
          <w:spacing w:val="21"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sz w:val="24"/>
          <w:szCs w:val="28"/>
        </w:rPr>
        <w:t>debounced,</w:t>
      </w:r>
      <w:r w:rsidR="008673DE" w:rsidRPr="005B5674">
        <w:rPr>
          <w:rFonts w:ascii="Times New Roman" w:hAnsi="Times New Roman" w:cs="Times New Roman"/>
          <w:spacing w:val="21"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sz w:val="24"/>
          <w:szCs w:val="28"/>
        </w:rPr>
        <w:t>that</w:t>
      </w:r>
      <w:r w:rsidR="008673DE" w:rsidRPr="005B5674">
        <w:rPr>
          <w:rFonts w:ascii="Times New Roman" w:hAnsi="Times New Roman" w:cs="Times New Roman"/>
          <w:spacing w:val="21"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sz w:val="24"/>
          <w:szCs w:val="28"/>
        </w:rPr>
        <w:t>is,</w:t>
      </w:r>
      <w:r w:rsidR="008673DE" w:rsidRPr="005B5674">
        <w:rPr>
          <w:rFonts w:ascii="Times New Roman" w:hAnsi="Times New Roman" w:cs="Times New Roman"/>
          <w:spacing w:val="21"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sz w:val="24"/>
          <w:szCs w:val="28"/>
        </w:rPr>
        <w:t>one</w:t>
      </w:r>
      <w:r w:rsidR="008673DE" w:rsidRPr="005B5674">
        <w:rPr>
          <w:rFonts w:ascii="Times New Roman" w:hAnsi="Times New Roman" w:cs="Times New Roman"/>
          <w:spacing w:val="20"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sz w:val="24"/>
          <w:szCs w:val="28"/>
        </w:rPr>
        <w:t>press</w:t>
      </w:r>
      <w:r w:rsidR="008673DE" w:rsidRPr="005B5674">
        <w:rPr>
          <w:rFonts w:ascii="Times New Roman" w:hAnsi="Times New Roman" w:cs="Times New Roman"/>
          <w:spacing w:val="23"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sz w:val="24"/>
          <w:szCs w:val="28"/>
        </w:rPr>
        <w:t>must</w:t>
      </w:r>
      <w:r w:rsidR="008673DE" w:rsidRPr="005B5674">
        <w:rPr>
          <w:rFonts w:ascii="Times New Roman" w:hAnsi="Times New Roman" w:cs="Times New Roman"/>
          <w:spacing w:val="22"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sz w:val="24"/>
          <w:szCs w:val="28"/>
        </w:rPr>
        <w:t>cause</w:t>
      </w:r>
      <w:r w:rsidR="008673DE" w:rsidRPr="005B5674">
        <w:rPr>
          <w:rFonts w:ascii="Times New Roman" w:hAnsi="Times New Roman" w:cs="Times New Roman"/>
          <w:spacing w:val="20"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sz w:val="24"/>
          <w:szCs w:val="28"/>
        </w:rPr>
        <w:t>the</w:t>
      </w:r>
      <w:r w:rsidR="008673DE" w:rsidRPr="005B5674">
        <w:rPr>
          <w:rFonts w:ascii="Times New Roman" w:hAnsi="Times New Roman" w:cs="Times New Roman"/>
          <w:spacing w:val="23"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sz w:val="24"/>
          <w:szCs w:val="28"/>
        </w:rPr>
        <w:t>remote</w:t>
      </w:r>
      <w:r w:rsidR="008673DE" w:rsidRPr="005B5674">
        <w:rPr>
          <w:rFonts w:ascii="Times New Roman" w:hAnsi="Times New Roman" w:cs="Times New Roman"/>
          <w:spacing w:val="20"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sz w:val="24"/>
          <w:szCs w:val="28"/>
        </w:rPr>
        <w:t>to</w:t>
      </w:r>
      <w:r w:rsidR="008673DE" w:rsidRPr="005B5674">
        <w:rPr>
          <w:rFonts w:ascii="Times New Roman" w:hAnsi="Times New Roman" w:cs="Times New Roman"/>
          <w:spacing w:val="24"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sz w:val="24"/>
          <w:szCs w:val="28"/>
        </w:rPr>
        <w:t>change</w:t>
      </w:r>
      <w:r w:rsidR="008673DE" w:rsidRPr="005B5674">
        <w:rPr>
          <w:rFonts w:ascii="Times New Roman" w:hAnsi="Times New Roman" w:cs="Times New Roman"/>
          <w:spacing w:val="19"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sz w:val="24"/>
          <w:szCs w:val="28"/>
        </w:rPr>
        <w:t>to</w:t>
      </w:r>
      <w:r w:rsidR="008673DE" w:rsidRPr="005B5674">
        <w:rPr>
          <w:rFonts w:ascii="Times New Roman" w:hAnsi="Times New Roman" w:cs="Times New Roman"/>
          <w:spacing w:val="21"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sz w:val="24"/>
          <w:szCs w:val="28"/>
        </w:rPr>
        <w:t>the</w:t>
      </w:r>
      <w:r w:rsidR="00825EC8" w:rsidRPr="005B5674">
        <w:rPr>
          <w:rFonts w:ascii="Times New Roman" w:hAnsi="Times New Roman" w:cs="Times New Roman"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sz w:val="24"/>
          <w:szCs w:val="28"/>
        </w:rPr>
        <w:t xml:space="preserve">subsequent channel. It was observed that the switches exhibit bounce times well under </w:t>
      </w:r>
      <w:r w:rsidR="00570E1E" w:rsidRPr="005B5674">
        <w:rPr>
          <w:rFonts w:ascii="Times New Roman" w:hAnsi="Times New Roman" w:cs="Times New Roman"/>
          <w:sz w:val="24"/>
          <w:szCs w:val="28"/>
        </w:rPr>
        <w:t>b</w:t>
      </w:r>
      <w:r w:rsidR="008673DE" w:rsidRPr="005B5674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8673DE" w:rsidRPr="005B5674">
        <w:rPr>
          <w:rFonts w:ascii="Times New Roman" w:hAnsi="Times New Roman" w:cs="Times New Roman"/>
          <w:sz w:val="24"/>
          <w:szCs w:val="28"/>
        </w:rPr>
        <w:t>ms</w:t>
      </w:r>
      <w:proofErr w:type="spellEnd"/>
      <w:r w:rsidR="008673DE" w:rsidRPr="005B5674">
        <w:rPr>
          <w:rFonts w:ascii="Times New Roman" w:hAnsi="Times New Roman" w:cs="Times New Roman"/>
          <w:sz w:val="24"/>
          <w:szCs w:val="28"/>
        </w:rPr>
        <w:t xml:space="preserve"> and</w:t>
      </w:r>
      <w:r w:rsidR="008673DE" w:rsidRPr="005B5674">
        <w:rPr>
          <w:rFonts w:ascii="Times New Roman" w:hAnsi="Times New Roman" w:cs="Times New Roman"/>
          <w:spacing w:val="1"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sz w:val="24"/>
          <w:szCs w:val="28"/>
        </w:rPr>
        <w:t>the duty cycle is 50%. Design a circuit using the 74HC14 Schmitt trigger IC along with the</w:t>
      </w:r>
      <w:r w:rsidR="008673DE" w:rsidRPr="005B5674">
        <w:rPr>
          <w:rFonts w:ascii="Times New Roman" w:hAnsi="Times New Roman" w:cs="Times New Roman"/>
          <w:spacing w:val="1"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position w:val="2"/>
          <w:sz w:val="24"/>
          <w:szCs w:val="28"/>
        </w:rPr>
        <w:t xml:space="preserve">resistance and capacitance. The worst-case </w:t>
      </w:r>
      <w:r w:rsidR="008673DE" w:rsidRPr="005B5674">
        <w:rPr>
          <w:rFonts w:ascii="Times New Roman" w:hAnsi="Times New Roman" w:cs="Times New Roman"/>
          <w:i/>
          <w:position w:val="2"/>
          <w:sz w:val="24"/>
          <w:szCs w:val="28"/>
        </w:rPr>
        <w:t>V</w:t>
      </w:r>
      <w:proofErr w:type="spellStart"/>
      <w:r w:rsidR="008673DE" w:rsidRPr="005B5674">
        <w:rPr>
          <w:rFonts w:ascii="Times New Roman" w:hAnsi="Times New Roman" w:cs="Times New Roman"/>
          <w:i/>
          <w:sz w:val="24"/>
          <w:szCs w:val="28"/>
          <w:vertAlign w:val="subscript"/>
        </w:rPr>
        <w:t>th</w:t>
      </w:r>
      <w:proofErr w:type="spellEnd"/>
      <w:r w:rsidR="008673DE" w:rsidRPr="005B5674">
        <w:rPr>
          <w:rFonts w:ascii="Times New Roman" w:hAnsi="Times New Roman" w:cs="Times New Roman"/>
          <w:i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position w:val="2"/>
          <w:sz w:val="24"/>
          <w:szCs w:val="28"/>
        </w:rPr>
        <w:t xml:space="preserve">of 74HC14 for a signal going </w:t>
      </w:r>
      <w:r w:rsidR="00A16C8B" w:rsidRPr="005B5674">
        <w:rPr>
          <w:rFonts w:ascii="Times New Roman" w:hAnsi="Times New Roman" w:cs="Times New Roman"/>
          <w:position w:val="2"/>
          <w:sz w:val="24"/>
          <w:szCs w:val="28"/>
        </w:rPr>
        <w:t>LOW</w:t>
      </w:r>
      <w:r w:rsidR="008673DE" w:rsidRPr="005B5674">
        <w:rPr>
          <w:rFonts w:ascii="Times New Roman" w:hAnsi="Times New Roman" w:cs="Times New Roman"/>
          <w:position w:val="2"/>
          <w:sz w:val="24"/>
          <w:szCs w:val="28"/>
        </w:rPr>
        <w:t xml:space="preserve"> is </w:t>
      </w:r>
      <w:proofErr w:type="gramStart"/>
      <w:r w:rsidR="008673DE" w:rsidRPr="005B5674">
        <w:rPr>
          <w:rFonts w:ascii="Times New Roman" w:hAnsi="Times New Roman" w:cs="Times New Roman"/>
          <w:position w:val="2"/>
          <w:sz w:val="24"/>
          <w:szCs w:val="28"/>
        </w:rPr>
        <w:t>2.</w:t>
      </w:r>
      <w:r w:rsidR="00570E1E" w:rsidRPr="005B5674">
        <w:rPr>
          <w:rFonts w:ascii="Times New Roman" w:hAnsi="Times New Roman" w:cs="Times New Roman"/>
          <w:position w:val="2"/>
          <w:sz w:val="24"/>
          <w:szCs w:val="28"/>
        </w:rPr>
        <w:t>r</w:t>
      </w:r>
      <w:proofErr w:type="gramEnd"/>
      <w:r w:rsidR="008673DE" w:rsidRPr="005B5674">
        <w:rPr>
          <w:rFonts w:ascii="Times New Roman" w:hAnsi="Times New Roman" w:cs="Times New Roman"/>
          <w:position w:val="2"/>
          <w:sz w:val="24"/>
          <w:szCs w:val="28"/>
        </w:rPr>
        <w:t xml:space="preserve"> V and that</w:t>
      </w:r>
      <w:r w:rsidR="008673DE" w:rsidRPr="005B5674">
        <w:rPr>
          <w:rFonts w:ascii="Times New Roman" w:hAnsi="Times New Roman" w:cs="Times New Roman"/>
          <w:spacing w:val="1"/>
          <w:position w:val="2"/>
          <w:sz w:val="24"/>
          <w:szCs w:val="28"/>
        </w:rPr>
        <w:t xml:space="preserve"> </w:t>
      </w:r>
      <w:r w:rsidR="00E91CDC" w:rsidRPr="005B5674">
        <w:rPr>
          <w:rFonts w:ascii="Times New Roman" w:hAnsi="Times New Roman" w:cs="Times New Roman"/>
          <w:sz w:val="24"/>
          <w:szCs w:val="28"/>
        </w:rPr>
        <w:t>of when going high is 0.</w:t>
      </w:r>
      <w:r w:rsidR="00570E1E" w:rsidRPr="005B5674">
        <w:rPr>
          <w:rFonts w:ascii="Times New Roman" w:hAnsi="Times New Roman" w:cs="Times New Roman"/>
          <w:sz w:val="24"/>
          <w:szCs w:val="28"/>
        </w:rPr>
        <w:t>p</w:t>
      </w:r>
      <w:r w:rsidR="006A6618" w:rsidRPr="005B5674">
        <w:rPr>
          <w:rFonts w:ascii="Times New Roman" w:hAnsi="Times New Roman" w:cs="Times New Roman"/>
          <w:sz w:val="24"/>
          <w:szCs w:val="28"/>
        </w:rPr>
        <w:t>q</w:t>
      </w:r>
      <w:r w:rsidR="00E91CDC" w:rsidRPr="005B5674">
        <w:rPr>
          <w:rFonts w:ascii="Times New Roman" w:hAnsi="Times New Roman" w:cs="Times New Roman"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sz w:val="24"/>
          <w:szCs w:val="28"/>
        </w:rPr>
        <w:t>V.</w:t>
      </w:r>
      <w:r w:rsidR="008673DE" w:rsidRPr="005B5674">
        <w:rPr>
          <w:rFonts w:ascii="Times New Roman" w:hAnsi="Times New Roman" w:cs="Times New Roman"/>
          <w:spacing w:val="1"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sz w:val="24"/>
          <w:szCs w:val="28"/>
        </w:rPr>
        <w:t>Also, consider that the C</w:t>
      </w:r>
      <w:r w:rsidR="001E2152" w:rsidRPr="005B5674">
        <w:rPr>
          <w:rFonts w:ascii="Times New Roman" w:hAnsi="Times New Roman" w:cs="Times New Roman"/>
          <w:sz w:val="24"/>
          <w:szCs w:val="28"/>
        </w:rPr>
        <w:t xml:space="preserve">MOS device leakage current is </w:t>
      </w:r>
      <w:r w:rsidR="00570E1E" w:rsidRPr="005B5674">
        <w:rPr>
          <w:rFonts w:ascii="Times New Roman" w:hAnsi="Times New Roman" w:cs="Times New Roman"/>
          <w:sz w:val="24"/>
          <w:szCs w:val="28"/>
        </w:rPr>
        <w:t>pa</w:t>
      </w:r>
      <w:r w:rsidR="008673DE" w:rsidRPr="005B5674">
        <w:rPr>
          <w:rFonts w:ascii="Times New Roman" w:hAnsi="Times New Roman" w:cs="Times New Roman"/>
          <w:sz w:val="24"/>
          <w:szCs w:val="28"/>
        </w:rPr>
        <w:t xml:space="preserve"> </w:t>
      </w:r>
      <w:r w:rsidR="008673DE" w:rsidRPr="005B5674">
        <w:rPr>
          <w:rFonts w:ascii="Symbol" w:hAnsi="Symbol" w:cs="Times New Roman"/>
          <w:sz w:val="24"/>
          <w:szCs w:val="28"/>
        </w:rPr>
        <w:t></w:t>
      </w:r>
      <w:r w:rsidR="008673DE" w:rsidRPr="005B5674">
        <w:rPr>
          <w:rFonts w:ascii="Times New Roman" w:hAnsi="Times New Roman" w:cs="Times New Roman"/>
          <w:sz w:val="24"/>
          <w:szCs w:val="28"/>
        </w:rPr>
        <w:t>A and</w:t>
      </w:r>
      <w:r w:rsidR="008673DE" w:rsidRPr="005B5674">
        <w:rPr>
          <w:rFonts w:ascii="Times New Roman" w:hAnsi="Times New Roman" w:cs="Times New Roman"/>
          <w:spacing w:val="1"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sz w:val="24"/>
          <w:szCs w:val="28"/>
        </w:rPr>
        <w:t>the</w:t>
      </w:r>
      <w:r w:rsidR="008673DE" w:rsidRPr="005B5674">
        <w:rPr>
          <w:rFonts w:ascii="Times New Roman" w:hAnsi="Times New Roman" w:cs="Times New Roman"/>
          <w:spacing w:val="-1"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sz w:val="24"/>
          <w:szCs w:val="28"/>
        </w:rPr>
        <w:t>gate’s</w:t>
      </w:r>
      <w:r w:rsidR="008673DE" w:rsidRPr="005B5674">
        <w:rPr>
          <w:rFonts w:ascii="Times New Roman" w:hAnsi="Times New Roman" w:cs="Times New Roman"/>
          <w:spacing w:val="-1"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sz w:val="24"/>
          <w:szCs w:val="28"/>
        </w:rPr>
        <w:t>best-case</w:t>
      </w:r>
      <w:r w:rsidR="008673DE" w:rsidRPr="005B5674">
        <w:rPr>
          <w:rFonts w:ascii="Times New Roman" w:hAnsi="Times New Roman" w:cs="Times New Roman"/>
          <w:spacing w:val="-2"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sz w:val="24"/>
          <w:szCs w:val="28"/>
        </w:rPr>
        <w:t>switching point</w:t>
      </w:r>
      <w:r w:rsidR="008673DE" w:rsidRPr="005B5674">
        <w:rPr>
          <w:rFonts w:ascii="Times New Roman" w:hAnsi="Times New Roman" w:cs="Times New Roman"/>
          <w:spacing w:val="1"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sz w:val="24"/>
          <w:szCs w:val="28"/>
        </w:rPr>
        <w:t>is of</w:t>
      </w:r>
      <w:r w:rsidR="008673DE" w:rsidRPr="005B5674">
        <w:rPr>
          <w:rFonts w:ascii="Times New Roman" w:hAnsi="Times New Roman" w:cs="Times New Roman"/>
          <w:spacing w:val="-1"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sz w:val="24"/>
          <w:szCs w:val="28"/>
        </w:rPr>
        <w:t>the order of</w:t>
      </w:r>
      <w:r w:rsidR="008673DE" w:rsidRPr="005B5674">
        <w:rPr>
          <w:rFonts w:ascii="Times New Roman" w:hAnsi="Times New Roman" w:cs="Times New Roman"/>
          <w:spacing w:val="-1"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sz w:val="24"/>
          <w:szCs w:val="28"/>
        </w:rPr>
        <w:t>0.</w:t>
      </w:r>
      <w:r w:rsidR="00570E1E" w:rsidRPr="005B5674">
        <w:rPr>
          <w:rFonts w:ascii="Times New Roman" w:hAnsi="Times New Roman" w:cs="Times New Roman"/>
          <w:sz w:val="24"/>
          <w:szCs w:val="28"/>
        </w:rPr>
        <w:t>r</w:t>
      </w:r>
      <w:r w:rsidR="008673DE" w:rsidRPr="005B5674">
        <w:rPr>
          <w:rFonts w:ascii="Times New Roman" w:hAnsi="Times New Roman" w:cs="Times New Roman"/>
          <w:sz w:val="24"/>
          <w:szCs w:val="28"/>
        </w:rPr>
        <w:t xml:space="preserve"> V.</w:t>
      </w:r>
      <w:r w:rsidR="008673DE" w:rsidRPr="005B5674">
        <w:rPr>
          <w:rFonts w:ascii="Times New Roman" w:hAnsi="Times New Roman" w:cs="Times New Roman"/>
          <w:spacing w:val="-1"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sz w:val="24"/>
          <w:szCs w:val="28"/>
        </w:rPr>
        <w:t>What is</w:t>
      </w:r>
      <w:r w:rsidR="008673DE" w:rsidRPr="005B5674">
        <w:rPr>
          <w:rFonts w:ascii="Times New Roman" w:hAnsi="Times New Roman" w:cs="Times New Roman"/>
          <w:spacing w:val="-1"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sz w:val="24"/>
          <w:szCs w:val="28"/>
        </w:rPr>
        <w:t>the hysteresis</w:t>
      </w:r>
      <w:r w:rsidR="008673DE" w:rsidRPr="005B5674">
        <w:rPr>
          <w:rFonts w:ascii="Times New Roman" w:hAnsi="Times New Roman" w:cs="Times New Roman"/>
          <w:spacing w:val="-1"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sz w:val="24"/>
          <w:szCs w:val="28"/>
        </w:rPr>
        <w:t>voltage?</w:t>
      </w:r>
    </w:p>
    <w:p w14:paraId="16A9C0D3" w14:textId="3ABEB9D3" w:rsidR="008673DE" w:rsidRPr="005B5674" w:rsidRDefault="008673DE" w:rsidP="005B5674">
      <w:pPr>
        <w:jc w:val="both"/>
        <w:rPr>
          <w:b/>
          <w:szCs w:val="28"/>
        </w:rPr>
      </w:pPr>
    </w:p>
    <w:p w14:paraId="2D50C3D6" w14:textId="62B60FA9" w:rsidR="008673DE" w:rsidRPr="005B5674" w:rsidRDefault="00210289" w:rsidP="005B5674">
      <w:pPr>
        <w:widowControl w:val="0"/>
        <w:tabs>
          <w:tab w:val="left" w:pos="561"/>
        </w:tabs>
        <w:autoSpaceDE w:val="0"/>
        <w:autoSpaceDN w:val="0"/>
        <w:ind w:left="360"/>
        <w:jc w:val="both"/>
        <w:rPr>
          <w:szCs w:val="28"/>
        </w:rPr>
      </w:pPr>
      <w:r w:rsidRPr="005B5674">
        <w:rPr>
          <w:szCs w:val="28"/>
        </w:rPr>
        <w:t xml:space="preserve">(b) </w:t>
      </w:r>
      <w:r w:rsidR="008673DE" w:rsidRPr="005B5674">
        <w:rPr>
          <w:szCs w:val="28"/>
        </w:rPr>
        <w:t xml:space="preserve">Write a software code for the Arduino to read the status of a switch connected to pin number </w:t>
      </w:r>
      <w:r w:rsidR="00570E1E" w:rsidRPr="005B5674">
        <w:rPr>
          <w:szCs w:val="28"/>
        </w:rPr>
        <w:t>p</w:t>
      </w:r>
      <w:r w:rsidR="008673DE" w:rsidRPr="005B5674">
        <w:rPr>
          <w:szCs w:val="28"/>
        </w:rPr>
        <w:t xml:space="preserve"> by</w:t>
      </w:r>
      <w:r w:rsidR="008673DE" w:rsidRPr="005B5674">
        <w:rPr>
          <w:spacing w:val="1"/>
          <w:szCs w:val="28"/>
        </w:rPr>
        <w:t xml:space="preserve"> </w:t>
      </w:r>
      <w:r w:rsidR="008673DE" w:rsidRPr="005B5674">
        <w:rPr>
          <w:szCs w:val="28"/>
        </w:rPr>
        <w:t>avoiding the bouncing problem of the switch and then display that switch status in the LED</w:t>
      </w:r>
      <w:r w:rsidR="008673DE" w:rsidRPr="005B5674">
        <w:rPr>
          <w:spacing w:val="1"/>
          <w:szCs w:val="28"/>
        </w:rPr>
        <w:t xml:space="preserve"> </w:t>
      </w:r>
      <w:r w:rsidR="008673DE" w:rsidRPr="005B5674">
        <w:rPr>
          <w:szCs w:val="28"/>
        </w:rPr>
        <w:t>connected to pin number 1</w:t>
      </w:r>
      <w:r w:rsidR="00570E1E" w:rsidRPr="005B5674">
        <w:rPr>
          <w:szCs w:val="28"/>
        </w:rPr>
        <w:t>r</w:t>
      </w:r>
      <w:r w:rsidR="008673DE" w:rsidRPr="005B5674">
        <w:rPr>
          <w:szCs w:val="28"/>
        </w:rPr>
        <w:t>. If the switch status is HIGH/</w:t>
      </w:r>
      <w:proofErr w:type="gramStart"/>
      <w:r w:rsidR="008673DE" w:rsidRPr="005B5674">
        <w:rPr>
          <w:szCs w:val="28"/>
        </w:rPr>
        <w:t>LOW</w:t>
      </w:r>
      <w:proofErr w:type="gramEnd"/>
      <w:r w:rsidR="008673DE" w:rsidRPr="005B5674">
        <w:rPr>
          <w:szCs w:val="28"/>
        </w:rPr>
        <w:t xml:space="preserve"> the LED will be turned ON/OFF</w:t>
      </w:r>
      <w:r w:rsidR="008673DE" w:rsidRPr="005B5674">
        <w:rPr>
          <w:spacing w:val="1"/>
          <w:szCs w:val="28"/>
        </w:rPr>
        <w:t xml:space="preserve"> </w:t>
      </w:r>
      <w:r w:rsidR="008673DE" w:rsidRPr="005B5674">
        <w:rPr>
          <w:szCs w:val="28"/>
        </w:rPr>
        <w:t>respectively.</w:t>
      </w:r>
      <w:r w:rsidR="008673DE" w:rsidRPr="005B5674">
        <w:rPr>
          <w:spacing w:val="-2"/>
          <w:szCs w:val="28"/>
        </w:rPr>
        <w:t xml:space="preserve"> </w:t>
      </w:r>
      <w:r w:rsidR="008673DE" w:rsidRPr="005B5674">
        <w:rPr>
          <w:szCs w:val="28"/>
        </w:rPr>
        <w:t>It</w:t>
      </w:r>
      <w:r w:rsidR="008673DE" w:rsidRPr="005B5674">
        <w:rPr>
          <w:spacing w:val="-3"/>
          <w:szCs w:val="28"/>
        </w:rPr>
        <w:t xml:space="preserve"> </w:t>
      </w:r>
      <w:r w:rsidR="008673DE" w:rsidRPr="005B5674">
        <w:rPr>
          <w:szCs w:val="28"/>
        </w:rPr>
        <w:t>was</w:t>
      </w:r>
      <w:r w:rsidR="008673DE" w:rsidRPr="005B5674">
        <w:rPr>
          <w:spacing w:val="-4"/>
          <w:szCs w:val="28"/>
        </w:rPr>
        <w:t xml:space="preserve"> </w:t>
      </w:r>
      <w:r w:rsidR="008673DE" w:rsidRPr="005B5674">
        <w:rPr>
          <w:szCs w:val="28"/>
        </w:rPr>
        <w:t>observed</w:t>
      </w:r>
      <w:r w:rsidR="008673DE" w:rsidRPr="005B5674">
        <w:rPr>
          <w:spacing w:val="-4"/>
          <w:szCs w:val="28"/>
        </w:rPr>
        <w:t xml:space="preserve"> </w:t>
      </w:r>
      <w:r w:rsidR="008673DE" w:rsidRPr="005B5674">
        <w:rPr>
          <w:szCs w:val="28"/>
        </w:rPr>
        <w:t>that</w:t>
      </w:r>
      <w:r w:rsidR="008673DE" w:rsidRPr="005B5674">
        <w:rPr>
          <w:spacing w:val="-3"/>
          <w:szCs w:val="28"/>
        </w:rPr>
        <w:t xml:space="preserve"> </w:t>
      </w:r>
      <w:r w:rsidR="008673DE" w:rsidRPr="005B5674">
        <w:rPr>
          <w:szCs w:val="28"/>
        </w:rPr>
        <w:t>the</w:t>
      </w:r>
      <w:r w:rsidR="008673DE" w:rsidRPr="005B5674">
        <w:rPr>
          <w:spacing w:val="-3"/>
          <w:szCs w:val="28"/>
        </w:rPr>
        <w:t xml:space="preserve"> </w:t>
      </w:r>
      <w:r w:rsidR="008673DE" w:rsidRPr="005B5674">
        <w:rPr>
          <w:szCs w:val="28"/>
        </w:rPr>
        <w:t>switches</w:t>
      </w:r>
      <w:r w:rsidR="008673DE" w:rsidRPr="005B5674">
        <w:rPr>
          <w:spacing w:val="-4"/>
          <w:szCs w:val="28"/>
        </w:rPr>
        <w:t xml:space="preserve"> </w:t>
      </w:r>
      <w:r w:rsidR="008673DE" w:rsidRPr="005B5674">
        <w:rPr>
          <w:szCs w:val="28"/>
        </w:rPr>
        <w:t>exhibit</w:t>
      </w:r>
      <w:r w:rsidR="008673DE" w:rsidRPr="005B5674">
        <w:rPr>
          <w:spacing w:val="-3"/>
          <w:szCs w:val="28"/>
        </w:rPr>
        <w:t xml:space="preserve"> </w:t>
      </w:r>
      <w:r w:rsidR="008673DE" w:rsidRPr="005B5674">
        <w:rPr>
          <w:szCs w:val="28"/>
        </w:rPr>
        <w:t>bounce</w:t>
      </w:r>
      <w:r w:rsidR="008673DE" w:rsidRPr="005B5674">
        <w:rPr>
          <w:spacing w:val="-5"/>
          <w:szCs w:val="28"/>
        </w:rPr>
        <w:t xml:space="preserve"> </w:t>
      </w:r>
      <w:r w:rsidR="008673DE" w:rsidRPr="005B5674">
        <w:rPr>
          <w:szCs w:val="28"/>
        </w:rPr>
        <w:t>times</w:t>
      </w:r>
      <w:r w:rsidR="008673DE" w:rsidRPr="005B5674">
        <w:rPr>
          <w:spacing w:val="-4"/>
          <w:szCs w:val="28"/>
        </w:rPr>
        <w:t xml:space="preserve"> </w:t>
      </w:r>
      <w:r w:rsidR="008673DE" w:rsidRPr="005B5674">
        <w:rPr>
          <w:szCs w:val="28"/>
        </w:rPr>
        <w:t>well</w:t>
      </w:r>
      <w:r w:rsidR="008673DE" w:rsidRPr="005B5674">
        <w:rPr>
          <w:spacing w:val="-3"/>
          <w:szCs w:val="28"/>
        </w:rPr>
        <w:t xml:space="preserve"> </w:t>
      </w:r>
      <w:r w:rsidR="008673DE" w:rsidRPr="005B5674">
        <w:rPr>
          <w:szCs w:val="28"/>
        </w:rPr>
        <w:t>under</w:t>
      </w:r>
      <w:r w:rsidR="008673DE" w:rsidRPr="005B5674">
        <w:rPr>
          <w:spacing w:val="-2"/>
          <w:szCs w:val="28"/>
        </w:rPr>
        <w:t xml:space="preserve"> </w:t>
      </w:r>
      <w:r w:rsidR="00570E1E" w:rsidRPr="005B5674">
        <w:rPr>
          <w:szCs w:val="28"/>
        </w:rPr>
        <w:t>q</w:t>
      </w:r>
      <w:r w:rsidR="008673DE" w:rsidRPr="005B5674">
        <w:rPr>
          <w:szCs w:val="28"/>
        </w:rPr>
        <w:t>0</w:t>
      </w:r>
      <w:r w:rsidR="008673DE" w:rsidRPr="005B5674">
        <w:rPr>
          <w:spacing w:val="-4"/>
          <w:szCs w:val="28"/>
        </w:rPr>
        <w:t xml:space="preserve"> </w:t>
      </w:r>
      <w:proofErr w:type="spellStart"/>
      <w:r w:rsidR="008673DE" w:rsidRPr="005B5674">
        <w:rPr>
          <w:szCs w:val="28"/>
        </w:rPr>
        <w:t>ms</w:t>
      </w:r>
      <w:proofErr w:type="spellEnd"/>
      <w:r w:rsidR="008673DE" w:rsidRPr="005B5674">
        <w:rPr>
          <w:spacing w:val="-4"/>
          <w:szCs w:val="28"/>
        </w:rPr>
        <w:t xml:space="preserve"> </w:t>
      </w:r>
      <w:r w:rsidR="008673DE" w:rsidRPr="005B5674">
        <w:rPr>
          <w:szCs w:val="28"/>
        </w:rPr>
        <w:t>and</w:t>
      </w:r>
      <w:r w:rsidR="008673DE" w:rsidRPr="005B5674">
        <w:rPr>
          <w:spacing w:val="-4"/>
          <w:szCs w:val="28"/>
        </w:rPr>
        <w:t xml:space="preserve"> </w:t>
      </w:r>
      <w:r w:rsidR="008673DE" w:rsidRPr="005B5674">
        <w:rPr>
          <w:szCs w:val="28"/>
        </w:rPr>
        <w:t>the</w:t>
      </w:r>
      <w:r w:rsidR="008673DE" w:rsidRPr="005B5674">
        <w:rPr>
          <w:spacing w:val="-4"/>
          <w:szCs w:val="28"/>
        </w:rPr>
        <w:t xml:space="preserve"> </w:t>
      </w:r>
      <w:r w:rsidR="008673DE" w:rsidRPr="005B5674">
        <w:rPr>
          <w:szCs w:val="28"/>
        </w:rPr>
        <w:t>duty</w:t>
      </w:r>
      <w:r w:rsidR="008673DE" w:rsidRPr="005B5674">
        <w:rPr>
          <w:spacing w:val="-58"/>
          <w:szCs w:val="28"/>
        </w:rPr>
        <w:t xml:space="preserve"> </w:t>
      </w:r>
      <w:r w:rsidR="008673DE" w:rsidRPr="005B5674">
        <w:rPr>
          <w:szCs w:val="28"/>
        </w:rPr>
        <w:t>cycle</w:t>
      </w:r>
      <w:r w:rsidR="008673DE" w:rsidRPr="005B5674">
        <w:rPr>
          <w:spacing w:val="-5"/>
          <w:szCs w:val="28"/>
        </w:rPr>
        <w:t xml:space="preserve"> </w:t>
      </w:r>
      <w:r w:rsidR="008673DE" w:rsidRPr="005B5674">
        <w:rPr>
          <w:szCs w:val="28"/>
        </w:rPr>
        <w:t>is</w:t>
      </w:r>
      <w:r w:rsidR="008673DE" w:rsidRPr="005B5674">
        <w:rPr>
          <w:spacing w:val="-3"/>
          <w:szCs w:val="28"/>
        </w:rPr>
        <w:t xml:space="preserve"> </w:t>
      </w:r>
      <w:r w:rsidR="008673DE" w:rsidRPr="005B5674">
        <w:rPr>
          <w:szCs w:val="28"/>
        </w:rPr>
        <w:t>50%.</w:t>
      </w:r>
      <w:r w:rsidR="008673DE" w:rsidRPr="005B5674">
        <w:rPr>
          <w:spacing w:val="-4"/>
          <w:szCs w:val="28"/>
        </w:rPr>
        <w:t xml:space="preserve"> </w:t>
      </w:r>
      <w:r w:rsidR="008673DE" w:rsidRPr="005B5674">
        <w:rPr>
          <w:szCs w:val="28"/>
        </w:rPr>
        <w:t>Use</w:t>
      </w:r>
      <w:r w:rsidR="008673DE" w:rsidRPr="005B5674">
        <w:rPr>
          <w:spacing w:val="-5"/>
          <w:szCs w:val="28"/>
        </w:rPr>
        <w:t xml:space="preserve"> </w:t>
      </w:r>
      <w:r w:rsidR="008673DE" w:rsidRPr="005B5674">
        <w:rPr>
          <w:szCs w:val="28"/>
        </w:rPr>
        <w:t>the</w:t>
      </w:r>
      <w:r w:rsidR="008673DE" w:rsidRPr="005B5674">
        <w:rPr>
          <w:spacing w:val="-4"/>
          <w:szCs w:val="28"/>
        </w:rPr>
        <w:t xml:space="preserve"> </w:t>
      </w:r>
      <w:r w:rsidR="008673DE" w:rsidRPr="005B5674">
        <w:rPr>
          <w:szCs w:val="28"/>
        </w:rPr>
        <w:t>Timer0</w:t>
      </w:r>
      <w:r w:rsidR="008673DE" w:rsidRPr="005B5674">
        <w:rPr>
          <w:spacing w:val="-4"/>
          <w:szCs w:val="28"/>
        </w:rPr>
        <w:t xml:space="preserve"> </w:t>
      </w:r>
      <w:r w:rsidR="008673DE" w:rsidRPr="005B5674">
        <w:rPr>
          <w:szCs w:val="28"/>
        </w:rPr>
        <w:t>or</w:t>
      </w:r>
      <w:r w:rsidR="008673DE" w:rsidRPr="005B5674">
        <w:rPr>
          <w:spacing w:val="-5"/>
          <w:szCs w:val="28"/>
        </w:rPr>
        <w:t xml:space="preserve"> </w:t>
      </w:r>
      <w:r w:rsidR="008673DE" w:rsidRPr="005B5674">
        <w:rPr>
          <w:szCs w:val="28"/>
        </w:rPr>
        <w:t>Timer1</w:t>
      </w:r>
      <w:r w:rsidR="008673DE" w:rsidRPr="005B5674">
        <w:rPr>
          <w:spacing w:val="-4"/>
          <w:szCs w:val="28"/>
        </w:rPr>
        <w:t xml:space="preserve"> </w:t>
      </w:r>
      <w:r w:rsidR="008673DE" w:rsidRPr="005B5674">
        <w:rPr>
          <w:szCs w:val="28"/>
        </w:rPr>
        <w:t>function</w:t>
      </w:r>
      <w:r w:rsidR="008673DE" w:rsidRPr="005B5674">
        <w:rPr>
          <w:spacing w:val="-5"/>
          <w:szCs w:val="28"/>
        </w:rPr>
        <w:t xml:space="preserve"> </w:t>
      </w:r>
      <w:r w:rsidR="008673DE" w:rsidRPr="005B5674">
        <w:rPr>
          <w:szCs w:val="28"/>
        </w:rPr>
        <w:t>of</w:t>
      </w:r>
      <w:r w:rsidR="008673DE" w:rsidRPr="005B5674">
        <w:rPr>
          <w:spacing w:val="-5"/>
          <w:szCs w:val="28"/>
        </w:rPr>
        <w:t xml:space="preserve"> </w:t>
      </w:r>
      <w:r w:rsidR="008673DE" w:rsidRPr="005B5674">
        <w:rPr>
          <w:szCs w:val="28"/>
        </w:rPr>
        <w:t>the</w:t>
      </w:r>
      <w:r w:rsidR="008673DE" w:rsidRPr="005B5674">
        <w:rPr>
          <w:spacing w:val="-4"/>
          <w:szCs w:val="28"/>
        </w:rPr>
        <w:t xml:space="preserve"> </w:t>
      </w:r>
      <w:r w:rsidR="008673DE" w:rsidRPr="005B5674">
        <w:rPr>
          <w:szCs w:val="28"/>
        </w:rPr>
        <w:t>Arduino</w:t>
      </w:r>
      <w:r w:rsidR="008673DE" w:rsidRPr="005B5674">
        <w:rPr>
          <w:spacing w:val="-3"/>
          <w:szCs w:val="28"/>
        </w:rPr>
        <w:t xml:space="preserve"> </w:t>
      </w:r>
      <w:r w:rsidR="008673DE" w:rsidRPr="005B5674">
        <w:rPr>
          <w:szCs w:val="28"/>
        </w:rPr>
        <w:t>to</w:t>
      </w:r>
      <w:r w:rsidR="008673DE" w:rsidRPr="005B5674">
        <w:rPr>
          <w:spacing w:val="-3"/>
          <w:szCs w:val="28"/>
        </w:rPr>
        <w:t xml:space="preserve"> </w:t>
      </w:r>
      <w:r w:rsidR="008673DE" w:rsidRPr="005B5674">
        <w:rPr>
          <w:szCs w:val="28"/>
        </w:rPr>
        <w:t>compute</w:t>
      </w:r>
      <w:r w:rsidR="008673DE" w:rsidRPr="005B5674">
        <w:rPr>
          <w:spacing w:val="-5"/>
          <w:szCs w:val="28"/>
        </w:rPr>
        <w:t xml:space="preserve"> </w:t>
      </w:r>
      <w:r w:rsidR="008673DE" w:rsidRPr="005B5674">
        <w:rPr>
          <w:szCs w:val="28"/>
        </w:rPr>
        <w:t>this</w:t>
      </w:r>
      <w:r w:rsidR="008673DE" w:rsidRPr="005B5674">
        <w:rPr>
          <w:spacing w:val="-4"/>
          <w:szCs w:val="28"/>
        </w:rPr>
        <w:t xml:space="preserve"> </w:t>
      </w:r>
      <w:r w:rsidR="008673DE" w:rsidRPr="005B5674">
        <w:rPr>
          <w:szCs w:val="28"/>
        </w:rPr>
        <w:t>delay.</w:t>
      </w:r>
      <w:r w:rsidR="008673DE" w:rsidRPr="005B5674">
        <w:rPr>
          <w:spacing w:val="-4"/>
          <w:szCs w:val="28"/>
        </w:rPr>
        <w:t xml:space="preserve"> </w:t>
      </w:r>
      <w:r w:rsidR="008673DE" w:rsidRPr="005B5674">
        <w:rPr>
          <w:szCs w:val="28"/>
        </w:rPr>
        <w:t>Also,</w:t>
      </w:r>
      <w:r w:rsidR="008673DE" w:rsidRPr="005B5674">
        <w:rPr>
          <w:spacing w:val="-4"/>
          <w:szCs w:val="28"/>
        </w:rPr>
        <w:t xml:space="preserve"> </w:t>
      </w:r>
      <w:r w:rsidR="008673DE" w:rsidRPr="005B5674">
        <w:rPr>
          <w:szCs w:val="28"/>
        </w:rPr>
        <w:t>draw</w:t>
      </w:r>
      <w:r w:rsidR="008673DE" w:rsidRPr="005B5674">
        <w:rPr>
          <w:spacing w:val="-58"/>
          <w:szCs w:val="28"/>
        </w:rPr>
        <w:t xml:space="preserve"> </w:t>
      </w:r>
      <w:r w:rsidR="008673DE" w:rsidRPr="005B5674">
        <w:rPr>
          <w:szCs w:val="28"/>
        </w:rPr>
        <w:t>the</w:t>
      </w:r>
      <w:r w:rsidR="008673DE" w:rsidRPr="005B5674">
        <w:rPr>
          <w:spacing w:val="-1"/>
          <w:szCs w:val="28"/>
        </w:rPr>
        <w:t xml:space="preserve"> </w:t>
      </w:r>
      <w:r w:rsidR="008673DE" w:rsidRPr="005B5674">
        <w:rPr>
          <w:szCs w:val="28"/>
        </w:rPr>
        <w:t>flow chart of</w:t>
      </w:r>
      <w:r w:rsidR="008673DE" w:rsidRPr="005B5674">
        <w:rPr>
          <w:spacing w:val="-1"/>
          <w:szCs w:val="28"/>
        </w:rPr>
        <w:t xml:space="preserve"> </w:t>
      </w:r>
      <w:r w:rsidR="008673DE" w:rsidRPr="005B5674">
        <w:rPr>
          <w:szCs w:val="28"/>
        </w:rPr>
        <w:t>this program.</w:t>
      </w:r>
    </w:p>
    <w:p w14:paraId="41EBAA0B" w14:textId="5F3814F5" w:rsidR="008673DE" w:rsidRPr="005B5674" w:rsidRDefault="008673DE" w:rsidP="005B5674">
      <w:pPr>
        <w:jc w:val="both"/>
        <w:rPr>
          <w:b/>
          <w:szCs w:val="28"/>
        </w:rPr>
      </w:pPr>
    </w:p>
    <w:p w14:paraId="4C90DC80" w14:textId="50570733" w:rsidR="00AD7B2F" w:rsidRPr="005B5674" w:rsidRDefault="008673DE" w:rsidP="005B5674">
      <w:pPr>
        <w:pStyle w:val="ListParagraph"/>
        <w:widowControl w:val="0"/>
        <w:numPr>
          <w:ilvl w:val="0"/>
          <w:numId w:val="37"/>
        </w:numPr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8"/>
        </w:rPr>
      </w:pPr>
      <w:r w:rsidRPr="005B5674">
        <w:rPr>
          <w:rFonts w:ascii="Times New Roman" w:hAnsi="Times New Roman" w:cs="Times New Roman"/>
          <w:sz w:val="24"/>
          <w:szCs w:val="28"/>
        </w:rPr>
        <w:t>A</w:t>
      </w:r>
      <w:r w:rsidRPr="005B5674">
        <w:rPr>
          <w:rFonts w:ascii="Times New Roman" w:hAnsi="Times New Roman" w:cs="Times New Roman"/>
          <w:spacing w:val="-12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biomedical</w:t>
      </w:r>
      <w:r w:rsidRPr="005B5674">
        <w:rPr>
          <w:rFonts w:ascii="Times New Roman" w:hAnsi="Times New Roman" w:cs="Times New Roman"/>
          <w:spacing w:val="-10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engineer</w:t>
      </w:r>
      <w:r w:rsidRPr="005B5674">
        <w:rPr>
          <w:rFonts w:ascii="Times New Roman" w:hAnsi="Times New Roman" w:cs="Times New Roman"/>
          <w:spacing w:val="-11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is</w:t>
      </w:r>
      <w:r w:rsidRPr="005B5674">
        <w:rPr>
          <w:rFonts w:ascii="Times New Roman" w:hAnsi="Times New Roman" w:cs="Times New Roman"/>
          <w:spacing w:val="-7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to</w:t>
      </w:r>
      <w:r w:rsidRPr="005B5674">
        <w:rPr>
          <w:rFonts w:ascii="Times New Roman" w:hAnsi="Times New Roman" w:cs="Times New Roman"/>
          <w:spacing w:val="-11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design</w:t>
      </w:r>
      <w:r w:rsidRPr="005B5674">
        <w:rPr>
          <w:rFonts w:ascii="Times New Roman" w:hAnsi="Times New Roman" w:cs="Times New Roman"/>
          <w:spacing w:val="-10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a</w:t>
      </w:r>
      <w:r w:rsidRPr="005B5674">
        <w:rPr>
          <w:rFonts w:ascii="Times New Roman" w:hAnsi="Times New Roman" w:cs="Times New Roman"/>
          <w:spacing w:val="-11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new</w:t>
      </w:r>
      <w:r w:rsidRPr="005B5674">
        <w:rPr>
          <w:rFonts w:ascii="Times New Roman" w:hAnsi="Times New Roman" w:cs="Times New Roman"/>
          <w:spacing w:val="-12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laboratory</w:t>
      </w:r>
      <w:r w:rsidRPr="005B5674">
        <w:rPr>
          <w:rFonts w:ascii="Times New Roman" w:hAnsi="Times New Roman" w:cs="Times New Roman"/>
          <w:spacing w:val="-10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where</w:t>
      </w:r>
      <w:r w:rsidRPr="005B5674">
        <w:rPr>
          <w:rFonts w:ascii="Times New Roman" w:hAnsi="Times New Roman" w:cs="Times New Roman"/>
          <w:spacing w:val="-11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biologically</w:t>
      </w:r>
      <w:r w:rsidRPr="005B5674">
        <w:rPr>
          <w:rFonts w:ascii="Times New Roman" w:hAnsi="Times New Roman" w:cs="Times New Roman"/>
          <w:spacing w:val="-11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hazardous</w:t>
      </w:r>
      <w:r w:rsidRPr="005B5674">
        <w:rPr>
          <w:rFonts w:ascii="Times New Roman" w:hAnsi="Times New Roman" w:cs="Times New Roman"/>
          <w:spacing w:val="-11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materials</w:t>
      </w:r>
      <w:r w:rsidRPr="005B5674">
        <w:rPr>
          <w:rFonts w:ascii="Times New Roman" w:hAnsi="Times New Roman" w:cs="Times New Roman"/>
          <w:spacing w:val="-7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are</w:t>
      </w:r>
      <w:r w:rsidRPr="005B5674">
        <w:rPr>
          <w:rFonts w:ascii="Times New Roman" w:hAnsi="Times New Roman" w:cs="Times New Roman"/>
          <w:spacing w:val="-58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being used for experimental research works. As such, during the experimental works are</w:t>
      </w:r>
      <w:r w:rsidRPr="005B5674">
        <w:rPr>
          <w:rFonts w:ascii="Times New Roman" w:hAnsi="Times New Roman" w:cs="Times New Roman"/>
          <w:spacing w:val="1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ongoing, no one is allowed to remain inside the laboratory. To display the message that</w:t>
      </w:r>
      <w:r w:rsidRPr="005B5674">
        <w:rPr>
          <w:rFonts w:ascii="Times New Roman" w:hAnsi="Times New Roman" w:cs="Times New Roman"/>
          <w:spacing w:val="1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hazardous materials are being used in the laboratory, 2 lights with green and red colors are</w:t>
      </w:r>
      <w:r w:rsidRPr="005B5674">
        <w:rPr>
          <w:rFonts w:ascii="Times New Roman" w:hAnsi="Times New Roman" w:cs="Times New Roman"/>
          <w:spacing w:val="1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installed at the entrance door of the laboratory. When the green light is turned on, it indicates</w:t>
      </w:r>
      <w:r w:rsidRPr="005B5674">
        <w:rPr>
          <w:rFonts w:ascii="Times New Roman" w:hAnsi="Times New Roman" w:cs="Times New Roman"/>
          <w:spacing w:val="1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that anybody can enter the laboratory but when the red light is turned on then none can enter</w:t>
      </w:r>
      <w:r w:rsidRPr="005B5674">
        <w:rPr>
          <w:rFonts w:ascii="Times New Roman" w:hAnsi="Times New Roman" w:cs="Times New Roman"/>
          <w:spacing w:val="1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the</w:t>
      </w:r>
      <w:r w:rsidRPr="005B5674">
        <w:rPr>
          <w:rFonts w:ascii="Times New Roman" w:hAnsi="Times New Roman" w:cs="Times New Roman"/>
          <w:spacing w:val="4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laboratory.</w:t>
      </w:r>
      <w:r w:rsidRPr="005B5674">
        <w:rPr>
          <w:rFonts w:ascii="Times New Roman" w:hAnsi="Times New Roman" w:cs="Times New Roman"/>
          <w:spacing w:val="8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It</w:t>
      </w:r>
      <w:r w:rsidRPr="005B5674">
        <w:rPr>
          <w:rFonts w:ascii="Times New Roman" w:hAnsi="Times New Roman" w:cs="Times New Roman"/>
          <w:spacing w:val="8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is</w:t>
      </w:r>
      <w:r w:rsidRPr="005B5674">
        <w:rPr>
          <w:rFonts w:ascii="Times New Roman" w:hAnsi="Times New Roman" w:cs="Times New Roman"/>
          <w:spacing w:val="6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to</w:t>
      </w:r>
      <w:r w:rsidRPr="005B5674">
        <w:rPr>
          <w:rFonts w:ascii="Times New Roman" w:hAnsi="Times New Roman" w:cs="Times New Roman"/>
          <w:spacing w:val="6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be</w:t>
      </w:r>
      <w:r w:rsidRPr="005B5674">
        <w:rPr>
          <w:rFonts w:ascii="Times New Roman" w:hAnsi="Times New Roman" w:cs="Times New Roman"/>
          <w:spacing w:val="9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ensured</w:t>
      </w:r>
      <w:r w:rsidRPr="005B5674">
        <w:rPr>
          <w:rFonts w:ascii="Times New Roman" w:hAnsi="Times New Roman" w:cs="Times New Roman"/>
          <w:spacing w:val="6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that</w:t>
      </w:r>
      <w:r w:rsidRPr="005B5674">
        <w:rPr>
          <w:rFonts w:ascii="Times New Roman" w:hAnsi="Times New Roman" w:cs="Times New Roman"/>
          <w:spacing w:val="6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both</w:t>
      </w:r>
      <w:r w:rsidRPr="005B5674">
        <w:rPr>
          <w:rFonts w:ascii="Times New Roman" w:hAnsi="Times New Roman" w:cs="Times New Roman"/>
          <w:spacing w:val="6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lights</w:t>
      </w:r>
      <w:r w:rsidRPr="005B5674">
        <w:rPr>
          <w:rFonts w:ascii="Times New Roman" w:hAnsi="Times New Roman" w:cs="Times New Roman"/>
          <w:spacing w:val="10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can’t</w:t>
      </w:r>
      <w:r w:rsidRPr="005B5674">
        <w:rPr>
          <w:rFonts w:ascii="Times New Roman" w:hAnsi="Times New Roman" w:cs="Times New Roman"/>
          <w:spacing w:val="6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remain</w:t>
      </w:r>
      <w:r w:rsidRPr="005B5674">
        <w:rPr>
          <w:rFonts w:ascii="Times New Roman" w:hAnsi="Times New Roman" w:cs="Times New Roman"/>
          <w:spacing w:val="6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turned</w:t>
      </w:r>
      <w:r w:rsidRPr="005B5674">
        <w:rPr>
          <w:rFonts w:ascii="Times New Roman" w:hAnsi="Times New Roman" w:cs="Times New Roman"/>
          <w:spacing w:val="5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on</w:t>
      </w:r>
      <w:r w:rsidRPr="005B5674">
        <w:rPr>
          <w:rFonts w:ascii="Times New Roman" w:hAnsi="Times New Roman" w:cs="Times New Roman"/>
          <w:spacing w:val="8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at</w:t>
      </w:r>
      <w:r w:rsidRPr="005B5674">
        <w:rPr>
          <w:rFonts w:ascii="Times New Roman" w:hAnsi="Times New Roman" w:cs="Times New Roman"/>
          <w:spacing w:val="8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the</w:t>
      </w:r>
      <w:r w:rsidRPr="005B5674">
        <w:rPr>
          <w:rFonts w:ascii="Times New Roman" w:hAnsi="Times New Roman" w:cs="Times New Roman"/>
          <w:spacing w:val="5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same</w:t>
      </w:r>
      <w:r w:rsidRPr="005B5674">
        <w:rPr>
          <w:rFonts w:ascii="Times New Roman" w:hAnsi="Times New Roman" w:cs="Times New Roman"/>
          <w:spacing w:val="5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time</w:t>
      </w:r>
      <w:r w:rsidRPr="005B5674">
        <w:rPr>
          <w:rFonts w:ascii="Times New Roman" w:hAnsi="Times New Roman" w:cs="Times New Roman"/>
          <w:spacing w:val="8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and</w:t>
      </w:r>
      <w:r w:rsidR="00210289" w:rsidRPr="005B5674">
        <w:rPr>
          <w:rFonts w:ascii="Times New Roman" w:hAnsi="Times New Roman" w:cs="Times New Roman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these 2 lights should be controlled using a single mechanical switch inside the laboratory</w:t>
      </w:r>
      <w:r w:rsidR="00570E1E" w:rsidRPr="005B5674">
        <w:rPr>
          <w:rFonts w:ascii="Times New Roman" w:hAnsi="Times New Roman" w:cs="Times New Roman"/>
          <w:sz w:val="24"/>
          <w:szCs w:val="28"/>
        </w:rPr>
        <w:t>,</w:t>
      </w:r>
      <w:r w:rsidRPr="005B5674">
        <w:rPr>
          <w:rFonts w:ascii="Times New Roman" w:hAnsi="Times New Roman" w:cs="Times New Roman"/>
          <w:sz w:val="24"/>
          <w:szCs w:val="28"/>
        </w:rPr>
        <w:t xml:space="preserve"> and</w:t>
      </w:r>
      <w:r w:rsidRPr="005B5674">
        <w:rPr>
          <w:rFonts w:ascii="Times New Roman" w:hAnsi="Times New Roman" w:cs="Times New Roman"/>
          <w:spacing w:val="1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they can only light up alternatively when the switch is pressed or depressed. The switch has</w:t>
      </w:r>
      <w:r w:rsidRPr="005B5674">
        <w:rPr>
          <w:rFonts w:ascii="Times New Roman" w:hAnsi="Times New Roman" w:cs="Times New Roman"/>
          <w:spacing w:val="1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already</w:t>
      </w:r>
      <w:r w:rsidRPr="005B5674">
        <w:rPr>
          <w:rFonts w:ascii="Times New Roman" w:hAnsi="Times New Roman" w:cs="Times New Roman"/>
          <w:spacing w:val="-1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been debounced</w:t>
      </w:r>
      <w:r w:rsidRPr="005B5674">
        <w:rPr>
          <w:rFonts w:ascii="Times New Roman" w:hAnsi="Times New Roman" w:cs="Times New Roman"/>
          <w:spacing w:val="2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using a hardware</w:t>
      </w:r>
      <w:r w:rsidRPr="005B5674">
        <w:rPr>
          <w:rFonts w:ascii="Times New Roman" w:hAnsi="Times New Roman" w:cs="Times New Roman"/>
          <w:spacing w:val="1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circuit.</w:t>
      </w:r>
      <w:r w:rsidR="00210289" w:rsidRPr="005B5674">
        <w:rPr>
          <w:rFonts w:ascii="Times New Roman" w:hAnsi="Times New Roman" w:cs="Times New Roman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Draw a flowchart to show the logical flow of the program and then write a program for the</w:t>
      </w:r>
      <w:r w:rsidRPr="005B5674">
        <w:rPr>
          <w:rFonts w:ascii="Times New Roman" w:hAnsi="Times New Roman" w:cs="Times New Roman"/>
          <w:spacing w:val="1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Arduino Uno microcontroller to operate the door lights based on the switch conditions as per</w:t>
      </w:r>
      <w:r w:rsidRPr="005B5674">
        <w:rPr>
          <w:rFonts w:ascii="Times New Roman" w:hAnsi="Times New Roman" w:cs="Times New Roman"/>
          <w:spacing w:val="1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the</w:t>
      </w:r>
      <w:r w:rsidRPr="005B5674">
        <w:rPr>
          <w:rFonts w:ascii="Times New Roman" w:hAnsi="Times New Roman" w:cs="Times New Roman"/>
          <w:spacing w:val="-1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 xml:space="preserve">given constraints. </w:t>
      </w:r>
    </w:p>
    <w:p w14:paraId="26A200A5" w14:textId="77777777" w:rsidR="00AD7B2F" w:rsidRPr="005B5674" w:rsidRDefault="00AD7B2F" w:rsidP="005B5674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8"/>
        </w:rPr>
      </w:pPr>
    </w:p>
    <w:p w14:paraId="42ECFD68" w14:textId="1A7EA20C" w:rsidR="008673DE" w:rsidRPr="005B5674" w:rsidRDefault="00AD7B2F" w:rsidP="005B5674">
      <w:pPr>
        <w:pStyle w:val="ListParagraph"/>
        <w:widowControl w:val="0"/>
        <w:numPr>
          <w:ilvl w:val="0"/>
          <w:numId w:val="37"/>
        </w:numPr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8"/>
        </w:rPr>
      </w:pPr>
      <w:r w:rsidRPr="005B5674">
        <w:rPr>
          <w:rFonts w:ascii="Times New Roman" w:hAnsi="Times New Roman" w:cs="Times New Roman"/>
          <w:sz w:val="24"/>
          <w:szCs w:val="28"/>
        </w:rPr>
        <w:t xml:space="preserve">Write an Arduino microcontroller code for </w:t>
      </w:r>
      <w:r w:rsidR="00570E1E" w:rsidRPr="005B5674">
        <w:rPr>
          <w:rFonts w:ascii="Times New Roman" w:hAnsi="Times New Roman" w:cs="Times New Roman"/>
          <w:sz w:val="24"/>
          <w:szCs w:val="28"/>
        </w:rPr>
        <w:t>an</w:t>
      </w:r>
      <w:r w:rsidRPr="005B5674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570E1E" w:rsidRPr="005B5674">
        <w:rPr>
          <w:rFonts w:ascii="Times New Roman" w:hAnsi="Times New Roman" w:cs="Times New Roman"/>
          <w:sz w:val="24"/>
          <w:szCs w:val="28"/>
        </w:rPr>
        <w:t>acd</w:t>
      </w:r>
      <w:proofErr w:type="spellEnd"/>
      <w:r w:rsidRPr="005B5674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5B5674">
        <w:rPr>
          <w:rFonts w:ascii="Times New Roman" w:hAnsi="Times New Roman" w:cs="Times New Roman"/>
          <w:sz w:val="24"/>
          <w:szCs w:val="28"/>
        </w:rPr>
        <w:t>ms</w:t>
      </w:r>
      <w:proofErr w:type="spellEnd"/>
      <w:r w:rsidRPr="005B5674">
        <w:rPr>
          <w:rFonts w:ascii="Times New Roman" w:hAnsi="Times New Roman" w:cs="Times New Roman"/>
          <w:sz w:val="24"/>
          <w:szCs w:val="28"/>
        </w:rPr>
        <w:t xml:space="preserve"> interval LED blinking system using </w:t>
      </w:r>
      <w:proofErr w:type="spellStart"/>
      <w:r w:rsidRPr="005B5674">
        <w:rPr>
          <w:rFonts w:ascii="Times New Roman" w:hAnsi="Times New Roman" w:cs="Times New Roman"/>
          <w:sz w:val="24"/>
          <w:szCs w:val="28"/>
        </w:rPr>
        <w:t>Timer</w:t>
      </w:r>
      <w:r w:rsidRPr="005B5674">
        <w:rPr>
          <w:rFonts w:ascii="Times New Roman" w:hAnsi="Times New Roman" w:cs="Times New Roman"/>
          <w:i/>
          <w:sz w:val="24"/>
          <w:szCs w:val="28"/>
        </w:rPr>
        <w:t>x</w:t>
      </w:r>
      <w:proofErr w:type="spellEnd"/>
      <w:r w:rsidRPr="005B5674">
        <w:rPr>
          <w:rFonts w:ascii="Times New Roman" w:hAnsi="Times New Roman" w:cs="Times New Roman"/>
          <w:sz w:val="24"/>
          <w:szCs w:val="28"/>
        </w:rPr>
        <w:t xml:space="preserve"> (</w:t>
      </w:r>
      <w:r w:rsidRPr="005B5674">
        <w:rPr>
          <w:rFonts w:ascii="Times New Roman" w:hAnsi="Times New Roman" w:cs="Times New Roman"/>
          <w:i/>
          <w:sz w:val="24"/>
          <w:szCs w:val="28"/>
        </w:rPr>
        <w:t>x</w:t>
      </w:r>
      <w:r w:rsidRPr="005B5674">
        <w:rPr>
          <w:rFonts w:ascii="Times New Roman" w:hAnsi="Times New Roman" w:cs="Times New Roman"/>
          <w:sz w:val="24"/>
          <w:szCs w:val="28"/>
        </w:rPr>
        <w:t xml:space="preserve"> = 0-2) interrupts and a pre-scalar value of 1024. LED is connected to </w:t>
      </w:r>
      <w:r w:rsidR="0028349E" w:rsidRPr="005B5674">
        <w:rPr>
          <w:rFonts w:ascii="Times New Roman" w:hAnsi="Times New Roman" w:cs="Times New Roman"/>
          <w:sz w:val="24"/>
          <w:szCs w:val="28"/>
        </w:rPr>
        <w:t xml:space="preserve">the </w:t>
      </w:r>
      <w:r w:rsidRPr="005B5674">
        <w:rPr>
          <w:rFonts w:ascii="Times New Roman" w:hAnsi="Times New Roman" w:cs="Times New Roman"/>
          <w:sz w:val="24"/>
          <w:szCs w:val="28"/>
        </w:rPr>
        <w:t xml:space="preserve">pin </w:t>
      </w:r>
      <w:r w:rsidR="00570E1E" w:rsidRPr="005B5674">
        <w:rPr>
          <w:rFonts w:ascii="Times New Roman" w:hAnsi="Times New Roman" w:cs="Times New Roman"/>
          <w:sz w:val="24"/>
          <w:szCs w:val="28"/>
        </w:rPr>
        <w:t>r</w:t>
      </w:r>
      <w:r w:rsidRPr="005B5674">
        <w:rPr>
          <w:rFonts w:ascii="Times New Roman" w:hAnsi="Times New Roman" w:cs="Times New Roman"/>
          <w:sz w:val="24"/>
          <w:szCs w:val="28"/>
        </w:rPr>
        <w:t xml:space="preserve"> of the board. Compute the value to be loaded into the OCR</w:t>
      </w:r>
      <w:r w:rsidR="0028349E" w:rsidRPr="005B5674">
        <w:rPr>
          <w:rFonts w:ascii="Times New Roman" w:hAnsi="Times New Roman" w:cs="Times New Roman"/>
          <w:sz w:val="24"/>
          <w:szCs w:val="28"/>
        </w:rPr>
        <w:t>(r-</w:t>
      </w:r>
      <w:proofErr w:type="gramStart"/>
      <w:r w:rsidR="0028349E" w:rsidRPr="005B5674">
        <w:rPr>
          <w:rFonts w:ascii="Times New Roman" w:hAnsi="Times New Roman" w:cs="Times New Roman"/>
          <w:sz w:val="24"/>
          <w:szCs w:val="28"/>
        </w:rPr>
        <w:t>1)</w:t>
      </w:r>
      <w:r w:rsidRPr="005B5674">
        <w:rPr>
          <w:rFonts w:ascii="Times New Roman" w:hAnsi="Times New Roman" w:cs="Times New Roman"/>
          <w:sz w:val="24"/>
          <w:szCs w:val="28"/>
        </w:rPr>
        <w:t>A</w:t>
      </w:r>
      <w:proofErr w:type="gramEnd"/>
      <w:r w:rsidRPr="005B5674">
        <w:rPr>
          <w:rFonts w:ascii="Times New Roman" w:hAnsi="Times New Roman" w:cs="Times New Roman"/>
          <w:sz w:val="24"/>
          <w:szCs w:val="28"/>
        </w:rPr>
        <w:t xml:space="preserve"> register.</w:t>
      </w:r>
    </w:p>
    <w:p w14:paraId="431AECD5" w14:textId="77777777" w:rsidR="00A95A02" w:rsidRPr="005B5674" w:rsidRDefault="00A95A02" w:rsidP="005B5674">
      <w:pPr>
        <w:pStyle w:val="ListParagraph"/>
        <w:jc w:val="both"/>
        <w:rPr>
          <w:rFonts w:ascii="Times New Roman" w:hAnsi="Times New Roman" w:cs="Times New Roman"/>
          <w:sz w:val="24"/>
          <w:szCs w:val="28"/>
        </w:rPr>
      </w:pPr>
    </w:p>
    <w:p w14:paraId="4A1BD6B9" w14:textId="2A6B7E72" w:rsidR="00A95A02" w:rsidRDefault="00A95A02" w:rsidP="00A95A02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</w:p>
    <w:p w14:paraId="22ACDCA2" w14:textId="77777777" w:rsidR="005B5674" w:rsidRDefault="005B5674" w:rsidP="00A95A02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</w:p>
    <w:p w14:paraId="72CE5EE8" w14:textId="77777777" w:rsidR="005B5674" w:rsidRDefault="005B5674" w:rsidP="00A95A02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</w:p>
    <w:p w14:paraId="31FFBFD1" w14:textId="77777777" w:rsidR="005B5674" w:rsidRDefault="005B5674" w:rsidP="00A95A02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</w:p>
    <w:p w14:paraId="175735B2" w14:textId="77777777" w:rsidR="005B5674" w:rsidRDefault="005B5674" w:rsidP="00A95A02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</w:p>
    <w:p w14:paraId="1081BC08" w14:textId="77777777" w:rsidR="005B5674" w:rsidRDefault="005B5674" w:rsidP="00A95A02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</w:p>
    <w:p w14:paraId="002B7455" w14:textId="77777777" w:rsidR="005B5674" w:rsidRDefault="005B5674" w:rsidP="00A95A02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</w:p>
    <w:p w14:paraId="79E5D952" w14:textId="77777777" w:rsidR="005B5674" w:rsidRDefault="005B5674" w:rsidP="00A95A02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</w:p>
    <w:p w14:paraId="467E8DCD" w14:textId="0012D761" w:rsidR="00A95A02" w:rsidRPr="005B5674" w:rsidRDefault="00A95A02" w:rsidP="005B5674">
      <w:pPr>
        <w:widowControl w:val="0"/>
        <w:tabs>
          <w:tab w:val="left" w:pos="921"/>
        </w:tabs>
        <w:autoSpaceDE w:val="0"/>
        <w:autoSpaceDN w:val="0"/>
        <w:jc w:val="both"/>
      </w:pPr>
    </w:p>
    <w:p w14:paraId="573BA35B" w14:textId="20552397" w:rsidR="00495481" w:rsidRPr="005B5674" w:rsidRDefault="00495481" w:rsidP="00495481">
      <w:pPr>
        <w:pStyle w:val="Default"/>
        <w:rPr>
          <w:sz w:val="28"/>
          <w:szCs w:val="28"/>
          <w:u w:val="single"/>
        </w:rPr>
      </w:pPr>
      <w:r>
        <w:rPr>
          <w:sz w:val="20"/>
          <w:szCs w:val="20"/>
        </w:rPr>
        <w:lastRenderedPageBreak/>
        <w:t xml:space="preserve">                                                              </w:t>
      </w:r>
      <w:r w:rsidR="005B5674" w:rsidRPr="005B5674">
        <w:rPr>
          <w:b/>
          <w:bCs/>
          <w:sz w:val="28"/>
          <w:szCs w:val="28"/>
          <w:u w:val="single"/>
        </w:rPr>
        <w:t>ANSWER TO THE QUESTION NO - 1</w:t>
      </w:r>
      <w:r w:rsidRPr="005B5674">
        <w:rPr>
          <w:b/>
          <w:bCs/>
          <w:sz w:val="28"/>
          <w:szCs w:val="28"/>
          <w:u w:val="single"/>
        </w:rPr>
        <w:t xml:space="preserve"> </w:t>
      </w:r>
    </w:p>
    <w:p w14:paraId="25F6CC67" w14:textId="4C84FDE9" w:rsidR="00495481" w:rsidRDefault="00495481" w:rsidP="005B5674">
      <w:pPr>
        <w:pStyle w:val="Default"/>
        <w:jc w:val="center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(A)</w:t>
      </w:r>
    </w:p>
    <w:p w14:paraId="022D9167" w14:textId="7D813183" w:rsidR="00FD68E8" w:rsidRDefault="00FD68E8" w:rsidP="005B5674">
      <w:pPr>
        <w:pStyle w:val="Default"/>
        <w:rPr>
          <w:sz w:val="23"/>
          <w:szCs w:val="23"/>
        </w:rPr>
      </w:pPr>
      <w:r>
        <w:rPr>
          <w:sz w:val="23"/>
          <w:szCs w:val="23"/>
        </w:rPr>
        <w:t>ID:</w:t>
      </w:r>
    </w:p>
    <w:p w14:paraId="616396E2" w14:textId="77777777" w:rsidR="00FD68E8" w:rsidRDefault="00FD68E8" w:rsidP="005B5674">
      <w:pPr>
        <w:pStyle w:val="Default"/>
        <w:rPr>
          <w:sz w:val="23"/>
          <w:szCs w:val="23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0"/>
        <w:gridCol w:w="1050"/>
        <w:gridCol w:w="1050"/>
        <w:gridCol w:w="1050"/>
        <w:gridCol w:w="1050"/>
        <w:gridCol w:w="1050"/>
        <w:gridCol w:w="1050"/>
        <w:gridCol w:w="1050"/>
        <w:gridCol w:w="1051"/>
        <w:gridCol w:w="1051"/>
      </w:tblGrid>
      <w:tr w:rsidR="00FD68E8" w:rsidRPr="00B604D4" w14:paraId="5FFF642D" w14:textId="77777777" w:rsidTr="00FD68E8">
        <w:tc>
          <w:tcPr>
            <w:tcW w:w="1050" w:type="dxa"/>
          </w:tcPr>
          <w:p w14:paraId="3874C57A" w14:textId="5F1929D1" w:rsidR="00FD68E8" w:rsidRPr="00B604D4" w:rsidRDefault="00FD68E8" w:rsidP="00FD68E8">
            <w:pPr>
              <w:pStyle w:val="Default"/>
              <w:jc w:val="center"/>
            </w:pPr>
            <w:r w:rsidRPr="00B604D4">
              <w:t>2</w:t>
            </w:r>
          </w:p>
        </w:tc>
        <w:tc>
          <w:tcPr>
            <w:tcW w:w="1050" w:type="dxa"/>
          </w:tcPr>
          <w:p w14:paraId="72C8A4B2" w14:textId="63662093" w:rsidR="00FD68E8" w:rsidRPr="00B604D4" w:rsidRDefault="00FD68E8" w:rsidP="00FD68E8">
            <w:pPr>
              <w:pStyle w:val="Default"/>
              <w:jc w:val="center"/>
            </w:pPr>
            <w:r w:rsidRPr="00B604D4">
              <w:t>2</w:t>
            </w:r>
          </w:p>
        </w:tc>
        <w:tc>
          <w:tcPr>
            <w:tcW w:w="1050" w:type="dxa"/>
          </w:tcPr>
          <w:p w14:paraId="16633687" w14:textId="5FFC8596" w:rsidR="00FD68E8" w:rsidRPr="00B604D4" w:rsidRDefault="00FD68E8" w:rsidP="00FD68E8">
            <w:pPr>
              <w:pStyle w:val="Default"/>
              <w:jc w:val="center"/>
            </w:pPr>
            <w:r w:rsidRPr="00B604D4">
              <w:t>-</w:t>
            </w:r>
          </w:p>
        </w:tc>
        <w:tc>
          <w:tcPr>
            <w:tcW w:w="1050" w:type="dxa"/>
          </w:tcPr>
          <w:p w14:paraId="772FA83D" w14:textId="759DB1B1" w:rsidR="00FD68E8" w:rsidRPr="00B604D4" w:rsidRDefault="00FD68E8" w:rsidP="00FD68E8">
            <w:pPr>
              <w:pStyle w:val="Default"/>
              <w:jc w:val="center"/>
            </w:pPr>
            <w:r w:rsidRPr="00B604D4">
              <w:t>4</w:t>
            </w:r>
          </w:p>
        </w:tc>
        <w:tc>
          <w:tcPr>
            <w:tcW w:w="1050" w:type="dxa"/>
          </w:tcPr>
          <w:p w14:paraId="7A562C22" w14:textId="3DB6CA36" w:rsidR="00FD68E8" w:rsidRPr="00B604D4" w:rsidRDefault="00FD68E8" w:rsidP="00FD68E8">
            <w:pPr>
              <w:pStyle w:val="Default"/>
              <w:jc w:val="center"/>
            </w:pPr>
            <w:r w:rsidRPr="00B604D4">
              <w:t>7</w:t>
            </w:r>
          </w:p>
        </w:tc>
        <w:tc>
          <w:tcPr>
            <w:tcW w:w="1050" w:type="dxa"/>
          </w:tcPr>
          <w:p w14:paraId="56E81DD8" w14:textId="28785DA6" w:rsidR="00FD68E8" w:rsidRPr="00B604D4" w:rsidRDefault="00FD68E8" w:rsidP="00FD68E8">
            <w:pPr>
              <w:pStyle w:val="Default"/>
              <w:jc w:val="center"/>
            </w:pPr>
            <w:r w:rsidRPr="00B604D4">
              <w:t>0</w:t>
            </w:r>
          </w:p>
        </w:tc>
        <w:tc>
          <w:tcPr>
            <w:tcW w:w="1050" w:type="dxa"/>
          </w:tcPr>
          <w:p w14:paraId="21CDCD4C" w14:textId="27B3E077" w:rsidR="00FD68E8" w:rsidRPr="00B604D4" w:rsidRDefault="00FD68E8" w:rsidP="00FD68E8">
            <w:pPr>
              <w:pStyle w:val="Default"/>
              <w:jc w:val="center"/>
            </w:pPr>
            <w:r w:rsidRPr="00B604D4">
              <w:t>1</w:t>
            </w:r>
          </w:p>
        </w:tc>
        <w:tc>
          <w:tcPr>
            <w:tcW w:w="1050" w:type="dxa"/>
          </w:tcPr>
          <w:p w14:paraId="6F49B0AD" w14:textId="3AB6EE67" w:rsidR="00FD68E8" w:rsidRPr="00B604D4" w:rsidRDefault="00FD68E8" w:rsidP="00FD68E8">
            <w:pPr>
              <w:pStyle w:val="Default"/>
              <w:jc w:val="center"/>
            </w:pPr>
            <w:r w:rsidRPr="00B604D4">
              <w:t>9</w:t>
            </w:r>
          </w:p>
        </w:tc>
        <w:tc>
          <w:tcPr>
            <w:tcW w:w="1051" w:type="dxa"/>
          </w:tcPr>
          <w:p w14:paraId="790BD567" w14:textId="16E4AF9A" w:rsidR="00FD68E8" w:rsidRPr="00B604D4" w:rsidRDefault="00FD68E8" w:rsidP="00FD68E8">
            <w:pPr>
              <w:pStyle w:val="Default"/>
              <w:jc w:val="center"/>
            </w:pPr>
            <w:r w:rsidRPr="00B604D4">
              <w:t>-</w:t>
            </w:r>
          </w:p>
        </w:tc>
        <w:tc>
          <w:tcPr>
            <w:tcW w:w="1051" w:type="dxa"/>
          </w:tcPr>
          <w:p w14:paraId="5606DAA9" w14:textId="5E3153AD" w:rsidR="00FD68E8" w:rsidRPr="00B604D4" w:rsidRDefault="00FD68E8" w:rsidP="00FD68E8">
            <w:pPr>
              <w:pStyle w:val="Default"/>
              <w:jc w:val="center"/>
            </w:pPr>
            <w:r w:rsidRPr="00B604D4">
              <w:t>1</w:t>
            </w:r>
          </w:p>
        </w:tc>
      </w:tr>
      <w:tr w:rsidR="00FD68E8" w:rsidRPr="00B604D4" w14:paraId="6E58C1F6" w14:textId="77777777" w:rsidTr="00FD68E8">
        <w:tc>
          <w:tcPr>
            <w:tcW w:w="1050" w:type="dxa"/>
          </w:tcPr>
          <w:p w14:paraId="63B309EE" w14:textId="4CF69E72" w:rsidR="00FD68E8" w:rsidRPr="00B604D4" w:rsidRDefault="00FD68E8" w:rsidP="00FD68E8">
            <w:pPr>
              <w:pStyle w:val="Default"/>
              <w:jc w:val="center"/>
            </w:pPr>
            <w:r w:rsidRPr="00B604D4">
              <w:t>p</w:t>
            </w:r>
          </w:p>
        </w:tc>
        <w:tc>
          <w:tcPr>
            <w:tcW w:w="1050" w:type="dxa"/>
          </w:tcPr>
          <w:p w14:paraId="6690EBC4" w14:textId="2C296BA8" w:rsidR="00FD68E8" w:rsidRPr="00B604D4" w:rsidRDefault="00FD68E8" w:rsidP="00FD68E8">
            <w:pPr>
              <w:pStyle w:val="Default"/>
              <w:jc w:val="center"/>
            </w:pPr>
            <w:r w:rsidRPr="00B604D4">
              <w:t>q</w:t>
            </w:r>
          </w:p>
        </w:tc>
        <w:tc>
          <w:tcPr>
            <w:tcW w:w="1050" w:type="dxa"/>
          </w:tcPr>
          <w:p w14:paraId="60B1A527" w14:textId="5F0B5208" w:rsidR="00FD68E8" w:rsidRPr="00B604D4" w:rsidRDefault="00FD68E8" w:rsidP="00FD68E8">
            <w:pPr>
              <w:pStyle w:val="Default"/>
              <w:jc w:val="center"/>
            </w:pPr>
            <w:r w:rsidRPr="00B604D4">
              <w:t>-</w:t>
            </w:r>
          </w:p>
        </w:tc>
        <w:tc>
          <w:tcPr>
            <w:tcW w:w="1050" w:type="dxa"/>
          </w:tcPr>
          <w:p w14:paraId="1A19B90A" w14:textId="6DDB9B17" w:rsidR="00FD68E8" w:rsidRPr="00B604D4" w:rsidRDefault="00FD68E8" w:rsidP="00FD68E8">
            <w:pPr>
              <w:pStyle w:val="Default"/>
              <w:jc w:val="center"/>
            </w:pPr>
            <w:r w:rsidRPr="00B604D4">
              <w:t>a</w:t>
            </w:r>
          </w:p>
        </w:tc>
        <w:tc>
          <w:tcPr>
            <w:tcW w:w="1050" w:type="dxa"/>
          </w:tcPr>
          <w:p w14:paraId="67DC6F60" w14:textId="692299D9" w:rsidR="00FD68E8" w:rsidRPr="00B604D4" w:rsidRDefault="00FD68E8" w:rsidP="00FD68E8">
            <w:pPr>
              <w:pStyle w:val="Default"/>
              <w:jc w:val="center"/>
            </w:pPr>
            <w:r w:rsidRPr="00B604D4">
              <w:t>b</w:t>
            </w:r>
          </w:p>
        </w:tc>
        <w:tc>
          <w:tcPr>
            <w:tcW w:w="1050" w:type="dxa"/>
          </w:tcPr>
          <w:p w14:paraId="0EA99F4D" w14:textId="795809BE" w:rsidR="00FD68E8" w:rsidRPr="00B604D4" w:rsidRDefault="00FD68E8" w:rsidP="00FD68E8">
            <w:pPr>
              <w:pStyle w:val="Default"/>
              <w:jc w:val="center"/>
            </w:pPr>
            <w:r w:rsidRPr="00B604D4">
              <w:t>c</w:t>
            </w:r>
          </w:p>
        </w:tc>
        <w:tc>
          <w:tcPr>
            <w:tcW w:w="1050" w:type="dxa"/>
          </w:tcPr>
          <w:p w14:paraId="1C511641" w14:textId="417AAFD7" w:rsidR="00FD68E8" w:rsidRPr="00B604D4" w:rsidRDefault="00FD68E8" w:rsidP="00FD68E8">
            <w:pPr>
              <w:pStyle w:val="Default"/>
              <w:jc w:val="center"/>
            </w:pPr>
            <w:r w:rsidRPr="00B604D4">
              <w:t>d</w:t>
            </w:r>
          </w:p>
        </w:tc>
        <w:tc>
          <w:tcPr>
            <w:tcW w:w="1050" w:type="dxa"/>
          </w:tcPr>
          <w:p w14:paraId="6DCF87D0" w14:textId="790885B0" w:rsidR="00FD68E8" w:rsidRPr="00B604D4" w:rsidRDefault="00FD68E8" w:rsidP="00FD68E8">
            <w:pPr>
              <w:pStyle w:val="Default"/>
              <w:jc w:val="center"/>
            </w:pPr>
            <w:r w:rsidRPr="00B604D4">
              <w:t>e</w:t>
            </w:r>
          </w:p>
        </w:tc>
        <w:tc>
          <w:tcPr>
            <w:tcW w:w="1051" w:type="dxa"/>
          </w:tcPr>
          <w:p w14:paraId="4D9A2C59" w14:textId="5056E129" w:rsidR="00FD68E8" w:rsidRPr="00B604D4" w:rsidRDefault="00FD68E8" w:rsidP="00FD68E8">
            <w:pPr>
              <w:pStyle w:val="Default"/>
              <w:jc w:val="center"/>
            </w:pPr>
            <w:r w:rsidRPr="00B604D4">
              <w:t>-</w:t>
            </w:r>
          </w:p>
        </w:tc>
        <w:tc>
          <w:tcPr>
            <w:tcW w:w="1051" w:type="dxa"/>
          </w:tcPr>
          <w:p w14:paraId="2EA440DA" w14:textId="56FDBB67" w:rsidR="00FD68E8" w:rsidRPr="00B604D4" w:rsidRDefault="00FD68E8" w:rsidP="00FD68E8">
            <w:pPr>
              <w:pStyle w:val="Default"/>
              <w:jc w:val="center"/>
            </w:pPr>
            <w:r w:rsidRPr="00B604D4">
              <w:t>r</w:t>
            </w:r>
          </w:p>
        </w:tc>
      </w:tr>
    </w:tbl>
    <w:p w14:paraId="275ED75D" w14:textId="77777777" w:rsidR="00FD68E8" w:rsidRPr="00B604D4" w:rsidRDefault="00FD68E8" w:rsidP="005B5674">
      <w:pPr>
        <w:pStyle w:val="Default"/>
      </w:pPr>
    </w:p>
    <w:p w14:paraId="171B70FE" w14:textId="292FBC7D" w:rsidR="005B5674" w:rsidRPr="00B604D4" w:rsidRDefault="005B5674" w:rsidP="005B5674">
      <w:pPr>
        <w:pStyle w:val="Default"/>
      </w:pPr>
      <w:r w:rsidRPr="00B604D4">
        <w:t xml:space="preserve">Here, </w:t>
      </w:r>
    </w:p>
    <w:p w14:paraId="080C45F1" w14:textId="444960D9" w:rsidR="00495481" w:rsidRPr="00B604D4" w:rsidRDefault="00495481" w:rsidP="00495481">
      <w:pPr>
        <w:pStyle w:val="Default"/>
      </w:pPr>
      <w:r w:rsidRPr="00B604D4">
        <w:t xml:space="preserve">Required Delay </w:t>
      </w:r>
      <w:r w:rsidR="00FD68E8" w:rsidRPr="00B604D4">
        <w:t xml:space="preserve">= r0 </w:t>
      </w:r>
      <w:r w:rsidRPr="00B604D4">
        <w:t xml:space="preserve">=10ms </w:t>
      </w:r>
    </w:p>
    <w:p w14:paraId="59E3DCB5" w14:textId="3A69A230" w:rsidR="00495481" w:rsidRPr="00B604D4" w:rsidRDefault="00495481" w:rsidP="00495481">
      <w:pPr>
        <w:pStyle w:val="Default"/>
      </w:pPr>
      <w:r w:rsidRPr="00B604D4">
        <w:t xml:space="preserve">Pre-scalar value = 1024 </w:t>
      </w:r>
    </w:p>
    <w:p w14:paraId="017FEC66" w14:textId="222E85D8" w:rsidR="00495481" w:rsidRPr="00B604D4" w:rsidRDefault="00495481" w:rsidP="00495481">
      <w:pPr>
        <w:pStyle w:val="Default"/>
      </w:pPr>
      <w:r w:rsidRPr="00B604D4">
        <w:t>Clock</w:t>
      </w:r>
      <w:r w:rsidR="00FD68E8" w:rsidRPr="00B604D4">
        <w:t xml:space="preserve"> </w:t>
      </w:r>
      <w:r w:rsidRPr="00B604D4">
        <w:t>=</w:t>
      </w:r>
      <w:r w:rsidR="00FD68E8" w:rsidRPr="00B604D4">
        <w:t xml:space="preserve"> </w:t>
      </w:r>
      <w:r w:rsidRPr="00B604D4">
        <w:t>12MHz</w:t>
      </w:r>
    </w:p>
    <w:p w14:paraId="1596E166" w14:textId="76B05A19" w:rsidR="00495481" w:rsidRPr="00B604D4" w:rsidRDefault="00495481" w:rsidP="00495481">
      <w:pPr>
        <w:pStyle w:val="Default"/>
      </w:pPr>
      <w:r w:rsidRPr="00B604D4">
        <w:t xml:space="preserve">System clock period = 1÷12000000 = </w:t>
      </w:r>
      <w:r w:rsidR="00452C70" w:rsidRPr="00B604D4">
        <w:t>83</w:t>
      </w:r>
      <w:r w:rsidRPr="00B604D4">
        <w:t>.</w:t>
      </w:r>
      <w:r w:rsidR="00452C70" w:rsidRPr="00B604D4">
        <w:t>3</w:t>
      </w:r>
      <w:r w:rsidRPr="00B604D4">
        <w:t xml:space="preserve">ns </w:t>
      </w:r>
    </w:p>
    <w:p w14:paraId="5851D122" w14:textId="16C82B09" w:rsidR="00495481" w:rsidRPr="00B604D4" w:rsidRDefault="00495481" w:rsidP="00495481">
      <w:pPr>
        <w:pStyle w:val="Default"/>
      </w:pPr>
      <w:r w:rsidRPr="00B604D4">
        <w:t xml:space="preserve">Timer clock period = </w:t>
      </w:r>
      <w:r w:rsidR="00452C70" w:rsidRPr="00B604D4">
        <w:t>83</w:t>
      </w:r>
      <w:r w:rsidRPr="00B604D4">
        <w:t>.</w:t>
      </w:r>
      <w:r w:rsidR="00452C70" w:rsidRPr="00B604D4">
        <w:t>3</w:t>
      </w:r>
      <w:r w:rsidRPr="00B604D4">
        <w:t xml:space="preserve">ns ×1024 = </w:t>
      </w:r>
      <w:r w:rsidR="00452C70" w:rsidRPr="00B604D4">
        <w:t>85</w:t>
      </w:r>
      <w:r w:rsidRPr="00B604D4">
        <w:t xml:space="preserve">μs </w:t>
      </w:r>
    </w:p>
    <w:p w14:paraId="55D0DF57" w14:textId="03EE8F44" w:rsidR="00495481" w:rsidRPr="00B604D4" w:rsidRDefault="00495481" w:rsidP="00495481">
      <w:pPr>
        <w:pStyle w:val="Default"/>
      </w:pPr>
      <w:r w:rsidRPr="00B604D4">
        <w:t xml:space="preserve">Timer count = (10ms ÷ </w:t>
      </w:r>
      <w:r w:rsidR="00452C70" w:rsidRPr="00B604D4">
        <w:t>85</w:t>
      </w:r>
      <w:r w:rsidRPr="00B604D4">
        <w:t>μs) -1 = 1</w:t>
      </w:r>
      <w:r w:rsidR="00452C70" w:rsidRPr="00B604D4">
        <w:t>16</w:t>
      </w:r>
      <w:r w:rsidRPr="00B604D4">
        <w:t>.</w:t>
      </w:r>
      <w:r w:rsidR="00452C70" w:rsidRPr="00B604D4">
        <w:t>65</w:t>
      </w:r>
      <w:r w:rsidRPr="00B604D4">
        <w:t xml:space="preserve"> </w:t>
      </w:r>
    </w:p>
    <w:p w14:paraId="4914EC37" w14:textId="4A2FB0C1" w:rsidR="00495481" w:rsidRPr="00B604D4" w:rsidRDefault="00495481" w:rsidP="00495481">
      <w:pPr>
        <w:pStyle w:val="Default"/>
      </w:pPr>
      <w:r w:rsidRPr="00B604D4">
        <w:t>Counts required = 1</w:t>
      </w:r>
      <w:r w:rsidR="00452C70" w:rsidRPr="00B604D4">
        <w:t>16</w:t>
      </w:r>
      <w:r w:rsidRPr="00B604D4">
        <w:t>.</w:t>
      </w:r>
      <w:r w:rsidR="00452C70" w:rsidRPr="00B604D4">
        <w:t>65</w:t>
      </w:r>
      <w:r w:rsidRPr="00B604D4">
        <w:t xml:space="preserve"> ≈ 1</w:t>
      </w:r>
      <w:r w:rsidR="00452C70" w:rsidRPr="00B604D4">
        <w:t>17</w:t>
      </w:r>
      <w:r w:rsidRPr="00B604D4">
        <w:t xml:space="preserve">. </w:t>
      </w:r>
    </w:p>
    <w:p w14:paraId="42B6CB21" w14:textId="38CFC6B1" w:rsidR="00495481" w:rsidRPr="00B604D4" w:rsidRDefault="00495481" w:rsidP="00495481">
      <w:pPr>
        <w:pStyle w:val="Default"/>
      </w:pPr>
      <w:r w:rsidRPr="00B604D4">
        <w:t>With the 10ms time the possible number of biscuit packets that can be counted is 1</w:t>
      </w:r>
      <w:r w:rsidR="007867FE" w:rsidRPr="00B604D4">
        <w:t>17</w:t>
      </w:r>
      <w:r w:rsidRPr="00B604D4">
        <w:t xml:space="preserve">. Here Timer0 can be used as the maximum count for Timer0 is 255. </w:t>
      </w:r>
    </w:p>
    <w:p w14:paraId="1606521D" w14:textId="0B88E5E6" w:rsidR="00275C28" w:rsidRPr="00B604D4" w:rsidRDefault="00275C28" w:rsidP="00495481">
      <w:pPr>
        <w:pStyle w:val="Default"/>
      </w:pPr>
    </w:p>
    <w:p w14:paraId="1DE86759" w14:textId="77777777" w:rsidR="00275C28" w:rsidRPr="00B604D4" w:rsidRDefault="00275C28" w:rsidP="00495481">
      <w:pPr>
        <w:pStyle w:val="Default"/>
      </w:pPr>
    </w:p>
    <w:p w14:paraId="799B7FF6" w14:textId="77777777" w:rsidR="00495481" w:rsidRPr="00B604D4" w:rsidRDefault="00495481" w:rsidP="00495481">
      <w:pPr>
        <w:pStyle w:val="Default"/>
      </w:pPr>
      <w:r w:rsidRPr="00B604D4">
        <w:rPr>
          <w:b/>
          <w:bCs/>
        </w:rPr>
        <w:t xml:space="preserve">Code: </w:t>
      </w:r>
    </w:p>
    <w:p w14:paraId="5D88EB70" w14:textId="77777777" w:rsidR="00495481" w:rsidRPr="00B604D4" w:rsidRDefault="00495481" w:rsidP="00495481">
      <w:pPr>
        <w:pStyle w:val="Default"/>
      </w:pPr>
      <w:r w:rsidRPr="00B604D4">
        <w:t xml:space="preserve">#define PIN_USED 8 </w:t>
      </w:r>
    </w:p>
    <w:p w14:paraId="68BD1741" w14:textId="77777777" w:rsidR="00495481" w:rsidRPr="00B604D4" w:rsidRDefault="00495481" w:rsidP="00495481">
      <w:pPr>
        <w:pStyle w:val="Default"/>
      </w:pPr>
      <w:r w:rsidRPr="00B604D4">
        <w:t xml:space="preserve">int </w:t>
      </w:r>
      <w:proofErr w:type="spellStart"/>
      <w:r w:rsidRPr="00B604D4">
        <w:t>milisec</w:t>
      </w:r>
      <w:proofErr w:type="spellEnd"/>
      <w:r w:rsidRPr="00B604D4">
        <w:t xml:space="preserve"> = </w:t>
      </w:r>
      <w:proofErr w:type="gramStart"/>
      <w:r w:rsidRPr="00B604D4">
        <w:t>10;</w:t>
      </w:r>
      <w:proofErr w:type="gramEnd"/>
      <w:r w:rsidRPr="00B604D4">
        <w:t xml:space="preserve"> </w:t>
      </w:r>
    </w:p>
    <w:p w14:paraId="39320436" w14:textId="77777777" w:rsidR="00495481" w:rsidRPr="00B604D4" w:rsidRDefault="00495481" w:rsidP="00495481">
      <w:pPr>
        <w:pStyle w:val="Default"/>
      </w:pPr>
      <w:r w:rsidRPr="00B604D4">
        <w:t xml:space="preserve">int </w:t>
      </w:r>
      <w:proofErr w:type="spellStart"/>
      <w:r w:rsidRPr="00B604D4">
        <w:t>prescaler</w:t>
      </w:r>
      <w:proofErr w:type="spellEnd"/>
      <w:r w:rsidRPr="00B604D4">
        <w:t xml:space="preserve"> = </w:t>
      </w:r>
      <w:proofErr w:type="gramStart"/>
      <w:r w:rsidRPr="00B604D4">
        <w:t>1024;</w:t>
      </w:r>
      <w:proofErr w:type="gramEnd"/>
      <w:r w:rsidRPr="00B604D4">
        <w:t xml:space="preserve"> </w:t>
      </w:r>
    </w:p>
    <w:p w14:paraId="4ED85F29" w14:textId="2B2E3749" w:rsidR="00495481" w:rsidRPr="00B604D4" w:rsidRDefault="00495481" w:rsidP="00495481">
      <w:pPr>
        <w:pStyle w:val="Default"/>
      </w:pPr>
      <w:r w:rsidRPr="00B604D4">
        <w:t xml:space="preserve">float </w:t>
      </w:r>
      <w:proofErr w:type="spellStart"/>
      <w:r w:rsidRPr="00B604D4">
        <w:t>clock_freq</w:t>
      </w:r>
      <w:proofErr w:type="spellEnd"/>
      <w:r w:rsidRPr="00B604D4">
        <w:t xml:space="preserve"> = 1</w:t>
      </w:r>
      <w:r w:rsidR="00E65F88" w:rsidRPr="00B604D4">
        <w:t>2</w:t>
      </w:r>
      <w:r w:rsidRPr="00B604D4">
        <w:t xml:space="preserve">000000.0 / </w:t>
      </w:r>
      <w:proofErr w:type="spellStart"/>
      <w:proofErr w:type="gramStart"/>
      <w:r w:rsidRPr="00B604D4">
        <w:t>prescaler</w:t>
      </w:r>
      <w:proofErr w:type="spellEnd"/>
      <w:r w:rsidRPr="00B604D4">
        <w:t>;</w:t>
      </w:r>
      <w:proofErr w:type="gramEnd"/>
      <w:r w:rsidRPr="00B604D4">
        <w:t xml:space="preserve"> </w:t>
      </w:r>
    </w:p>
    <w:p w14:paraId="5DC7960A" w14:textId="77777777" w:rsidR="00495481" w:rsidRPr="00B604D4" w:rsidRDefault="00495481" w:rsidP="00495481">
      <w:pPr>
        <w:pStyle w:val="Default"/>
      </w:pPr>
      <w:r w:rsidRPr="00B604D4">
        <w:t xml:space="preserve">float </w:t>
      </w:r>
      <w:proofErr w:type="spellStart"/>
      <w:r w:rsidRPr="00B604D4">
        <w:t>clock_period</w:t>
      </w:r>
      <w:proofErr w:type="spellEnd"/>
      <w:r w:rsidRPr="00B604D4">
        <w:t xml:space="preserve"> = 1.0 / </w:t>
      </w:r>
      <w:proofErr w:type="spellStart"/>
      <w:r w:rsidRPr="00B604D4">
        <w:t>clock_</w:t>
      </w:r>
      <w:proofErr w:type="gramStart"/>
      <w:r w:rsidRPr="00B604D4">
        <w:t>freq</w:t>
      </w:r>
      <w:proofErr w:type="spellEnd"/>
      <w:r w:rsidRPr="00B604D4">
        <w:t>;</w:t>
      </w:r>
      <w:proofErr w:type="gramEnd"/>
      <w:r w:rsidRPr="00B604D4">
        <w:t xml:space="preserve"> </w:t>
      </w:r>
    </w:p>
    <w:p w14:paraId="4CD3D7EC" w14:textId="77777777" w:rsidR="00495481" w:rsidRPr="00B604D4" w:rsidRDefault="00495481" w:rsidP="00495481">
      <w:pPr>
        <w:pStyle w:val="Default"/>
      </w:pPr>
      <w:r w:rsidRPr="00B604D4">
        <w:t>int count = (</w:t>
      </w:r>
      <w:proofErr w:type="spellStart"/>
      <w:r w:rsidRPr="00B604D4">
        <w:t>milisec</w:t>
      </w:r>
      <w:proofErr w:type="spellEnd"/>
      <w:r w:rsidRPr="00B604D4">
        <w:t xml:space="preserve"> * 0.001 / </w:t>
      </w:r>
      <w:proofErr w:type="spellStart"/>
      <w:r w:rsidRPr="00B604D4">
        <w:t>clock_period</w:t>
      </w:r>
      <w:proofErr w:type="spellEnd"/>
      <w:r w:rsidRPr="00B604D4">
        <w:t xml:space="preserve">) - </w:t>
      </w:r>
      <w:proofErr w:type="gramStart"/>
      <w:r w:rsidRPr="00B604D4">
        <w:t>1;</w:t>
      </w:r>
      <w:proofErr w:type="gramEnd"/>
      <w:r w:rsidRPr="00B604D4">
        <w:t xml:space="preserve"> </w:t>
      </w:r>
    </w:p>
    <w:p w14:paraId="760F4DDA" w14:textId="77777777" w:rsidR="00495481" w:rsidRPr="00B604D4" w:rsidRDefault="00495481" w:rsidP="00495481">
      <w:pPr>
        <w:pStyle w:val="Default"/>
      </w:pPr>
      <w:r w:rsidRPr="00B604D4">
        <w:t xml:space="preserve">void </w:t>
      </w:r>
      <w:proofErr w:type="gramStart"/>
      <w:r w:rsidRPr="00B604D4">
        <w:t>setup(</w:t>
      </w:r>
      <w:proofErr w:type="gramEnd"/>
      <w:r w:rsidRPr="00B604D4">
        <w:t xml:space="preserve">) { </w:t>
      </w:r>
    </w:p>
    <w:p w14:paraId="442A8B39" w14:textId="77777777" w:rsidR="00495481" w:rsidRPr="00B604D4" w:rsidRDefault="00495481" w:rsidP="00495481">
      <w:pPr>
        <w:pStyle w:val="Default"/>
      </w:pPr>
      <w:proofErr w:type="spellStart"/>
      <w:proofErr w:type="gramStart"/>
      <w:r w:rsidRPr="00B604D4">
        <w:t>pinMode</w:t>
      </w:r>
      <w:proofErr w:type="spellEnd"/>
      <w:r w:rsidRPr="00B604D4">
        <w:t>(</w:t>
      </w:r>
      <w:proofErr w:type="gramEnd"/>
      <w:r w:rsidRPr="00B604D4">
        <w:t xml:space="preserve">PIN_USED, OUTPUT); </w:t>
      </w:r>
    </w:p>
    <w:p w14:paraId="2F2BDA42" w14:textId="77777777" w:rsidR="00495481" w:rsidRPr="00B604D4" w:rsidRDefault="00495481" w:rsidP="00495481">
      <w:pPr>
        <w:pStyle w:val="Default"/>
      </w:pPr>
      <w:r w:rsidRPr="00B604D4">
        <w:t xml:space="preserve">// Configure Timer0 </w:t>
      </w:r>
    </w:p>
    <w:p w14:paraId="4060D391" w14:textId="77777777" w:rsidR="00495481" w:rsidRPr="00B604D4" w:rsidRDefault="00495481" w:rsidP="00495481">
      <w:pPr>
        <w:pStyle w:val="Default"/>
      </w:pPr>
      <w:r w:rsidRPr="00B604D4">
        <w:t xml:space="preserve">TCCR0A = </w:t>
      </w:r>
      <w:proofErr w:type="gramStart"/>
      <w:r w:rsidRPr="00B604D4">
        <w:t>0b00000000;</w:t>
      </w:r>
      <w:proofErr w:type="gramEnd"/>
      <w:r w:rsidRPr="00B604D4">
        <w:t xml:space="preserve"> </w:t>
      </w:r>
    </w:p>
    <w:p w14:paraId="5DA1475A" w14:textId="77777777" w:rsidR="00495481" w:rsidRPr="00B604D4" w:rsidRDefault="00495481" w:rsidP="00495481">
      <w:pPr>
        <w:pStyle w:val="Default"/>
      </w:pPr>
      <w:r w:rsidRPr="00B604D4">
        <w:t xml:space="preserve">TCCR0B = </w:t>
      </w:r>
      <w:proofErr w:type="gramStart"/>
      <w:r w:rsidRPr="00B604D4">
        <w:t>0b00000101;</w:t>
      </w:r>
      <w:proofErr w:type="gramEnd"/>
      <w:r w:rsidRPr="00B604D4">
        <w:t xml:space="preserve"> </w:t>
      </w:r>
    </w:p>
    <w:p w14:paraId="0F3B3432" w14:textId="77777777" w:rsidR="00495481" w:rsidRPr="00B604D4" w:rsidRDefault="00495481" w:rsidP="00495481">
      <w:pPr>
        <w:pStyle w:val="Default"/>
      </w:pPr>
      <w:r w:rsidRPr="00B604D4">
        <w:t xml:space="preserve">TCNT0 = </w:t>
      </w:r>
      <w:proofErr w:type="gramStart"/>
      <w:r w:rsidRPr="00B604D4">
        <w:t>0;</w:t>
      </w:r>
      <w:proofErr w:type="gramEnd"/>
      <w:r w:rsidRPr="00B604D4">
        <w:t xml:space="preserve"> </w:t>
      </w:r>
    </w:p>
    <w:p w14:paraId="6D4E163D" w14:textId="77777777" w:rsidR="00495481" w:rsidRPr="00B604D4" w:rsidRDefault="00495481" w:rsidP="00495481">
      <w:pPr>
        <w:pStyle w:val="Default"/>
      </w:pPr>
      <w:r w:rsidRPr="00B604D4">
        <w:t xml:space="preserve">} </w:t>
      </w:r>
    </w:p>
    <w:p w14:paraId="67B80537" w14:textId="77777777" w:rsidR="00495481" w:rsidRPr="00B604D4" w:rsidRDefault="00495481" w:rsidP="00495481">
      <w:pPr>
        <w:pStyle w:val="Default"/>
      </w:pPr>
      <w:r w:rsidRPr="00B604D4">
        <w:t xml:space="preserve">void </w:t>
      </w:r>
      <w:proofErr w:type="gramStart"/>
      <w:r w:rsidRPr="00B604D4">
        <w:t>loop(</w:t>
      </w:r>
      <w:proofErr w:type="gramEnd"/>
      <w:r w:rsidRPr="00B604D4">
        <w:t xml:space="preserve">) { </w:t>
      </w:r>
    </w:p>
    <w:p w14:paraId="19ACEDEB" w14:textId="77777777" w:rsidR="00495481" w:rsidRPr="00B604D4" w:rsidRDefault="00495481" w:rsidP="00495481">
      <w:pPr>
        <w:pStyle w:val="Default"/>
      </w:pPr>
      <w:r w:rsidRPr="00B604D4">
        <w:t xml:space="preserve">if (TCNT0 &gt;= count) { </w:t>
      </w:r>
    </w:p>
    <w:p w14:paraId="1A30092B" w14:textId="77777777" w:rsidR="00495481" w:rsidRPr="00B604D4" w:rsidRDefault="00495481" w:rsidP="00495481">
      <w:pPr>
        <w:pStyle w:val="Default"/>
      </w:pPr>
      <w:r w:rsidRPr="00B604D4">
        <w:t xml:space="preserve">TCNT0 = 0; // Reset the counter </w:t>
      </w:r>
    </w:p>
    <w:p w14:paraId="3FDC8452" w14:textId="77777777" w:rsidR="00495481" w:rsidRPr="00B604D4" w:rsidRDefault="00495481" w:rsidP="00495481">
      <w:pPr>
        <w:pStyle w:val="Default"/>
      </w:pPr>
      <w:proofErr w:type="spellStart"/>
      <w:proofErr w:type="gramStart"/>
      <w:r w:rsidRPr="00B604D4">
        <w:t>digitalWrite</w:t>
      </w:r>
      <w:proofErr w:type="spellEnd"/>
      <w:r w:rsidRPr="00B604D4">
        <w:t>(</w:t>
      </w:r>
      <w:proofErr w:type="gramEnd"/>
      <w:r w:rsidRPr="00B604D4">
        <w:t xml:space="preserve">PIN_USED, !digitalRead(PIN_USED)); </w:t>
      </w:r>
    </w:p>
    <w:p w14:paraId="09CD257E" w14:textId="77777777" w:rsidR="00495481" w:rsidRPr="00B604D4" w:rsidRDefault="00495481" w:rsidP="00495481">
      <w:pPr>
        <w:pStyle w:val="Default"/>
      </w:pPr>
      <w:r w:rsidRPr="00B604D4">
        <w:t xml:space="preserve">} </w:t>
      </w:r>
    </w:p>
    <w:p w14:paraId="42E8DD84" w14:textId="32320CC8" w:rsidR="00A95A02" w:rsidRPr="00B604D4" w:rsidRDefault="00495481" w:rsidP="00495481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sz w:val="24"/>
          <w:szCs w:val="24"/>
        </w:rPr>
      </w:pPr>
      <w:r w:rsidRPr="00B604D4">
        <w:rPr>
          <w:sz w:val="24"/>
          <w:szCs w:val="24"/>
        </w:rPr>
        <w:t>}</w:t>
      </w:r>
    </w:p>
    <w:p w14:paraId="452130F8" w14:textId="3DDFC10D" w:rsidR="009C2DA8" w:rsidRPr="00B604D4" w:rsidRDefault="009C2DA8" w:rsidP="00495481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sz w:val="24"/>
          <w:szCs w:val="24"/>
        </w:rPr>
      </w:pPr>
    </w:p>
    <w:p w14:paraId="72D451B5" w14:textId="564F81F1" w:rsidR="009C2DA8" w:rsidRPr="00B604D4" w:rsidRDefault="009C2DA8" w:rsidP="00495481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sz w:val="24"/>
          <w:szCs w:val="24"/>
        </w:rPr>
      </w:pPr>
    </w:p>
    <w:p w14:paraId="084A1929" w14:textId="134A88F9" w:rsidR="009C2DA8" w:rsidRPr="00B604D4" w:rsidRDefault="009C2DA8" w:rsidP="009C2DA8">
      <w:pPr>
        <w:pStyle w:val="Default"/>
      </w:pPr>
      <w:r w:rsidRPr="00B604D4">
        <w:t xml:space="preserve">                                                                                                  </w:t>
      </w:r>
      <w:r w:rsidRPr="00B604D4">
        <w:rPr>
          <w:b/>
          <w:bCs/>
        </w:rPr>
        <w:t xml:space="preserve">(B) </w:t>
      </w:r>
    </w:p>
    <w:p w14:paraId="1DB3ED6E" w14:textId="27883FE2" w:rsidR="009C2DA8" w:rsidRPr="00B604D4" w:rsidRDefault="009C2DA8" w:rsidP="009C2DA8">
      <w:pPr>
        <w:pStyle w:val="Default"/>
      </w:pPr>
      <w:r w:rsidRPr="00B604D4">
        <w:t xml:space="preserve">Required Delay </w:t>
      </w:r>
      <w:r w:rsidR="00FD68E8" w:rsidRPr="00B604D4">
        <w:t xml:space="preserve">= </w:t>
      </w:r>
      <w:proofErr w:type="spellStart"/>
      <w:r w:rsidR="00FD68E8" w:rsidRPr="00B604D4">
        <w:t>abc</w:t>
      </w:r>
      <w:proofErr w:type="spellEnd"/>
      <w:r w:rsidR="00FD68E8" w:rsidRPr="00B604D4">
        <w:t xml:space="preserve"> </w:t>
      </w:r>
      <w:r w:rsidRPr="00B604D4">
        <w:t>= 4</w:t>
      </w:r>
      <w:r w:rsidR="00FD68E8" w:rsidRPr="00B604D4">
        <w:t>70</w:t>
      </w:r>
      <w:r w:rsidRPr="00B604D4">
        <w:t xml:space="preserve">ms </w:t>
      </w:r>
    </w:p>
    <w:p w14:paraId="1AA84F17" w14:textId="77777777" w:rsidR="009C2DA8" w:rsidRPr="00B604D4" w:rsidRDefault="009C2DA8" w:rsidP="009C2DA8">
      <w:pPr>
        <w:pStyle w:val="Default"/>
      </w:pPr>
      <w:r w:rsidRPr="00B604D4">
        <w:t xml:space="preserve">Pre-scaler value = 1024 </w:t>
      </w:r>
    </w:p>
    <w:p w14:paraId="45EEDEE6" w14:textId="285F7C0E" w:rsidR="009C2DA8" w:rsidRPr="00B604D4" w:rsidRDefault="009C2DA8" w:rsidP="009C2DA8">
      <w:pPr>
        <w:pStyle w:val="Default"/>
      </w:pPr>
      <w:r w:rsidRPr="00B604D4">
        <w:t xml:space="preserve">System clock period = 1÷12000000 = 83.3ns </w:t>
      </w:r>
    </w:p>
    <w:p w14:paraId="77EA0A92" w14:textId="29A47047" w:rsidR="009C2DA8" w:rsidRPr="00B604D4" w:rsidRDefault="009C2DA8" w:rsidP="009C2DA8">
      <w:pPr>
        <w:pStyle w:val="Default"/>
      </w:pPr>
      <w:r w:rsidRPr="00B604D4">
        <w:t xml:space="preserve">Timer clock period = 83.3ns ×1024 = 85μs </w:t>
      </w:r>
    </w:p>
    <w:p w14:paraId="68A48E41" w14:textId="6038BDF9" w:rsidR="009C2DA8" w:rsidRPr="00B604D4" w:rsidRDefault="009C2DA8" w:rsidP="009C2DA8">
      <w:pPr>
        <w:pStyle w:val="Default"/>
      </w:pPr>
      <w:r w:rsidRPr="00B604D4">
        <w:t>Timer count = (4</w:t>
      </w:r>
      <w:r w:rsidR="00FD68E8" w:rsidRPr="00B604D4">
        <w:t>70</w:t>
      </w:r>
      <w:r w:rsidRPr="00B604D4">
        <w:t xml:space="preserve">ms /85μs) – 1 = </w:t>
      </w:r>
      <w:r w:rsidR="00534F70" w:rsidRPr="00B604D4">
        <w:t>5</w:t>
      </w:r>
      <w:r w:rsidR="00FD68E8" w:rsidRPr="00B604D4">
        <w:t>529.411</w:t>
      </w:r>
      <w:r w:rsidRPr="00B604D4">
        <w:t xml:space="preserve"> </w:t>
      </w:r>
    </w:p>
    <w:p w14:paraId="0BF24056" w14:textId="1EB25DEC" w:rsidR="009C2DA8" w:rsidRPr="00B604D4" w:rsidRDefault="009C2DA8" w:rsidP="009C2DA8">
      <w:pPr>
        <w:pStyle w:val="Default"/>
      </w:pPr>
      <w:r w:rsidRPr="00B604D4">
        <w:t xml:space="preserve">Counts required = </w:t>
      </w:r>
      <w:r w:rsidR="00FD68E8" w:rsidRPr="00B604D4">
        <w:t xml:space="preserve">5529.411 </w:t>
      </w:r>
      <w:r w:rsidRPr="00B604D4">
        <w:t xml:space="preserve">≈ </w:t>
      </w:r>
      <w:r w:rsidR="00FD68E8" w:rsidRPr="00B604D4">
        <w:t>5529</w:t>
      </w:r>
    </w:p>
    <w:p w14:paraId="5868C3A0" w14:textId="77777777" w:rsidR="00FD68E8" w:rsidRPr="00B604D4" w:rsidRDefault="00FD68E8" w:rsidP="009C2DA8">
      <w:pPr>
        <w:pStyle w:val="Default"/>
      </w:pPr>
    </w:p>
    <w:p w14:paraId="679AEC38" w14:textId="7FEC90B2" w:rsidR="009C2DA8" w:rsidRDefault="009C2DA8" w:rsidP="009C2DA8">
      <w:pPr>
        <w:pStyle w:val="Default"/>
        <w:rPr>
          <w:sz w:val="23"/>
          <w:szCs w:val="23"/>
        </w:rPr>
      </w:pPr>
      <w:r w:rsidRPr="00B604D4">
        <w:lastRenderedPageBreak/>
        <w:t xml:space="preserve">With the </w:t>
      </w:r>
      <w:r w:rsidR="00534F70" w:rsidRPr="00B604D4">
        <w:t>462</w:t>
      </w:r>
      <w:r w:rsidRPr="00B604D4">
        <w:t xml:space="preserve">ms time the possible number of biscuit packets that can be counted is </w:t>
      </w:r>
      <w:r w:rsidR="00FD68E8" w:rsidRPr="00B604D4">
        <w:t>5529</w:t>
      </w:r>
      <w:r w:rsidRPr="00B604D4">
        <w:t xml:space="preserve">. Here Timer0 cannot be used as it can only </w:t>
      </w:r>
      <w:proofErr w:type="gramStart"/>
      <w:r w:rsidRPr="00B604D4">
        <w:t>count up</w:t>
      </w:r>
      <w:proofErr w:type="gramEnd"/>
      <w:r w:rsidRPr="00B604D4">
        <w:t xml:space="preserve"> to 255. Whereas Timer1 can </w:t>
      </w:r>
      <w:proofErr w:type="gramStart"/>
      <w:r w:rsidRPr="00B604D4">
        <w:t>count up</w:t>
      </w:r>
      <w:proofErr w:type="gramEnd"/>
      <w:r w:rsidRPr="00B604D4">
        <w:t xml:space="preserve"> to 65535. So Timer1 is used here</w:t>
      </w:r>
      <w:r>
        <w:rPr>
          <w:sz w:val="23"/>
          <w:szCs w:val="23"/>
        </w:rPr>
        <w:t xml:space="preserve">. </w:t>
      </w:r>
    </w:p>
    <w:p w14:paraId="4B6BA847" w14:textId="77777777" w:rsidR="00FD68E8" w:rsidRDefault="00FD68E8" w:rsidP="009C2DA8">
      <w:pPr>
        <w:pStyle w:val="Default"/>
        <w:rPr>
          <w:b/>
          <w:bCs/>
          <w:sz w:val="23"/>
          <w:szCs w:val="23"/>
        </w:rPr>
      </w:pPr>
    </w:p>
    <w:p w14:paraId="7AECBC75" w14:textId="77777777" w:rsidR="00FD68E8" w:rsidRDefault="00FD68E8" w:rsidP="009C2DA8">
      <w:pPr>
        <w:pStyle w:val="Default"/>
        <w:rPr>
          <w:b/>
          <w:bCs/>
          <w:sz w:val="23"/>
          <w:szCs w:val="23"/>
        </w:rPr>
      </w:pPr>
    </w:p>
    <w:p w14:paraId="0CE9EC31" w14:textId="77777777" w:rsidR="00FD68E8" w:rsidRDefault="00FD68E8" w:rsidP="009C2DA8">
      <w:pPr>
        <w:pStyle w:val="Default"/>
        <w:rPr>
          <w:b/>
          <w:bCs/>
          <w:sz w:val="23"/>
          <w:szCs w:val="23"/>
        </w:rPr>
      </w:pPr>
    </w:p>
    <w:p w14:paraId="3D651D66" w14:textId="6706DA19" w:rsidR="009C2DA8" w:rsidRPr="00B604D4" w:rsidRDefault="009C2DA8" w:rsidP="009C2DA8">
      <w:pPr>
        <w:pStyle w:val="Default"/>
      </w:pPr>
      <w:r w:rsidRPr="00B604D4">
        <w:rPr>
          <w:b/>
          <w:bCs/>
        </w:rPr>
        <w:t xml:space="preserve">Code: </w:t>
      </w:r>
    </w:p>
    <w:p w14:paraId="6B25B1F6" w14:textId="77777777" w:rsidR="009C2DA8" w:rsidRPr="00B604D4" w:rsidRDefault="009C2DA8" w:rsidP="009C2DA8">
      <w:pPr>
        <w:pStyle w:val="Default"/>
      </w:pPr>
      <w:r w:rsidRPr="00B604D4">
        <w:t xml:space="preserve">#define PIN_USED 8 </w:t>
      </w:r>
    </w:p>
    <w:p w14:paraId="20291764" w14:textId="0C848868" w:rsidR="009C2DA8" w:rsidRPr="00B604D4" w:rsidRDefault="009C2DA8" w:rsidP="009C2DA8">
      <w:pPr>
        <w:pStyle w:val="Default"/>
      </w:pPr>
      <w:r w:rsidRPr="00B604D4">
        <w:t xml:space="preserve">int </w:t>
      </w:r>
      <w:proofErr w:type="spellStart"/>
      <w:r w:rsidRPr="00B604D4">
        <w:t>milisec</w:t>
      </w:r>
      <w:proofErr w:type="spellEnd"/>
      <w:r w:rsidRPr="00B604D4">
        <w:t xml:space="preserve"> = </w:t>
      </w:r>
      <w:proofErr w:type="gramStart"/>
      <w:r w:rsidR="00A55365" w:rsidRPr="00B604D4">
        <w:t>4</w:t>
      </w:r>
      <w:r w:rsidR="00FD68E8" w:rsidRPr="00B604D4">
        <w:t>70</w:t>
      </w:r>
      <w:r w:rsidRPr="00B604D4">
        <w:t>;</w:t>
      </w:r>
      <w:proofErr w:type="gramEnd"/>
      <w:r w:rsidRPr="00B604D4">
        <w:t xml:space="preserve"> </w:t>
      </w:r>
    </w:p>
    <w:p w14:paraId="637315E4" w14:textId="77777777" w:rsidR="009C2DA8" w:rsidRPr="00B604D4" w:rsidRDefault="009C2DA8" w:rsidP="009C2DA8">
      <w:pPr>
        <w:pStyle w:val="Default"/>
      </w:pPr>
      <w:r w:rsidRPr="00B604D4">
        <w:t xml:space="preserve">int </w:t>
      </w:r>
      <w:proofErr w:type="spellStart"/>
      <w:r w:rsidRPr="00B604D4">
        <w:t>prescaler</w:t>
      </w:r>
      <w:proofErr w:type="spellEnd"/>
      <w:r w:rsidRPr="00B604D4">
        <w:t xml:space="preserve"> = </w:t>
      </w:r>
      <w:proofErr w:type="gramStart"/>
      <w:r w:rsidRPr="00B604D4">
        <w:t>1024;</w:t>
      </w:r>
      <w:proofErr w:type="gramEnd"/>
      <w:r w:rsidRPr="00B604D4">
        <w:t xml:space="preserve"> </w:t>
      </w:r>
    </w:p>
    <w:p w14:paraId="511BBF5E" w14:textId="6467AAC0" w:rsidR="009C2DA8" w:rsidRPr="00B604D4" w:rsidRDefault="009C2DA8" w:rsidP="009C2DA8">
      <w:pPr>
        <w:pStyle w:val="Default"/>
      </w:pPr>
      <w:r w:rsidRPr="00B604D4">
        <w:t xml:space="preserve">float </w:t>
      </w:r>
      <w:proofErr w:type="spellStart"/>
      <w:r w:rsidRPr="00B604D4">
        <w:t>clock_freq</w:t>
      </w:r>
      <w:proofErr w:type="spellEnd"/>
      <w:r w:rsidRPr="00B604D4">
        <w:t xml:space="preserve"> = 1</w:t>
      </w:r>
      <w:r w:rsidR="00A55365" w:rsidRPr="00B604D4">
        <w:t>2</w:t>
      </w:r>
      <w:r w:rsidRPr="00B604D4">
        <w:t xml:space="preserve">000000.0 / </w:t>
      </w:r>
      <w:proofErr w:type="spellStart"/>
      <w:proofErr w:type="gramStart"/>
      <w:r w:rsidRPr="00B604D4">
        <w:t>prescaler</w:t>
      </w:r>
      <w:proofErr w:type="spellEnd"/>
      <w:r w:rsidRPr="00B604D4">
        <w:t>;</w:t>
      </w:r>
      <w:proofErr w:type="gramEnd"/>
      <w:r w:rsidRPr="00B604D4">
        <w:t xml:space="preserve"> </w:t>
      </w:r>
    </w:p>
    <w:p w14:paraId="3089566F" w14:textId="77777777" w:rsidR="009C2DA8" w:rsidRPr="00B604D4" w:rsidRDefault="009C2DA8" w:rsidP="009C2DA8">
      <w:pPr>
        <w:pStyle w:val="Default"/>
      </w:pPr>
      <w:r w:rsidRPr="00B604D4">
        <w:t xml:space="preserve">float </w:t>
      </w:r>
      <w:proofErr w:type="spellStart"/>
      <w:r w:rsidRPr="00B604D4">
        <w:t>clock_period</w:t>
      </w:r>
      <w:proofErr w:type="spellEnd"/>
      <w:r w:rsidRPr="00B604D4">
        <w:t xml:space="preserve"> = 1.0 / </w:t>
      </w:r>
      <w:proofErr w:type="spellStart"/>
      <w:r w:rsidRPr="00B604D4">
        <w:t>clock_</w:t>
      </w:r>
      <w:proofErr w:type="gramStart"/>
      <w:r w:rsidRPr="00B604D4">
        <w:t>freq</w:t>
      </w:r>
      <w:proofErr w:type="spellEnd"/>
      <w:r w:rsidRPr="00B604D4">
        <w:t>;</w:t>
      </w:r>
      <w:proofErr w:type="gramEnd"/>
      <w:r w:rsidRPr="00B604D4">
        <w:t xml:space="preserve"> </w:t>
      </w:r>
    </w:p>
    <w:p w14:paraId="1FC5BFA3" w14:textId="77777777" w:rsidR="009C2DA8" w:rsidRPr="00B604D4" w:rsidRDefault="009C2DA8" w:rsidP="009C2DA8">
      <w:pPr>
        <w:pStyle w:val="Default"/>
      </w:pPr>
      <w:r w:rsidRPr="00B604D4">
        <w:t>int count = (</w:t>
      </w:r>
      <w:proofErr w:type="spellStart"/>
      <w:r w:rsidRPr="00B604D4">
        <w:t>milisec</w:t>
      </w:r>
      <w:proofErr w:type="spellEnd"/>
      <w:r w:rsidRPr="00B604D4">
        <w:t xml:space="preserve"> * 0.001 / </w:t>
      </w:r>
      <w:proofErr w:type="spellStart"/>
      <w:r w:rsidRPr="00B604D4">
        <w:t>clock_period</w:t>
      </w:r>
      <w:proofErr w:type="spellEnd"/>
      <w:r w:rsidRPr="00B604D4">
        <w:t xml:space="preserve">) - </w:t>
      </w:r>
      <w:proofErr w:type="gramStart"/>
      <w:r w:rsidRPr="00B604D4">
        <w:t>1;</w:t>
      </w:r>
      <w:proofErr w:type="gramEnd"/>
      <w:r w:rsidRPr="00B604D4">
        <w:t xml:space="preserve"> </w:t>
      </w:r>
    </w:p>
    <w:p w14:paraId="0055857E" w14:textId="77777777" w:rsidR="009C2DA8" w:rsidRPr="00B604D4" w:rsidRDefault="009C2DA8" w:rsidP="009C2DA8">
      <w:pPr>
        <w:pStyle w:val="Default"/>
      </w:pPr>
      <w:r w:rsidRPr="00B604D4">
        <w:t xml:space="preserve">void </w:t>
      </w:r>
      <w:proofErr w:type="gramStart"/>
      <w:r w:rsidRPr="00B604D4">
        <w:t>setup(</w:t>
      </w:r>
      <w:proofErr w:type="gramEnd"/>
      <w:r w:rsidRPr="00B604D4">
        <w:t xml:space="preserve">) { </w:t>
      </w:r>
    </w:p>
    <w:p w14:paraId="6BEEEBDE" w14:textId="77777777" w:rsidR="009C2DA8" w:rsidRPr="00B604D4" w:rsidRDefault="009C2DA8" w:rsidP="009C2DA8">
      <w:pPr>
        <w:pStyle w:val="Default"/>
      </w:pPr>
      <w:proofErr w:type="spellStart"/>
      <w:proofErr w:type="gramStart"/>
      <w:r w:rsidRPr="00B604D4">
        <w:t>pinMode</w:t>
      </w:r>
      <w:proofErr w:type="spellEnd"/>
      <w:r w:rsidRPr="00B604D4">
        <w:t>(</w:t>
      </w:r>
      <w:proofErr w:type="gramEnd"/>
      <w:r w:rsidRPr="00B604D4">
        <w:t xml:space="preserve">PIN_USED, OUTPUT); </w:t>
      </w:r>
    </w:p>
    <w:p w14:paraId="47DB8D39" w14:textId="77777777" w:rsidR="009C2DA8" w:rsidRPr="00B604D4" w:rsidRDefault="009C2DA8" w:rsidP="009C2DA8">
      <w:pPr>
        <w:pStyle w:val="Default"/>
      </w:pPr>
      <w:r w:rsidRPr="00B604D4">
        <w:t xml:space="preserve">// Configure Timer1 </w:t>
      </w:r>
    </w:p>
    <w:p w14:paraId="4CC5A962" w14:textId="77777777" w:rsidR="009C2DA8" w:rsidRPr="00B604D4" w:rsidRDefault="009C2DA8" w:rsidP="009C2DA8">
      <w:pPr>
        <w:pStyle w:val="Default"/>
      </w:pPr>
      <w:r w:rsidRPr="00B604D4">
        <w:t xml:space="preserve">TCCR1A = </w:t>
      </w:r>
      <w:proofErr w:type="gramStart"/>
      <w:r w:rsidRPr="00B604D4">
        <w:t>0b00000000;</w:t>
      </w:r>
      <w:proofErr w:type="gramEnd"/>
      <w:r w:rsidRPr="00B604D4">
        <w:t xml:space="preserve"> </w:t>
      </w:r>
    </w:p>
    <w:p w14:paraId="56000119" w14:textId="77777777" w:rsidR="009C2DA8" w:rsidRPr="00B604D4" w:rsidRDefault="009C2DA8" w:rsidP="009C2DA8">
      <w:pPr>
        <w:pStyle w:val="Default"/>
      </w:pPr>
      <w:r w:rsidRPr="00B604D4">
        <w:t xml:space="preserve">TCCR1B = </w:t>
      </w:r>
      <w:proofErr w:type="gramStart"/>
      <w:r w:rsidRPr="00B604D4">
        <w:t>0b00000101;</w:t>
      </w:r>
      <w:proofErr w:type="gramEnd"/>
      <w:r w:rsidRPr="00B604D4">
        <w:t xml:space="preserve"> </w:t>
      </w:r>
    </w:p>
    <w:p w14:paraId="5936F685" w14:textId="77777777" w:rsidR="009C2DA8" w:rsidRPr="00B604D4" w:rsidRDefault="009C2DA8" w:rsidP="009C2DA8">
      <w:pPr>
        <w:pStyle w:val="Default"/>
      </w:pPr>
      <w:r w:rsidRPr="00B604D4">
        <w:t xml:space="preserve">TCNT1 = </w:t>
      </w:r>
      <w:proofErr w:type="gramStart"/>
      <w:r w:rsidRPr="00B604D4">
        <w:t>0;</w:t>
      </w:r>
      <w:proofErr w:type="gramEnd"/>
      <w:r w:rsidRPr="00B604D4">
        <w:t xml:space="preserve"> </w:t>
      </w:r>
    </w:p>
    <w:p w14:paraId="2C9C2F60" w14:textId="77777777" w:rsidR="009C2DA8" w:rsidRPr="00B604D4" w:rsidRDefault="009C2DA8" w:rsidP="009C2DA8">
      <w:pPr>
        <w:pStyle w:val="Default"/>
      </w:pPr>
      <w:r w:rsidRPr="00B604D4">
        <w:t xml:space="preserve">} </w:t>
      </w:r>
    </w:p>
    <w:p w14:paraId="7ED22E4B" w14:textId="77777777" w:rsidR="009C2DA8" w:rsidRPr="00B604D4" w:rsidRDefault="009C2DA8" w:rsidP="009C2DA8">
      <w:pPr>
        <w:pStyle w:val="Default"/>
      </w:pPr>
      <w:r w:rsidRPr="00B604D4">
        <w:t xml:space="preserve">void </w:t>
      </w:r>
      <w:proofErr w:type="gramStart"/>
      <w:r w:rsidRPr="00B604D4">
        <w:t>loop(</w:t>
      </w:r>
      <w:proofErr w:type="gramEnd"/>
      <w:r w:rsidRPr="00B604D4">
        <w:t xml:space="preserve">) { </w:t>
      </w:r>
    </w:p>
    <w:p w14:paraId="6046EAD4" w14:textId="77777777" w:rsidR="009C2DA8" w:rsidRPr="00B604D4" w:rsidRDefault="009C2DA8" w:rsidP="009C2DA8">
      <w:pPr>
        <w:pStyle w:val="Default"/>
      </w:pPr>
      <w:r w:rsidRPr="00B604D4">
        <w:t xml:space="preserve">if (TCNT1 &gt;= count) { </w:t>
      </w:r>
    </w:p>
    <w:p w14:paraId="1BABC353" w14:textId="77777777" w:rsidR="009C2DA8" w:rsidRPr="00B604D4" w:rsidRDefault="009C2DA8" w:rsidP="009C2DA8">
      <w:pPr>
        <w:pStyle w:val="Default"/>
      </w:pPr>
      <w:r w:rsidRPr="00B604D4">
        <w:t xml:space="preserve">TCNT1 = </w:t>
      </w:r>
      <w:proofErr w:type="gramStart"/>
      <w:r w:rsidRPr="00B604D4">
        <w:t>0;</w:t>
      </w:r>
      <w:proofErr w:type="gramEnd"/>
      <w:r w:rsidRPr="00B604D4">
        <w:t xml:space="preserve"> </w:t>
      </w:r>
    </w:p>
    <w:p w14:paraId="277107BE" w14:textId="77777777" w:rsidR="009C2DA8" w:rsidRPr="00B604D4" w:rsidRDefault="009C2DA8" w:rsidP="009C2DA8">
      <w:pPr>
        <w:pStyle w:val="Default"/>
      </w:pPr>
      <w:proofErr w:type="spellStart"/>
      <w:proofErr w:type="gramStart"/>
      <w:r w:rsidRPr="00B604D4">
        <w:t>digitalWrite</w:t>
      </w:r>
      <w:proofErr w:type="spellEnd"/>
      <w:r w:rsidRPr="00B604D4">
        <w:t>(</w:t>
      </w:r>
      <w:proofErr w:type="gramEnd"/>
      <w:r w:rsidRPr="00B604D4">
        <w:t xml:space="preserve">PIN_USED, !digitalRead(PIN_USED)); </w:t>
      </w:r>
    </w:p>
    <w:p w14:paraId="3642CD87" w14:textId="77777777" w:rsidR="009C2DA8" w:rsidRPr="00B604D4" w:rsidRDefault="009C2DA8" w:rsidP="009C2DA8">
      <w:pPr>
        <w:pStyle w:val="Default"/>
      </w:pPr>
      <w:r w:rsidRPr="00B604D4">
        <w:t xml:space="preserve">} </w:t>
      </w:r>
    </w:p>
    <w:p w14:paraId="4338D7B0" w14:textId="3BD39527" w:rsidR="009C2DA8" w:rsidRPr="00B604D4" w:rsidRDefault="009C2DA8" w:rsidP="009C2DA8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sz w:val="24"/>
          <w:szCs w:val="24"/>
        </w:rPr>
      </w:pPr>
      <w:r w:rsidRPr="00B604D4">
        <w:rPr>
          <w:sz w:val="24"/>
          <w:szCs w:val="24"/>
        </w:rPr>
        <w:t>}</w:t>
      </w:r>
    </w:p>
    <w:p w14:paraId="70F75693" w14:textId="5BC14A8C" w:rsidR="009C2DA8" w:rsidRDefault="009C2DA8" w:rsidP="00495481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sz w:val="23"/>
          <w:szCs w:val="23"/>
        </w:rPr>
      </w:pPr>
    </w:p>
    <w:p w14:paraId="2175B246" w14:textId="3B44FB33" w:rsidR="00D16485" w:rsidRDefault="00D16485" w:rsidP="00A95A02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</w:p>
    <w:p w14:paraId="5667B5DE" w14:textId="5B9E346D" w:rsidR="00D16485" w:rsidRDefault="00D16485" w:rsidP="00D16485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                                               </w:t>
      </w:r>
      <w:r w:rsidR="00FD68E8" w:rsidRPr="005B5674">
        <w:rPr>
          <w:b/>
          <w:bCs/>
          <w:sz w:val="28"/>
          <w:szCs w:val="28"/>
          <w:u w:val="single"/>
        </w:rPr>
        <w:t xml:space="preserve">ANSWER TO THE QUESTION NO - </w:t>
      </w:r>
      <w:r w:rsidR="00FD68E8">
        <w:rPr>
          <w:b/>
          <w:bCs/>
          <w:sz w:val="28"/>
          <w:szCs w:val="28"/>
          <w:u w:val="single"/>
        </w:rPr>
        <w:t>2</w:t>
      </w:r>
    </w:p>
    <w:p w14:paraId="63B8F404" w14:textId="5F4E1768" w:rsidR="00D16485" w:rsidRDefault="00D16485" w:rsidP="00FD68E8">
      <w:pPr>
        <w:pStyle w:val="Default"/>
        <w:jc w:val="center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(A)</w:t>
      </w:r>
    </w:p>
    <w:p w14:paraId="3EFB5CE9" w14:textId="77777777" w:rsidR="00D16485" w:rsidRDefault="00D16485" w:rsidP="00D16485">
      <w:pPr>
        <w:pStyle w:val="Default"/>
        <w:rPr>
          <w:sz w:val="23"/>
          <w:szCs w:val="23"/>
        </w:rPr>
      </w:pPr>
    </w:p>
    <w:p w14:paraId="4976381C" w14:textId="5E30D3B1" w:rsidR="00D16485" w:rsidRPr="00B604D4" w:rsidRDefault="00D16485" w:rsidP="00D16485">
      <w:pPr>
        <w:pStyle w:val="Default"/>
      </w:pPr>
      <w:r w:rsidRPr="00B604D4">
        <w:t>Determin</w:t>
      </w:r>
      <w:r w:rsidR="00FD68E8" w:rsidRPr="00B604D4">
        <w:t>ing</w:t>
      </w:r>
      <w:r w:rsidRPr="00B604D4">
        <w:t xml:space="preserve"> the Hysteresis Voltage (</w:t>
      </w:r>
      <w:proofErr w:type="spellStart"/>
      <w:r w:rsidRPr="00B604D4">
        <w:t>Vh</w:t>
      </w:r>
      <w:proofErr w:type="spellEnd"/>
      <w:r w:rsidRPr="00B604D4">
        <w:t xml:space="preserve">): </w:t>
      </w:r>
    </w:p>
    <w:p w14:paraId="27F65098" w14:textId="77777777" w:rsidR="00FD68E8" w:rsidRPr="00B604D4" w:rsidRDefault="00D16485" w:rsidP="00D16485">
      <w:pPr>
        <w:pStyle w:val="Default"/>
      </w:pPr>
      <w:r w:rsidRPr="00B604D4">
        <w:t>Hysteresis voltage (</w:t>
      </w:r>
      <w:proofErr w:type="spellStart"/>
      <w:r w:rsidRPr="00B604D4">
        <w:t>Vh</w:t>
      </w:r>
      <w:proofErr w:type="spellEnd"/>
      <w:r w:rsidRPr="00B604D4">
        <w:t xml:space="preserve">) is the difference between the high-going (Vth+) and low-going (Vth-) threshold voltages. </w:t>
      </w:r>
      <w:r w:rsidR="00FD68E8" w:rsidRPr="00B604D4">
        <w:t>Here,</w:t>
      </w:r>
    </w:p>
    <w:p w14:paraId="57537146" w14:textId="3B0C4BE6" w:rsidR="00D16485" w:rsidRPr="00B604D4" w:rsidRDefault="00D16485" w:rsidP="00D16485">
      <w:pPr>
        <w:pStyle w:val="Default"/>
      </w:pPr>
      <w:r w:rsidRPr="00B604D4">
        <w:t>Vth+</w:t>
      </w:r>
      <w:r w:rsidR="00FD68E8" w:rsidRPr="00B604D4">
        <w:t xml:space="preserve"> </w:t>
      </w:r>
      <w:proofErr w:type="gramStart"/>
      <w:r w:rsidR="00FD68E8" w:rsidRPr="00B604D4">
        <w:t xml:space="preserve">= </w:t>
      </w:r>
      <w:r w:rsidRPr="00B604D4">
        <w:t xml:space="preserve"> 0.</w:t>
      </w:r>
      <w:r w:rsidR="0059294F" w:rsidRPr="00B604D4">
        <w:t>22</w:t>
      </w:r>
      <w:proofErr w:type="gramEnd"/>
      <w:r w:rsidRPr="00B604D4">
        <w:t xml:space="preserve"> V and Vth- </w:t>
      </w:r>
      <w:r w:rsidR="00FD68E8" w:rsidRPr="00B604D4">
        <w:t xml:space="preserve">I = </w:t>
      </w:r>
      <w:r w:rsidRPr="00B604D4">
        <w:t>2.</w:t>
      </w:r>
      <w:r w:rsidR="0059294F" w:rsidRPr="00B604D4">
        <w:t>1</w:t>
      </w:r>
      <w:r w:rsidRPr="00B604D4">
        <w:t xml:space="preserve"> V, we can calculate </w:t>
      </w:r>
      <w:proofErr w:type="spellStart"/>
      <w:r w:rsidRPr="00B604D4">
        <w:t>Vh</w:t>
      </w:r>
      <w:proofErr w:type="spellEnd"/>
      <w:r w:rsidRPr="00B604D4">
        <w:t xml:space="preserve"> as follows: </w:t>
      </w:r>
    </w:p>
    <w:p w14:paraId="372D61DF" w14:textId="77777777" w:rsidR="00D16485" w:rsidRPr="00B604D4" w:rsidRDefault="00D16485" w:rsidP="00D16485">
      <w:pPr>
        <w:pStyle w:val="Default"/>
      </w:pPr>
      <w:proofErr w:type="spellStart"/>
      <w:r w:rsidRPr="00B604D4">
        <w:t>Vh</w:t>
      </w:r>
      <w:proofErr w:type="spellEnd"/>
      <w:r w:rsidRPr="00B604D4">
        <w:t xml:space="preserve"> = Vth+ - Vth- </w:t>
      </w:r>
    </w:p>
    <w:p w14:paraId="631080E0" w14:textId="4383A309" w:rsidR="00D16485" w:rsidRPr="00B604D4" w:rsidRDefault="00D16485" w:rsidP="00D16485">
      <w:pPr>
        <w:pStyle w:val="Default"/>
      </w:pPr>
      <w:proofErr w:type="spellStart"/>
      <w:r w:rsidRPr="00B604D4">
        <w:t>Vh</w:t>
      </w:r>
      <w:proofErr w:type="spellEnd"/>
      <w:r w:rsidRPr="00B604D4">
        <w:t xml:space="preserve"> = (0.</w:t>
      </w:r>
      <w:r w:rsidR="0059294F" w:rsidRPr="00B604D4">
        <w:t>22</w:t>
      </w:r>
      <w:r w:rsidRPr="00B604D4">
        <w:t xml:space="preserve"> V - 2.</w:t>
      </w:r>
      <w:r w:rsidR="0059294F" w:rsidRPr="00B604D4">
        <w:t>1</w:t>
      </w:r>
      <w:r w:rsidRPr="00B604D4">
        <w:t xml:space="preserve"> V) </w:t>
      </w:r>
    </w:p>
    <w:p w14:paraId="0B2CFB8D" w14:textId="7C4CDB70" w:rsidR="00D16485" w:rsidRPr="00B604D4" w:rsidRDefault="00D16485" w:rsidP="00D16485">
      <w:pPr>
        <w:pStyle w:val="Default"/>
      </w:pPr>
      <w:proofErr w:type="spellStart"/>
      <w:r w:rsidRPr="00B604D4">
        <w:t>Vh</w:t>
      </w:r>
      <w:proofErr w:type="spellEnd"/>
      <w:r w:rsidRPr="00B604D4">
        <w:t xml:space="preserve"> = -1.</w:t>
      </w:r>
      <w:r w:rsidR="0059294F" w:rsidRPr="00B604D4">
        <w:t>88</w:t>
      </w:r>
      <w:r w:rsidRPr="00B604D4">
        <w:t xml:space="preserve"> V </w:t>
      </w:r>
    </w:p>
    <w:p w14:paraId="57BB1275" w14:textId="77777777" w:rsidR="00D16485" w:rsidRPr="00B604D4" w:rsidRDefault="00D16485" w:rsidP="00D16485">
      <w:pPr>
        <w:pStyle w:val="Default"/>
      </w:pPr>
      <w:r w:rsidRPr="00B604D4">
        <w:t xml:space="preserve">However, hysteresis voltage should be a positive value, </w:t>
      </w:r>
    </w:p>
    <w:p w14:paraId="3EC00239" w14:textId="0B201411" w:rsidR="00D16485" w:rsidRPr="00B604D4" w:rsidRDefault="00D16485" w:rsidP="00D16485">
      <w:pPr>
        <w:pStyle w:val="Default"/>
      </w:pPr>
      <w:proofErr w:type="spellStart"/>
      <w:proofErr w:type="gramStart"/>
      <w:r w:rsidRPr="00B604D4">
        <w:t>So,Vh</w:t>
      </w:r>
      <w:proofErr w:type="spellEnd"/>
      <w:proofErr w:type="gramEnd"/>
      <w:r w:rsidRPr="00B604D4">
        <w:t xml:space="preserve"> = 1.</w:t>
      </w:r>
      <w:r w:rsidR="0059294F" w:rsidRPr="00B604D4">
        <w:t>88</w:t>
      </w:r>
      <w:r w:rsidRPr="00B604D4">
        <w:t xml:space="preserve"> V </w:t>
      </w:r>
    </w:p>
    <w:p w14:paraId="672217E0" w14:textId="75F3340D" w:rsidR="00D16485" w:rsidRPr="00B604D4" w:rsidRDefault="00D16485" w:rsidP="00D16485">
      <w:pPr>
        <w:pStyle w:val="Default"/>
      </w:pPr>
      <w:r w:rsidRPr="00B604D4">
        <w:t>So, the hysteresis voltage is 1.</w:t>
      </w:r>
      <w:r w:rsidR="0059294F" w:rsidRPr="00B604D4">
        <w:t>88</w:t>
      </w:r>
      <w:r w:rsidRPr="00B604D4">
        <w:t xml:space="preserve"> V. </w:t>
      </w:r>
    </w:p>
    <w:p w14:paraId="0E20DEE0" w14:textId="1E12DD11" w:rsidR="0059294F" w:rsidRDefault="0059294F" w:rsidP="00D16485">
      <w:pPr>
        <w:pStyle w:val="Default"/>
        <w:rPr>
          <w:sz w:val="23"/>
          <w:szCs w:val="23"/>
        </w:rPr>
      </w:pPr>
    </w:p>
    <w:p w14:paraId="54B796AA" w14:textId="77777777" w:rsidR="0059294F" w:rsidRDefault="0059294F" w:rsidP="00D16485">
      <w:pPr>
        <w:pStyle w:val="Default"/>
        <w:rPr>
          <w:sz w:val="23"/>
          <w:szCs w:val="23"/>
        </w:rPr>
      </w:pPr>
    </w:p>
    <w:p w14:paraId="1EDA7C8D" w14:textId="77777777" w:rsidR="0059294F" w:rsidRDefault="00D16485" w:rsidP="00FD68E8">
      <w:pPr>
        <w:pStyle w:val="Default"/>
        <w:jc w:val="center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(B)</w:t>
      </w:r>
    </w:p>
    <w:p w14:paraId="0A03620B" w14:textId="77777777" w:rsidR="0059294F" w:rsidRDefault="0059294F" w:rsidP="00D16485">
      <w:pPr>
        <w:pStyle w:val="Default"/>
        <w:rPr>
          <w:b/>
          <w:bCs/>
          <w:sz w:val="23"/>
          <w:szCs w:val="23"/>
        </w:rPr>
      </w:pPr>
    </w:p>
    <w:p w14:paraId="21FADE0B" w14:textId="3EE8F4C8" w:rsidR="00D16485" w:rsidRPr="00B604D4" w:rsidRDefault="00D16485" w:rsidP="00D16485">
      <w:pPr>
        <w:pStyle w:val="Default"/>
      </w:pPr>
      <w:r w:rsidRPr="00B604D4">
        <w:rPr>
          <w:b/>
          <w:bCs/>
        </w:rPr>
        <w:t xml:space="preserve"> </w:t>
      </w:r>
    </w:p>
    <w:p w14:paraId="30251487" w14:textId="77777777" w:rsidR="00D16485" w:rsidRPr="00B604D4" w:rsidRDefault="00D16485" w:rsidP="00D16485">
      <w:pPr>
        <w:pStyle w:val="Default"/>
      </w:pPr>
      <w:r w:rsidRPr="00B604D4">
        <w:t>#include &lt;</w:t>
      </w:r>
      <w:proofErr w:type="spellStart"/>
      <w:r w:rsidRPr="00B604D4">
        <w:t>avr</w:t>
      </w:r>
      <w:proofErr w:type="spellEnd"/>
      <w:r w:rsidRPr="00B604D4">
        <w:t>/</w:t>
      </w:r>
      <w:proofErr w:type="spellStart"/>
      <w:r w:rsidRPr="00B604D4">
        <w:t>io.h</w:t>
      </w:r>
      <w:proofErr w:type="spellEnd"/>
      <w:r w:rsidRPr="00B604D4">
        <w:t xml:space="preserve">&gt; </w:t>
      </w:r>
    </w:p>
    <w:p w14:paraId="1991524A" w14:textId="77777777" w:rsidR="00D16485" w:rsidRPr="00B604D4" w:rsidRDefault="00D16485" w:rsidP="00D16485">
      <w:pPr>
        <w:pStyle w:val="Default"/>
      </w:pPr>
      <w:r w:rsidRPr="00B604D4">
        <w:t>#include &lt;</w:t>
      </w:r>
      <w:proofErr w:type="spellStart"/>
      <w:r w:rsidRPr="00B604D4">
        <w:t>avr</w:t>
      </w:r>
      <w:proofErr w:type="spellEnd"/>
      <w:r w:rsidRPr="00B604D4">
        <w:t>/</w:t>
      </w:r>
      <w:proofErr w:type="spellStart"/>
      <w:r w:rsidRPr="00B604D4">
        <w:t>interrupt.h</w:t>
      </w:r>
      <w:proofErr w:type="spellEnd"/>
      <w:r w:rsidRPr="00B604D4">
        <w:t xml:space="preserve">&gt; </w:t>
      </w:r>
    </w:p>
    <w:p w14:paraId="770EB327" w14:textId="2B9F4F30" w:rsidR="00D16485" w:rsidRPr="00B604D4" w:rsidRDefault="00D16485" w:rsidP="00D16485">
      <w:pPr>
        <w:pStyle w:val="Default"/>
      </w:pPr>
      <w:r w:rsidRPr="00B604D4">
        <w:t xml:space="preserve">const int </w:t>
      </w:r>
      <w:proofErr w:type="spellStart"/>
      <w:r w:rsidRPr="00B604D4">
        <w:t>switchPin</w:t>
      </w:r>
      <w:proofErr w:type="spellEnd"/>
      <w:r w:rsidRPr="00B604D4">
        <w:t xml:space="preserve"> = </w:t>
      </w:r>
      <w:proofErr w:type="gramStart"/>
      <w:r w:rsidR="003458DE" w:rsidRPr="00B604D4">
        <w:t>2</w:t>
      </w:r>
      <w:r w:rsidRPr="00B604D4">
        <w:t>;</w:t>
      </w:r>
      <w:proofErr w:type="gramEnd"/>
      <w:r w:rsidRPr="00B604D4">
        <w:t xml:space="preserve"> </w:t>
      </w:r>
    </w:p>
    <w:p w14:paraId="09FBC9F2" w14:textId="36C03A1E" w:rsidR="00D16485" w:rsidRPr="00B604D4" w:rsidRDefault="00D16485" w:rsidP="00D16485">
      <w:pPr>
        <w:pStyle w:val="Default"/>
      </w:pPr>
      <w:r w:rsidRPr="00B604D4">
        <w:t xml:space="preserve">const int </w:t>
      </w:r>
      <w:proofErr w:type="spellStart"/>
      <w:r w:rsidRPr="00B604D4">
        <w:t>ledPin</w:t>
      </w:r>
      <w:proofErr w:type="spellEnd"/>
      <w:r w:rsidRPr="00B604D4">
        <w:t xml:space="preserve"> = </w:t>
      </w:r>
      <w:proofErr w:type="gramStart"/>
      <w:r w:rsidRPr="00B604D4">
        <w:t>1</w:t>
      </w:r>
      <w:r w:rsidR="003458DE" w:rsidRPr="00B604D4">
        <w:t>1</w:t>
      </w:r>
      <w:r w:rsidRPr="00B604D4">
        <w:t>;</w:t>
      </w:r>
      <w:proofErr w:type="gramEnd"/>
      <w:r w:rsidRPr="00B604D4">
        <w:t xml:space="preserve"> </w:t>
      </w:r>
    </w:p>
    <w:p w14:paraId="1B7EF640" w14:textId="77777777" w:rsidR="00D16485" w:rsidRPr="00B604D4" w:rsidRDefault="00D16485" w:rsidP="00D16485">
      <w:pPr>
        <w:pStyle w:val="Default"/>
      </w:pPr>
      <w:r w:rsidRPr="00B604D4">
        <w:t xml:space="preserve">volatile bool </w:t>
      </w:r>
      <w:proofErr w:type="spellStart"/>
      <w:r w:rsidRPr="00B604D4">
        <w:t>switchState</w:t>
      </w:r>
      <w:proofErr w:type="spellEnd"/>
      <w:r w:rsidRPr="00B604D4">
        <w:t xml:space="preserve"> = LOW; // Initial state of the switch </w:t>
      </w:r>
    </w:p>
    <w:p w14:paraId="70B9A49A" w14:textId="77777777" w:rsidR="00D16485" w:rsidRPr="00B604D4" w:rsidRDefault="00D16485" w:rsidP="00D16485">
      <w:pPr>
        <w:pStyle w:val="Default"/>
      </w:pPr>
      <w:r w:rsidRPr="00B604D4">
        <w:t xml:space="preserve">void </w:t>
      </w:r>
      <w:proofErr w:type="gramStart"/>
      <w:r w:rsidRPr="00B604D4">
        <w:t>setup(</w:t>
      </w:r>
      <w:proofErr w:type="gramEnd"/>
      <w:r w:rsidRPr="00B604D4">
        <w:t xml:space="preserve">) { </w:t>
      </w:r>
    </w:p>
    <w:p w14:paraId="1CECA05C" w14:textId="77777777" w:rsidR="00D16485" w:rsidRPr="00B604D4" w:rsidRDefault="00D16485" w:rsidP="00D16485">
      <w:pPr>
        <w:pStyle w:val="Default"/>
      </w:pPr>
      <w:proofErr w:type="spellStart"/>
      <w:proofErr w:type="gramStart"/>
      <w:r w:rsidRPr="00B604D4">
        <w:lastRenderedPageBreak/>
        <w:t>pinMode</w:t>
      </w:r>
      <w:proofErr w:type="spellEnd"/>
      <w:r w:rsidRPr="00B604D4">
        <w:t>(</w:t>
      </w:r>
      <w:proofErr w:type="spellStart"/>
      <w:proofErr w:type="gramEnd"/>
      <w:r w:rsidRPr="00B604D4">
        <w:t>switchPin</w:t>
      </w:r>
      <w:proofErr w:type="spellEnd"/>
      <w:r w:rsidRPr="00B604D4">
        <w:t xml:space="preserve">, INPUT); </w:t>
      </w:r>
    </w:p>
    <w:p w14:paraId="3CD09900" w14:textId="77777777" w:rsidR="00D16485" w:rsidRPr="00B604D4" w:rsidRDefault="00D16485" w:rsidP="00D16485">
      <w:pPr>
        <w:pStyle w:val="Default"/>
      </w:pPr>
      <w:proofErr w:type="spellStart"/>
      <w:proofErr w:type="gramStart"/>
      <w:r w:rsidRPr="00B604D4">
        <w:t>pinMode</w:t>
      </w:r>
      <w:proofErr w:type="spellEnd"/>
      <w:r w:rsidRPr="00B604D4">
        <w:t>(</w:t>
      </w:r>
      <w:proofErr w:type="spellStart"/>
      <w:proofErr w:type="gramEnd"/>
      <w:r w:rsidRPr="00B604D4">
        <w:t>ledPin</w:t>
      </w:r>
      <w:proofErr w:type="spellEnd"/>
      <w:r w:rsidRPr="00B604D4">
        <w:t xml:space="preserve">, OUTPUT); </w:t>
      </w:r>
    </w:p>
    <w:p w14:paraId="298A7BF4" w14:textId="77777777" w:rsidR="00D16485" w:rsidRPr="00B604D4" w:rsidRDefault="00D16485" w:rsidP="00D16485">
      <w:pPr>
        <w:pStyle w:val="Default"/>
      </w:pPr>
      <w:r w:rsidRPr="00B604D4">
        <w:t xml:space="preserve">// Configure Timer1 </w:t>
      </w:r>
    </w:p>
    <w:p w14:paraId="40C20925" w14:textId="77777777" w:rsidR="00D16485" w:rsidRPr="00B604D4" w:rsidRDefault="00D16485" w:rsidP="00D16485">
      <w:pPr>
        <w:pStyle w:val="Default"/>
      </w:pPr>
      <w:proofErr w:type="gramStart"/>
      <w:r w:rsidRPr="00B604D4">
        <w:t>cli(</w:t>
      </w:r>
      <w:proofErr w:type="gramEnd"/>
      <w:r w:rsidRPr="00B604D4">
        <w:t xml:space="preserve">); // Disable global interrupts </w:t>
      </w:r>
    </w:p>
    <w:p w14:paraId="6EE5B18C" w14:textId="77777777" w:rsidR="00D16485" w:rsidRPr="00B604D4" w:rsidRDefault="00D16485" w:rsidP="00D16485">
      <w:pPr>
        <w:pStyle w:val="Default"/>
      </w:pPr>
      <w:r w:rsidRPr="00B604D4">
        <w:t xml:space="preserve">TCCR1A = 0; // Set Timer1 control register A to default values </w:t>
      </w:r>
    </w:p>
    <w:p w14:paraId="7CD93148" w14:textId="77777777" w:rsidR="00D16485" w:rsidRPr="00B604D4" w:rsidRDefault="00D16485" w:rsidP="00D16485">
      <w:pPr>
        <w:pStyle w:val="Default"/>
      </w:pPr>
      <w:r w:rsidRPr="00B604D4">
        <w:t xml:space="preserve">TCCR1B = 0; // Set Timer1 control register B to default values </w:t>
      </w:r>
    </w:p>
    <w:p w14:paraId="334486E0" w14:textId="77777777" w:rsidR="00D16485" w:rsidRPr="00B604D4" w:rsidRDefault="00D16485" w:rsidP="00D16485">
      <w:pPr>
        <w:pStyle w:val="Default"/>
      </w:pPr>
      <w:r w:rsidRPr="00B604D4">
        <w:t xml:space="preserve">TCNT1 = 0; // Initialize Timer1 counter value to 0 </w:t>
      </w:r>
    </w:p>
    <w:p w14:paraId="66F7129E" w14:textId="143447F1" w:rsidR="00D16485" w:rsidRPr="00B604D4" w:rsidRDefault="00D16485" w:rsidP="00D16485">
      <w:pPr>
        <w:pStyle w:val="Default"/>
      </w:pPr>
      <w:r w:rsidRPr="00B604D4">
        <w:t xml:space="preserve">OCR1A = 156; // Set the compare value to generate a 10 </w:t>
      </w:r>
      <w:proofErr w:type="spellStart"/>
      <w:r w:rsidRPr="00B604D4">
        <w:t>ms</w:t>
      </w:r>
      <w:proofErr w:type="spellEnd"/>
      <w:r w:rsidRPr="00B604D4">
        <w:t xml:space="preserve"> interrupt (1</w:t>
      </w:r>
      <w:r w:rsidR="003458DE" w:rsidRPr="00B604D4">
        <w:t>2</w:t>
      </w:r>
      <w:r w:rsidRPr="00B604D4">
        <w:t xml:space="preserve"> MHz clock) </w:t>
      </w:r>
    </w:p>
    <w:p w14:paraId="669369D3" w14:textId="77BF00D5" w:rsidR="00EA1920" w:rsidRPr="00B604D4" w:rsidRDefault="00D16485" w:rsidP="00FD68E8">
      <w:pPr>
        <w:widowControl w:val="0"/>
        <w:tabs>
          <w:tab w:val="left" w:pos="921"/>
        </w:tabs>
        <w:autoSpaceDE w:val="0"/>
        <w:autoSpaceDN w:val="0"/>
        <w:jc w:val="both"/>
      </w:pPr>
      <w:r w:rsidRPr="00B604D4">
        <w:t>TCCR1B |= (1 &lt;&lt; WGM12); // Enable CTC mode</w:t>
      </w:r>
    </w:p>
    <w:p w14:paraId="08E9BD64" w14:textId="77777777" w:rsidR="00EA1920" w:rsidRPr="00B604D4" w:rsidRDefault="00EA1920" w:rsidP="00EA1920">
      <w:pPr>
        <w:pStyle w:val="Default"/>
      </w:pPr>
      <w:r w:rsidRPr="00B604D4">
        <w:t xml:space="preserve">TCCR1B |= (1 &lt;&lt; CS11); // Set </w:t>
      </w:r>
      <w:proofErr w:type="spellStart"/>
      <w:r w:rsidRPr="00B604D4">
        <w:t>prescaler</w:t>
      </w:r>
      <w:proofErr w:type="spellEnd"/>
      <w:r w:rsidRPr="00B604D4">
        <w:t xml:space="preserve"> to 8 </w:t>
      </w:r>
    </w:p>
    <w:p w14:paraId="0A136565" w14:textId="77777777" w:rsidR="00EA1920" w:rsidRPr="00B604D4" w:rsidRDefault="00EA1920" w:rsidP="00EA1920">
      <w:pPr>
        <w:pStyle w:val="Default"/>
      </w:pPr>
      <w:r w:rsidRPr="00B604D4">
        <w:t xml:space="preserve">TIMSK1 |= (1 &lt;&lt; OCIE1A); // Enable Timer1 output compare match A interrupt </w:t>
      </w:r>
    </w:p>
    <w:p w14:paraId="252592C8" w14:textId="77777777" w:rsidR="00EA1920" w:rsidRPr="00B604D4" w:rsidRDefault="00EA1920" w:rsidP="00EA1920">
      <w:pPr>
        <w:pStyle w:val="Default"/>
      </w:pPr>
      <w:proofErr w:type="gramStart"/>
      <w:r w:rsidRPr="00B604D4">
        <w:t>sei(</w:t>
      </w:r>
      <w:proofErr w:type="gramEnd"/>
      <w:r w:rsidRPr="00B604D4">
        <w:t xml:space="preserve">); // Enable global interrupts </w:t>
      </w:r>
    </w:p>
    <w:p w14:paraId="2D7CDA40" w14:textId="77777777" w:rsidR="00EA1920" w:rsidRPr="00B604D4" w:rsidRDefault="00EA1920" w:rsidP="00EA1920">
      <w:pPr>
        <w:pStyle w:val="Default"/>
      </w:pPr>
      <w:r w:rsidRPr="00B604D4">
        <w:t xml:space="preserve">} </w:t>
      </w:r>
    </w:p>
    <w:p w14:paraId="29CD89B1" w14:textId="77777777" w:rsidR="00EA1920" w:rsidRPr="00B604D4" w:rsidRDefault="00EA1920" w:rsidP="00EA1920">
      <w:pPr>
        <w:pStyle w:val="Default"/>
      </w:pPr>
      <w:r w:rsidRPr="00B604D4">
        <w:t xml:space="preserve">void </w:t>
      </w:r>
      <w:proofErr w:type="gramStart"/>
      <w:r w:rsidRPr="00B604D4">
        <w:t>loop(</w:t>
      </w:r>
      <w:proofErr w:type="gramEnd"/>
      <w:r w:rsidRPr="00B604D4">
        <w:t xml:space="preserve">) { </w:t>
      </w:r>
    </w:p>
    <w:p w14:paraId="4D2806DE" w14:textId="77777777" w:rsidR="00EA1920" w:rsidRPr="00B604D4" w:rsidRDefault="00EA1920" w:rsidP="00EA1920">
      <w:pPr>
        <w:pStyle w:val="Default"/>
      </w:pPr>
      <w:r w:rsidRPr="00B604D4">
        <w:t xml:space="preserve">// Read the switch state </w:t>
      </w:r>
    </w:p>
    <w:p w14:paraId="139C5C00" w14:textId="77777777" w:rsidR="00EA1920" w:rsidRPr="00B604D4" w:rsidRDefault="00EA1920" w:rsidP="00EA1920">
      <w:pPr>
        <w:pStyle w:val="Default"/>
      </w:pPr>
      <w:proofErr w:type="spellStart"/>
      <w:r w:rsidRPr="00B604D4">
        <w:t>switchState</w:t>
      </w:r>
      <w:proofErr w:type="spellEnd"/>
      <w:r w:rsidRPr="00B604D4">
        <w:t xml:space="preserve"> = </w:t>
      </w:r>
      <w:proofErr w:type="spellStart"/>
      <w:r w:rsidRPr="00B604D4">
        <w:t>digitalRead</w:t>
      </w:r>
      <w:proofErr w:type="spellEnd"/>
      <w:r w:rsidRPr="00B604D4">
        <w:t>(</w:t>
      </w:r>
      <w:proofErr w:type="spellStart"/>
      <w:r w:rsidRPr="00B604D4">
        <w:t>switchPin</w:t>
      </w:r>
      <w:proofErr w:type="spellEnd"/>
      <w:proofErr w:type="gramStart"/>
      <w:r w:rsidRPr="00B604D4">
        <w:t>);</w:t>
      </w:r>
      <w:proofErr w:type="gramEnd"/>
      <w:r w:rsidRPr="00B604D4">
        <w:t xml:space="preserve"> </w:t>
      </w:r>
    </w:p>
    <w:p w14:paraId="70822E4F" w14:textId="77777777" w:rsidR="00EA1920" w:rsidRPr="00B604D4" w:rsidRDefault="00EA1920" w:rsidP="00EA1920">
      <w:pPr>
        <w:pStyle w:val="Default"/>
      </w:pPr>
      <w:r w:rsidRPr="00B604D4">
        <w:t xml:space="preserve">// Control the LED based on the debounced switch state </w:t>
      </w:r>
    </w:p>
    <w:p w14:paraId="4D378363" w14:textId="77777777" w:rsidR="00EA1920" w:rsidRPr="00B604D4" w:rsidRDefault="00EA1920" w:rsidP="00EA1920">
      <w:pPr>
        <w:pStyle w:val="Default"/>
      </w:pPr>
      <w:proofErr w:type="spellStart"/>
      <w:proofErr w:type="gramStart"/>
      <w:r w:rsidRPr="00B604D4">
        <w:t>digitalWrite</w:t>
      </w:r>
      <w:proofErr w:type="spellEnd"/>
      <w:r w:rsidRPr="00B604D4">
        <w:t>(</w:t>
      </w:r>
      <w:proofErr w:type="spellStart"/>
      <w:proofErr w:type="gramEnd"/>
      <w:r w:rsidRPr="00B604D4">
        <w:t>ledPin</w:t>
      </w:r>
      <w:proofErr w:type="spellEnd"/>
      <w:r w:rsidRPr="00B604D4">
        <w:t xml:space="preserve">, </w:t>
      </w:r>
      <w:proofErr w:type="spellStart"/>
      <w:r w:rsidRPr="00B604D4">
        <w:t>switchState</w:t>
      </w:r>
      <w:proofErr w:type="spellEnd"/>
      <w:r w:rsidRPr="00B604D4">
        <w:t xml:space="preserve">); </w:t>
      </w:r>
    </w:p>
    <w:p w14:paraId="65B83C03" w14:textId="77777777" w:rsidR="00EA1920" w:rsidRPr="00B604D4" w:rsidRDefault="00EA1920" w:rsidP="00EA1920">
      <w:pPr>
        <w:pStyle w:val="Default"/>
      </w:pPr>
      <w:r w:rsidRPr="00B604D4">
        <w:t xml:space="preserve">} </w:t>
      </w:r>
    </w:p>
    <w:p w14:paraId="67E33121" w14:textId="77777777" w:rsidR="00EA1920" w:rsidRPr="00B604D4" w:rsidRDefault="00EA1920" w:rsidP="00EA1920">
      <w:pPr>
        <w:pStyle w:val="Default"/>
      </w:pPr>
      <w:r w:rsidRPr="00B604D4">
        <w:t xml:space="preserve">// Timer1 compare match A interrupt service routine </w:t>
      </w:r>
    </w:p>
    <w:p w14:paraId="11E0AA5D" w14:textId="77777777" w:rsidR="00EA1920" w:rsidRPr="00B604D4" w:rsidRDefault="00EA1920" w:rsidP="00EA1920">
      <w:pPr>
        <w:pStyle w:val="Default"/>
      </w:pPr>
      <w:r w:rsidRPr="00B604D4">
        <w:t xml:space="preserve">ISR(TIMER1_COMPA_vect) { </w:t>
      </w:r>
    </w:p>
    <w:p w14:paraId="72F4706C" w14:textId="77777777" w:rsidR="00EA1920" w:rsidRPr="00B604D4" w:rsidRDefault="00EA1920" w:rsidP="00EA1920">
      <w:pPr>
        <w:pStyle w:val="Default"/>
      </w:pPr>
      <w:r w:rsidRPr="00B604D4">
        <w:t xml:space="preserve">static bool </w:t>
      </w:r>
      <w:proofErr w:type="spellStart"/>
      <w:r w:rsidRPr="00B604D4">
        <w:t>previousSwitchState</w:t>
      </w:r>
      <w:proofErr w:type="spellEnd"/>
      <w:r w:rsidRPr="00B604D4">
        <w:t xml:space="preserve"> = </w:t>
      </w:r>
      <w:proofErr w:type="gramStart"/>
      <w:r w:rsidRPr="00B604D4">
        <w:t>LOW;</w:t>
      </w:r>
      <w:proofErr w:type="gramEnd"/>
      <w:r w:rsidRPr="00B604D4">
        <w:t xml:space="preserve"> </w:t>
      </w:r>
    </w:p>
    <w:p w14:paraId="2689D9BE" w14:textId="77777777" w:rsidR="00EA1920" w:rsidRPr="00B604D4" w:rsidRDefault="00EA1920" w:rsidP="00EA1920">
      <w:pPr>
        <w:pStyle w:val="Default"/>
      </w:pPr>
      <w:r w:rsidRPr="00B604D4">
        <w:t xml:space="preserve">static int </w:t>
      </w:r>
      <w:proofErr w:type="spellStart"/>
      <w:r w:rsidRPr="00B604D4">
        <w:t>debounceCounter</w:t>
      </w:r>
      <w:proofErr w:type="spellEnd"/>
      <w:r w:rsidRPr="00B604D4">
        <w:t xml:space="preserve"> = </w:t>
      </w:r>
      <w:proofErr w:type="gramStart"/>
      <w:r w:rsidRPr="00B604D4">
        <w:t>0;</w:t>
      </w:r>
      <w:proofErr w:type="gramEnd"/>
      <w:r w:rsidRPr="00B604D4">
        <w:t xml:space="preserve"> </w:t>
      </w:r>
    </w:p>
    <w:p w14:paraId="11732744" w14:textId="77777777" w:rsidR="00EA1920" w:rsidRPr="00B604D4" w:rsidRDefault="00EA1920" w:rsidP="00EA1920">
      <w:pPr>
        <w:pStyle w:val="Default"/>
      </w:pPr>
      <w:r w:rsidRPr="00B604D4">
        <w:t xml:space="preserve">// Read the current switch state </w:t>
      </w:r>
    </w:p>
    <w:p w14:paraId="09B61BFF" w14:textId="77777777" w:rsidR="00EA1920" w:rsidRPr="00B604D4" w:rsidRDefault="00EA1920" w:rsidP="00EA1920">
      <w:pPr>
        <w:pStyle w:val="Default"/>
      </w:pPr>
      <w:r w:rsidRPr="00B604D4">
        <w:t xml:space="preserve">bool </w:t>
      </w:r>
      <w:proofErr w:type="spellStart"/>
      <w:r w:rsidRPr="00B604D4">
        <w:t>currentSwitchState</w:t>
      </w:r>
      <w:proofErr w:type="spellEnd"/>
      <w:r w:rsidRPr="00B604D4">
        <w:t xml:space="preserve"> = </w:t>
      </w:r>
      <w:proofErr w:type="spellStart"/>
      <w:r w:rsidRPr="00B604D4">
        <w:t>digitalRead</w:t>
      </w:r>
      <w:proofErr w:type="spellEnd"/>
      <w:r w:rsidRPr="00B604D4">
        <w:t>(</w:t>
      </w:r>
      <w:proofErr w:type="spellStart"/>
      <w:r w:rsidRPr="00B604D4">
        <w:t>switchPin</w:t>
      </w:r>
      <w:proofErr w:type="spellEnd"/>
      <w:proofErr w:type="gramStart"/>
      <w:r w:rsidRPr="00B604D4">
        <w:t>);</w:t>
      </w:r>
      <w:proofErr w:type="gramEnd"/>
      <w:r w:rsidRPr="00B604D4">
        <w:t xml:space="preserve"> </w:t>
      </w:r>
    </w:p>
    <w:p w14:paraId="2A5CB345" w14:textId="77777777" w:rsidR="00EA1920" w:rsidRPr="00B604D4" w:rsidRDefault="00EA1920" w:rsidP="00EA1920">
      <w:pPr>
        <w:pStyle w:val="Default"/>
      </w:pPr>
      <w:r w:rsidRPr="00B604D4">
        <w:t xml:space="preserve">// Check for a stable switch state for 5 consecutive timer interrupts (50 </w:t>
      </w:r>
      <w:proofErr w:type="spellStart"/>
      <w:r w:rsidRPr="00B604D4">
        <w:t>ms</w:t>
      </w:r>
      <w:proofErr w:type="spellEnd"/>
      <w:r w:rsidRPr="00B604D4">
        <w:t xml:space="preserve">) </w:t>
      </w:r>
    </w:p>
    <w:p w14:paraId="4156294B" w14:textId="77777777" w:rsidR="00EA1920" w:rsidRPr="00B604D4" w:rsidRDefault="00EA1920" w:rsidP="00EA1920">
      <w:pPr>
        <w:pStyle w:val="Default"/>
      </w:pPr>
      <w:r w:rsidRPr="00B604D4">
        <w:t>if (</w:t>
      </w:r>
      <w:proofErr w:type="spellStart"/>
      <w:r w:rsidRPr="00B604D4">
        <w:t>currentSwitchState</w:t>
      </w:r>
      <w:proofErr w:type="spellEnd"/>
      <w:r w:rsidRPr="00B604D4">
        <w:t xml:space="preserve"> == </w:t>
      </w:r>
      <w:proofErr w:type="spellStart"/>
      <w:r w:rsidRPr="00B604D4">
        <w:t>previousSwitchState</w:t>
      </w:r>
      <w:proofErr w:type="spellEnd"/>
      <w:r w:rsidRPr="00B604D4">
        <w:t xml:space="preserve">) { </w:t>
      </w:r>
    </w:p>
    <w:p w14:paraId="217B0A2C" w14:textId="77777777" w:rsidR="00EA1920" w:rsidRPr="00B604D4" w:rsidRDefault="00EA1920" w:rsidP="00EA1920">
      <w:pPr>
        <w:pStyle w:val="Default"/>
      </w:pPr>
      <w:r w:rsidRPr="00B604D4">
        <w:t>if (</w:t>
      </w:r>
      <w:proofErr w:type="spellStart"/>
      <w:r w:rsidRPr="00B604D4">
        <w:t>debounceCounter</w:t>
      </w:r>
      <w:proofErr w:type="spellEnd"/>
      <w:r w:rsidRPr="00B604D4">
        <w:t xml:space="preserve"> &lt; 5) { </w:t>
      </w:r>
    </w:p>
    <w:p w14:paraId="0842115B" w14:textId="77777777" w:rsidR="00EA1920" w:rsidRPr="00B604D4" w:rsidRDefault="00EA1920" w:rsidP="00EA1920">
      <w:pPr>
        <w:pStyle w:val="Default"/>
      </w:pPr>
      <w:proofErr w:type="spellStart"/>
      <w:r w:rsidRPr="00B604D4">
        <w:t>debounceCounter</w:t>
      </w:r>
      <w:proofErr w:type="spellEnd"/>
      <w:r w:rsidRPr="00B604D4">
        <w:t>+</w:t>
      </w:r>
      <w:proofErr w:type="gramStart"/>
      <w:r w:rsidRPr="00B604D4">
        <w:t>+;</w:t>
      </w:r>
      <w:proofErr w:type="gramEnd"/>
      <w:r w:rsidRPr="00B604D4">
        <w:t xml:space="preserve"> </w:t>
      </w:r>
    </w:p>
    <w:p w14:paraId="69A07B97" w14:textId="77777777" w:rsidR="00EA1920" w:rsidRPr="00B604D4" w:rsidRDefault="00EA1920" w:rsidP="00EA1920">
      <w:pPr>
        <w:pStyle w:val="Default"/>
      </w:pPr>
      <w:r w:rsidRPr="00B604D4">
        <w:t xml:space="preserve">} else { </w:t>
      </w:r>
    </w:p>
    <w:p w14:paraId="4CB23E26" w14:textId="77777777" w:rsidR="00EA1920" w:rsidRPr="00B604D4" w:rsidRDefault="00EA1920" w:rsidP="00EA1920">
      <w:pPr>
        <w:pStyle w:val="Default"/>
      </w:pPr>
      <w:proofErr w:type="spellStart"/>
      <w:r w:rsidRPr="00B604D4">
        <w:t>switchState</w:t>
      </w:r>
      <w:proofErr w:type="spellEnd"/>
      <w:r w:rsidRPr="00B604D4">
        <w:t xml:space="preserve"> = </w:t>
      </w:r>
      <w:proofErr w:type="spellStart"/>
      <w:proofErr w:type="gramStart"/>
      <w:r w:rsidRPr="00B604D4">
        <w:t>currentSwitchState</w:t>
      </w:r>
      <w:proofErr w:type="spellEnd"/>
      <w:r w:rsidRPr="00B604D4">
        <w:t>;</w:t>
      </w:r>
      <w:proofErr w:type="gramEnd"/>
      <w:r w:rsidRPr="00B604D4">
        <w:t xml:space="preserve"> </w:t>
      </w:r>
    </w:p>
    <w:p w14:paraId="6D072007" w14:textId="77777777" w:rsidR="00EA1920" w:rsidRPr="00B604D4" w:rsidRDefault="00EA1920" w:rsidP="00EA1920">
      <w:pPr>
        <w:pStyle w:val="Default"/>
      </w:pPr>
      <w:proofErr w:type="spellStart"/>
      <w:r w:rsidRPr="00B604D4">
        <w:t>debounceCounter</w:t>
      </w:r>
      <w:proofErr w:type="spellEnd"/>
      <w:r w:rsidRPr="00B604D4">
        <w:t xml:space="preserve"> = </w:t>
      </w:r>
      <w:proofErr w:type="gramStart"/>
      <w:r w:rsidRPr="00B604D4">
        <w:t>0;</w:t>
      </w:r>
      <w:proofErr w:type="gramEnd"/>
      <w:r w:rsidRPr="00B604D4">
        <w:t xml:space="preserve"> </w:t>
      </w:r>
    </w:p>
    <w:p w14:paraId="45649FC8" w14:textId="77777777" w:rsidR="00EA1920" w:rsidRPr="00B604D4" w:rsidRDefault="00EA1920" w:rsidP="00EA1920">
      <w:pPr>
        <w:pStyle w:val="Default"/>
      </w:pPr>
      <w:r w:rsidRPr="00B604D4">
        <w:t xml:space="preserve">} </w:t>
      </w:r>
    </w:p>
    <w:p w14:paraId="4052A395" w14:textId="77777777" w:rsidR="00EA1920" w:rsidRPr="00B604D4" w:rsidRDefault="00EA1920" w:rsidP="00EA1920">
      <w:pPr>
        <w:pStyle w:val="Default"/>
      </w:pPr>
      <w:r w:rsidRPr="00B604D4">
        <w:t xml:space="preserve">} else { </w:t>
      </w:r>
    </w:p>
    <w:p w14:paraId="3D5A627F" w14:textId="77777777" w:rsidR="00EA1920" w:rsidRPr="00B604D4" w:rsidRDefault="00EA1920" w:rsidP="00EA1920">
      <w:pPr>
        <w:pStyle w:val="Default"/>
      </w:pPr>
      <w:proofErr w:type="spellStart"/>
      <w:r w:rsidRPr="00B604D4">
        <w:t>debounceCounter</w:t>
      </w:r>
      <w:proofErr w:type="spellEnd"/>
      <w:r w:rsidRPr="00B604D4">
        <w:t xml:space="preserve"> = </w:t>
      </w:r>
      <w:proofErr w:type="gramStart"/>
      <w:r w:rsidRPr="00B604D4">
        <w:t>0;</w:t>
      </w:r>
      <w:proofErr w:type="gramEnd"/>
      <w:r w:rsidRPr="00B604D4">
        <w:t xml:space="preserve"> </w:t>
      </w:r>
    </w:p>
    <w:p w14:paraId="4F817408" w14:textId="77777777" w:rsidR="00EA1920" w:rsidRPr="00B604D4" w:rsidRDefault="00EA1920" w:rsidP="00EA1920">
      <w:pPr>
        <w:pStyle w:val="Default"/>
      </w:pPr>
      <w:r w:rsidRPr="00B604D4">
        <w:t xml:space="preserve">} </w:t>
      </w:r>
    </w:p>
    <w:p w14:paraId="344D4534" w14:textId="77777777" w:rsidR="00EA1920" w:rsidRPr="00B604D4" w:rsidRDefault="00EA1920" w:rsidP="00EA1920">
      <w:pPr>
        <w:pStyle w:val="Default"/>
      </w:pPr>
      <w:proofErr w:type="spellStart"/>
      <w:r w:rsidRPr="00B604D4">
        <w:t>previousSwitchState</w:t>
      </w:r>
      <w:proofErr w:type="spellEnd"/>
      <w:r w:rsidRPr="00B604D4">
        <w:t xml:space="preserve"> = </w:t>
      </w:r>
      <w:proofErr w:type="gramStart"/>
      <w:r w:rsidRPr="00B604D4">
        <w:t>currentSwitchState;</w:t>
      </w:r>
      <w:proofErr w:type="gramEnd"/>
      <w:r w:rsidRPr="00B604D4">
        <w:t xml:space="preserve"> </w:t>
      </w:r>
    </w:p>
    <w:p w14:paraId="6A87DAD3" w14:textId="75A5AB23" w:rsidR="00EA1920" w:rsidRPr="00B604D4" w:rsidRDefault="00EA1920" w:rsidP="00EA1920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sz w:val="24"/>
          <w:szCs w:val="24"/>
        </w:rPr>
      </w:pPr>
      <w:r w:rsidRPr="00B604D4">
        <w:rPr>
          <w:sz w:val="24"/>
          <w:szCs w:val="24"/>
        </w:rPr>
        <w:t>}</w:t>
      </w:r>
    </w:p>
    <w:p w14:paraId="6FA365EF" w14:textId="4C0DE669" w:rsidR="00EA1920" w:rsidRPr="00B604D4" w:rsidRDefault="00EA1920" w:rsidP="00EA1920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sz w:val="24"/>
          <w:szCs w:val="24"/>
        </w:rPr>
      </w:pPr>
    </w:p>
    <w:p w14:paraId="4C4D3AD6" w14:textId="49D704C6" w:rsidR="00EA1920" w:rsidRDefault="00EA1920" w:rsidP="00EA1920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sz w:val="23"/>
          <w:szCs w:val="23"/>
        </w:rPr>
      </w:pPr>
    </w:p>
    <w:p w14:paraId="2E4799B3" w14:textId="77777777" w:rsidR="00FD68E8" w:rsidRDefault="00FD68E8" w:rsidP="00EA1920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sz w:val="23"/>
          <w:szCs w:val="23"/>
        </w:rPr>
      </w:pPr>
    </w:p>
    <w:p w14:paraId="355732CE" w14:textId="77777777" w:rsidR="00FD68E8" w:rsidRDefault="00FD68E8" w:rsidP="00EA1920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sz w:val="23"/>
          <w:szCs w:val="23"/>
        </w:rPr>
      </w:pPr>
    </w:p>
    <w:p w14:paraId="042F35C0" w14:textId="77777777" w:rsidR="00FD68E8" w:rsidRDefault="00FD68E8" w:rsidP="00EA1920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sz w:val="23"/>
          <w:szCs w:val="23"/>
        </w:rPr>
      </w:pPr>
    </w:p>
    <w:p w14:paraId="50D50327" w14:textId="77777777" w:rsidR="00FD68E8" w:rsidRDefault="00FD68E8" w:rsidP="00EA1920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sz w:val="23"/>
          <w:szCs w:val="23"/>
        </w:rPr>
      </w:pPr>
    </w:p>
    <w:p w14:paraId="30E7CA4F" w14:textId="77777777" w:rsidR="00FD68E8" w:rsidRDefault="00FD68E8" w:rsidP="00EA1920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sz w:val="23"/>
          <w:szCs w:val="23"/>
        </w:rPr>
      </w:pPr>
    </w:p>
    <w:p w14:paraId="5A337FFA" w14:textId="77777777" w:rsidR="00FD68E8" w:rsidRDefault="00FD68E8" w:rsidP="00EA1920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sz w:val="23"/>
          <w:szCs w:val="23"/>
        </w:rPr>
      </w:pPr>
    </w:p>
    <w:p w14:paraId="0B7C37B6" w14:textId="77777777" w:rsidR="00FD68E8" w:rsidRDefault="00FD68E8" w:rsidP="00EA1920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sz w:val="23"/>
          <w:szCs w:val="23"/>
        </w:rPr>
      </w:pPr>
    </w:p>
    <w:p w14:paraId="27C753A7" w14:textId="77777777" w:rsidR="00FD68E8" w:rsidRDefault="00FD68E8" w:rsidP="00EA1920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sz w:val="23"/>
          <w:szCs w:val="23"/>
        </w:rPr>
      </w:pPr>
    </w:p>
    <w:p w14:paraId="674E9EE1" w14:textId="77777777" w:rsidR="00FD68E8" w:rsidRDefault="00FD68E8" w:rsidP="00EA1920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sz w:val="23"/>
          <w:szCs w:val="23"/>
        </w:rPr>
      </w:pPr>
    </w:p>
    <w:p w14:paraId="727D0630" w14:textId="77777777" w:rsidR="00FD68E8" w:rsidRDefault="00FD68E8" w:rsidP="00EA1920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sz w:val="23"/>
          <w:szCs w:val="23"/>
        </w:rPr>
      </w:pPr>
    </w:p>
    <w:p w14:paraId="19FD437C" w14:textId="77777777" w:rsidR="00FD68E8" w:rsidRDefault="00FD68E8" w:rsidP="00EA1920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sz w:val="23"/>
          <w:szCs w:val="23"/>
        </w:rPr>
      </w:pPr>
    </w:p>
    <w:p w14:paraId="7DAED91C" w14:textId="77777777" w:rsidR="00FD68E8" w:rsidRDefault="00FD68E8" w:rsidP="00EA1920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sz w:val="23"/>
          <w:szCs w:val="23"/>
        </w:rPr>
      </w:pPr>
    </w:p>
    <w:p w14:paraId="58DF0262" w14:textId="57B4166C" w:rsidR="00EA1920" w:rsidRPr="00B604D4" w:rsidRDefault="00EA1920" w:rsidP="00B604D4">
      <w:pPr>
        <w:widowControl w:val="0"/>
        <w:tabs>
          <w:tab w:val="left" w:pos="921"/>
        </w:tabs>
        <w:autoSpaceDE w:val="0"/>
        <w:autoSpaceDN w:val="0"/>
        <w:jc w:val="center"/>
        <w:rPr>
          <w:u w:val="single"/>
        </w:rPr>
      </w:pPr>
      <w:r w:rsidRPr="00B604D4">
        <w:rPr>
          <w:u w:val="single"/>
        </w:rPr>
        <w:t>Flow Chart:</w:t>
      </w:r>
    </w:p>
    <w:p w14:paraId="77E9AAF9" w14:textId="48D65BA6" w:rsidR="00EA1920" w:rsidRDefault="00EA1920" w:rsidP="00EA1920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sz w:val="23"/>
          <w:szCs w:val="23"/>
        </w:rPr>
      </w:pPr>
    </w:p>
    <w:p w14:paraId="723D3B09" w14:textId="21C8B54B" w:rsidR="00EA1920" w:rsidRDefault="00EA1920" w:rsidP="00FD68E8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center"/>
        <w:rPr>
          <w:rFonts w:ascii="Times New Roman" w:hAnsi="Times New Roman" w:cs="Times New Roman"/>
          <w:szCs w:val="24"/>
        </w:rPr>
      </w:pPr>
    </w:p>
    <w:p w14:paraId="5BE44D3E" w14:textId="0FD98EB0" w:rsidR="000224FE" w:rsidRDefault="00695247" w:rsidP="00EA1920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noProof/>
          <w:szCs w:val="24"/>
        </w:rPr>
        <w:drawing>
          <wp:anchor distT="0" distB="0" distL="114300" distR="114300" simplePos="0" relativeHeight="251659264" behindDoc="0" locked="0" layoutInCell="1" allowOverlap="1" wp14:anchorId="0A2D95E2" wp14:editId="39B08540">
            <wp:simplePos x="0" y="0"/>
            <wp:positionH relativeFrom="page">
              <wp:posOffset>1943100</wp:posOffset>
            </wp:positionH>
            <wp:positionV relativeFrom="paragraph">
              <wp:posOffset>8890</wp:posOffset>
            </wp:positionV>
            <wp:extent cx="4152900" cy="7152005"/>
            <wp:effectExtent l="0" t="0" r="0" b="0"/>
            <wp:wrapSquare wrapText="bothSides"/>
            <wp:docPr id="1529406915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9406915" name="Picture 3" descr="A screenshot of a computer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2900" cy="7152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D09C5C" w14:textId="0CF5CE22" w:rsidR="000224FE" w:rsidRDefault="000224FE" w:rsidP="00EA1920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</w:p>
    <w:p w14:paraId="0E22EB0E" w14:textId="1A306436" w:rsidR="00FD68E8" w:rsidRDefault="00C6586D" w:rsidP="00C6586D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  </w:t>
      </w:r>
    </w:p>
    <w:p w14:paraId="5957B21A" w14:textId="3AAFCDD7" w:rsidR="00FD68E8" w:rsidRDefault="00FD68E8" w:rsidP="00C6586D">
      <w:pPr>
        <w:pStyle w:val="Default"/>
        <w:rPr>
          <w:sz w:val="20"/>
          <w:szCs w:val="20"/>
        </w:rPr>
      </w:pPr>
    </w:p>
    <w:p w14:paraId="208C5305" w14:textId="77777777" w:rsidR="00FD68E8" w:rsidRDefault="00FD68E8" w:rsidP="00C6586D">
      <w:pPr>
        <w:pStyle w:val="Default"/>
        <w:rPr>
          <w:sz w:val="20"/>
          <w:szCs w:val="20"/>
        </w:rPr>
      </w:pPr>
    </w:p>
    <w:p w14:paraId="03D431A9" w14:textId="6CF38802" w:rsidR="00FD68E8" w:rsidRDefault="00FD68E8" w:rsidP="00C6586D">
      <w:pPr>
        <w:pStyle w:val="Default"/>
        <w:rPr>
          <w:sz w:val="20"/>
          <w:szCs w:val="20"/>
        </w:rPr>
      </w:pPr>
    </w:p>
    <w:p w14:paraId="5775CEFE" w14:textId="6F40679F" w:rsidR="00FD68E8" w:rsidRDefault="00FD68E8" w:rsidP="00C6586D">
      <w:pPr>
        <w:pStyle w:val="Default"/>
        <w:rPr>
          <w:sz w:val="20"/>
          <w:szCs w:val="20"/>
        </w:rPr>
      </w:pPr>
    </w:p>
    <w:p w14:paraId="60C17723" w14:textId="77777777" w:rsidR="00FD68E8" w:rsidRDefault="00FD68E8" w:rsidP="00C6586D">
      <w:pPr>
        <w:pStyle w:val="Default"/>
        <w:rPr>
          <w:sz w:val="20"/>
          <w:szCs w:val="20"/>
        </w:rPr>
      </w:pPr>
    </w:p>
    <w:p w14:paraId="3A394FE4" w14:textId="0EDAAE02" w:rsidR="00FD68E8" w:rsidRDefault="00FD68E8" w:rsidP="00C6586D">
      <w:pPr>
        <w:pStyle w:val="Default"/>
        <w:rPr>
          <w:sz w:val="20"/>
          <w:szCs w:val="20"/>
        </w:rPr>
      </w:pPr>
    </w:p>
    <w:p w14:paraId="6C10F935" w14:textId="1EC9E31C" w:rsidR="00FD68E8" w:rsidRDefault="00FD68E8" w:rsidP="00C6586D">
      <w:pPr>
        <w:pStyle w:val="Default"/>
        <w:rPr>
          <w:sz w:val="20"/>
          <w:szCs w:val="20"/>
        </w:rPr>
      </w:pPr>
    </w:p>
    <w:p w14:paraId="31A3568D" w14:textId="77777777" w:rsidR="00FD68E8" w:rsidRDefault="00FD68E8" w:rsidP="00C6586D">
      <w:pPr>
        <w:pStyle w:val="Default"/>
        <w:rPr>
          <w:sz w:val="20"/>
          <w:szCs w:val="20"/>
        </w:rPr>
      </w:pPr>
    </w:p>
    <w:p w14:paraId="3940E530" w14:textId="693898E4" w:rsidR="00FD68E8" w:rsidRDefault="00FD68E8" w:rsidP="00C6586D">
      <w:pPr>
        <w:pStyle w:val="Default"/>
        <w:rPr>
          <w:sz w:val="20"/>
          <w:szCs w:val="20"/>
        </w:rPr>
      </w:pPr>
    </w:p>
    <w:p w14:paraId="202F0230" w14:textId="2195CEFE" w:rsidR="00FD68E8" w:rsidRDefault="00FD68E8" w:rsidP="00C6586D">
      <w:pPr>
        <w:pStyle w:val="Default"/>
        <w:rPr>
          <w:sz w:val="20"/>
          <w:szCs w:val="20"/>
        </w:rPr>
      </w:pPr>
    </w:p>
    <w:p w14:paraId="5D989DAF" w14:textId="77777777" w:rsidR="00FD68E8" w:rsidRDefault="00FD68E8" w:rsidP="00C6586D">
      <w:pPr>
        <w:pStyle w:val="Default"/>
        <w:rPr>
          <w:sz w:val="20"/>
          <w:szCs w:val="20"/>
        </w:rPr>
      </w:pPr>
    </w:p>
    <w:p w14:paraId="15CAC769" w14:textId="77777777" w:rsidR="00FD68E8" w:rsidRDefault="00FD68E8" w:rsidP="00C6586D">
      <w:pPr>
        <w:pStyle w:val="Default"/>
        <w:rPr>
          <w:sz w:val="20"/>
          <w:szCs w:val="20"/>
        </w:rPr>
      </w:pPr>
    </w:p>
    <w:p w14:paraId="07551609" w14:textId="77777777" w:rsidR="00695247" w:rsidRDefault="00695247" w:rsidP="00C6586D">
      <w:pPr>
        <w:pStyle w:val="Default"/>
        <w:rPr>
          <w:sz w:val="20"/>
          <w:szCs w:val="20"/>
        </w:rPr>
      </w:pPr>
    </w:p>
    <w:p w14:paraId="07DF0291" w14:textId="77777777" w:rsidR="00695247" w:rsidRDefault="00695247" w:rsidP="00C6586D">
      <w:pPr>
        <w:pStyle w:val="Default"/>
        <w:rPr>
          <w:sz w:val="20"/>
          <w:szCs w:val="20"/>
        </w:rPr>
      </w:pPr>
    </w:p>
    <w:p w14:paraId="65471D25" w14:textId="77777777" w:rsidR="00695247" w:rsidRDefault="00695247" w:rsidP="00C6586D">
      <w:pPr>
        <w:pStyle w:val="Default"/>
        <w:rPr>
          <w:sz w:val="20"/>
          <w:szCs w:val="20"/>
        </w:rPr>
      </w:pPr>
    </w:p>
    <w:p w14:paraId="589D9CCE" w14:textId="77777777" w:rsidR="00695247" w:rsidRDefault="00695247" w:rsidP="00C6586D">
      <w:pPr>
        <w:pStyle w:val="Default"/>
        <w:rPr>
          <w:sz w:val="20"/>
          <w:szCs w:val="20"/>
        </w:rPr>
      </w:pPr>
    </w:p>
    <w:p w14:paraId="4AF39624" w14:textId="515C60ED" w:rsidR="00695247" w:rsidRDefault="00695247" w:rsidP="00C6586D">
      <w:pPr>
        <w:pStyle w:val="Default"/>
        <w:rPr>
          <w:sz w:val="20"/>
          <w:szCs w:val="20"/>
        </w:rPr>
      </w:pPr>
    </w:p>
    <w:p w14:paraId="3EFD954D" w14:textId="77777777" w:rsidR="00695247" w:rsidRDefault="00695247" w:rsidP="00C6586D">
      <w:pPr>
        <w:pStyle w:val="Default"/>
        <w:rPr>
          <w:sz w:val="20"/>
          <w:szCs w:val="20"/>
        </w:rPr>
      </w:pPr>
    </w:p>
    <w:p w14:paraId="69FFE3C8" w14:textId="77777777" w:rsidR="00695247" w:rsidRDefault="00695247" w:rsidP="00C6586D">
      <w:pPr>
        <w:pStyle w:val="Default"/>
        <w:rPr>
          <w:sz w:val="20"/>
          <w:szCs w:val="20"/>
        </w:rPr>
      </w:pPr>
    </w:p>
    <w:p w14:paraId="5B0BE8C0" w14:textId="77777777" w:rsidR="00695247" w:rsidRDefault="00695247" w:rsidP="00C6586D">
      <w:pPr>
        <w:pStyle w:val="Default"/>
        <w:rPr>
          <w:sz w:val="20"/>
          <w:szCs w:val="20"/>
        </w:rPr>
      </w:pPr>
    </w:p>
    <w:p w14:paraId="05FBD7D7" w14:textId="77777777" w:rsidR="00695247" w:rsidRDefault="00695247" w:rsidP="00C6586D">
      <w:pPr>
        <w:pStyle w:val="Default"/>
        <w:rPr>
          <w:sz w:val="20"/>
          <w:szCs w:val="20"/>
        </w:rPr>
      </w:pPr>
    </w:p>
    <w:p w14:paraId="30544237" w14:textId="77777777" w:rsidR="00695247" w:rsidRDefault="00695247" w:rsidP="00C6586D">
      <w:pPr>
        <w:pStyle w:val="Default"/>
        <w:rPr>
          <w:sz w:val="20"/>
          <w:szCs w:val="20"/>
        </w:rPr>
      </w:pPr>
    </w:p>
    <w:p w14:paraId="748F6015" w14:textId="77777777" w:rsidR="00695247" w:rsidRDefault="00695247" w:rsidP="00C6586D">
      <w:pPr>
        <w:pStyle w:val="Default"/>
        <w:rPr>
          <w:sz w:val="20"/>
          <w:szCs w:val="20"/>
        </w:rPr>
      </w:pPr>
    </w:p>
    <w:p w14:paraId="54D5044C" w14:textId="77777777" w:rsidR="00695247" w:rsidRDefault="00695247" w:rsidP="00C6586D">
      <w:pPr>
        <w:pStyle w:val="Default"/>
        <w:rPr>
          <w:sz w:val="20"/>
          <w:szCs w:val="20"/>
        </w:rPr>
      </w:pPr>
    </w:p>
    <w:p w14:paraId="6736FA0F" w14:textId="77777777" w:rsidR="00695247" w:rsidRDefault="00695247" w:rsidP="00C6586D">
      <w:pPr>
        <w:pStyle w:val="Default"/>
        <w:rPr>
          <w:sz w:val="20"/>
          <w:szCs w:val="20"/>
        </w:rPr>
      </w:pPr>
    </w:p>
    <w:p w14:paraId="57DA7B74" w14:textId="77777777" w:rsidR="00695247" w:rsidRDefault="00695247" w:rsidP="00C6586D">
      <w:pPr>
        <w:pStyle w:val="Default"/>
        <w:rPr>
          <w:sz w:val="20"/>
          <w:szCs w:val="20"/>
        </w:rPr>
      </w:pPr>
    </w:p>
    <w:p w14:paraId="00577931" w14:textId="34D725FC" w:rsidR="00695247" w:rsidRDefault="00695247" w:rsidP="00C6586D">
      <w:pPr>
        <w:pStyle w:val="Default"/>
        <w:rPr>
          <w:sz w:val="20"/>
          <w:szCs w:val="20"/>
        </w:rPr>
      </w:pPr>
    </w:p>
    <w:p w14:paraId="0CED1F7C" w14:textId="77777777" w:rsidR="00695247" w:rsidRDefault="00695247" w:rsidP="00C6586D">
      <w:pPr>
        <w:pStyle w:val="Default"/>
        <w:rPr>
          <w:sz w:val="20"/>
          <w:szCs w:val="20"/>
        </w:rPr>
      </w:pPr>
    </w:p>
    <w:p w14:paraId="71D3DEA0" w14:textId="77777777" w:rsidR="00695247" w:rsidRDefault="00695247" w:rsidP="00C6586D">
      <w:pPr>
        <w:pStyle w:val="Default"/>
        <w:rPr>
          <w:sz w:val="20"/>
          <w:szCs w:val="20"/>
        </w:rPr>
      </w:pPr>
    </w:p>
    <w:p w14:paraId="5D79AF93" w14:textId="77777777" w:rsidR="00695247" w:rsidRDefault="00695247" w:rsidP="00C6586D">
      <w:pPr>
        <w:pStyle w:val="Default"/>
        <w:rPr>
          <w:sz w:val="20"/>
          <w:szCs w:val="20"/>
        </w:rPr>
      </w:pPr>
    </w:p>
    <w:p w14:paraId="74A5297D" w14:textId="77777777" w:rsidR="00695247" w:rsidRDefault="00695247" w:rsidP="00C6586D">
      <w:pPr>
        <w:pStyle w:val="Default"/>
        <w:rPr>
          <w:sz w:val="20"/>
          <w:szCs w:val="20"/>
        </w:rPr>
      </w:pPr>
    </w:p>
    <w:p w14:paraId="44C77695" w14:textId="77777777" w:rsidR="00695247" w:rsidRDefault="00695247" w:rsidP="00C6586D">
      <w:pPr>
        <w:pStyle w:val="Default"/>
        <w:rPr>
          <w:sz w:val="20"/>
          <w:szCs w:val="20"/>
        </w:rPr>
      </w:pPr>
    </w:p>
    <w:p w14:paraId="7B4187B2" w14:textId="77777777" w:rsidR="00695247" w:rsidRDefault="00695247" w:rsidP="00C6586D">
      <w:pPr>
        <w:pStyle w:val="Default"/>
        <w:rPr>
          <w:sz w:val="20"/>
          <w:szCs w:val="20"/>
        </w:rPr>
      </w:pPr>
    </w:p>
    <w:p w14:paraId="3AB0E33E" w14:textId="77777777" w:rsidR="00695247" w:rsidRDefault="00695247" w:rsidP="00C6586D">
      <w:pPr>
        <w:pStyle w:val="Default"/>
        <w:rPr>
          <w:sz w:val="20"/>
          <w:szCs w:val="20"/>
        </w:rPr>
      </w:pPr>
    </w:p>
    <w:p w14:paraId="44EE70D8" w14:textId="77777777" w:rsidR="00695247" w:rsidRDefault="00695247" w:rsidP="00C6586D">
      <w:pPr>
        <w:pStyle w:val="Default"/>
        <w:rPr>
          <w:sz w:val="20"/>
          <w:szCs w:val="20"/>
        </w:rPr>
      </w:pPr>
    </w:p>
    <w:p w14:paraId="6A84FBCE" w14:textId="77777777" w:rsidR="00695247" w:rsidRDefault="00695247" w:rsidP="00C6586D">
      <w:pPr>
        <w:pStyle w:val="Default"/>
        <w:rPr>
          <w:sz w:val="20"/>
          <w:szCs w:val="20"/>
        </w:rPr>
      </w:pPr>
    </w:p>
    <w:p w14:paraId="11494D63" w14:textId="77777777" w:rsidR="00695247" w:rsidRDefault="00695247" w:rsidP="00C6586D">
      <w:pPr>
        <w:pStyle w:val="Default"/>
        <w:rPr>
          <w:sz w:val="20"/>
          <w:szCs w:val="20"/>
        </w:rPr>
      </w:pPr>
    </w:p>
    <w:p w14:paraId="2E119844" w14:textId="392020BA" w:rsidR="00695247" w:rsidRDefault="00695247" w:rsidP="00C6586D">
      <w:pPr>
        <w:pStyle w:val="Default"/>
        <w:rPr>
          <w:sz w:val="20"/>
          <w:szCs w:val="20"/>
        </w:rPr>
      </w:pPr>
    </w:p>
    <w:p w14:paraId="6EB703A8" w14:textId="77777777" w:rsidR="00695247" w:rsidRDefault="00695247" w:rsidP="00C6586D">
      <w:pPr>
        <w:pStyle w:val="Default"/>
        <w:rPr>
          <w:sz w:val="20"/>
          <w:szCs w:val="20"/>
        </w:rPr>
      </w:pPr>
    </w:p>
    <w:p w14:paraId="69E98AC9" w14:textId="77777777" w:rsidR="00695247" w:rsidRDefault="00695247" w:rsidP="00C6586D">
      <w:pPr>
        <w:pStyle w:val="Default"/>
        <w:rPr>
          <w:sz w:val="20"/>
          <w:szCs w:val="20"/>
        </w:rPr>
      </w:pPr>
    </w:p>
    <w:p w14:paraId="64ED2F2D" w14:textId="77777777" w:rsidR="00695247" w:rsidRDefault="00695247" w:rsidP="00C6586D">
      <w:pPr>
        <w:pStyle w:val="Default"/>
        <w:rPr>
          <w:sz w:val="20"/>
          <w:szCs w:val="20"/>
        </w:rPr>
      </w:pPr>
    </w:p>
    <w:p w14:paraId="4891B55D" w14:textId="77777777" w:rsidR="00695247" w:rsidRDefault="00695247" w:rsidP="00C6586D">
      <w:pPr>
        <w:pStyle w:val="Default"/>
        <w:rPr>
          <w:sz w:val="20"/>
          <w:szCs w:val="20"/>
        </w:rPr>
      </w:pPr>
    </w:p>
    <w:p w14:paraId="04B579B3" w14:textId="77777777" w:rsidR="00695247" w:rsidRDefault="00695247" w:rsidP="00C6586D">
      <w:pPr>
        <w:pStyle w:val="Default"/>
        <w:rPr>
          <w:sz w:val="20"/>
          <w:szCs w:val="20"/>
        </w:rPr>
      </w:pPr>
    </w:p>
    <w:p w14:paraId="49731E12" w14:textId="07B397F7" w:rsidR="00695247" w:rsidRDefault="00695247" w:rsidP="00C6586D">
      <w:pPr>
        <w:pStyle w:val="Default"/>
        <w:rPr>
          <w:sz w:val="20"/>
          <w:szCs w:val="20"/>
        </w:rPr>
      </w:pPr>
    </w:p>
    <w:p w14:paraId="4984BFBD" w14:textId="6ACEC8F7" w:rsidR="00695247" w:rsidRDefault="00695247" w:rsidP="00C6586D">
      <w:pPr>
        <w:pStyle w:val="Default"/>
        <w:rPr>
          <w:sz w:val="20"/>
          <w:szCs w:val="20"/>
        </w:rPr>
      </w:pPr>
    </w:p>
    <w:p w14:paraId="4F13C79B" w14:textId="125E96DB" w:rsidR="00695247" w:rsidRDefault="00695247" w:rsidP="00C6586D">
      <w:pPr>
        <w:pStyle w:val="Default"/>
        <w:rPr>
          <w:sz w:val="20"/>
          <w:szCs w:val="20"/>
        </w:rPr>
      </w:pPr>
    </w:p>
    <w:p w14:paraId="7B5E890F" w14:textId="4F21BABD" w:rsidR="00695247" w:rsidRDefault="00695247" w:rsidP="00C6586D">
      <w:pPr>
        <w:pStyle w:val="Default"/>
        <w:rPr>
          <w:sz w:val="20"/>
          <w:szCs w:val="20"/>
        </w:rPr>
      </w:pPr>
    </w:p>
    <w:p w14:paraId="1331835D" w14:textId="742EF13B" w:rsidR="00695247" w:rsidRDefault="00695247" w:rsidP="00C6586D">
      <w:pPr>
        <w:pStyle w:val="Default"/>
        <w:rPr>
          <w:sz w:val="20"/>
          <w:szCs w:val="20"/>
        </w:rPr>
      </w:pPr>
    </w:p>
    <w:p w14:paraId="484D02D1" w14:textId="77777777" w:rsidR="00695247" w:rsidRDefault="00695247" w:rsidP="00C6586D">
      <w:pPr>
        <w:pStyle w:val="Default"/>
        <w:rPr>
          <w:sz w:val="20"/>
          <w:szCs w:val="20"/>
        </w:rPr>
      </w:pPr>
    </w:p>
    <w:p w14:paraId="26295AA2" w14:textId="013957C8" w:rsidR="00695247" w:rsidRDefault="00695247" w:rsidP="00C6586D">
      <w:pPr>
        <w:pStyle w:val="Default"/>
        <w:rPr>
          <w:sz w:val="20"/>
          <w:szCs w:val="20"/>
        </w:rPr>
      </w:pPr>
    </w:p>
    <w:p w14:paraId="1E2563C9" w14:textId="77777777" w:rsidR="00695247" w:rsidRDefault="00695247" w:rsidP="00C6586D">
      <w:pPr>
        <w:pStyle w:val="Default"/>
        <w:rPr>
          <w:sz w:val="20"/>
          <w:szCs w:val="20"/>
        </w:rPr>
      </w:pPr>
    </w:p>
    <w:p w14:paraId="7A203E37" w14:textId="77777777" w:rsidR="00695247" w:rsidRDefault="00695247" w:rsidP="00C6586D">
      <w:pPr>
        <w:pStyle w:val="Default"/>
        <w:rPr>
          <w:sz w:val="20"/>
          <w:szCs w:val="20"/>
        </w:rPr>
      </w:pPr>
    </w:p>
    <w:p w14:paraId="0B9D5642" w14:textId="77777777" w:rsidR="00695247" w:rsidRDefault="00695247" w:rsidP="00C6586D">
      <w:pPr>
        <w:pStyle w:val="Default"/>
        <w:rPr>
          <w:sz w:val="20"/>
          <w:szCs w:val="20"/>
        </w:rPr>
      </w:pPr>
    </w:p>
    <w:p w14:paraId="06783948" w14:textId="65337A6F" w:rsidR="00C6586D" w:rsidRDefault="00FD68E8" w:rsidP="00FD68E8">
      <w:pPr>
        <w:pStyle w:val="Default"/>
        <w:jc w:val="center"/>
        <w:rPr>
          <w:sz w:val="22"/>
          <w:szCs w:val="22"/>
        </w:rPr>
      </w:pPr>
      <w:r w:rsidRPr="005B5674">
        <w:rPr>
          <w:b/>
          <w:bCs/>
          <w:sz w:val="28"/>
          <w:szCs w:val="28"/>
          <w:u w:val="single"/>
        </w:rPr>
        <w:t xml:space="preserve">ANSWER TO THE QUESTION NO </w:t>
      </w:r>
      <w:r>
        <w:rPr>
          <w:b/>
          <w:bCs/>
          <w:sz w:val="28"/>
          <w:szCs w:val="28"/>
          <w:u w:val="single"/>
        </w:rPr>
        <w:t>–</w:t>
      </w:r>
      <w:r w:rsidRPr="005B5674">
        <w:rPr>
          <w:b/>
          <w:bCs/>
          <w:sz w:val="28"/>
          <w:szCs w:val="28"/>
          <w:u w:val="single"/>
        </w:rPr>
        <w:t xml:space="preserve"> </w:t>
      </w:r>
      <w:r>
        <w:rPr>
          <w:b/>
          <w:bCs/>
          <w:sz w:val="28"/>
          <w:szCs w:val="28"/>
          <w:u w:val="single"/>
        </w:rPr>
        <w:t>3</w:t>
      </w:r>
    </w:p>
    <w:p w14:paraId="4EC06AFC" w14:textId="77777777" w:rsidR="00C6586D" w:rsidRDefault="00C6586D" w:rsidP="00C6586D">
      <w:pPr>
        <w:pStyle w:val="Default"/>
        <w:rPr>
          <w:sz w:val="22"/>
          <w:szCs w:val="22"/>
        </w:rPr>
      </w:pPr>
    </w:p>
    <w:p w14:paraId="595B121B" w14:textId="77777777" w:rsidR="00D33AE3" w:rsidRDefault="00D33AE3" w:rsidP="00C6586D">
      <w:pPr>
        <w:pStyle w:val="Default"/>
        <w:rPr>
          <w:sz w:val="22"/>
          <w:szCs w:val="22"/>
        </w:rPr>
      </w:pPr>
    </w:p>
    <w:p w14:paraId="396578EA" w14:textId="53C22039" w:rsidR="00C6586D" w:rsidRPr="00B604D4" w:rsidRDefault="00C6586D" w:rsidP="00C6586D">
      <w:pPr>
        <w:pStyle w:val="Default"/>
      </w:pPr>
      <w:r w:rsidRPr="00B604D4">
        <w:t xml:space="preserve">const int </w:t>
      </w:r>
      <w:proofErr w:type="spellStart"/>
      <w:r w:rsidRPr="00B604D4">
        <w:t>greenLightPin</w:t>
      </w:r>
      <w:proofErr w:type="spellEnd"/>
      <w:r w:rsidRPr="00B604D4">
        <w:t xml:space="preserve"> = </w:t>
      </w:r>
      <w:proofErr w:type="gramStart"/>
      <w:r w:rsidRPr="00B604D4">
        <w:t>2;</w:t>
      </w:r>
      <w:proofErr w:type="gramEnd"/>
      <w:r w:rsidRPr="00B604D4">
        <w:t xml:space="preserve"> </w:t>
      </w:r>
    </w:p>
    <w:p w14:paraId="04DC749D" w14:textId="77777777" w:rsidR="00C6586D" w:rsidRPr="00B604D4" w:rsidRDefault="00C6586D" w:rsidP="00C6586D">
      <w:pPr>
        <w:pStyle w:val="Default"/>
      </w:pPr>
      <w:r w:rsidRPr="00B604D4">
        <w:t xml:space="preserve">const int </w:t>
      </w:r>
      <w:proofErr w:type="spellStart"/>
      <w:r w:rsidRPr="00B604D4">
        <w:t>redLightPin</w:t>
      </w:r>
      <w:proofErr w:type="spellEnd"/>
      <w:r w:rsidRPr="00B604D4">
        <w:t xml:space="preserve"> = </w:t>
      </w:r>
      <w:proofErr w:type="gramStart"/>
      <w:r w:rsidRPr="00B604D4">
        <w:t>3;</w:t>
      </w:r>
      <w:proofErr w:type="gramEnd"/>
      <w:r w:rsidRPr="00B604D4">
        <w:t xml:space="preserve"> </w:t>
      </w:r>
    </w:p>
    <w:p w14:paraId="18726914" w14:textId="37971C78" w:rsidR="00C6586D" w:rsidRPr="00B604D4" w:rsidRDefault="00C6586D" w:rsidP="00C6586D">
      <w:pPr>
        <w:pStyle w:val="Default"/>
      </w:pPr>
      <w:r w:rsidRPr="00B604D4">
        <w:t xml:space="preserve">const int </w:t>
      </w:r>
      <w:proofErr w:type="spellStart"/>
      <w:r w:rsidRPr="00B604D4">
        <w:t>switchPin</w:t>
      </w:r>
      <w:proofErr w:type="spellEnd"/>
      <w:r w:rsidRPr="00B604D4">
        <w:t xml:space="preserve"> = </w:t>
      </w:r>
      <w:proofErr w:type="gramStart"/>
      <w:r w:rsidRPr="00B604D4">
        <w:t>4;</w:t>
      </w:r>
      <w:proofErr w:type="gramEnd"/>
      <w:r w:rsidRPr="00B604D4">
        <w:t xml:space="preserve"> </w:t>
      </w:r>
    </w:p>
    <w:p w14:paraId="7835E706" w14:textId="5C0708CF" w:rsidR="00C6586D" w:rsidRPr="00B604D4" w:rsidRDefault="00C6586D" w:rsidP="00C6586D">
      <w:pPr>
        <w:pStyle w:val="Default"/>
      </w:pPr>
      <w:r w:rsidRPr="00B604D4">
        <w:t xml:space="preserve">bool </w:t>
      </w:r>
      <w:proofErr w:type="spellStart"/>
      <w:r w:rsidRPr="00B604D4">
        <w:t>isGreenLightOn</w:t>
      </w:r>
      <w:proofErr w:type="spellEnd"/>
      <w:r w:rsidRPr="00B604D4">
        <w:t xml:space="preserve"> = </w:t>
      </w:r>
      <w:proofErr w:type="gramStart"/>
      <w:r w:rsidRPr="00B604D4">
        <w:t>false;</w:t>
      </w:r>
      <w:proofErr w:type="gramEnd"/>
      <w:r w:rsidRPr="00B604D4">
        <w:t xml:space="preserve"> </w:t>
      </w:r>
    </w:p>
    <w:p w14:paraId="46ECCB50" w14:textId="77777777" w:rsidR="00C6586D" w:rsidRPr="00B604D4" w:rsidRDefault="00C6586D" w:rsidP="00C6586D">
      <w:pPr>
        <w:pStyle w:val="Default"/>
      </w:pPr>
      <w:r w:rsidRPr="00B604D4">
        <w:t xml:space="preserve">bool </w:t>
      </w:r>
      <w:proofErr w:type="spellStart"/>
      <w:r w:rsidRPr="00B604D4">
        <w:t>isRedLightOn</w:t>
      </w:r>
      <w:proofErr w:type="spellEnd"/>
      <w:r w:rsidRPr="00B604D4">
        <w:t xml:space="preserve"> = </w:t>
      </w:r>
      <w:proofErr w:type="gramStart"/>
      <w:r w:rsidRPr="00B604D4">
        <w:t>true;</w:t>
      </w:r>
      <w:proofErr w:type="gramEnd"/>
      <w:r w:rsidRPr="00B604D4">
        <w:t xml:space="preserve"> </w:t>
      </w:r>
    </w:p>
    <w:p w14:paraId="054098E7" w14:textId="70EF0AFD" w:rsidR="00C6586D" w:rsidRPr="00B604D4" w:rsidRDefault="00C6586D" w:rsidP="00C6586D">
      <w:pPr>
        <w:pStyle w:val="Default"/>
      </w:pPr>
      <w:r w:rsidRPr="00B604D4">
        <w:t xml:space="preserve">void </w:t>
      </w:r>
      <w:proofErr w:type="gramStart"/>
      <w:r w:rsidRPr="00B604D4">
        <w:t>setup(</w:t>
      </w:r>
      <w:proofErr w:type="gramEnd"/>
      <w:r w:rsidRPr="00B604D4">
        <w:t xml:space="preserve">) { </w:t>
      </w:r>
    </w:p>
    <w:p w14:paraId="1A368B6B" w14:textId="08581950" w:rsidR="00C6586D" w:rsidRPr="00B604D4" w:rsidRDefault="00C6586D" w:rsidP="00C6586D">
      <w:pPr>
        <w:pStyle w:val="Default"/>
      </w:pPr>
      <w:proofErr w:type="spellStart"/>
      <w:proofErr w:type="gramStart"/>
      <w:r w:rsidRPr="00B604D4">
        <w:t>pinMode</w:t>
      </w:r>
      <w:proofErr w:type="spellEnd"/>
      <w:r w:rsidRPr="00B604D4">
        <w:t>(</w:t>
      </w:r>
      <w:proofErr w:type="spellStart"/>
      <w:proofErr w:type="gramEnd"/>
      <w:r w:rsidRPr="00B604D4">
        <w:t>greenLightPin</w:t>
      </w:r>
      <w:proofErr w:type="spellEnd"/>
      <w:r w:rsidRPr="00B604D4">
        <w:t xml:space="preserve">, OUTPUT); </w:t>
      </w:r>
    </w:p>
    <w:p w14:paraId="398F55DF" w14:textId="5A072EAB" w:rsidR="00C6586D" w:rsidRPr="00B604D4" w:rsidRDefault="00C6586D" w:rsidP="00C6586D">
      <w:pPr>
        <w:pStyle w:val="Default"/>
      </w:pPr>
      <w:proofErr w:type="spellStart"/>
      <w:proofErr w:type="gramStart"/>
      <w:r w:rsidRPr="00B604D4">
        <w:t>pinMode</w:t>
      </w:r>
      <w:proofErr w:type="spellEnd"/>
      <w:r w:rsidRPr="00B604D4">
        <w:t>(</w:t>
      </w:r>
      <w:proofErr w:type="spellStart"/>
      <w:proofErr w:type="gramEnd"/>
      <w:r w:rsidRPr="00B604D4">
        <w:t>redLightPin</w:t>
      </w:r>
      <w:proofErr w:type="spellEnd"/>
      <w:r w:rsidRPr="00B604D4">
        <w:t xml:space="preserve">, OUTPUT); </w:t>
      </w:r>
    </w:p>
    <w:p w14:paraId="4ADE2939" w14:textId="258A5F53" w:rsidR="00C6586D" w:rsidRPr="00B604D4" w:rsidRDefault="00C6586D" w:rsidP="00C6586D">
      <w:pPr>
        <w:pStyle w:val="Default"/>
      </w:pPr>
      <w:proofErr w:type="spellStart"/>
      <w:proofErr w:type="gramStart"/>
      <w:r w:rsidRPr="00B604D4">
        <w:t>pinMode</w:t>
      </w:r>
      <w:proofErr w:type="spellEnd"/>
      <w:r w:rsidRPr="00B604D4">
        <w:t>(</w:t>
      </w:r>
      <w:proofErr w:type="spellStart"/>
      <w:proofErr w:type="gramEnd"/>
      <w:r w:rsidRPr="00B604D4">
        <w:t>switchPin</w:t>
      </w:r>
      <w:proofErr w:type="spellEnd"/>
      <w:r w:rsidRPr="00B604D4">
        <w:t xml:space="preserve">, INPUT_PULLUP); </w:t>
      </w:r>
    </w:p>
    <w:p w14:paraId="47E0480C" w14:textId="78B1E25C" w:rsidR="00C6586D" w:rsidRPr="00B604D4" w:rsidRDefault="00C6586D" w:rsidP="00C6586D">
      <w:pPr>
        <w:pStyle w:val="Default"/>
      </w:pPr>
      <w:r w:rsidRPr="00B604D4">
        <w:rPr>
          <w:b/>
          <w:bCs/>
        </w:rPr>
        <w:t xml:space="preserve">// Initialize with the green light on </w:t>
      </w:r>
    </w:p>
    <w:p w14:paraId="0238D41F" w14:textId="5FCC6E41" w:rsidR="00C6586D" w:rsidRPr="00B604D4" w:rsidRDefault="00C6586D" w:rsidP="00C6586D">
      <w:pPr>
        <w:pStyle w:val="Default"/>
      </w:pPr>
      <w:proofErr w:type="spellStart"/>
      <w:proofErr w:type="gramStart"/>
      <w:r w:rsidRPr="00B604D4">
        <w:t>digitalWrite</w:t>
      </w:r>
      <w:proofErr w:type="spellEnd"/>
      <w:r w:rsidRPr="00B604D4">
        <w:t>(</w:t>
      </w:r>
      <w:proofErr w:type="spellStart"/>
      <w:proofErr w:type="gramEnd"/>
      <w:r w:rsidRPr="00B604D4">
        <w:t>greenLightPin</w:t>
      </w:r>
      <w:proofErr w:type="spellEnd"/>
      <w:r w:rsidRPr="00B604D4">
        <w:t xml:space="preserve">, HIGH); </w:t>
      </w:r>
    </w:p>
    <w:p w14:paraId="592E61FB" w14:textId="2A71F916" w:rsidR="00C6586D" w:rsidRPr="00B604D4" w:rsidRDefault="00C6586D" w:rsidP="00C6586D">
      <w:pPr>
        <w:pStyle w:val="Default"/>
      </w:pPr>
      <w:proofErr w:type="spellStart"/>
      <w:proofErr w:type="gramStart"/>
      <w:r w:rsidRPr="00B604D4">
        <w:t>digitalWrite</w:t>
      </w:r>
      <w:proofErr w:type="spellEnd"/>
      <w:r w:rsidRPr="00B604D4">
        <w:t>(</w:t>
      </w:r>
      <w:proofErr w:type="spellStart"/>
      <w:proofErr w:type="gramEnd"/>
      <w:r w:rsidRPr="00B604D4">
        <w:t>redLightPin</w:t>
      </w:r>
      <w:proofErr w:type="spellEnd"/>
      <w:r w:rsidRPr="00B604D4">
        <w:t xml:space="preserve">, LOW); </w:t>
      </w:r>
    </w:p>
    <w:p w14:paraId="6371C748" w14:textId="027C48AD" w:rsidR="00C6586D" w:rsidRPr="00B604D4" w:rsidRDefault="00C6586D" w:rsidP="00C6586D">
      <w:pPr>
        <w:pStyle w:val="Default"/>
      </w:pPr>
      <w:r w:rsidRPr="00B604D4">
        <w:t xml:space="preserve">} </w:t>
      </w:r>
    </w:p>
    <w:p w14:paraId="1EF6F19F" w14:textId="4FE064FD" w:rsidR="00C6586D" w:rsidRPr="00B604D4" w:rsidRDefault="00C6586D" w:rsidP="00C6586D">
      <w:pPr>
        <w:pStyle w:val="Default"/>
      </w:pPr>
      <w:r w:rsidRPr="00B604D4">
        <w:t xml:space="preserve">void </w:t>
      </w:r>
      <w:proofErr w:type="gramStart"/>
      <w:r w:rsidRPr="00B604D4">
        <w:t>loop(</w:t>
      </w:r>
      <w:proofErr w:type="gramEnd"/>
      <w:r w:rsidRPr="00B604D4">
        <w:t xml:space="preserve">) { </w:t>
      </w:r>
    </w:p>
    <w:p w14:paraId="02A019C9" w14:textId="559E9255" w:rsidR="00C6586D" w:rsidRPr="00B604D4" w:rsidRDefault="00C6586D" w:rsidP="00C6586D">
      <w:pPr>
        <w:pStyle w:val="Default"/>
      </w:pPr>
      <w:r w:rsidRPr="00B604D4">
        <w:t xml:space="preserve">int </w:t>
      </w:r>
      <w:proofErr w:type="spellStart"/>
      <w:r w:rsidRPr="00B604D4">
        <w:t>switchState</w:t>
      </w:r>
      <w:proofErr w:type="spellEnd"/>
      <w:r w:rsidRPr="00B604D4">
        <w:t xml:space="preserve"> = </w:t>
      </w:r>
      <w:proofErr w:type="spellStart"/>
      <w:r w:rsidRPr="00B604D4">
        <w:t>digitalRead</w:t>
      </w:r>
      <w:proofErr w:type="spellEnd"/>
      <w:r w:rsidRPr="00B604D4">
        <w:t>(</w:t>
      </w:r>
      <w:proofErr w:type="spellStart"/>
      <w:r w:rsidRPr="00B604D4">
        <w:t>switchPin</w:t>
      </w:r>
      <w:proofErr w:type="spellEnd"/>
      <w:proofErr w:type="gramStart"/>
      <w:r w:rsidRPr="00B604D4">
        <w:t>);</w:t>
      </w:r>
      <w:proofErr w:type="gramEnd"/>
      <w:r w:rsidRPr="00B604D4">
        <w:t xml:space="preserve"> </w:t>
      </w:r>
    </w:p>
    <w:p w14:paraId="5309F043" w14:textId="77777777" w:rsidR="00C6586D" w:rsidRPr="00B604D4" w:rsidRDefault="00C6586D" w:rsidP="00C6586D">
      <w:pPr>
        <w:pStyle w:val="Default"/>
      </w:pPr>
      <w:r w:rsidRPr="00B604D4">
        <w:t>if (</w:t>
      </w:r>
      <w:proofErr w:type="spellStart"/>
      <w:r w:rsidRPr="00B604D4">
        <w:t>switchState</w:t>
      </w:r>
      <w:proofErr w:type="spellEnd"/>
      <w:r w:rsidRPr="00B604D4">
        <w:t xml:space="preserve"> == LOW) { </w:t>
      </w:r>
    </w:p>
    <w:p w14:paraId="3F5315AE" w14:textId="62A31DF7" w:rsidR="00C6586D" w:rsidRPr="00B604D4" w:rsidRDefault="00C6586D" w:rsidP="00C6586D">
      <w:pPr>
        <w:pStyle w:val="Default"/>
      </w:pPr>
      <w:r w:rsidRPr="00B604D4">
        <w:rPr>
          <w:b/>
          <w:bCs/>
        </w:rPr>
        <w:t>// Switch is</w:t>
      </w:r>
      <w:r w:rsidR="00FD68E8" w:rsidRPr="00B604D4">
        <w:rPr>
          <w:b/>
          <w:bCs/>
        </w:rPr>
        <w:t xml:space="preserve"> now</w:t>
      </w:r>
      <w:r w:rsidRPr="00B604D4">
        <w:rPr>
          <w:b/>
          <w:bCs/>
        </w:rPr>
        <w:t xml:space="preserve"> pressed </w:t>
      </w:r>
    </w:p>
    <w:p w14:paraId="71738ECC" w14:textId="77777777" w:rsidR="00C6586D" w:rsidRPr="00B604D4" w:rsidRDefault="00C6586D" w:rsidP="00C6586D">
      <w:pPr>
        <w:pStyle w:val="Default"/>
      </w:pPr>
      <w:r w:rsidRPr="00B604D4">
        <w:t>if (</w:t>
      </w:r>
      <w:proofErr w:type="spellStart"/>
      <w:r w:rsidRPr="00B604D4">
        <w:t>isGreenLightOn</w:t>
      </w:r>
      <w:proofErr w:type="spellEnd"/>
      <w:r w:rsidRPr="00B604D4">
        <w:t xml:space="preserve">) { </w:t>
      </w:r>
    </w:p>
    <w:p w14:paraId="793A1919" w14:textId="616A2BD4" w:rsidR="00C6586D" w:rsidRPr="00B604D4" w:rsidRDefault="00C6586D" w:rsidP="00C6586D">
      <w:pPr>
        <w:pStyle w:val="Default"/>
      </w:pPr>
      <w:r w:rsidRPr="00B604D4">
        <w:rPr>
          <w:b/>
          <w:bCs/>
        </w:rPr>
        <w:t>// Green light is</w:t>
      </w:r>
      <w:r w:rsidR="00FD68E8" w:rsidRPr="00B604D4">
        <w:rPr>
          <w:b/>
          <w:bCs/>
        </w:rPr>
        <w:t xml:space="preserve"> now</w:t>
      </w:r>
      <w:r w:rsidRPr="00B604D4">
        <w:rPr>
          <w:b/>
          <w:bCs/>
        </w:rPr>
        <w:t xml:space="preserve"> on, turn it off and red light on </w:t>
      </w:r>
    </w:p>
    <w:p w14:paraId="44E1D0FD" w14:textId="77777777" w:rsidR="00C6586D" w:rsidRPr="00B604D4" w:rsidRDefault="00C6586D" w:rsidP="00C6586D">
      <w:pPr>
        <w:pStyle w:val="Default"/>
      </w:pPr>
      <w:proofErr w:type="spellStart"/>
      <w:proofErr w:type="gramStart"/>
      <w:r w:rsidRPr="00B604D4">
        <w:t>digitalWrite</w:t>
      </w:r>
      <w:proofErr w:type="spellEnd"/>
      <w:r w:rsidRPr="00B604D4">
        <w:t>(</w:t>
      </w:r>
      <w:proofErr w:type="spellStart"/>
      <w:proofErr w:type="gramEnd"/>
      <w:r w:rsidRPr="00B604D4">
        <w:t>greenLightPin</w:t>
      </w:r>
      <w:proofErr w:type="spellEnd"/>
      <w:r w:rsidRPr="00B604D4">
        <w:t xml:space="preserve">, LOW); </w:t>
      </w:r>
    </w:p>
    <w:p w14:paraId="261B4BF5" w14:textId="77777777" w:rsidR="00C6586D" w:rsidRPr="00B604D4" w:rsidRDefault="00C6586D" w:rsidP="00C6586D">
      <w:pPr>
        <w:pStyle w:val="Default"/>
      </w:pPr>
      <w:proofErr w:type="spellStart"/>
      <w:proofErr w:type="gramStart"/>
      <w:r w:rsidRPr="00B604D4">
        <w:t>digitalWrite</w:t>
      </w:r>
      <w:proofErr w:type="spellEnd"/>
      <w:r w:rsidRPr="00B604D4">
        <w:t>(</w:t>
      </w:r>
      <w:proofErr w:type="spellStart"/>
      <w:proofErr w:type="gramEnd"/>
      <w:r w:rsidRPr="00B604D4">
        <w:t>redLightPin</w:t>
      </w:r>
      <w:proofErr w:type="spellEnd"/>
      <w:r w:rsidRPr="00B604D4">
        <w:t xml:space="preserve">, HIGH); </w:t>
      </w:r>
    </w:p>
    <w:p w14:paraId="003DCBE0" w14:textId="77777777" w:rsidR="00C6586D" w:rsidRPr="00B604D4" w:rsidRDefault="00C6586D" w:rsidP="00C6586D">
      <w:pPr>
        <w:pStyle w:val="Default"/>
      </w:pPr>
      <w:proofErr w:type="spellStart"/>
      <w:r w:rsidRPr="00B604D4">
        <w:t>isGreenLightOn</w:t>
      </w:r>
      <w:proofErr w:type="spellEnd"/>
      <w:r w:rsidRPr="00B604D4">
        <w:t xml:space="preserve"> = </w:t>
      </w:r>
      <w:proofErr w:type="gramStart"/>
      <w:r w:rsidRPr="00B604D4">
        <w:t>false;</w:t>
      </w:r>
      <w:proofErr w:type="gramEnd"/>
      <w:r w:rsidRPr="00B604D4">
        <w:t xml:space="preserve"> </w:t>
      </w:r>
    </w:p>
    <w:p w14:paraId="5DC309FE" w14:textId="77777777" w:rsidR="00C6586D" w:rsidRPr="00B604D4" w:rsidRDefault="00C6586D" w:rsidP="00C6586D">
      <w:pPr>
        <w:pStyle w:val="Default"/>
      </w:pPr>
      <w:r w:rsidRPr="00B604D4">
        <w:t xml:space="preserve">} else { </w:t>
      </w:r>
    </w:p>
    <w:p w14:paraId="1E634944" w14:textId="238A1560" w:rsidR="00C6586D" w:rsidRPr="00B604D4" w:rsidRDefault="00C6586D" w:rsidP="00C6586D">
      <w:pPr>
        <w:pStyle w:val="Default"/>
      </w:pPr>
      <w:r w:rsidRPr="00B604D4">
        <w:rPr>
          <w:b/>
          <w:bCs/>
        </w:rPr>
        <w:t>// Red light is</w:t>
      </w:r>
      <w:r w:rsidR="00FD68E8" w:rsidRPr="00B604D4">
        <w:rPr>
          <w:b/>
          <w:bCs/>
        </w:rPr>
        <w:t xml:space="preserve"> now</w:t>
      </w:r>
      <w:r w:rsidRPr="00B604D4">
        <w:rPr>
          <w:b/>
          <w:bCs/>
        </w:rPr>
        <w:t xml:space="preserve"> on, turn it off and green light on </w:t>
      </w:r>
    </w:p>
    <w:p w14:paraId="61FE7E75" w14:textId="77777777" w:rsidR="00C6586D" w:rsidRPr="00B604D4" w:rsidRDefault="00C6586D" w:rsidP="00C6586D">
      <w:pPr>
        <w:pStyle w:val="Default"/>
      </w:pPr>
      <w:proofErr w:type="spellStart"/>
      <w:proofErr w:type="gramStart"/>
      <w:r w:rsidRPr="00B604D4">
        <w:t>digitalWrite</w:t>
      </w:r>
      <w:proofErr w:type="spellEnd"/>
      <w:r w:rsidRPr="00B604D4">
        <w:t>(</w:t>
      </w:r>
      <w:proofErr w:type="spellStart"/>
      <w:proofErr w:type="gramEnd"/>
      <w:r w:rsidRPr="00B604D4">
        <w:t>greenLightPin</w:t>
      </w:r>
      <w:proofErr w:type="spellEnd"/>
      <w:r w:rsidRPr="00B604D4">
        <w:t xml:space="preserve">, HIGH); </w:t>
      </w:r>
    </w:p>
    <w:p w14:paraId="7B4636A7" w14:textId="77777777" w:rsidR="00C6586D" w:rsidRPr="00B604D4" w:rsidRDefault="00C6586D" w:rsidP="00C6586D">
      <w:pPr>
        <w:pStyle w:val="Default"/>
      </w:pPr>
      <w:proofErr w:type="spellStart"/>
      <w:proofErr w:type="gramStart"/>
      <w:r w:rsidRPr="00B604D4">
        <w:t>digitalWrite</w:t>
      </w:r>
      <w:proofErr w:type="spellEnd"/>
      <w:r w:rsidRPr="00B604D4">
        <w:t>(</w:t>
      </w:r>
      <w:proofErr w:type="spellStart"/>
      <w:proofErr w:type="gramEnd"/>
      <w:r w:rsidRPr="00B604D4">
        <w:t>redLightPin</w:t>
      </w:r>
      <w:proofErr w:type="spellEnd"/>
      <w:r w:rsidRPr="00B604D4">
        <w:t xml:space="preserve">, LOW); </w:t>
      </w:r>
    </w:p>
    <w:p w14:paraId="4FAB90F0" w14:textId="77777777" w:rsidR="00C6586D" w:rsidRPr="00B604D4" w:rsidRDefault="00C6586D" w:rsidP="00C6586D">
      <w:pPr>
        <w:pStyle w:val="Default"/>
      </w:pPr>
      <w:proofErr w:type="spellStart"/>
      <w:r w:rsidRPr="00B604D4">
        <w:t>isGreenLightOn</w:t>
      </w:r>
      <w:proofErr w:type="spellEnd"/>
      <w:r w:rsidRPr="00B604D4">
        <w:t xml:space="preserve"> = </w:t>
      </w:r>
      <w:proofErr w:type="gramStart"/>
      <w:r w:rsidRPr="00B604D4">
        <w:t>true;</w:t>
      </w:r>
      <w:proofErr w:type="gramEnd"/>
      <w:r w:rsidRPr="00B604D4">
        <w:t xml:space="preserve"> </w:t>
      </w:r>
    </w:p>
    <w:p w14:paraId="03E4332A" w14:textId="77777777" w:rsidR="00C6586D" w:rsidRPr="00B604D4" w:rsidRDefault="00C6586D" w:rsidP="00C6586D">
      <w:pPr>
        <w:pStyle w:val="Default"/>
      </w:pPr>
      <w:r w:rsidRPr="00B604D4">
        <w:t xml:space="preserve">} </w:t>
      </w:r>
    </w:p>
    <w:p w14:paraId="648B7BEB" w14:textId="3BCBF4B4" w:rsidR="00C6586D" w:rsidRPr="00B604D4" w:rsidRDefault="00C6586D" w:rsidP="00C6586D">
      <w:pPr>
        <w:pStyle w:val="Default"/>
      </w:pPr>
      <w:r w:rsidRPr="00B604D4">
        <w:rPr>
          <w:b/>
          <w:bCs/>
        </w:rPr>
        <w:t>// Debounc</w:t>
      </w:r>
      <w:r w:rsidR="00FD68E8" w:rsidRPr="00B604D4">
        <w:rPr>
          <w:b/>
          <w:bCs/>
        </w:rPr>
        <w:t xml:space="preserve">ing </w:t>
      </w:r>
      <w:proofErr w:type="gramStart"/>
      <w:r w:rsidR="00FD68E8" w:rsidRPr="00B604D4">
        <w:rPr>
          <w:b/>
          <w:bCs/>
        </w:rPr>
        <w:t xml:space="preserve">the </w:t>
      </w:r>
      <w:r w:rsidRPr="00B604D4">
        <w:rPr>
          <w:b/>
          <w:bCs/>
        </w:rPr>
        <w:t xml:space="preserve"> delay</w:t>
      </w:r>
      <w:proofErr w:type="gramEnd"/>
      <w:r w:rsidRPr="00B604D4">
        <w:rPr>
          <w:b/>
          <w:bCs/>
        </w:rPr>
        <w:t xml:space="preserve"> to prevent rapid toggling due to mechanical noise </w:t>
      </w:r>
    </w:p>
    <w:p w14:paraId="561DBFE9" w14:textId="77777777" w:rsidR="00C6586D" w:rsidRPr="00B604D4" w:rsidRDefault="00C6586D" w:rsidP="00C6586D">
      <w:pPr>
        <w:pStyle w:val="Default"/>
      </w:pPr>
      <w:proofErr w:type="gramStart"/>
      <w:r w:rsidRPr="00B604D4">
        <w:t>delay(</w:t>
      </w:r>
      <w:proofErr w:type="gramEnd"/>
      <w:r w:rsidRPr="00B604D4">
        <w:t xml:space="preserve">200); </w:t>
      </w:r>
    </w:p>
    <w:p w14:paraId="4E5829CE" w14:textId="77777777" w:rsidR="00C6586D" w:rsidRPr="00B604D4" w:rsidRDefault="00C6586D" w:rsidP="00C6586D">
      <w:pPr>
        <w:pStyle w:val="Default"/>
      </w:pPr>
      <w:r w:rsidRPr="00B604D4">
        <w:t xml:space="preserve">} </w:t>
      </w:r>
    </w:p>
    <w:p w14:paraId="66879C84" w14:textId="46D5302B" w:rsidR="000224FE" w:rsidRPr="00B604D4" w:rsidRDefault="00C6586D" w:rsidP="00C6586D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sz w:val="24"/>
          <w:szCs w:val="24"/>
        </w:rPr>
      </w:pPr>
      <w:r w:rsidRPr="00B604D4">
        <w:rPr>
          <w:sz w:val="24"/>
          <w:szCs w:val="24"/>
        </w:rPr>
        <w:t>}</w:t>
      </w:r>
    </w:p>
    <w:p w14:paraId="7BA5CDAA" w14:textId="22CFF01D" w:rsidR="00C6586D" w:rsidRDefault="00C6586D" w:rsidP="00C6586D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</w:pPr>
    </w:p>
    <w:p w14:paraId="1E3B5E08" w14:textId="6693160C" w:rsidR="00C6586D" w:rsidRDefault="00C6586D" w:rsidP="00C6586D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</w:pPr>
    </w:p>
    <w:p w14:paraId="33C1AC97" w14:textId="2806FBB7" w:rsidR="00C6586D" w:rsidRDefault="00C6586D" w:rsidP="00C6586D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</w:pPr>
    </w:p>
    <w:p w14:paraId="778165CF" w14:textId="7945B246" w:rsidR="00FD68E8" w:rsidRDefault="00FD68E8" w:rsidP="00FD68E8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center"/>
        <w:rPr>
          <w:rFonts w:ascii="Times New Roman" w:hAnsi="Times New Roman" w:cs="Times New Roman"/>
          <w:szCs w:val="24"/>
        </w:rPr>
      </w:pPr>
    </w:p>
    <w:p w14:paraId="3677E7D4" w14:textId="6AF9348F" w:rsidR="00FD68E8" w:rsidRDefault="00FD68E8" w:rsidP="00FD68E8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center"/>
        <w:rPr>
          <w:rFonts w:ascii="Times New Roman" w:hAnsi="Times New Roman" w:cs="Times New Roman"/>
          <w:szCs w:val="24"/>
        </w:rPr>
      </w:pPr>
    </w:p>
    <w:p w14:paraId="3B8693BE" w14:textId="262DF92C" w:rsidR="00FD68E8" w:rsidRDefault="00FD68E8" w:rsidP="00FD68E8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center"/>
        <w:rPr>
          <w:rFonts w:ascii="Times New Roman" w:hAnsi="Times New Roman" w:cs="Times New Roman"/>
          <w:szCs w:val="24"/>
        </w:rPr>
      </w:pPr>
    </w:p>
    <w:p w14:paraId="5CF522D4" w14:textId="743495D5" w:rsidR="00FD68E8" w:rsidRDefault="00FD68E8" w:rsidP="00FD68E8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center"/>
        <w:rPr>
          <w:rFonts w:ascii="Times New Roman" w:hAnsi="Times New Roman" w:cs="Times New Roman"/>
          <w:szCs w:val="24"/>
        </w:rPr>
      </w:pPr>
    </w:p>
    <w:p w14:paraId="73062613" w14:textId="4682E275" w:rsidR="00FD68E8" w:rsidRDefault="00FD68E8" w:rsidP="00FD68E8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center"/>
        <w:rPr>
          <w:rFonts w:ascii="Times New Roman" w:hAnsi="Times New Roman" w:cs="Times New Roman"/>
          <w:szCs w:val="24"/>
        </w:rPr>
      </w:pPr>
    </w:p>
    <w:p w14:paraId="7CFBF336" w14:textId="661C05E4" w:rsidR="00FD68E8" w:rsidRDefault="00FD68E8" w:rsidP="00FD68E8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center"/>
        <w:rPr>
          <w:rFonts w:ascii="Times New Roman" w:hAnsi="Times New Roman" w:cs="Times New Roman"/>
          <w:szCs w:val="24"/>
        </w:rPr>
      </w:pPr>
    </w:p>
    <w:p w14:paraId="03EB9674" w14:textId="53EB9539" w:rsidR="00FD68E8" w:rsidRDefault="00FD68E8" w:rsidP="00FD68E8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center"/>
        <w:rPr>
          <w:rFonts w:ascii="Times New Roman" w:hAnsi="Times New Roman" w:cs="Times New Roman"/>
          <w:szCs w:val="24"/>
        </w:rPr>
      </w:pPr>
    </w:p>
    <w:p w14:paraId="55B09F8C" w14:textId="4567B2BA" w:rsidR="00FD68E8" w:rsidRDefault="00FD68E8" w:rsidP="00FD68E8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center"/>
        <w:rPr>
          <w:rFonts w:ascii="Times New Roman" w:hAnsi="Times New Roman" w:cs="Times New Roman"/>
          <w:szCs w:val="24"/>
        </w:rPr>
      </w:pPr>
    </w:p>
    <w:p w14:paraId="4AD9B59D" w14:textId="4625248F" w:rsidR="00FD68E8" w:rsidRDefault="00FD68E8" w:rsidP="00FD68E8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center"/>
        <w:rPr>
          <w:rFonts w:ascii="Times New Roman" w:hAnsi="Times New Roman" w:cs="Times New Roman"/>
          <w:szCs w:val="24"/>
        </w:rPr>
      </w:pPr>
    </w:p>
    <w:p w14:paraId="65F679E9" w14:textId="4F35884F" w:rsidR="00FD68E8" w:rsidRDefault="00FD68E8" w:rsidP="00FD68E8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center"/>
        <w:rPr>
          <w:rFonts w:ascii="Times New Roman" w:hAnsi="Times New Roman" w:cs="Times New Roman"/>
          <w:szCs w:val="24"/>
        </w:rPr>
      </w:pPr>
    </w:p>
    <w:p w14:paraId="62233C6C" w14:textId="4750A4BB" w:rsidR="00FD68E8" w:rsidRDefault="00FD68E8" w:rsidP="00FD68E8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center"/>
        <w:rPr>
          <w:rFonts w:ascii="Times New Roman" w:hAnsi="Times New Roman" w:cs="Times New Roman"/>
          <w:szCs w:val="24"/>
        </w:rPr>
      </w:pPr>
    </w:p>
    <w:p w14:paraId="18DC8C18" w14:textId="3001D911" w:rsidR="00FD68E8" w:rsidRDefault="00FD68E8" w:rsidP="00FD68E8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center"/>
        <w:rPr>
          <w:rFonts w:ascii="Times New Roman" w:hAnsi="Times New Roman" w:cs="Times New Roman"/>
          <w:szCs w:val="24"/>
        </w:rPr>
      </w:pPr>
    </w:p>
    <w:p w14:paraId="2A3ABBE7" w14:textId="79F861CE" w:rsidR="00FD68E8" w:rsidRDefault="00FD68E8" w:rsidP="00FD68E8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center"/>
        <w:rPr>
          <w:rFonts w:ascii="Times New Roman" w:hAnsi="Times New Roman" w:cs="Times New Roman"/>
          <w:szCs w:val="24"/>
        </w:rPr>
      </w:pPr>
    </w:p>
    <w:p w14:paraId="0F01C061" w14:textId="77777777" w:rsidR="00FD68E8" w:rsidRDefault="00FD68E8" w:rsidP="00FD68E8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center"/>
        <w:rPr>
          <w:rFonts w:ascii="Times New Roman" w:hAnsi="Times New Roman" w:cs="Times New Roman"/>
          <w:szCs w:val="24"/>
        </w:rPr>
      </w:pPr>
    </w:p>
    <w:p w14:paraId="50F55716" w14:textId="77777777" w:rsidR="00FD68E8" w:rsidRDefault="00FD68E8" w:rsidP="00FD68E8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center"/>
        <w:rPr>
          <w:rFonts w:ascii="Times New Roman" w:hAnsi="Times New Roman" w:cs="Times New Roman"/>
          <w:szCs w:val="24"/>
        </w:rPr>
      </w:pPr>
    </w:p>
    <w:p w14:paraId="6ED7CEE5" w14:textId="77777777" w:rsidR="00FD68E8" w:rsidRDefault="00FD68E8" w:rsidP="00FD68E8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center"/>
        <w:rPr>
          <w:rFonts w:ascii="Times New Roman" w:hAnsi="Times New Roman" w:cs="Times New Roman"/>
          <w:szCs w:val="24"/>
        </w:rPr>
      </w:pPr>
    </w:p>
    <w:p w14:paraId="0CC52BDB" w14:textId="0DF64A35" w:rsidR="00FD68E8" w:rsidRDefault="00FD68E8" w:rsidP="00FD68E8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center"/>
        <w:rPr>
          <w:rFonts w:ascii="Times New Roman" w:hAnsi="Times New Roman" w:cs="Times New Roman"/>
          <w:szCs w:val="24"/>
        </w:rPr>
      </w:pPr>
    </w:p>
    <w:p w14:paraId="5FF3AB32" w14:textId="22206A01" w:rsidR="00C6586D" w:rsidRPr="00FD68E8" w:rsidRDefault="00C6586D" w:rsidP="00FD68E8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center"/>
        <w:rPr>
          <w:rFonts w:ascii="Times New Roman" w:hAnsi="Times New Roman" w:cs="Times New Roman"/>
          <w:szCs w:val="24"/>
          <w:u w:val="single"/>
        </w:rPr>
      </w:pPr>
      <w:r w:rsidRPr="00FD68E8">
        <w:rPr>
          <w:rFonts w:ascii="Times New Roman" w:hAnsi="Times New Roman" w:cs="Times New Roman"/>
          <w:szCs w:val="24"/>
          <w:u w:val="single"/>
        </w:rPr>
        <w:t>Flow Chart</w:t>
      </w:r>
    </w:p>
    <w:p w14:paraId="52369B83" w14:textId="454B75BB" w:rsidR="00D3250C" w:rsidRDefault="00D3250C" w:rsidP="00C6586D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</w:p>
    <w:p w14:paraId="4B9FE271" w14:textId="7AF04D83" w:rsidR="00D3250C" w:rsidRDefault="00B604D4" w:rsidP="00C6586D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noProof/>
          <w:szCs w:val="24"/>
        </w:rPr>
        <w:drawing>
          <wp:anchor distT="0" distB="0" distL="114300" distR="114300" simplePos="0" relativeHeight="251660288" behindDoc="0" locked="0" layoutInCell="1" allowOverlap="1" wp14:anchorId="74043C9E" wp14:editId="310C6883">
            <wp:simplePos x="0" y="0"/>
            <wp:positionH relativeFrom="margin">
              <wp:align>center</wp:align>
            </wp:positionH>
            <wp:positionV relativeFrom="paragraph">
              <wp:posOffset>20955</wp:posOffset>
            </wp:positionV>
            <wp:extent cx="4430395" cy="6477635"/>
            <wp:effectExtent l="0" t="0" r="0" b="0"/>
            <wp:wrapSquare wrapText="bothSides"/>
            <wp:docPr id="129476534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4765342" name="Picture 1294765342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0395" cy="6477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41146E" w14:textId="1D858FFA" w:rsidR="00D3250C" w:rsidRDefault="00D3250C" w:rsidP="00C6586D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</w:p>
    <w:p w14:paraId="6CDACD4C" w14:textId="3FA6DF50" w:rsidR="00D3250C" w:rsidRDefault="00D3250C" w:rsidP="00C6586D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</w:p>
    <w:p w14:paraId="010FAC34" w14:textId="426DC9D8" w:rsidR="00D3250C" w:rsidRDefault="00D3250C" w:rsidP="00C6586D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</w:p>
    <w:p w14:paraId="383A11EF" w14:textId="1C9E4EEA" w:rsidR="00D3250C" w:rsidRDefault="00D3250C" w:rsidP="00C6586D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</w:p>
    <w:p w14:paraId="66AD7804" w14:textId="7431196E" w:rsidR="00D3250C" w:rsidRDefault="00D3250C" w:rsidP="00C6586D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</w:p>
    <w:p w14:paraId="2947A659" w14:textId="0D7A9E78" w:rsidR="00D3250C" w:rsidRDefault="00D3250C" w:rsidP="00C6586D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</w:p>
    <w:p w14:paraId="7A72EA1C" w14:textId="4DDB86E3" w:rsidR="00D3250C" w:rsidRDefault="00D3250C" w:rsidP="00C6586D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</w:p>
    <w:p w14:paraId="0C2176E3" w14:textId="4549C498" w:rsidR="00D3250C" w:rsidRDefault="00D3250C" w:rsidP="00C6586D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</w:p>
    <w:p w14:paraId="307A5BEB" w14:textId="2C69795A" w:rsidR="00D3250C" w:rsidRDefault="00D3250C" w:rsidP="00C6586D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</w:p>
    <w:p w14:paraId="69098103" w14:textId="705EA955" w:rsidR="00D3250C" w:rsidRDefault="00D3250C" w:rsidP="00C6586D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</w:p>
    <w:p w14:paraId="24A719A2" w14:textId="2F51A1DA" w:rsidR="00D3250C" w:rsidRDefault="00D3250C" w:rsidP="00C6586D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</w:p>
    <w:p w14:paraId="44A72902" w14:textId="1B6909B9" w:rsidR="00D3250C" w:rsidRDefault="00D3250C" w:rsidP="00C6586D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</w:p>
    <w:p w14:paraId="4BD7B6EA" w14:textId="2D910973" w:rsidR="00D3250C" w:rsidRDefault="00D3250C" w:rsidP="00C6586D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</w:p>
    <w:p w14:paraId="30243D78" w14:textId="3139B764" w:rsidR="00D3250C" w:rsidRDefault="00D3250C" w:rsidP="00C6586D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</w:p>
    <w:p w14:paraId="297B0F29" w14:textId="6D8E9921" w:rsidR="00FD68E8" w:rsidRDefault="00D3250C" w:rsidP="00D3250C">
      <w:pPr>
        <w:pStyle w:val="Defaul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             </w:t>
      </w:r>
    </w:p>
    <w:p w14:paraId="5B505AB0" w14:textId="77777777" w:rsidR="00FD68E8" w:rsidRDefault="00FD68E8" w:rsidP="00D3250C">
      <w:pPr>
        <w:pStyle w:val="Default"/>
        <w:rPr>
          <w:b/>
          <w:bCs/>
          <w:sz w:val="28"/>
          <w:szCs w:val="28"/>
        </w:rPr>
      </w:pPr>
    </w:p>
    <w:p w14:paraId="79069952" w14:textId="77777777" w:rsidR="00FD68E8" w:rsidRDefault="00FD68E8" w:rsidP="00D3250C">
      <w:pPr>
        <w:pStyle w:val="Default"/>
        <w:rPr>
          <w:b/>
          <w:bCs/>
          <w:sz w:val="28"/>
          <w:szCs w:val="28"/>
        </w:rPr>
      </w:pPr>
    </w:p>
    <w:p w14:paraId="3CE62FDA" w14:textId="77777777" w:rsidR="00FD68E8" w:rsidRDefault="00FD68E8" w:rsidP="00D3250C">
      <w:pPr>
        <w:pStyle w:val="Default"/>
        <w:rPr>
          <w:b/>
          <w:bCs/>
          <w:sz w:val="28"/>
          <w:szCs w:val="28"/>
        </w:rPr>
      </w:pPr>
    </w:p>
    <w:p w14:paraId="103BF201" w14:textId="68BA809A" w:rsidR="00FD68E8" w:rsidRDefault="00FD68E8" w:rsidP="00D3250C">
      <w:pPr>
        <w:pStyle w:val="Default"/>
        <w:rPr>
          <w:b/>
          <w:bCs/>
          <w:sz w:val="28"/>
          <w:szCs w:val="28"/>
        </w:rPr>
      </w:pPr>
    </w:p>
    <w:p w14:paraId="654D4656" w14:textId="77777777" w:rsidR="00FD68E8" w:rsidRDefault="00FD68E8" w:rsidP="00D3250C">
      <w:pPr>
        <w:pStyle w:val="Default"/>
        <w:rPr>
          <w:b/>
          <w:bCs/>
          <w:sz w:val="28"/>
          <w:szCs w:val="28"/>
        </w:rPr>
      </w:pPr>
    </w:p>
    <w:p w14:paraId="194F8E15" w14:textId="627C1FFB" w:rsidR="00FD68E8" w:rsidRDefault="00FD68E8" w:rsidP="00D3250C">
      <w:pPr>
        <w:pStyle w:val="Default"/>
        <w:rPr>
          <w:b/>
          <w:bCs/>
          <w:sz w:val="28"/>
          <w:szCs w:val="28"/>
        </w:rPr>
      </w:pPr>
    </w:p>
    <w:p w14:paraId="5AAAEA12" w14:textId="77777777" w:rsidR="00FD68E8" w:rsidRDefault="00FD68E8" w:rsidP="00D3250C">
      <w:pPr>
        <w:pStyle w:val="Default"/>
        <w:rPr>
          <w:b/>
          <w:bCs/>
          <w:sz w:val="28"/>
          <w:szCs w:val="28"/>
        </w:rPr>
      </w:pPr>
    </w:p>
    <w:p w14:paraId="33F88B5A" w14:textId="77777777" w:rsidR="00FD68E8" w:rsidRDefault="00FD68E8" w:rsidP="00D3250C">
      <w:pPr>
        <w:pStyle w:val="Default"/>
        <w:rPr>
          <w:b/>
          <w:bCs/>
          <w:sz w:val="28"/>
          <w:szCs w:val="28"/>
        </w:rPr>
      </w:pPr>
    </w:p>
    <w:p w14:paraId="5A9A4436" w14:textId="797841A0" w:rsidR="00FD68E8" w:rsidRDefault="00FD68E8" w:rsidP="00D3250C">
      <w:pPr>
        <w:pStyle w:val="Default"/>
        <w:rPr>
          <w:b/>
          <w:bCs/>
          <w:sz w:val="28"/>
          <w:szCs w:val="28"/>
        </w:rPr>
      </w:pPr>
    </w:p>
    <w:p w14:paraId="54C43DC8" w14:textId="77777777" w:rsidR="00FD68E8" w:rsidRDefault="00FD68E8" w:rsidP="00D3250C">
      <w:pPr>
        <w:pStyle w:val="Default"/>
        <w:rPr>
          <w:b/>
          <w:bCs/>
          <w:sz w:val="28"/>
          <w:szCs w:val="28"/>
        </w:rPr>
      </w:pPr>
    </w:p>
    <w:p w14:paraId="489AB5ED" w14:textId="77777777" w:rsidR="00FD68E8" w:rsidRDefault="00FD68E8" w:rsidP="00D3250C">
      <w:pPr>
        <w:pStyle w:val="Default"/>
        <w:rPr>
          <w:b/>
          <w:bCs/>
          <w:sz w:val="28"/>
          <w:szCs w:val="28"/>
        </w:rPr>
      </w:pPr>
    </w:p>
    <w:p w14:paraId="6F6A1AAF" w14:textId="7CA4B5BC" w:rsidR="00FD68E8" w:rsidRDefault="00FD68E8" w:rsidP="00D3250C">
      <w:pPr>
        <w:pStyle w:val="Default"/>
        <w:rPr>
          <w:b/>
          <w:bCs/>
          <w:sz w:val="28"/>
          <w:szCs w:val="28"/>
        </w:rPr>
      </w:pPr>
    </w:p>
    <w:p w14:paraId="7BF9F5BB" w14:textId="2780BB44" w:rsidR="00FD68E8" w:rsidRDefault="00FD68E8" w:rsidP="00D3250C">
      <w:pPr>
        <w:pStyle w:val="Default"/>
        <w:rPr>
          <w:b/>
          <w:bCs/>
          <w:sz w:val="28"/>
          <w:szCs w:val="28"/>
        </w:rPr>
      </w:pPr>
    </w:p>
    <w:p w14:paraId="3D9AA90B" w14:textId="28845AAE" w:rsidR="00FD68E8" w:rsidRDefault="00FD68E8" w:rsidP="00D3250C">
      <w:pPr>
        <w:pStyle w:val="Default"/>
        <w:rPr>
          <w:b/>
          <w:bCs/>
          <w:sz w:val="28"/>
          <w:szCs w:val="28"/>
        </w:rPr>
      </w:pPr>
    </w:p>
    <w:p w14:paraId="3A705810" w14:textId="71A718C2" w:rsidR="00FD68E8" w:rsidRDefault="00FD68E8" w:rsidP="00D3250C">
      <w:pPr>
        <w:pStyle w:val="Default"/>
        <w:rPr>
          <w:b/>
          <w:bCs/>
          <w:sz w:val="28"/>
          <w:szCs w:val="28"/>
        </w:rPr>
      </w:pPr>
    </w:p>
    <w:p w14:paraId="2B7F32A3" w14:textId="28ADB5BA" w:rsidR="00FD68E8" w:rsidRDefault="00FD68E8" w:rsidP="00D3250C">
      <w:pPr>
        <w:pStyle w:val="Default"/>
        <w:rPr>
          <w:b/>
          <w:bCs/>
          <w:sz w:val="28"/>
          <w:szCs w:val="28"/>
        </w:rPr>
      </w:pPr>
    </w:p>
    <w:p w14:paraId="5CD50FCB" w14:textId="10E0BEFA" w:rsidR="00FD68E8" w:rsidRDefault="00FD68E8" w:rsidP="00D3250C">
      <w:pPr>
        <w:pStyle w:val="Default"/>
        <w:rPr>
          <w:b/>
          <w:bCs/>
          <w:sz w:val="28"/>
          <w:szCs w:val="28"/>
        </w:rPr>
      </w:pPr>
    </w:p>
    <w:p w14:paraId="49F8DBAF" w14:textId="27B7AE10" w:rsidR="00FD68E8" w:rsidRDefault="00FD68E8" w:rsidP="00D3250C">
      <w:pPr>
        <w:pStyle w:val="Default"/>
        <w:rPr>
          <w:b/>
          <w:bCs/>
          <w:sz w:val="28"/>
          <w:szCs w:val="28"/>
        </w:rPr>
      </w:pPr>
    </w:p>
    <w:p w14:paraId="7A4FF5DD" w14:textId="48E08CBF" w:rsidR="00FD68E8" w:rsidRDefault="00FD68E8" w:rsidP="00D3250C">
      <w:pPr>
        <w:pStyle w:val="Default"/>
        <w:rPr>
          <w:b/>
          <w:bCs/>
          <w:sz w:val="28"/>
          <w:szCs w:val="28"/>
        </w:rPr>
      </w:pPr>
    </w:p>
    <w:p w14:paraId="2DD1DD9C" w14:textId="2F7658EC" w:rsidR="00FD68E8" w:rsidRDefault="00FD68E8" w:rsidP="00D3250C">
      <w:pPr>
        <w:pStyle w:val="Default"/>
        <w:rPr>
          <w:b/>
          <w:bCs/>
          <w:sz w:val="28"/>
          <w:szCs w:val="28"/>
        </w:rPr>
      </w:pPr>
    </w:p>
    <w:p w14:paraId="210C55D9" w14:textId="739E1335" w:rsidR="00FD68E8" w:rsidRDefault="00FD68E8" w:rsidP="00D3250C">
      <w:pPr>
        <w:pStyle w:val="Default"/>
        <w:rPr>
          <w:b/>
          <w:bCs/>
          <w:sz w:val="28"/>
          <w:szCs w:val="28"/>
        </w:rPr>
      </w:pPr>
    </w:p>
    <w:p w14:paraId="2A5C90D4" w14:textId="4F5B3A2C" w:rsidR="00FD68E8" w:rsidRDefault="00FD68E8" w:rsidP="00D3250C">
      <w:pPr>
        <w:pStyle w:val="Default"/>
        <w:rPr>
          <w:b/>
          <w:bCs/>
          <w:sz w:val="28"/>
          <w:szCs w:val="28"/>
        </w:rPr>
      </w:pPr>
    </w:p>
    <w:p w14:paraId="205BB5AF" w14:textId="77777777" w:rsidR="00FD68E8" w:rsidRDefault="00FD68E8" w:rsidP="00D3250C">
      <w:pPr>
        <w:pStyle w:val="Default"/>
        <w:rPr>
          <w:b/>
          <w:bCs/>
          <w:sz w:val="28"/>
          <w:szCs w:val="28"/>
        </w:rPr>
      </w:pPr>
    </w:p>
    <w:p w14:paraId="6A951144" w14:textId="31A1F730" w:rsidR="00FD68E8" w:rsidRDefault="00FD68E8" w:rsidP="00D3250C">
      <w:pPr>
        <w:pStyle w:val="Default"/>
        <w:rPr>
          <w:b/>
          <w:bCs/>
          <w:sz w:val="28"/>
          <w:szCs w:val="28"/>
        </w:rPr>
      </w:pPr>
    </w:p>
    <w:p w14:paraId="4E566A55" w14:textId="77777777" w:rsidR="00FD68E8" w:rsidRDefault="00FD68E8" w:rsidP="00D3250C">
      <w:pPr>
        <w:pStyle w:val="Default"/>
        <w:rPr>
          <w:b/>
          <w:bCs/>
          <w:sz w:val="28"/>
          <w:szCs w:val="28"/>
        </w:rPr>
      </w:pPr>
    </w:p>
    <w:p w14:paraId="26627F08" w14:textId="3D4F6DD8" w:rsidR="00FD68E8" w:rsidRDefault="00FD68E8" w:rsidP="00D3250C">
      <w:pPr>
        <w:pStyle w:val="Default"/>
        <w:rPr>
          <w:b/>
          <w:bCs/>
          <w:sz w:val="28"/>
          <w:szCs w:val="28"/>
        </w:rPr>
      </w:pPr>
    </w:p>
    <w:p w14:paraId="1E3EE56D" w14:textId="2EF2C669" w:rsidR="00FD68E8" w:rsidRDefault="00FD68E8" w:rsidP="00D3250C">
      <w:pPr>
        <w:pStyle w:val="Default"/>
        <w:rPr>
          <w:b/>
          <w:bCs/>
          <w:sz w:val="28"/>
          <w:szCs w:val="28"/>
        </w:rPr>
      </w:pPr>
    </w:p>
    <w:p w14:paraId="516F8E04" w14:textId="77777777" w:rsidR="00FD68E8" w:rsidRDefault="00FD68E8" w:rsidP="00D3250C">
      <w:pPr>
        <w:pStyle w:val="Default"/>
        <w:rPr>
          <w:b/>
          <w:bCs/>
          <w:sz w:val="28"/>
          <w:szCs w:val="28"/>
        </w:rPr>
      </w:pPr>
    </w:p>
    <w:p w14:paraId="2E50BEB6" w14:textId="72B3FE4E" w:rsidR="00FD68E8" w:rsidRDefault="00FD68E8" w:rsidP="00D3250C">
      <w:pPr>
        <w:pStyle w:val="Default"/>
        <w:rPr>
          <w:b/>
          <w:bCs/>
          <w:sz w:val="28"/>
          <w:szCs w:val="28"/>
        </w:rPr>
      </w:pPr>
    </w:p>
    <w:p w14:paraId="2C21DD06" w14:textId="77777777" w:rsidR="00FD68E8" w:rsidRDefault="00FD68E8" w:rsidP="00D3250C">
      <w:pPr>
        <w:pStyle w:val="Default"/>
        <w:rPr>
          <w:b/>
          <w:bCs/>
          <w:sz w:val="28"/>
          <w:szCs w:val="28"/>
        </w:rPr>
      </w:pPr>
    </w:p>
    <w:p w14:paraId="5681444F" w14:textId="20EDF31F" w:rsidR="00D3250C" w:rsidRPr="00D3250C" w:rsidRDefault="00FD68E8" w:rsidP="00FD68E8">
      <w:pPr>
        <w:pStyle w:val="Default"/>
        <w:jc w:val="center"/>
        <w:rPr>
          <w:b/>
          <w:bCs/>
          <w:sz w:val="28"/>
          <w:szCs w:val="28"/>
        </w:rPr>
      </w:pPr>
      <w:r w:rsidRPr="005B5674">
        <w:rPr>
          <w:b/>
          <w:bCs/>
          <w:sz w:val="28"/>
          <w:szCs w:val="28"/>
          <w:u w:val="single"/>
        </w:rPr>
        <w:t xml:space="preserve">ANSWER TO THE QUESTION NO - </w:t>
      </w:r>
      <w:r>
        <w:rPr>
          <w:b/>
          <w:bCs/>
          <w:sz w:val="28"/>
          <w:szCs w:val="28"/>
          <w:u w:val="single"/>
        </w:rPr>
        <w:t>4</w:t>
      </w:r>
    </w:p>
    <w:p w14:paraId="781DF1AA" w14:textId="1FFC32BA" w:rsidR="00FD68E8" w:rsidRPr="00B604D4" w:rsidRDefault="00FD68E8" w:rsidP="00D3250C">
      <w:pPr>
        <w:pStyle w:val="Default"/>
      </w:pPr>
      <w:r w:rsidRPr="00B604D4">
        <w:t xml:space="preserve">Here, </w:t>
      </w:r>
    </w:p>
    <w:p w14:paraId="7B405152" w14:textId="70F77074" w:rsidR="00D3250C" w:rsidRPr="00B604D4" w:rsidRDefault="00FD68E8" w:rsidP="00D3250C">
      <w:pPr>
        <w:pStyle w:val="Default"/>
      </w:pPr>
      <w:proofErr w:type="spellStart"/>
      <w:r w:rsidRPr="00B604D4">
        <w:t>a</w:t>
      </w:r>
      <w:r w:rsidR="008F2942" w:rsidRPr="00B604D4">
        <w:t>cd</w:t>
      </w:r>
      <w:proofErr w:type="spellEnd"/>
      <w:r w:rsidRPr="00B604D4">
        <w:t xml:space="preserve"> </w:t>
      </w:r>
      <w:r w:rsidR="008F2942" w:rsidRPr="00B604D4">
        <w:t>=</w:t>
      </w:r>
      <w:r w:rsidRPr="00B604D4">
        <w:t xml:space="preserve"> </w:t>
      </w:r>
      <w:r w:rsidR="008F2942" w:rsidRPr="00B604D4">
        <w:t>4</w:t>
      </w:r>
      <w:r w:rsidRPr="00B604D4">
        <w:t>01</w:t>
      </w:r>
    </w:p>
    <w:p w14:paraId="3B78345E" w14:textId="376A4508" w:rsidR="00233BC7" w:rsidRPr="00B604D4" w:rsidRDefault="00233BC7" w:rsidP="00D3250C">
      <w:pPr>
        <w:pStyle w:val="Default"/>
      </w:pPr>
      <w:r w:rsidRPr="00B604D4">
        <w:t>r</w:t>
      </w:r>
      <w:r w:rsidR="00FD68E8" w:rsidRPr="00B604D4">
        <w:t xml:space="preserve"> </w:t>
      </w:r>
      <w:r w:rsidRPr="00B604D4">
        <w:t>=</w:t>
      </w:r>
      <w:r w:rsidR="00FD68E8" w:rsidRPr="00B604D4">
        <w:t xml:space="preserve"> </w:t>
      </w:r>
      <w:r w:rsidRPr="00B604D4">
        <w:t>1</w:t>
      </w:r>
    </w:p>
    <w:p w14:paraId="3E820F26" w14:textId="3D27808A" w:rsidR="008F2942" w:rsidRPr="00B604D4" w:rsidRDefault="00ED4758" w:rsidP="00D3250C">
      <w:pPr>
        <w:pStyle w:val="Default"/>
      </w:pPr>
      <w:r w:rsidRPr="00B604D4">
        <w:t xml:space="preserve">So, </w:t>
      </w:r>
    </w:p>
    <w:p w14:paraId="7ADD3B4F" w14:textId="09CD141D" w:rsidR="008F2942" w:rsidRPr="00B604D4" w:rsidRDefault="008F2942" w:rsidP="00D3250C">
      <w:pPr>
        <w:pStyle w:val="Default"/>
      </w:pPr>
      <w:r w:rsidRPr="00B604D4">
        <w:t>OCR(r-</w:t>
      </w:r>
      <w:proofErr w:type="gramStart"/>
      <w:r w:rsidRPr="00B604D4">
        <w:t>1)A</w:t>
      </w:r>
      <w:proofErr w:type="gramEnd"/>
      <w:r w:rsidRPr="00B604D4">
        <w:t>= OCR(1-1)A= OCR0A</w:t>
      </w:r>
    </w:p>
    <w:p w14:paraId="710CFE85" w14:textId="0D0E1FCF" w:rsidR="008F2942" w:rsidRPr="00B604D4" w:rsidRDefault="008F2942" w:rsidP="00D3250C">
      <w:pPr>
        <w:pStyle w:val="Default"/>
      </w:pPr>
    </w:p>
    <w:p w14:paraId="660EE54E" w14:textId="77777777" w:rsidR="00D3250C" w:rsidRPr="00B604D4" w:rsidRDefault="00D3250C" w:rsidP="00D3250C">
      <w:pPr>
        <w:pStyle w:val="Default"/>
      </w:pPr>
    </w:p>
    <w:p w14:paraId="382665AA" w14:textId="468A599F" w:rsidR="00D3250C" w:rsidRPr="00B604D4" w:rsidRDefault="00D3250C" w:rsidP="00D3250C">
      <w:pPr>
        <w:pStyle w:val="Default"/>
      </w:pPr>
      <w:r w:rsidRPr="00B604D4">
        <w:t xml:space="preserve">Timer Frequency = Frequency ÷ </w:t>
      </w:r>
      <w:proofErr w:type="spellStart"/>
      <w:r w:rsidRPr="00B604D4">
        <w:t>Prescaler</w:t>
      </w:r>
      <w:proofErr w:type="spellEnd"/>
      <w:r w:rsidRPr="00B604D4">
        <w:t xml:space="preserve"> = 1</w:t>
      </w:r>
      <w:r w:rsidR="008F2942" w:rsidRPr="00B604D4">
        <w:t>2</w:t>
      </w:r>
      <w:r w:rsidRPr="00B604D4">
        <w:t xml:space="preserve"> MHz ÷ 1024 = 1</w:t>
      </w:r>
      <w:r w:rsidR="008F2942" w:rsidRPr="00B604D4">
        <w:t>1</w:t>
      </w:r>
      <w:r w:rsidRPr="00B604D4">
        <w:t>.</w:t>
      </w:r>
      <w:r w:rsidR="008F2942" w:rsidRPr="00B604D4">
        <w:t>718</w:t>
      </w:r>
      <w:r w:rsidRPr="00B604D4">
        <w:t xml:space="preserve"> kHz </w:t>
      </w:r>
    </w:p>
    <w:p w14:paraId="3416F1DE" w14:textId="199077E9" w:rsidR="00D3250C" w:rsidRPr="00B604D4" w:rsidRDefault="00D3250C" w:rsidP="00D3250C">
      <w:pPr>
        <w:pStyle w:val="Default"/>
      </w:pPr>
      <w:r w:rsidRPr="00B604D4">
        <w:t xml:space="preserve">Timer Period = </w:t>
      </w:r>
      <w:r w:rsidR="008F2942" w:rsidRPr="00B604D4">
        <w:t>4</w:t>
      </w:r>
      <w:r w:rsidR="005A6F8D" w:rsidRPr="00B604D4">
        <w:t>01</w:t>
      </w:r>
      <w:r w:rsidRPr="00B604D4">
        <w:t>ms = 0.</w:t>
      </w:r>
      <w:r w:rsidR="008F2942" w:rsidRPr="00B604D4">
        <w:t>4</w:t>
      </w:r>
      <w:r w:rsidR="005A6F8D" w:rsidRPr="00B604D4">
        <w:t>01</w:t>
      </w:r>
      <w:r w:rsidRPr="00B604D4">
        <w:t xml:space="preserve"> seconds </w:t>
      </w:r>
    </w:p>
    <w:p w14:paraId="6F499395" w14:textId="18AE4228" w:rsidR="00D3250C" w:rsidRPr="00B604D4" w:rsidRDefault="00D3250C" w:rsidP="00D3250C">
      <w:pPr>
        <w:pStyle w:val="Default"/>
      </w:pPr>
      <w:r w:rsidRPr="00B604D4">
        <w:t xml:space="preserve">Time period needed for an </w:t>
      </w:r>
      <w:r w:rsidR="008F2942" w:rsidRPr="00B604D4">
        <w:t>4</w:t>
      </w:r>
      <w:r w:rsidR="005A6F8D" w:rsidRPr="00B604D4">
        <w:t>01</w:t>
      </w:r>
      <w:r w:rsidRPr="00B604D4">
        <w:t>ms or 0.</w:t>
      </w:r>
      <w:r w:rsidR="008F2942" w:rsidRPr="00B604D4">
        <w:t>4</w:t>
      </w:r>
      <w:r w:rsidR="005A6F8D" w:rsidRPr="00B604D4">
        <w:t>01</w:t>
      </w:r>
      <w:r w:rsidRPr="00B604D4">
        <w:t xml:space="preserve"> s interval: </w:t>
      </w:r>
    </w:p>
    <w:p w14:paraId="74AFB556" w14:textId="0653DC3F" w:rsidR="00D3250C" w:rsidRPr="00B604D4" w:rsidRDefault="00D3250C" w:rsidP="00D3250C">
      <w:pPr>
        <w:pStyle w:val="Default"/>
      </w:pPr>
      <w:r w:rsidRPr="00B604D4">
        <w:t xml:space="preserve">OCR1A = (Timer Frequency × Timer Period) - 1 </w:t>
      </w:r>
    </w:p>
    <w:p w14:paraId="13CC87FA" w14:textId="605AAA5E" w:rsidR="00D3250C" w:rsidRPr="00B604D4" w:rsidRDefault="00D3250C" w:rsidP="00D3250C">
      <w:pPr>
        <w:pStyle w:val="Default"/>
      </w:pPr>
      <w:r w:rsidRPr="00B604D4">
        <w:t>OCR1A = (1</w:t>
      </w:r>
      <w:r w:rsidR="008F2942" w:rsidRPr="00B604D4">
        <w:t>1</w:t>
      </w:r>
      <w:r w:rsidRPr="00B604D4">
        <w:t>.</w:t>
      </w:r>
      <w:r w:rsidR="008F2942" w:rsidRPr="00B604D4">
        <w:t>718</w:t>
      </w:r>
      <w:r w:rsidRPr="00B604D4">
        <w:t xml:space="preserve"> kHz × 0.</w:t>
      </w:r>
      <w:r w:rsidR="008F2942" w:rsidRPr="00B604D4">
        <w:t>4</w:t>
      </w:r>
      <w:r w:rsidR="005A6F8D" w:rsidRPr="00B604D4">
        <w:t>01</w:t>
      </w:r>
      <w:r w:rsidRPr="00B604D4">
        <w:t xml:space="preserve"> s) - 1 </w:t>
      </w:r>
    </w:p>
    <w:p w14:paraId="28892C4E" w14:textId="3DA2687F" w:rsidR="00D3250C" w:rsidRPr="00B604D4" w:rsidRDefault="00D3250C" w:rsidP="00D3250C">
      <w:pPr>
        <w:pStyle w:val="Default"/>
      </w:pPr>
      <w:r w:rsidRPr="00B604D4">
        <w:t xml:space="preserve">OCR1A = </w:t>
      </w:r>
      <w:r w:rsidR="00233BC7" w:rsidRPr="00B604D4">
        <w:t>4</w:t>
      </w:r>
      <w:r w:rsidR="005A6F8D" w:rsidRPr="00B604D4">
        <w:t>698.918</w:t>
      </w:r>
      <w:r w:rsidRPr="00B604D4">
        <w:t xml:space="preserve"> - 1 </w:t>
      </w:r>
    </w:p>
    <w:p w14:paraId="317585CD" w14:textId="5459D1B1" w:rsidR="00D3250C" w:rsidRPr="00B604D4" w:rsidRDefault="00D3250C" w:rsidP="00D3250C">
      <w:pPr>
        <w:pStyle w:val="Default"/>
      </w:pPr>
      <w:r w:rsidRPr="00B604D4">
        <w:t xml:space="preserve">OCR1A = </w:t>
      </w:r>
      <w:r w:rsidR="00233BC7" w:rsidRPr="00B604D4">
        <w:t>49</w:t>
      </w:r>
      <w:r w:rsidR="005A6F8D" w:rsidRPr="00B604D4">
        <w:t>97.918</w:t>
      </w:r>
    </w:p>
    <w:p w14:paraId="25B3D9AC" w14:textId="77777777" w:rsidR="005A6F8D" w:rsidRPr="00B604D4" w:rsidRDefault="005A6F8D" w:rsidP="00D3250C">
      <w:pPr>
        <w:pStyle w:val="Default"/>
      </w:pPr>
    </w:p>
    <w:p w14:paraId="1394DFA0" w14:textId="77777777" w:rsidR="005A6F8D" w:rsidRPr="00B604D4" w:rsidRDefault="00D3250C" w:rsidP="00D3250C">
      <w:pPr>
        <w:pStyle w:val="Default"/>
      </w:pPr>
      <w:r w:rsidRPr="00B604D4">
        <w:t>Here</w:t>
      </w:r>
      <w:r w:rsidR="005A6F8D" w:rsidRPr="00B604D4">
        <w:t>,</w:t>
      </w:r>
    </w:p>
    <w:p w14:paraId="049ADEAC" w14:textId="2E7939E1" w:rsidR="00D3250C" w:rsidRPr="00B604D4" w:rsidRDefault="00D3250C" w:rsidP="00D3250C">
      <w:pPr>
        <w:pStyle w:val="Default"/>
      </w:pPr>
      <w:r w:rsidRPr="00B604D4">
        <w:t xml:space="preserve">Timer1 is used as the maximum count for Timer0 and Timer2 is 255 whereas maximum count for Timer1 is 65535. And the value to be loaded in OCR1A register is </w:t>
      </w:r>
      <w:r w:rsidR="00233BC7" w:rsidRPr="00B604D4">
        <w:t>49</w:t>
      </w:r>
      <w:r w:rsidR="00D33AE3" w:rsidRPr="00B604D4">
        <w:t>97.918</w:t>
      </w:r>
      <w:r w:rsidRPr="00B604D4">
        <w:t xml:space="preserve">. </w:t>
      </w:r>
    </w:p>
    <w:p w14:paraId="105DCE05" w14:textId="77777777" w:rsidR="005A6F8D" w:rsidRPr="00B604D4" w:rsidRDefault="005A6F8D" w:rsidP="00D3250C">
      <w:pPr>
        <w:pStyle w:val="Default"/>
        <w:rPr>
          <w:b/>
          <w:bCs/>
        </w:rPr>
      </w:pPr>
    </w:p>
    <w:p w14:paraId="445D0DC1" w14:textId="7BB9577A" w:rsidR="00D3250C" w:rsidRPr="00B604D4" w:rsidRDefault="00D3250C" w:rsidP="00D3250C">
      <w:pPr>
        <w:pStyle w:val="Default"/>
      </w:pPr>
      <w:r w:rsidRPr="00B604D4">
        <w:rPr>
          <w:b/>
          <w:bCs/>
        </w:rPr>
        <w:t xml:space="preserve">Code: </w:t>
      </w:r>
    </w:p>
    <w:p w14:paraId="40E57177" w14:textId="77777777" w:rsidR="00D3250C" w:rsidRPr="00B604D4" w:rsidRDefault="00D3250C" w:rsidP="00D3250C">
      <w:pPr>
        <w:pStyle w:val="Default"/>
      </w:pPr>
      <w:r w:rsidRPr="00B604D4">
        <w:t>#include &lt;</w:t>
      </w:r>
      <w:proofErr w:type="spellStart"/>
      <w:r w:rsidRPr="00B604D4">
        <w:t>avr</w:t>
      </w:r>
      <w:proofErr w:type="spellEnd"/>
      <w:r w:rsidRPr="00B604D4">
        <w:t>/</w:t>
      </w:r>
      <w:proofErr w:type="spellStart"/>
      <w:r w:rsidRPr="00B604D4">
        <w:t>io.h</w:t>
      </w:r>
      <w:proofErr w:type="spellEnd"/>
      <w:r w:rsidRPr="00B604D4">
        <w:t xml:space="preserve">&gt; </w:t>
      </w:r>
    </w:p>
    <w:p w14:paraId="3D3EBF97" w14:textId="77777777" w:rsidR="00D3250C" w:rsidRPr="00B604D4" w:rsidRDefault="00D3250C" w:rsidP="00D3250C">
      <w:pPr>
        <w:pStyle w:val="Default"/>
      </w:pPr>
      <w:r w:rsidRPr="00B604D4">
        <w:t>#include &lt;</w:t>
      </w:r>
      <w:proofErr w:type="spellStart"/>
      <w:r w:rsidRPr="00B604D4">
        <w:t>avr</w:t>
      </w:r>
      <w:proofErr w:type="spellEnd"/>
      <w:r w:rsidRPr="00B604D4">
        <w:t>/</w:t>
      </w:r>
      <w:proofErr w:type="spellStart"/>
      <w:r w:rsidRPr="00B604D4">
        <w:t>interrupt.h</w:t>
      </w:r>
      <w:proofErr w:type="spellEnd"/>
      <w:r w:rsidRPr="00B604D4">
        <w:t xml:space="preserve">&gt; </w:t>
      </w:r>
    </w:p>
    <w:p w14:paraId="2B48EA22" w14:textId="7C160A36" w:rsidR="00D3250C" w:rsidRPr="00B604D4" w:rsidRDefault="00D3250C" w:rsidP="00D3250C">
      <w:pPr>
        <w:pStyle w:val="Default"/>
      </w:pPr>
      <w:r w:rsidRPr="00B604D4">
        <w:t xml:space="preserve">const int </w:t>
      </w:r>
      <w:proofErr w:type="spellStart"/>
      <w:r w:rsidRPr="00B604D4">
        <w:t>ledPin</w:t>
      </w:r>
      <w:proofErr w:type="spellEnd"/>
      <w:r w:rsidRPr="00B604D4">
        <w:t xml:space="preserve"> = </w:t>
      </w:r>
      <w:proofErr w:type="gramStart"/>
      <w:r w:rsidR="00233BC7" w:rsidRPr="00B604D4">
        <w:t>1</w:t>
      </w:r>
      <w:r w:rsidRPr="00B604D4">
        <w:t>;</w:t>
      </w:r>
      <w:proofErr w:type="gramEnd"/>
      <w:r w:rsidRPr="00B604D4">
        <w:t xml:space="preserve"> </w:t>
      </w:r>
    </w:p>
    <w:p w14:paraId="274AF1DF" w14:textId="77777777" w:rsidR="00D3250C" w:rsidRPr="00B604D4" w:rsidRDefault="00D3250C" w:rsidP="00D3250C">
      <w:pPr>
        <w:pStyle w:val="Default"/>
      </w:pPr>
      <w:r w:rsidRPr="00B604D4">
        <w:t xml:space="preserve">void </w:t>
      </w:r>
      <w:proofErr w:type="gramStart"/>
      <w:r w:rsidRPr="00B604D4">
        <w:t>setup(</w:t>
      </w:r>
      <w:proofErr w:type="gramEnd"/>
      <w:r w:rsidRPr="00B604D4">
        <w:t xml:space="preserve">) { </w:t>
      </w:r>
    </w:p>
    <w:p w14:paraId="012DB17C" w14:textId="77777777" w:rsidR="00D3250C" w:rsidRPr="00B604D4" w:rsidRDefault="00D3250C" w:rsidP="00D3250C">
      <w:pPr>
        <w:pStyle w:val="Default"/>
      </w:pPr>
      <w:proofErr w:type="spellStart"/>
      <w:proofErr w:type="gramStart"/>
      <w:r w:rsidRPr="00B604D4">
        <w:t>pinMode</w:t>
      </w:r>
      <w:proofErr w:type="spellEnd"/>
      <w:r w:rsidRPr="00B604D4">
        <w:t>(</w:t>
      </w:r>
      <w:proofErr w:type="spellStart"/>
      <w:proofErr w:type="gramEnd"/>
      <w:r w:rsidRPr="00B604D4">
        <w:t>ledPin</w:t>
      </w:r>
      <w:proofErr w:type="spellEnd"/>
      <w:r w:rsidRPr="00B604D4">
        <w:t xml:space="preserve">, OUTPUT); </w:t>
      </w:r>
    </w:p>
    <w:p w14:paraId="50FEA1BC" w14:textId="77777777" w:rsidR="00D3250C" w:rsidRPr="00B604D4" w:rsidRDefault="00D3250C" w:rsidP="00D3250C">
      <w:pPr>
        <w:pStyle w:val="Default"/>
      </w:pPr>
      <w:proofErr w:type="spellStart"/>
      <w:proofErr w:type="gramStart"/>
      <w:r w:rsidRPr="00B604D4">
        <w:t>noInterrupts</w:t>
      </w:r>
      <w:proofErr w:type="spellEnd"/>
      <w:r w:rsidRPr="00B604D4">
        <w:t>(</w:t>
      </w:r>
      <w:proofErr w:type="gramEnd"/>
      <w:r w:rsidRPr="00B604D4">
        <w:t xml:space="preserve">); </w:t>
      </w:r>
    </w:p>
    <w:p w14:paraId="538F9246" w14:textId="77777777" w:rsidR="00D3250C" w:rsidRPr="00B604D4" w:rsidRDefault="00D3250C" w:rsidP="00D3250C">
      <w:pPr>
        <w:pStyle w:val="Default"/>
      </w:pPr>
      <w:r w:rsidRPr="00B604D4">
        <w:t xml:space="preserve">TCCR1A = </w:t>
      </w:r>
      <w:proofErr w:type="gramStart"/>
      <w:r w:rsidRPr="00B604D4">
        <w:t>0;</w:t>
      </w:r>
      <w:proofErr w:type="gramEnd"/>
      <w:r w:rsidRPr="00B604D4">
        <w:t xml:space="preserve"> </w:t>
      </w:r>
    </w:p>
    <w:p w14:paraId="45EB58BA" w14:textId="77777777" w:rsidR="00D3250C" w:rsidRPr="00B604D4" w:rsidRDefault="00D3250C" w:rsidP="00D3250C">
      <w:pPr>
        <w:pStyle w:val="Default"/>
      </w:pPr>
      <w:r w:rsidRPr="00B604D4">
        <w:t xml:space="preserve">TCCR1B = </w:t>
      </w:r>
      <w:proofErr w:type="gramStart"/>
      <w:r w:rsidRPr="00B604D4">
        <w:t>0;</w:t>
      </w:r>
      <w:proofErr w:type="gramEnd"/>
      <w:r w:rsidRPr="00B604D4">
        <w:t xml:space="preserve"> </w:t>
      </w:r>
    </w:p>
    <w:p w14:paraId="70B7B47B" w14:textId="77777777" w:rsidR="00D3250C" w:rsidRPr="00B604D4" w:rsidRDefault="00D3250C" w:rsidP="00D3250C">
      <w:pPr>
        <w:pStyle w:val="Default"/>
      </w:pPr>
      <w:r w:rsidRPr="00B604D4">
        <w:t>TCCR1B |= (1 &lt;&lt; CS12) | (1 &lt;&lt; CS10</w:t>
      </w:r>
      <w:proofErr w:type="gramStart"/>
      <w:r w:rsidRPr="00B604D4">
        <w:t>);</w:t>
      </w:r>
      <w:proofErr w:type="gramEnd"/>
      <w:r w:rsidRPr="00B604D4">
        <w:t xml:space="preserve"> </w:t>
      </w:r>
    </w:p>
    <w:p w14:paraId="5293B583" w14:textId="4629FFEF" w:rsidR="00D3250C" w:rsidRPr="00B604D4" w:rsidRDefault="00D3250C" w:rsidP="00D3250C">
      <w:pPr>
        <w:pStyle w:val="Default"/>
      </w:pPr>
      <w:r w:rsidRPr="00B604D4">
        <w:t>OCR</w:t>
      </w:r>
      <w:r w:rsidR="00BD686D" w:rsidRPr="00B604D4">
        <w:t>0</w:t>
      </w:r>
      <w:r w:rsidRPr="00B604D4">
        <w:t xml:space="preserve">A = </w:t>
      </w:r>
      <w:proofErr w:type="gramStart"/>
      <w:r w:rsidR="005A6F8D" w:rsidRPr="00B604D4">
        <w:t>4997.918</w:t>
      </w:r>
      <w:r w:rsidR="005A6F8D" w:rsidRPr="00B604D4">
        <w:t>;</w:t>
      </w:r>
      <w:proofErr w:type="gramEnd"/>
    </w:p>
    <w:p w14:paraId="07A752E9" w14:textId="77777777" w:rsidR="00D3250C" w:rsidRPr="00B604D4" w:rsidRDefault="00D3250C" w:rsidP="00D3250C">
      <w:pPr>
        <w:pStyle w:val="Default"/>
      </w:pPr>
      <w:proofErr w:type="gramStart"/>
      <w:r w:rsidRPr="00B604D4">
        <w:t>interrupts(</w:t>
      </w:r>
      <w:proofErr w:type="gramEnd"/>
      <w:r w:rsidRPr="00B604D4">
        <w:t xml:space="preserve">); </w:t>
      </w:r>
    </w:p>
    <w:p w14:paraId="392472D6" w14:textId="77777777" w:rsidR="00D3250C" w:rsidRPr="00B604D4" w:rsidRDefault="00D3250C" w:rsidP="00D3250C">
      <w:pPr>
        <w:pStyle w:val="Default"/>
      </w:pPr>
      <w:r w:rsidRPr="00B604D4">
        <w:t xml:space="preserve">} </w:t>
      </w:r>
    </w:p>
    <w:p w14:paraId="46564C71" w14:textId="77777777" w:rsidR="00D3250C" w:rsidRPr="00B604D4" w:rsidRDefault="00D3250C" w:rsidP="00D3250C">
      <w:pPr>
        <w:pStyle w:val="Default"/>
      </w:pPr>
      <w:r w:rsidRPr="00B604D4">
        <w:t xml:space="preserve">void </w:t>
      </w:r>
      <w:proofErr w:type="gramStart"/>
      <w:r w:rsidRPr="00B604D4">
        <w:t>loop(</w:t>
      </w:r>
      <w:proofErr w:type="gramEnd"/>
      <w:r w:rsidRPr="00B604D4">
        <w:t xml:space="preserve">) { </w:t>
      </w:r>
    </w:p>
    <w:p w14:paraId="77BF5693" w14:textId="77777777" w:rsidR="00D3250C" w:rsidRPr="00B604D4" w:rsidRDefault="00D3250C" w:rsidP="00D3250C">
      <w:pPr>
        <w:pStyle w:val="Default"/>
      </w:pPr>
      <w:r w:rsidRPr="00B604D4">
        <w:t xml:space="preserve">} </w:t>
      </w:r>
    </w:p>
    <w:p w14:paraId="02694935" w14:textId="77777777" w:rsidR="00D3250C" w:rsidRPr="00B604D4" w:rsidRDefault="00D3250C" w:rsidP="00D3250C">
      <w:pPr>
        <w:pStyle w:val="Default"/>
      </w:pPr>
      <w:r w:rsidRPr="00B604D4">
        <w:t xml:space="preserve">ISR(TIMER1_COMPA_vect) { </w:t>
      </w:r>
    </w:p>
    <w:p w14:paraId="1C2A16DA" w14:textId="77777777" w:rsidR="00D3250C" w:rsidRPr="00B604D4" w:rsidRDefault="00D3250C" w:rsidP="00D3250C">
      <w:pPr>
        <w:pStyle w:val="Default"/>
      </w:pPr>
      <w:proofErr w:type="spellStart"/>
      <w:proofErr w:type="gramStart"/>
      <w:r w:rsidRPr="00B604D4">
        <w:t>digitalWrite</w:t>
      </w:r>
      <w:proofErr w:type="spellEnd"/>
      <w:r w:rsidRPr="00B604D4">
        <w:t>(</w:t>
      </w:r>
      <w:proofErr w:type="spellStart"/>
      <w:proofErr w:type="gramEnd"/>
      <w:r w:rsidRPr="00B604D4">
        <w:t>ledPin</w:t>
      </w:r>
      <w:proofErr w:type="spellEnd"/>
      <w:r w:rsidRPr="00B604D4">
        <w:t>, !</w:t>
      </w:r>
      <w:proofErr w:type="spellStart"/>
      <w:r w:rsidRPr="00B604D4">
        <w:t>digitalRead</w:t>
      </w:r>
      <w:proofErr w:type="spellEnd"/>
      <w:r w:rsidRPr="00B604D4">
        <w:t>(</w:t>
      </w:r>
      <w:proofErr w:type="spellStart"/>
      <w:r w:rsidRPr="00B604D4">
        <w:t>ledPin</w:t>
      </w:r>
      <w:proofErr w:type="spellEnd"/>
      <w:r w:rsidRPr="00B604D4">
        <w:t xml:space="preserve">)); </w:t>
      </w:r>
    </w:p>
    <w:p w14:paraId="1A297177" w14:textId="15BB5D33" w:rsidR="00D3250C" w:rsidRPr="00B604D4" w:rsidRDefault="00D3250C" w:rsidP="00D3250C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B604D4">
        <w:rPr>
          <w:sz w:val="24"/>
          <w:szCs w:val="24"/>
        </w:rPr>
        <w:t>}</w:t>
      </w:r>
    </w:p>
    <w:p w14:paraId="6ED09926" w14:textId="539036AC" w:rsidR="00D3250C" w:rsidRDefault="00D3250C" w:rsidP="00C6586D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</w:p>
    <w:p w14:paraId="5E8E45AA" w14:textId="13137B27" w:rsidR="00D3250C" w:rsidRDefault="00D3250C" w:rsidP="00C6586D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</w:p>
    <w:p w14:paraId="6D684C53" w14:textId="77777777" w:rsidR="00D3250C" w:rsidRPr="00AD7B2F" w:rsidRDefault="00D3250C" w:rsidP="00C6586D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</w:p>
    <w:sectPr w:rsidR="00D3250C" w:rsidRPr="00AD7B2F" w:rsidSect="00EA5119">
      <w:footerReference w:type="default" r:id="rId13"/>
      <w:type w:val="continuous"/>
      <w:pgSz w:w="12240" w:h="15840" w:code="1"/>
      <w:pgMar w:top="1008" w:right="720" w:bottom="720" w:left="1008" w:header="432" w:footer="288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26E6C9" w14:textId="77777777" w:rsidR="00EA5119" w:rsidRDefault="00EA5119" w:rsidP="00087B1B">
      <w:r>
        <w:separator/>
      </w:r>
    </w:p>
  </w:endnote>
  <w:endnote w:type="continuationSeparator" w:id="0">
    <w:p w14:paraId="314F6402" w14:textId="77777777" w:rsidR="00EA5119" w:rsidRDefault="00EA5119" w:rsidP="00087B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731291" w14:textId="4290B356" w:rsidR="00D869CF" w:rsidRPr="00386318" w:rsidRDefault="00D869CF" w:rsidP="00D869CF">
    <w:pPr>
      <w:pStyle w:val="Footer"/>
      <w:jc w:val="right"/>
      <w:rPr>
        <w:sz w:val="20"/>
      </w:rPr>
    </w:pPr>
    <w:r w:rsidRPr="00386318">
      <w:rPr>
        <w:sz w:val="20"/>
      </w:rPr>
      <w:t xml:space="preserve">Page </w:t>
    </w:r>
    <w:r w:rsidRPr="00386318">
      <w:rPr>
        <w:b/>
        <w:bCs/>
        <w:sz w:val="20"/>
      </w:rPr>
      <w:fldChar w:fldCharType="begin"/>
    </w:r>
    <w:r w:rsidRPr="00386318">
      <w:rPr>
        <w:b/>
        <w:bCs/>
        <w:sz w:val="20"/>
      </w:rPr>
      <w:instrText xml:space="preserve"> PAGE  \* Arabic  \* MERGEFORMAT </w:instrText>
    </w:r>
    <w:r w:rsidRPr="00386318">
      <w:rPr>
        <w:b/>
        <w:bCs/>
        <w:sz w:val="20"/>
      </w:rPr>
      <w:fldChar w:fldCharType="separate"/>
    </w:r>
    <w:r w:rsidR="000C2B2F">
      <w:rPr>
        <w:b/>
        <w:bCs/>
        <w:noProof/>
        <w:sz w:val="20"/>
      </w:rPr>
      <w:t>1</w:t>
    </w:r>
    <w:r w:rsidRPr="00386318">
      <w:rPr>
        <w:b/>
        <w:bCs/>
        <w:sz w:val="20"/>
      </w:rPr>
      <w:fldChar w:fldCharType="end"/>
    </w:r>
    <w:r w:rsidRPr="00386318">
      <w:rPr>
        <w:sz w:val="20"/>
      </w:rPr>
      <w:t xml:space="preserve"> of </w:t>
    </w:r>
    <w:r w:rsidRPr="00386318">
      <w:rPr>
        <w:b/>
        <w:bCs/>
        <w:sz w:val="20"/>
      </w:rPr>
      <w:fldChar w:fldCharType="begin"/>
    </w:r>
    <w:r w:rsidRPr="00386318">
      <w:rPr>
        <w:b/>
        <w:bCs/>
        <w:sz w:val="20"/>
      </w:rPr>
      <w:instrText xml:space="preserve"> NUMPAGES  \* Arabic  \* MERGEFORMAT </w:instrText>
    </w:r>
    <w:r w:rsidRPr="00386318">
      <w:rPr>
        <w:b/>
        <w:bCs/>
        <w:sz w:val="20"/>
      </w:rPr>
      <w:fldChar w:fldCharType="separate"/>
    </w:r>
    <w:r w:rsidR="000C2B2F">
      <w:rPr>
        <w:b/>
        <w:bCs/>
        <w:noProof/>
        <w:sz w:val="20"/>
      </w:rPr>
      <w:t>2</w:t>
    </w:r>
    <w:r w:rsidRPr="00386318">
      <w:rPr>
        <w:b/>
        <w:bCs/>
        <w:sz w:val="20"/>
      </w:rPr>
      <w:fldChar w:fldCharType="end"/>
    </w:r>
  </w:p>
  <w:p w14:paraId="471F1F3C" w14:textId="77777777" w:rsidR="00D869CF" w:rsidRDefault="00D869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9707D7" w14:textId="77777777" w:rsidR="00EA5119" w:rsidRDefault="00EA5119" w:rsidP="00087B1B">
      <w:r>
        <w:separator/>
      </w:r>
    </w:p>
  </w:footnote>
  <w:footnote w:type="continuationSeparator" w:id="0">
    <w:p w14:paraId="6FFAC908" w14:textId="77777777" w:rsidR="00EA5119" w:rsidRDefault="00EA5119" w:rsidP="00087B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E437D"/>
    <w:multiLevelType w:val="hybridMultilevel"/>
    <w:tmpl w:val="A838FC98"/>
    <w:lvl w:ilvl="0" w:tplc="09FA284A">
      <w:start w:val="1"/>
      <w:numFmt w:val="lowerLetter"/>
      <w:lvlText w:val="%1)"/>
      <w:lvlJc w:val="left"/>
      <w:pPr>
        <w:ind w:left="805" w:hanging="246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1" w:tplc="01044CD8">
      <w:numFmt w:val="bullet"/>
      <w:lvlText w:val="•"/>
      <w:lvlJc w:val="left"/>
      <w:pPr>
        <w:ind w:left="1734" w:hanging="246"/>
      </w:pPr>
      <w:rPr>
        <w:rFonts w:hint="default"/>
        <w:lang w:val="en-US" w:eastAsia="en-US" w:bidi="ar-SA"/>
      </w:rPr>
    </w:lvl>
    <w:lvl w:ilvl="2" w:tplc="6E1699E0">
      <w:numFmt w:val="bullet"/>
      <w:lvlText w:val="•"/>
      <w:lvlJc w:val="left"/>
      <w:pPr>
        <w:ind w:left="2668" w:hanging="246"/>
      </w:pPr>
      <w:rPr>
        <w:rFonts w:hint="default"/>
        <w:lang w:val="en-US" w:eastAsia="en-US" w:bidi="ar-SA"/>
      </w:rPr>
    </w:lvl>
    <w:lvl w:ilvl="3" w:tplc="98C07646">
      <w:numFmt w:val="bullet"/>
      <w:lvlText w:val="•"/>
      <w:lvlJc w:val="left"/>
      <w:pPr>
        <w:ind w:left="3602" w:hanging="246"/>
      </w:pPr>
      <w:rPr>
        <w:rFonts w:hint="default"/>
        <w:lang w:val="en-US" w:eastAsia="en-US" w:bidi="ar-SA"/>
      </w:rPr>
    </w:lvl>
    <w:lvl w:ilvl="4" w:tplc="C67073D8">
      <w:numFmt w:val="bullet"/>
      <w:lvlText w:val="•"/>
      <w:lvlJc w:val="left"/>
      <w:pPr>
        <w:ind w:left="4536" w:hanging="246"/>
      </w:pPr>
      <w:rPr>
        <w:rFonts w:hint="default"/>
        <w:lang w:val="en-US" w:eastAsia="en-US" w:bidi="ar-SA"/>
      </w:rPr>
    </w:lvl>
    <w:lvl w:ilvl="5" w:tplc="82A6997E">
      <w:numFmt w:val="bullet"/>
      <w:lvlText w:val="•"/>
      <w:lvlJc w:val="left"/>
      <w:pPr>
        <w:ind w:left="5470" w:hanging="246"/>
      </w:pPr>
      <w:rPr>
        <w:rFonts w:hint="default"/>
        <w:lang w:val="en-US" w:eastAsia="en-US" w:bidi="ar-SA"/>
      </w:rPr>
    </w:lvl>
    <w:lvl w:ilvl="6" w:tplc="DFE6FF94">
      <w:numFmt w:val="bullet"/>
      <w:lvlText w:val="•"/>
      <w:lvlJc w:val="left"/>
      <w:pPr>
        <w:ind w:left="6404" w:hanging="246"/>
      </w:pPr>
      <w:rPr>
        <w:rFonts w:hint="default"/>
        <w:lang w:val="en-US" w:eastAsia="en-US" w:bidi="ar-SA"/>
      </w:rPr>
    </w:lvl>
    <w:lvl w:ilvl="7" w:tplc="65C46AA4">
      <w:numFmt w:val="bullet"/>
      <w:lvlText w:val="•"/>
      <w:lvlJc w:val="left"/>
      <w:pPr>
        <w:ind w:left="7338" w:hanging="246"/>
      </w:pPr>
      <w:rPr>
        <w:rFonts w:hint="default"/>
        <w:lang w:val="en-US" w:eastAsia="en-US" w:bidi="ar-SA"/>
      </w:rPr>
    </w:lvl>
    <w:lvl w:ilvl="8" w:tplc="7C0EA1CA">
      <w:numFmt w:val="bullet"/>
      <w:lvlText w:val="•"/>
      <w:lvlJc w:val="left"/>
      <w:pPr>
        <w:ind w:left="8272" w:hanging="246"/>
      </w:pPr>
      <w:rPr>
        <w:rFonts w:hint="default"/>
        <w:lang w:val="en-US" w:eastAsia="en-US" w:bidi="ar-SA"/>
      </w:rPr>
    </w:lvl>
  </w:abstractNum>
  <w:abstractNum w:abstractNumId="1" w15:restartNumberingAfterBreak="0">
    <w:nsid w:val="06116327"/>
    <w:multiLevelType w:val="hybridMultilevel"/>
    <w:tmpl w:val="8F982A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741608"/>
    <w:multiLevelType w:val="hybridMultilevel"/>
    <w:tmpl w:val="ADCA90D6"/>
    <w:lvl w:ilvl="0" w:tplc="CEF297B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516ED0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87A1D2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42CFA3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9D26F3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722A51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30E7C8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8C4813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62296B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F440F7"/>
    <w:multiLevelType w:val="hybridMultilevel"/>
    <w:tmpl w:val="237A61A4"/>
    <w:lvl w:ilvl="0" w:tplc="57C2290A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C863504"/>
    <w:multiLevelType w:val="hybridMultilevel"/>
    <w:tmpl w:val="0DF6D2A4"/>
    <w:lvl w:ilvl="0" w:tplc="5A389D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5" w15:restartNumberingAfterBreak="0">
    <w:nsid w:val="0D436B43"/>
    <w:multiLevelType w:val="hybridMultilevel"/>
    <w:tmpl w:val="BAB07AA2"/>
    <w:lvl w:ilvl="0" w:tplc="1B0C224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0E755263"/>
    <w:multiLevelType w:val="hybridMultilevel"/>
    <w:tmpl w:val="865A9258"/>
    <w:lvl w:ilvl="0" w:tplc="BF580512">
      <w:start w:val="1"/>
      <w:numFmt w:val="decimal"/>
      <w:lvlText w:val="%1."/>
      <w:lvlJc w:val="left"/>
      <w:pPr>
        <w:ind w:left="560" w:hanging="360"/>
        <w:jc w:val="righ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DD34A3A6">
      <w:start w:val="1"/>
      <w:numFmt w:val="lowerLetter"/>
      <w:lvlText w:val="(%2)"/>
      <w:lvlJc w:val="left"/>
      <w:pPr>
        <w:ind w:left="884" w:hanging="324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en-US" w:eastAsia="en-US" w:bidi="ar-SA"/>
      </w:rPr>
    </w:lvl>
    <w:lvl w:ilvl="2" w:tplc="BFBAE0E6">
      <w:numFmt w:val="bullet"/>
      <w:lvlText w:val="•"/>
      <w:lvlJc w:val="left"/>
      <w:pPr>
        <w:ind w:left="1280" w:hanging="324"/>
      </w:pPr>
      <w:rPr>
        <w:rFonts w:hint="default"/>
        <w:lang w:val="en-US" w:eastAsia="en-US" w:bidi="ar-SA"/>
      </w:rPr>
    </w:lvl>
    <w:lvl w:ilvl="3" w:tplc="961C1944">
      <w:numFmt w:val="bullet"/>
      <w:lvlText w:val="•"/>
      <w:lvlJc w:val="left"/>
      <w:pPr>
        <w:ind w:left="2387" w:hanging="324"/>
      </w:pPr>
      <w:rPr>
        <w:rFonts w:hint="default"/>
        <w:lang w:val="en-US" w:eastAsia="en-US" w:bidi="ar-SA"/>
      </w:rPr>
    </w:lvl>
    <w:lvl w:ilvl="4" w:tplc="C71E7A86">
      <w:numFmt w:val="bullet"/>
      <w:lvlText w:val="•"/>
      <w:lvlJc w:val="left"/>
      <w:pPr>
        <w:ind w:left="3495" w:hanging="324"/>
      </w:pPr>
      <w:rPr>
        <w:rFonts w:hint="default"/>
        <w:lang w:val="en-US" w:eastAsia="en-US" w:bidi="ar-SA"/>
      </w:rPr>
    </w:lvl>
    <w:lvl w:ilvl="5" w:tplc="F3FA8320">
      <w:numFmt w:val="bullet"/>
      <w:lvlText w:val="•"/>
      <w:lvlJc w:val="left"/>
      <w:pPr>
        <w:ind w:left="4602" w:hanging="324"/>
      </w:pPr>
      <w:rPr>
        <w:rFonts w:hint="default"/>
        <w:lang w:val="en-US" w:eastAsia="en-US" w:bidi="ar-SA"/>
      </w:rPr>
    </w:lvl>
    <w:lvl w:ilvl="6" w:tplc="F3721EC4">
      <w:numFmt w:val="bullet"/>
      <w:lvlText w:val="•"/>
      <w:lvlJc w:val="left"/>
      <w:pPr>
        <w:ind w:left="5710" w:hanging="324"/>
      </w:pPr>
      <w:rPr>
        <w:rFonts w:hint="default"/>
        <w:lang w:val="en-US" w:eastAsia="en-US" w:bidi="ar-SA"/>
      </w:rPr>
    </w:lvl>
    <w:lvl w:ilvl="7" w:tplc="9DD8CEE4">
      <w:numFmt w:val="bullet"/>
      <w:lvlText w:val="•"/>
      <w:lvlJc w:val="left"/>
      <w:pPr>
        <w:ind w:left="6817" w:hanging="324"/>
      </w:pPr>
      <w:rPr>
        <w:rFonts w:hint="default"/>
        <w:lang w:val="en-US" w:eastAsia="en-US" w:bidi="ar-SA"/>
      </w:rPr>
    </w:lvl>
    <w:lvl w:ilvl="8" w:tplc="7A4AC66C">
      <w:numFmt w:val="bullet"/>
      <w:lvlText w:val="•"/>
      <w:lvlJc w:val="left"/>
      <w:pPr>
        <w:ind w:left="7925" w:hanging="324"/>
      </w:pPr>
      <w:rPr>
        <w:rFonts w:hint="default"/>
        <w:lang w:val="en-US" w:eastAsia="en-US" w:bidi="ar-SA"/>
      </w:rPr>
    </w:lvl>
  </w:abstractNum>
  <w:abstractNum w:abstractNumId="7" w15:restartNumberingAfterBreak="0">
    <w:nsid w:val="12382662"/>
    <w:multiLevelType w:val="hybridMultilevel"/>
    <w:tmpl w:val="5BAAF288"/>
    <w:lvl w:ilvl="0" w:tplc="55ECD0A6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2AE447D"/>
    <w:multiLevelType w:val="hybridMultilevel"/>
    <w:tmpl w:val="8A66ED88"/>
    <w:lvl w:ilvl="0" w:tplc="0409001B">
      <w:start w:val="1"/>
      <w:numFmt w:val="lowerRoman"/>
      <w:lvlText w:val="%1."/>
      <w:lvlJc w:val="right"/>
      <w:pPr>
        <w:tabs>
          <w:tab w:val="num" w:pos="1620"/>
        </w:tabs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9" w15:restartNumberingAfterBreak="0">
    <w:nsid w:val="15DC4829"/>
    <w:multiLevelType w:val="hybridMultilevel"/>
    <w:tmpl w:val="532298F0"/>
    <w:lvl w:ilvl="0" w:tplc="C6621D3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16125FE9"/>
    <w:multiLevelType w:val="hybridMultilevel"/>
    <w:tmpl w:val="BDC011C0"/>
    <w:lvl w:ilvl="0" w:tplc="D84C54D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1A5D35"/>
    <w:multiLevelType w:val="hybridMultilevel"/>
    <w:tmpl w:val="865A9258"/>
    <w:lvl w:ilvl="0" w:tplc="BF580512">
      <w:start w:val="1"/>
      <w:numFmt w:val="decimal"/>
      <w:lvlText w:val="%1."/>
      <w:lvlJc w:val="left"/>
      <w:pPr>
        <w:ind w:left="560" w:hanging="360"/>
        <w:jc w:val="righ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DD34A3A6">
      <w:start w:val="1"/>
      <w:numFmt w:val="lowerLetter"/>
      <w:lvlText w:val="(%2)"/>
      <w:lvlJc w:val="left"/>
      <w:pPr>
        <w:ind w:left="884" w:hanging="324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en-US" w:eastAsia="en-US" w:bidi="ar-SA"/>
      </w:rPr>
    </w:lvl>
    <w:lvl w:ilvl="2" w:tplc="BFBAE0E6">
      <w:numFmt w:val="bullet"/>
      <w:lvlText w:val="•"/>
      <w:lvlJc w:val="left"/>
      <w:pPr>
        <w:ind w:left="1280" w:hanging="324"/>
      </w:pPr>
      <w:rPr>
        <w:rFonts w:hint="default"/>
        <w:lang w:val="en-US" w:eastAsia="en-US" w:bidi="ar-SA"/>
      </w:rPr>
    </w:lvl>
    <w:lvl w:ilvl="3" w:tplc="961C1944">
      <w:numFmt w:val="bullet"/>
      <w:lvlText w:val="•"/>
      <w:lvlJc w:val="left"/>
      <w:pPr>
        <w:ind w:left="2387" w:hanging="324"/>
      </w:pPr>
      <w:rPr>
        <w:rFonts w:hint="default"/>
        <w:lang w:val="en-US" w:eastAsia="en-US" w:bidi="ar-SA"/>
      </w:rPr>
    </w:lvl>
    <w:lvl w:ilvl="4" w:tplc="C71E7A86">
      <w:numFmt w:val="bullet"/>
      <w:lvlText w:val="•"/>
      <w:lvlJc w:val="left"/>
      <w:pPr>
        <w:ind w:left="3495" w:hanging="324"/>
      </w:pPr>
      <w:rPr>
        <w:rFonts w:hint="default"/>
        <w:lang w:val="en-US" w:eastAsia="en-US" w:bidi="ar-SA"/>
      </w:rPr>
    </w:lvl>
    <w:lvl w:ilvl="5" w:tplc="F3FA8320">
      <w:numFmt w:val="bullet"/>
      <w:lvlText w:val="•"/>
      <w:lvlJc w:val="left"/>
      <w:pPr>
        <w:ind w:left="4602" w:hanging="324"/>
      </w:pPr>
      <w:rPr>
        <w:rFonts w:hint="default"/>
        <w:lang w:val="en-US" w:eastAsia="en-US" w:bidi="ar-SA"/>
      </w:rPr>
    </w:lvl>
    <w:lvl w:ilvl="6" w:tplc="F3721EC4">
      <w:numFmt w:val="bullet"/>
      <w:lvlText w:val="•"/>
      <w:lvlJc w:val="left"/>
      <w:pPr>
        <w:ind w:left="5710" w:hanging="324"/>
      </w:pPr>
      <w:rPr>
        <w:rFonts w:hint="default"/>
        <w:lang w:val="en-US" w:eastAsia="en-US" w:bidi="ar-SA"/>
      </w:rPr>
    </w:lvl>
    <w:lvl w:ilvl="7" w:tplc="9DD8CEE4">
      <w:numFmt w:val="bullet"/>
      <w:lvlText w:val="•"/>
      <w:lvlJc w:val="left"/>
      <w:pPr>
        <w:ind w:left="6817" w:hanging="324"/>
      </w:pPr>
      <w:rPr>
        <w:rFonts w:hint="default"/>
        <w:lang w:val="en-US" w:eastAsia="en-US" w:bidi="ar-SA"/>
      </w:rPr>
    </w:lvl>
    <w:lvl w:ilvl="8" w:tplc="7A4AC66C">
      <w:numFmt w:val="bullet"/>
      <w:lvlText w:val="•"/>
      <w:lvlJc w:val="left"/>
      <w:pPr>
        <w:ind w:left="7925" w:hanging="324"/>
      </w:pPr>
      <w:rPr>
        <w:rFonts w:hint="default"/>
        <w:lang w:val="en-US" w:eastAsia="en-US" w:bidi="ar-SA"/>
      </w:rPr>
    </w:lvl>
  </w:abstractNum>
  <w:abstractNum w:abstractNumId="12" w15:restartNumberingAfterBreak="0">
    <w:nsid w:val="1B5D02F4"/>
    <w:multiLevelType w:val="hybridMultilevel"/>
    <w:tmpl w:val="532298F0"/>
    <w:lvl w:ilvl="0" w:tplc="C6621D3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22DD3C03"/>
    <w:multiLevelType w:val="hybridMultilevel"/>
    <w:tmpl w:val="F0AA52D0"/>
    <w:lvl w:ilvl="0" w:tplc="BA4EF6FE">
      <w:start w:val="1"/>
      <w:numFmt w:val="decimal"/>
      <w:lvlText w:val="%1)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14" w15:restartNumberingAfterBreak="0">
    <w:nsid w:val="2725736B"/>
    <w:multiLevelType w:val="hybridMultilevel"/>
    <w:tmpl w:val="27E49D62"/>
    <w:lvl w:ilvl="0" w:tplc="66625A0E">
      <w:start w:val="3"/>
      <w:numFmt w:val="decimal"/>
      <w:lvlText w:val="%1)"/>
      <w:lvlJc w:val="left"/>
      <w:pPr>
        <w:tabs>
          <w:tab w:val="num" w:pos="1560"/>
        </w:tabs>
        <w:ind w:left="15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280"/>
        </w:tabs>
        <w:ind w:left="22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00"/>
        </w:tabs>
        <w:ind w:left="30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20"/>
        </w:tabs>
        <w:ind w:left="37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440"/>
        </w:tabs>
        <w:ind w:left="44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160"/>
        </w:tabs>
        <w:ind w:left="51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880"/>
        </w:tabs>
        <w:ind w:left="58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00"/>
        </w:tabs>
        <w:ind w:left="66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20"/>
        </w:tabs>
        <w:ind w:left="7320" w:hanging="180"/>
      </w:pPr>
    </w:lvl>
  </w:abstractNum>
  <w:abstractNum w:abstractNumId="15" w15:restartNumberingAfterBreak="0">
    <w:nsid w:val="28672BE6"/>
    <w:multiLevelType w:val="hybridMultilevel"/>
    <w:tmpl w:val="DB8AFE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D11015"/>
    <w:multiLevelType w:val="hybridMultilevel"/>
    <w:tmpl w:val="4B9284B0"/>
    <w:lvl w:ilvl="0" w:tplc="C492A6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46AFFE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C22571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20A1CE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A103FF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0BA3A1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85E4E7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D1CA07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65684C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B2A1C83"/>
    <w:multiLevelType w:val="hybridMultilevel"/>
    <w:tmpl w:val="4D50557E"/>
    <w:lvl w:ilvl="0" w:tplc="359C230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 w15:restartNumberingAfterBreak="0">
    <w:nsid w:val="34C66035"/>
    <w:multiLevelType w:val="hybridMultilevel"/>
    <w:tmpl w:val="233C2FB4"/>
    <w:lvl w:ilvl="0" w:tplc="0809001B">
      <w:start w:val="1"/>
      <w:numFmt w:val="lowerRoman"/>
      <w:lvlText w:val="%1."/>
      <w:lvlJc w:val="righ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3CCA401C"/>
    <w:multiLevelType w:val="hybridMultilevel"/>
    <w:tmpl w:val="A080B5A6"/>
    <w:lvl w:ilvl="0" w:tplc="5D20312A">
      <w:start w:val="1"/>
      <w:numFmt w:val="decimal"/>
      <w:lvlText w:val="%1)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20" w15:restartNumberingAfterBreak="0">
    <w:nsid w:val="3D005AEC"/>
    <w:multiLevelType w:val="hybridMultilevel"/>
    <w:tmpl w:val="865A9258"/>
    <w:lvl w:ilvl="0" w:tplc="BF580512">
      <w:start w:val="1"/>
      <w:numFmt w:val="decimal"/>
      <w:lvlText w:val="%1."/>
      <w:lvlJc w:val="left"/>
      <w:pPr>
        <w:ind w:left="560" w:hanging="360"/>
        <w:jc w:val="righ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DD34A3A6">
      <w:start w:val="1"/>
      <w:numFmt w:val="lowerLetter"/>
      <w:lvlText w:val="(%2)"/>
      <w:lvlJc w:val="left"/>
      <w:pPr>
        <w:ind w:left="884" w:hanging="324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en-US" w:eastAsia="en-US" w:bidi="ar-SA"/>
      </w:rPr>
    </w:lvl>
    <w:lvl w:ilvl="2" w:tplc="BFBAE0E6">
      <w:numFmt w:val="bullet"/>
      <w:lvlText w:val="•"/>
      <w:lvlJc w:val="left"/>
      <w:pPr>
        <w:ind w:left="1280" w:hanging="324"/>
      </w:pPr>
      <w:rPr>
        <w:rFonts w:hint="default"/>
        <w:lang w:val="en-US" w:eastAsia="en-US" w:bidi="ar-SA"/>
      </w:rPr>
    </w:lvl>
    <w:lvl w:ilvl="3" w:tplc="961C1944">
      <w:numFmt w:val="bullet"/>
      <w:lvlText w:val="•"/>
      <w:lvlJc w:val="left"/>
      <w:pPr>
        <w:ind w:left="2387" w:hanging="324"/>
      </w:pPr>
      <w:rPr>
        <w:rFonts w:hint="default"/>
        <w:lang w:val="en-US" w:eastAsia="en-US" w:bidi="ar-SA"/>
      </w:rPr>
    </w:lvl>
    <w:lvl w:ilvl="4" w:tplc="C71E7A86">
      <w:numFmt w:val="bullet"/>
      <w:lvlText w:val="•"/>
      <w:lvlJc w:val="left"/>
      <w:pPr>
        <w:ind w:left="3495" w:hanging="324"/>
      </w:pPr>
      <w:rPr>
        <w:rFonts w:hint="default"/>
        <w:lang w:val="en-US" w:eastAsia="en-US" w:bidi="ar-SA"/>
      </w:rPr>
    </w:lvl>
    <w:lvl w:ilvl="5" w:tplc="F3FA8320">
      <w:numFmt w:val="bullet"/>
      <w:lvlText w:val="•"/>
      <w:lvlJc w:val="left"/>
      <w:pPr>
        <w:ind w:left="4602" w:hanging="324"/>
      </w:pPr>
      <w:rPr>
        <w:rFonts w:hint="default"/>
        <w:lang w:val="en-US" w:eastAsia="en-US" w:bidi="ar-SA"/>
      </w:rPr>
    </w:lvl>
    <w:lvl w:ilvl="6" w:tplc="F3721EC4">
      <w:numFmt w:val="bullet"/>
      <w:lvlText w:val="•"/>
      <w:lvlJc w:val="left"/>
      <w:pPr>
        <w:ind w:left="5710" w:hanging="324"/>
      </w:pPr>
      <w:rPr>
        <w:rFonts w:hint="default"/>
        <w:lang w:val="en-US" w:eastAsia="en-US" w:bidi="ar-SA"/>
      </w:rPr>
    </w:lvl>
    <w:lvl w:ilvl="7" w:tplc="9DD8CEE4">
      <w:numFmt w:val="bullet"/>
      <w:lvlText w:val="•"/>
      <w:lvlJc w:val="left"/>
      <w:pPr>
        <w:ind w:left="6817" w:hanging="324"/>
      </w:pPr>
      <w:rPr>
        <w:rFonts w:hint="default"/>
        <w:lang w:val="en-US" w:eastAsia="en-US" w:bidi="ar-SA"/>
      </w:rPr>
    </w:lvl>
    <w:lvl w:ilvl="8" w:tplc="7A4AC66C">
      <w:numFmt w:val="bullet"/>
      <w:lvlText w:val="•"/>
      <w:lvlJc w:val="left"/>
      <w:pPr>
        <w:ind w:left="7925" w:hanging="324"/>
      </w:pPr>
      <w:rPr>
        <w:rFonts w:hint="default"/>
        <w:lang w:val="en-US" w:eastAsia="en-US" w:bidi="ar-SA"/>
      </w:rPr>
    </w:lvl>
  </w:abstractNum>
  <w:abstractNum w:abstractNumId="21" w15:restartNumberingAfterBreak="0">
    <w:nsid w:val="3FD0493A"/>
    <w:multiLevelType w:val="hybridMultilevel"/>
    <w:tmpl w:val="ABFEB1D8"/>
    <w:lvl w:ilvl="0" w:tplc="BA76B044">
      <w:start w:val="1"/>
      <w:numFmt w:val="lowerRoman"/>
      <w:lvlText w:val="%1)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074BFC"/>
    <w:multiLevelType w:val="hybridMultilevel"/>
    <w:tmpl w:val="95E290FE"/>
    <w:lvl w:ilvl="0" w:tplc="052E010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A40ED7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1B1416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97AE969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402E9AC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ED9C3A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8EBE794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A074230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1E1C59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5CE240D"/>
    <w:multiLevelType w:val="hybridMultilevel"/>
    <w:tmpl w:val="946A10EA"/>
    <w:lvl w:ilvl="0" w:tplc="66681684">
      <w:start w:val="2"/>
      <w:numFmt w:val="lowerLetter"/>
      <w:lvlText w:val="(%1)"/>
      <w:lvlJc w:val="left"/>
      <w:pPr>
        <w:ind w:left="718" w:hanging="358"/>
      </w:pPr>
      <w:rPr>
        <w:rFonts w:ascii="Times New Roman" w:eastAsia="Times New Roman" w:hAnsi="Times New Roman" w:cs="Times New Roman" w:hint="default"/>
        <w:w w:val="99"/>
        <w:sz w:val="24"/>
        <w:szCs w:val="24"/>
        <w:lang w:val="en-US" w:eastAsia="en-US" w:bidi="ar-SA"/>
      </w:rPr>
    </w:lvl>
    <w:lvl w:ilvl="1" w:tplc="240E8A90">
      <w:numFmt w:val="bullet"/>
      <w:lvlText w:val="•"/>
      <w:lvlJc w:val="left"/>
      <w:pPr>
        <w:ind w:left="1676" w:hanging="358"/>
      </w:pPr>
      <w:rPr>
        <w:rFonts w:hint="default"/>
        <w:lang w:val="en-US" w:eastAsia="en-US" w:bidi="ar-SA"/>
      </w:rPr>
    </w:lvl>
    <w:lvl w:ilvl="2" w:tplc="5FF2498A">
      <w:numFmt w:val="bullet"/>
      <w:lvlText w:val="•"/>
      <w:lvlJc w:val="left"/>
      <w:pPr>
        <w:ind w:left="2634" w:hanging="358"/>
      </w:pPr>
      <w:rPr>
        <w:rFonts w:hint="default"/>
        <w:lang w:val="en-US" w:eastAsia="en-US" w:bidi="ar-SA"/>
      </w:rPr>
    </w:lvl>
    <w:lvl w:ilvl="3" w:tplc="8F6828C0">
      <w:numFmt w:val="bullet"/>
      <w:lvlText w:val="•"/>
      <w:lvlJc w:val="left"/>
      <w:pPr>
        <w:ind w:left="3592" w:hanging="358"/>
      </w:pPr>
      <w:rPr>
        <w:rFonts w:hint="default"/>
        <w:lang w:val="en-US" w:eastAsia="en-US" w:bidi="ar-SA"/>
      </w:rPr>
    </w:lvl>
    <w:lvl w:ilvl="4" w:tplc="A202CDBE">
      <w:numFmt w:val="bullet"/>
      <w:lvlText w:val="•"/>
      <w:lvlJc w:val="left"/>
      <w:pPr>
        <w:ind w:left="4550" w:hanging="358"/>
      </w:pPr>
      <w:rPr>
        <w:rFonts w:hint="default"/>
        <w:lang w:val="en-US" w:eastAsia="en-US" w:bidi="ar-SA"/>
      </w:rPr>
    </w:lvl>
    <w:lvl w:ilvl="5" w:tplc="69C87FE8">
      <w:numFmt w:val="bullet"/>
      <w:lvlText w:val="•"/>
      <w:lvlJc w:val="left"/>
      <w:pPr>
        <w:ind w:left="5508" w:hanging="358"/>
      </w:pPr>
      <w:rPr>
        <w:rFonts w:hint="default"/>
        <w:lang w:val="en-US" w:eastAsia="en-US" w:bidi="ar-SA"/>
      </w:rPr>
    </w:lvl>
    <w:lvl w:ilvl="6" w:tplc="7BBEA272">
      <w:numFmt w:val="bullet"/>
      <w:lvlText w:val="•"/>
      <w:lvlJc w:val="left"/>
      <w:pPr>
        <w:ind w:left="6466" w:hanging="358"/>
      </w:pPr>
      <w:rPr>
        <w:rFonts w:hint="default"/>
        <w:lang w:val="en-US" w:eastAsia="en-US" w:bidi="ar-SA"/>
      </w:rPr>
    </w:lvl>
    <w:lvl w:ilvl="7" w:tplc="7C2ABA34">
      <w:numFmt w:val="bullet"/>
      <w:lvlText w:val="•"/>
      <w:lvlJc w:val="left"/>
      <w:pPr>
        <w:ind w:left="7424" w:hanging="358"/>
      </w:pPr>
      <w:rPr>
        <w:rFonts w:hint="default"/>
        <w:lang w:val="en-US" w:eastAsia="en-US" w:bidi="ar-SA"/>
      </w:rPr>
    </w:lvl>
    <w:lvl w:ilvl="8" w:tplc="DD047742">
      <w:numFmt w:val="bullet"/>
      <w:lvlText w:val="•"/>
      <w:lvlJc w:val="left"/>
      <w:pPr>
        <w:ind w:left="8382" w:hanging="358"/>
      </w:pPr>
      <w:rPr>
        <w:rFonts w:hint="default"/>
        <w:lang w:val="en-US" w:eastAsia="en-US" w:bidi="ar-SA"/>
      </w:rPr>
    </w:lvl>
  </w:abstractNum>
  <w:abstractNum w:abstractNumId="24" w15:restartNumberingAfterBreak="0">
    <w:nsid w:val="45D00413"/>
    <w:multiLevelType w:val="hybridMultilevel"/>
    <w:tmpl w:val="FDCAB52E"/>
    <w:lvl w:ilvl="0" w:tplc="475E5B5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F34B37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0C227A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5960DE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25C0D7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53045B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AA6DB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656D03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76C54A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94B0248"/>
    <w:multiLevelType w:val="hybridMultilevel"/>
    <w:tmpl w:val="865A9258"/>
    <w:lvl w:ilvl="0" w:tplc="BF580512">
      <w:start w:val="1"/>
      <w:numFmt w:val="decimal"/>
      <w:lvlText w:val="%1."/>
      <w:lvlJc w:val="left"/>
      <w:pPr>
        <w:ind w:left="560" w:hanging="360"/>
        <w:jc w:val="righ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DD34A3A6">
      <w:start w:val="1"/>
      <w:numFmt w:val="lowerLetter"/>
      <w:lvlText w:val="(%2)"/>
      <w:lvlJc w:val="left"/>
      <w:pPr>
        <w:ind w:left="884" w:hanging="324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en-US" w:eastAsia="en-US" w:bidi="ar-SA"/>
      </w:rPr>
    </w:lvl>
    <w:lvl w:ilvl="2" w:tplc="BFBAE0E6">
      <w:numFmt w:val="bullet"/>
      <w:lvlText w:val="•"/>
      <w:lvlJc w:val="left"/>
      <w:pPr>
        <w:ind w:left="1280" w:hanging="324"/>
      </w:pPr>
      <w:rPr>
        <w:rFonts w:hint="default"/>
        <w:lang w:val="en-US" w:eastAsia="en-US" w:bidi="ar-SA"/>
      </w:rPr>
    </w:lvl>
    <w:lvl w:ilvl="3" w:tplc="961C1944">
      <w:numFmt w:val="bullet"/>
      <w:lvlText w:val="•"/>
      <w:lvlJc w:val="left"/>
      <w:pPr>
        <w:ind w:left="2387" w:hanging="324"/>
      </w:pPr>
      <w:rPr>
        <w:rFonts w:hint="default"/>
        <w:lang w:val="en-US" w:eastAsia="en-US" w:bidi="ar-SA"/>
      </w:rPr>
    </w:lvl>
    <w:lvl w:ilvl="4" w:tplc="C71E7A86">
      <w:numFmt w:val="bullet"/>
      <w:lvlText w:val="•"/>
      <w:lvlJc w:val="left"/>
      <w:pPr>
        <w:ind w:left="3495" w:hanging="324"/>
      </w:pPr>
      <w:rPr>
        <w:rFonts w:hint="default"/>
        <w:lang w:val="en-US" w:eastAsia="en-US" w:bidi="ar-SA"/>
      </w:rPr>
    </w:lvl>
    <w:lvl w:ilvl="5" w:tplc="F3FA8320">
      <w:numFmt w:val="bullet"/>
      <w:lvlText w:val="•"/>
      <w:lvlJc w:val="left"/>
      <w:pPr>
        <w:ind w:left="4602" w:hanging="324"/>
      </w:pPr>
      <w:rPr>
        <w:rFonts w:hint="default"/>
        <w:lang w:val="en-US" w:eastAsia="en-US" w:bidi="ar-SA"/>
      </w:rPr>
    </w:lvl>
    <w:lvl w:ilvl="6" w:tplc="F3721EC4">
      <w:numFmt w:val="bullet"/>
      <w:lvlText w:val="•"/>
      <w:lvlJc w:val="left"/>
      <w:pPr>
        <w:ind w:left="5710" w:hanging="324"/>
      </w:pPr>
      <w:rPr>
        <w:rFonts w:hint="default"/>
        <w:lang w:val="en-US" w:eastAsia="en-US" w:bidi="ar-SA"/>
      </w:rPr>
    </w:lvl>
    <w:lvl w:ilvl="7" w:tplc="9DD8CEE4">
      <w:numFmt w:val="bullet"/>
      <w:lvlText w:val="•"/>
      <w:lvlJc w:val="left"/>
      <w:pPr>
        <w:ind w:left="6817" w:hanging="324"/>
      </w:pPr>
      <w:rPr>
        <w:rFonts w:hint="default"/>
        <w:lang w:val="en-US" w:eastAsia="en-US" w:bidi="ar-SA"/>
      </w:rPr>
    </w:lvl>
    <w:lvl w:ilvl="8" w:tplc="7A4AC66C">
      <w:numFmt w:val="bullet"/>
      <w:lvlText w:val="•"/>
      <w:lvlJc w:val="left"/>
      <w:pPr>
        <w:ind w:left="7925" w:hanging="324"/>
      </w:pPr>
      <w:rPr>
        <w:rFonts w:hint="default"/>
        <w:lang w:val="en-US" w:eastAsia="en-US" w:bidi="ar-SA"/>
      </w:rPr>
    </w:lvl>
  </w:abstractNum>
  <w:abstractNum w:abstractNumId="26" w15:restartNumberingAfterBreak="0">
    <w:nsid w:val="4E9034FC"/>
    <w:multiLevelType w:val="hybridMultilevel"/>
    <w:tmpl w:val="BAB07AA2"/>
    <w:lvl w:ilvl="0" w:tplc="1B0C224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7" w15:restartNumberingAfterBreak="0">
    <w:nsid w:val="53CC783B"/>
    <w:multiLevelType w:val="hybridMultilevel"/>
    <w:tmpl w:val="865A9258"/>
    <w:lvl w:ilvl="0" w:tplc="BF580512">
      <w:start w:val="1"/>
      <w:numFmt w:val="decimal"/>
      <w:lvlText w:val="%1."/>
      <w:lvlJc w:val="left"/>
      <w:pPr>
        <w:ind w:left="560" w:hanging="360"/>
        <w:jc w:val="righ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DD34A3A6">
      <w:start w:val="1"/>
      <w:numFmt w:val="lowerLetter"/>
      <w:lvlText w:val="(%2)"/>
      <w:lvlJc w:val="left"/>
      <w:pPr>
        <w:ind w:left="884" w:hanging="324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en-US" w:eastAsia="en-US" w:bidi="ar-SA"/>
      </w:rPr>
    </w:lvl>
    <w:lvl w:ilvl="2" w:tplc="BFBAE0E6">
      <w:numFmt w:val="bullet"/>
      <w:lvlText w:val="•"/>
      <w:lvlJc w:val="left"/>
      <w:pPr>
        <w:ind w:left="1280" w:hanging="324"/>
      </w:pPr>
      <w:rPr>
        <w:rFonts w:hint="default"/>
        <w:lang w:val="en-US" w:eastAsia="en-US" w:bidi="ar-SA"/>
      </w:rPr>
    </w:lvl>
    <w:lvl w:ilvl="3" w:tplc="961C1944">
      <w:numFmt w:val="bullet"/>
      <w:lvlText w:val="•"/>
      <w:lvlJc w:val="left"/>
      <w:pPr>
        <w:ind w:left="2387" w:hanging="324"/>
      </w:pPr>
      <w:rPr>
        <w:rFonts w:hint="default"/>
        <w:lang w:val="en-US" w:eastAsia="en-US" w:bidi="ar-SA"/>
      </w:rPr>
    </w:lvl>
    <w:lvl w:ilvl="4" w:tplc="C71E7A86">
      <w:numFmt w:val="bullet"/>
      <w:lvlText w:val="•"/>
      <w:lvlJc w:val="left"/>
      <w:pPr>
        <w:ind w:left="3495" w:hanging="324"/>
      </w:pPr>
      <w:rPr>
        <w:rFonts w:hint="default"/>
        <w:lang w:val="en-US" w:eastAsia="en-US" w:bidi="ar-SA"/>
      </w:rPr>
    </w:lvl>
    <w:lvl w:ilvl="5" w:tplc="F3FA8320">
      <w:numFmt w:val="bullet"/>
      <w:lvlText w:val="•"/>
      <w:lvlJc w:val="left"/>
      <w:pPr>
        <w:ind w:left="4602" w:hanging="324"/>
      </w:pPr>
      <w:rPr>
        <w:rFonts w:hint="default"/>
        <w:lang w:val="en-US" w:eastAsia="en-US" w:bidi="ar-SA"/>
      </w:rPr>
    </w:lvl>
    <w:lvl w:ilvl="6" w:tplc="F3721EC4">
      <w:numFmt w:val="bullet"/>
      <w:lvlText w:val="•"/>
      <w:lvlJc w:val="left"/>
      <w:pPr>
        <w:ind w:left="5710" w:hanging="324"/>
      </w:pPr>
      <w:rPr>
        <w:rFonts w:hint="default"/>
        <w:lang w:val="en-US" w:eastAsia="en-US" w:bidi="ar-SA"/>
      </w:rPr>
    </w:lvl>
    <w:lvl w:ilvl="7" w:tplc="9DD8CEE4">
      <w:numFmt w:val="bullet"/>
      <w:lvlText w:val="•"/>
      <w:lvlJc w:val="left"/>
      <w:pPr>
        <w:ind w:left="6817" w:hanging="324"/>
      </w:pPr>
      <w:rPr>
        <w:rFonts w:hint="default"/>
        <w:lang w:val="en-US" w:eastAsia="en-US" w:bidi="ar-SA"/>
      </w:rPr>
    </w:lvl>
    <w:lvl w:ilvl="8" w:tplc="7A4AC66C">
      <w:numFmt w:val="bullet"/>
      <w:lvlText w:val="•"/>
      <w:lvlJc w:val="left"/>
      <w:pPr>
        <w:ind w:left="7925" w:hanging="324"/>
      </w:pPr>
      <w:rPr>
        <w:rFonts w:hint="default"/>
        <w:lang w:val="en-US" w:eastAsia="en-US" w:bidi="ar-SA"/>
      </w:rPr>
    </w:lvl>
  </w:abstractNum>
  <w:abstractNum w:abstractNumId="28" w15:restartNumberingAfterBreak="0">
    <w:nsid w:val="54185F19"/>
    <w:multiLevelType w:val="hybridMultilevel"/>
    <w:tmpl w:val="E3EA4BEA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61A3682A"/>
    <w:multiLevelType w:val="hybridMultilevel"/>
    <w:tmpl w:val="E1C4AACA"/>
    <w:lvl w:ilvl="0" w:tplc="A1B0506E">
      <w:start w:val="1"/>
      <w:numFmt w:val="decimal"/>
      <w:lvlText w:val="%1)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30" w15:restartNumberingAfterBreak="0">
    <w:nsid w:val="6BB717D8"/>
    <w:multiLevelType w:val="multilevel"/>
    <w:tmpl w:val="15C8199E"/>
    <w:lvl w:ilvl="0">
      <w:start w:val="1"/>
      <w:numFmt w:val="decimal"/>
      <w:lvlText w:val="%1)"/>
      <w:lvlJc w:val="left"/>
      <w:pPr>
        <w:tabs>
          <w:tab w:val="num" w:pos="1395"/>
        </w:tabs>
        <w:ind w:left="1395" w:hanging="375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2100"/>
        </w:tabs>
        <w:ind w:left="2100" w:hanging="360"/>
      </w:pPr>
    </w:lvl>
    <w:lvl w:ilvl="2">
      <w:start w:val="1"/>
      <w:numFmt w:val="lowerRoman"/>
      <w:lvlText w:val="%3."/>
      <w:lvlJc w:val="right"/>
      <w:pPr>
        <w:tabs>
          <w:tab w:val="num" w:pos="2820"/>
        </w:tabs>
        <w:ind w:left="2820" w:hanging="180"/>
      </w:pPr>
    </w:lvl>
    <w:lvl w:ilvl="3">
      <w:start w:val="1"/>
      <w:numFmt w:val="decimal"/>
      <w:lvlText w:val="%4."/>
      <w:lvlJc w:val="left"/>
      <w:pPr>
        <w:tabs>
          <w:tab w:val="num" w:pos="3540"/>
        </w:tabs>
        <w:ind w:left="3540" w:hanging="360"/>
      </w:pPr>
    </w:lvl>
    <w:lvl w:ilvl="4">
      <w:start w:val="1"/>
      <w:numFmt w:val="lowerLetter"/>
      <w:lvlText w:val="%5."/>
      <w:lvlJc w:val="left"/>
      <w:pPr>
        <w:tabs>
          <w:tab w:val="num" w:pos="4260"/>
        </w:tabs>
        <w:ind w:left="4260" w:hanging="360"/>
      </w:pPr>
    </w:lvl>
    <w:lvl w:ilvl="5">
      <w:start w:val="1"/>
      <w:numFmt w:val="lowerRoman"/>
      <w:lvlText w:val="%6."/>
      <w:lvlJc w:val="right"/>
      <w:pPr>
        <w:tabs>
          <w:tab w:val="num" w:pos="4980"/>
        </w:tabs>
        <w:ind w:left="4980" w:hanging="180"/>
      </w:pPr>
    </w:lvl>
    <w:lvl w:ilvl="6">
      <w:start w:val="1"/>
      <w:numFmt w:val="decimal"/>
      <w:lvlText w:val="%7."/>
      <w:lvlJc w:val="left"/>
      <w:pPr>
        <w:tabs>
          <w:tab w:val="num" w:pos="5700"/>
        </w:tabs>
        <w:ind w:left="5700" w:hanging="360"/>
      </w:pPr>
    </w:lvl>
    <w:lvl w:ilvl="7">
      <w:start w:val="1"/>
      <w:numFmt w:val="lowerLetter"/>
      <w:lvlText w:val="%8."/>
      <w:lvlJc w:val="left"/>
      <w:pPr>
        <w:tabs>
          <w:tab w:val="num" w:pos="6420"/>
        </w:tabs>
        <w:ind w:left="6420" w:hanging="360"/>
      </w:pPr>
    </w:lvl>
    <w:lvl w:ilvl="8">
      <w:start w:val="1"/>
      <w:numFmt w:val="lowerRoman"/>
      <w:lvlText w:val="%9."/>
      <w:lvlJc w:val="right"/>
      <w:pPr>
        <w:tabs>
          <w:tab w:val="num" w:pos="7140"/>
        </w:tabs>
        <w:ind w:left="7140" w:hanging="180"/>
      </w:pPr>
    </w:lvl>
  </w:abstractNum>
  <w:abstractNum w:abstractNumId="31" w15:restartNumberingAfterBreak="0">
    <w:nsid w:val="6FB7155E"/>
    <w:multiLevelType w:val="hybridMultilevel"/>
    <w:tmpl w:val="61A20436"/>
    <w:lvl w:ilvl="0" w:tplc="ED0EF274">
      <w:start w:val="1"/>
      <w:numFmt w:val="decimal"/>
      <w:lvlText w:val="%1)"/>
      <w:lvlJc w:val="left"/>
      <w:pPr>
        <w:tabs>
          <w:tab w:val="num" w:pos="1620"/>
        </w:tabs>
        <w:ind w:left="16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32" w15:restartNumberingAfterBreak="0">
    <w:nsid w:val="703B5841"/>
    <w:multiLevelType w:val="hybridMultilevel"/>
    <w:tmpl w:val="34F65350"/>
    <w:lvl w:ilvl="0" w:tplc="2FF63F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6E4602"/>
    <w:multiLevelType w:val="hybridMultilevel"/>
    <w:tmpl w:val="BB10F8CC"/>
    <w:lvl w:ilvl="0" w:tplc="D6668506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34" w15:restartNumberingAfterBreak="0">
    <w:nsid w:val="75A50A5F"/>
    <w:multiLevelType w:val="hybridMultilevel"/>
    <w:tmpl w:val="0DF6D2A4"/>
    <w:lvl w:ilvl="0" w:tplc="5A389D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35" w15:restartNumberingAfterBreak="0">
    <w:nsid w:val="76183C2C"/>
    <w:multiLevelType w:val="hybridMultilevel"/>
    <w:tmpl w:val="821CF832"/>
    <w:lvl w:ilvl="0" w:tplc="0409001B">
      <w:start w:val="1"/>
      <w:numFmt w:val="lowerRoman"/>
      <w:lvlText w:val="%1."/>
      <w:lvlJc w:val="right"/>
      <w:pPr>
        <w:tabs>
          <w:tab w:val="num" w:pos="1620"/>
        </w:tabs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36" w15:restartNumberingAfterBreak="0">
    <w:nsid w:val="77AF5599"/>
    <w:multiLevelType w:val="hybridMultilevel"/>
    <w:tmpl w:val="4D50557E"/>
    <w:lvl w:ilvl="0" w:tplc="359C230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7" w15:restartNumberingAfterBreak="0">
    <w:nsid w:val="7CE40CAF"/>
    <w:multiLevelType w:val="hybridMultilevel"/>
    <w:tmpl w:val="15C8199E"/>
    <w:lvl w:ilvl="0" w:tplc="36E6A3D4">
      <w:start w:val="1"/>
      <w:numFmt w:val="decimal"/>
      <w:lvlText w:val="%1)"/>
      <w:lvlJc w:val="left"/>
      <w:pPr>
        <w:tabs>
          <w:tab w:val="num" w:pos="1395"/>
        </w:tabs>
        <w:ind w:left="1395" w:hanging="375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00"/>
        </w:tabs>
        <w:ind w:left="21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20"/>
        </w:tabs>
        <w:ind w:left="28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40"/>
        </w:tabs>
        <w:ind w:left="35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60"/>
        </w:tabs>
        <w:ind w:left="42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80"/>
        </w:tabs>
        <w:ind w:left="49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00"/>
        </w:tabs>
        <w:ind w:left="57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20"/>
        </w:tabs>
        <w:ind w:left="64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40"/>
        </w:tabs>
        <w:ind w:left="7140" w:hanging="180"/>
      </w:pPr>
    </w:lvl>
  </w:abstractNum>
  <w:abstractNum w:abstractNumId="38" w15:restartNumberingAfterBreak="0">
    <w:nsid w:val="7FF820A4"/>
    <w:multiLevelType w:val="hybridMultilevel"/>
    <w:tmpl w:val="4D50557E"/>
    <w:lvl w:ilvl="0" w:tplc="359C230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1704401565">
    <w:abstractNumId w:val="33"/>
  </w:num>
  <w:num w:numId="2" w16cid:durableId="1202596787">
    <w:abstractNumId w:val="31"/>
  </w:num>
  <w:num w:numId="3" w16cid:durableId="491413905">
    <w:abstractNumId w:val="37"/>
  </w:num>
  <w:num w:numId="4" w16cid:durableId="1630666832">
    <w:abstractNumId w:val="35"/>
  </w:num>
  <w:num w:numId="5" w16cid:durableId="1093161837">
    <w:abstractNumId w:val="13"/>
  </w:num>
  <w:num w:numId="6" w16cid:durableId="1078018450">
    <w:abstractNumId w:val="30"/>
  </w:num>
  <w:num w:numId="7" w16cid:durableId="1266501421">
    <w:abstractNumId w:val="29"/>
  </w:num>
  <w:num w:numId="8" w16cid:durableId="45497200">
    <w:abstractNumId w:val="19"/>
  </w:num>
  <w:num w:numId="9" w16cid:durableId="1276643547">
    <w:abstractNumId w:val="14"/>
  </w:num>
  <w:num w:numId="10" w16cid:durableId="1418213911">
    <w:abstractNumId w:val="22"/>
  </w:num>
  <w:num w:numId="11" w16cid:durableId="535167574">
    <w:abstractNumId w:val="16"/>
  </w:num>
  <w:num w:numId="12" w16cid:durableId="1638030417">
    <w:abstractNumId w:val="2"/>
  </w:num>
  <w:num w:numId="13" w16cid:durableId="1876186520">
    <w:abstractNumId w:val="24"/>
  </w:num>
  <w:num w:numId="14" w16cid:durableId="106126633">
    <w:abstractNumId w:val="5"/>
  </w:num>
  <w:num w:numId="15" w16cid:durableId="1966539623">
    <w:abstractNumId w:val="4"/>
  </w:num>
  <w:num w:numId="16" w16cid:durableId="520894130">
    <w:abstractNumId w:val="17"/>
  </w:num>
  <w:num w:numId="17" w16cid:durableId="673073912">
    <w:abstractNumId w:val="34"/>
  </w:num>
  <w:num w:numId="18" w16cid:durableId="257564952">
    <w:abstractNumId w:val="8"/>
  </w:num>
  <w:num w:numId="19" w16cid:durableId="1099788020">
    <w:abstractNumId w:val="38"/>
  </w:num>
  <w:num w:numId="20" w16cid:durableId="1837569311">
    <w:abstractNumId w:val="9"/>
  </w:num>
  <w:num w:numId="21" w16cid:durableId="1470978010">
    <w:abstractNumId w:val="12"/>
  </w:num>
  <w:num w:numId="22" w16cid:durableId="889001035">
    <w:abstractNumId w:val="36"/>
  </w:num>
  <w:num w:numId="23" w16cid:durableId="390465171">
    <w:abstractNumId w:val="28"/>
  </w:num>
  <w:num w:numId="24" w16cid:durableId="696272277">
    <w:abstractNumId w:val="26"/>
  </w:num>
  <w:num w:numId="25" w16cid:durableId="573516144">
    <w:abstractNumId w:val="18"/>
  </w:num>
  <w:num w:numId="26" w16cid:durableId="870727102">
    <w:abstractNumId w:val="1"/>
  </w:num>
  <w:num w:numId="27" w16cid:durableId="899705793">
    <w:abstractNumId w:val="15"/>
  </w:num>
  <w:num w:numId="28" w16cid:durableId="1872691322">
    <w:abstractNumId w:val="21"/>
  </w:num>
  <w:num w:numId="29" w16cid:durableId="1614314556">
    <w:abstractNumId w:val="3"/>
  </w:num>
  <w:num w:numId="30" w16cid:durableId="836967744">
    <w:abstractNumId w:val="25"/>
  </w:num>
  <w:num w:numId="31" w16cid:durableId="1001004229">
    <w:abstractNumId w:val="23"/>
  </w:num>
  <w:num w:numId="32" w16cid:durableId="1369061801">
    <w:abstractNumId w:val="11"/>
  </w:num>
  <w:num w:numId="33" w16cid:durableId="858658351">
    <w:abstractNumId w:val="0"/>
  </w:num>
  <w:num w:numId="34" w16cid:durableId="207229693">
    <w:abstractNumId w:val="27"/>
  </w:num>
  <w:num w:numId="35" w16cid:durableId="294259798">
    <w:abstractNumId w:val="6"/>
  </w:num>
  <w:num w:numId="36" w16cid:durableId="577518332">
    <w:abstractNumId w:val="20"/>
  </w:num>
  <w:num w:numId="37" w16cid:durableId="821698796">
    <w:abstractNumId w:val="32"/>
  </w:num>
  <w:num w:numId="38" w16cid:durableId="13506579">
    <w:abstractNumId w:val="7"/>
  </w:num>
  <w:num w:numId="39" w16cid:durableId="69241747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44"/>
  <w:displayHorizontalDrawingGridEvery w:val="2"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NDM1NjE3trAwNjNR0lEKTi0uzszPAykwNKwFACIPQNEtAAAA"/>
  </w:docVars>
  <w:rsids>
    <w:rsidRoot w:val="005F1D58"/>
    <w:rsid w:val="0000049D"/>
    <w:rsid w:val="00002059"/>
    <w:rsid w:val="0000388D"/>
    <w:rsid w:val="000052E9"/>
    <w:rsid w:val="0001213E"/>
    <w:rsid w:val="000224FE"/>
    <w:rsid w:val="00022A57"/>
    <w:rsid w:val="000234DE"/>
    <w:rsid w:val="00023B89"/>
    <w:rsid w:val="00031E40"/>
    <w:rsid w:val="00031ECA"/>
    <w:rsid w:val="0003646F"/>
    <w:rsid w:val="00040C92"/>
    <w:rsid w:val="0004104B"/>
    <w:rsid w:val="000436F2"/>
    <w:rsid w:val="00047A8B"/>
    <w:rsid w:val="00047BCB"/>
    <w:rsid w:val="00075C2F"/>
    <w:rsid w:val="000823EF"/>
    <w:rsid w:val="000867D7"/>
    <w:rsid w:val="00087B1B"/>
    <w:rsid w:val="000B129C"/>
    <w:rsid w:val="000B357F"/>
    <w:rsid w:val="000B3B5B"/>
    <w:rsid w:val="000C2B2F"/>
    <w:rsid w:val="000D7C84"/>
    <w:rsid w:val="000E1C8F"/>
    <w:rsid w:val="000F5826"/>
    <w:rsid w:val="000F6BE1"/>
    <w:rsid w:val="00101148"/>
    <w:rsid w:val="0010177A"/>
    <w:rsid w:val="00107FF2"/>
    <w:rsid w:val="00112405"/>
    <w:rsid w:val="00113AAB"/>
    <w:rsid w:val="00117AF6"/>
    <w:rsid w:val="0012160B"/>
    <w:rsid w:val="0012646D"/>
    <w:rsid w:val="001327A0"/>
    <w:rsid w:val="00140B9F"/>
    <w:rsid w:val="001414D3"/>
    <w:rsid w:val="00142557"/>
    <w:rsid w:val="001540FB"/>
    <w:rsid w:val="00164ED0"/>
    <w:rsid w:val="001666F0"/>
    <w:rsid w:val="001729A6"/>
    <w:rsid w:val="0017730D"/>
    <w:rsid w:val="00177A07"/>
    <w:rsid w:val="00180B21"/>
    <w:rsid w:val="00183A51"/>
    <w:rsid w:val="0018785C"/>
    <w:rsid w:val="00190DDB"/>
    <w:rsid w:val="001928E9"/>
    <w:rsid w:val="0019783C"/>
    <w:rsid w:val="001A759E"/>
    <w:rsid w:val="001D19F7"/>
    <w:rsid w:val="001D52E9"/>
    <w:rsid w:val="001E2152"/>
    <w:rsid w:val="001E4BB9"/>
    <w:rsid w:val="001F5301"/>
    <w:rsid w:val="001F67E2"/>
    <w:rsid w:val="001F738D"/>
    <w:rsid w:val="002004BE"/>
    <w:rsid w:val="0020391A"/>
    <w:rsid w:val="00210289"/>
    <w:rsid w:val="00213832"/>
    <w:rsid w:val="00217DB6"/>
    <w:rsid w:val="00220D74"/>
    <w:rsid w:val="00222E08"/>
    <w:rsid w:val="00233970"/>
    <w:rsid w:val="00233AEF"/>
    <w:rsid w:val="00233BC7"/>
    <w:rsid w:val="00236B4B"/>
    <w:rsid w:val="00237739"/>
    <w:rsid w:val="00245915"/>
    <w:rsid w:val="002470D7"/>
    <w:rsid w:val="00260171"/>
    <w:rsid w:val="0026058B"/>
    <w:rsid w:val="002636EF"/>
    <w:rsid w:val="00274713"/>
    <w:rsid w:val="00275C28"/>
    <w:rsid w:val="00282D96"/>
    <w:rsid w:val="0028349E"/>
    <w:rsid w:val="00287FDE"/>
    <w:rsid w:val="002907F0"/>
    <w:rsid w:val="00292E59"/>
    <w:rsid w:val="00295413"/>
    <w:rsid w:val="00296F86"/>
    <w:rsid w:val="002C1185"/>
    <w:rsid w:val="002D51F3"/>
    <w:rsid w:val="002E2A08"/>
    <w:rsid w:val="002E2AAE"/>
    <w:rsid w:val="002F0033"/>
    <w:rsid w:val="002F1545"/>
    <w:rsid w:val="002F670A"/>
    <w:rsid w:val="00301A62"/>
    <w:rsid w:val="00306525"/>
    <w:rsid w:val="00307CCA"/>
    <w:rsid w:val="0031678F"/>
    <w:rsid w:val="00322743"/>
    <w:rsid w:val="003347B5"/>
    <w:rsid w:val="00344A22"/>
    <w:rsid w:val="003458DE"/>
    <w:rsid w:val="0035033C"/>
    <w:rsid w:val="003529BE"/>
    <w:rsid w:val="003548C5"/>
    <w:rsid w:val="00357321"/>
    <w:rsid w:val="0036728B"/>
    <w:rsid w:val="00367D6A"/>
    <w:rsid w:val="00371789"/>
    <w:rsid w:val="003809CA"/>
    <w:rsid w:val="003845FF"/>
    <w:rsid w:val="00386318"/>
    <w:rsid w:val="003906C2"/>
    <w:rsid w:val="003913D5"/>
    <w:rsid w:val="00394DBB"/>
    <w:rsid w:val="003A1381"/>
    <w:rsid w:val="003A2B5A"/>
    <w:rsid w:val="003A6ABE"/>
    <w:rsid w:val="003C1C43"/>
    <w:rsid w:val="003C436A"/>
    <w:rsid w:val="003C7A11"/>
    <w:rsid w:val="003E2254"/>
    <w:rsid w:val="003F6A64"/>
    <w:rsid w:val="00404AF5"/>
    <w:rsid w:val="0041068C"/>
    <w:rsid w:val="00410C35"/>
    <w:rsid w:val="0042746A"/>
    <w:rsid w:val="00427550"/>
    <w:rsid w:val="00441CF7"/>
    <w:rsid w:val="00442544"/>
    <w:rsid w:val="00444E3D"/>
    <w:rsid w:val="00446D41"/>
    <w:rsid w:val="0045082C"/>
    <w:rsid w:val="00452C70"/>
    <w:rsid w:val="004531B8"/>
    <w:rsid w:val="00467BAE"/>
    <w:rsid w:val="00481619"/>
    <w:rsid w:val="0048344C"/>
    <w:rsid w:val="00492397"/>
    <w:rsid w:val="004953E9"/>
    <w:rsid w:val="00495481"/>
    <w:rsid w:val="00496416"/>
    <w:rsid w:val="004B18E5"/>
    <w:rsid w:val="004B2652"/>
    <w:rsid w:val="004C5AB6"/>
    <w:rsid w:val="004D1EBB"/>
    <w:rsid w:val="004D3673"/>
    <w:rsid w:val="004D4F8A"/>
    <w:rsid w:val="004D6BA1"/>
    <w:rsid w:val="004D6BB9"/>
    <w:rsid w:val="004E5EBC"/>
    <w:rsid w:val="004F1052"/>
    <w:rsid w:val="004F1B9A"/>
    <w:rsid w:val="004F3BF2"/>
    <w:rsid w:val="004F5EE4"/>
    <w:rsid w:val="005042E7"/>
    <w:rsid w:val="0051760E"/>
    <w:rsid w:val="0052414C"/>
    <w:rsid w:val="00530A56"/>
    <w:rsid w:val="00534F70"/>
    <w:rsid w:val="00536016"/>
    <w:rsid w:val="00543308"/>
    <w:rsid w:val="00550FBC"/>
    <w:rsid w:val="00551454"/>
    <w:rsid w:val="00557968"/>
    <w:rsid w:val="00557F8E"/>
    <w:rsid w:val="005652B0"/>
    <w:rsid w:val="005656D6"/>
    <w:rsid w:val="00566076"/>
    <w:rsid w:val="00570E1E"/>
    <w:rsid w:val="005715F2"/>
    <w:rsid w:val="00586886"/>
    <w:rsid w:val="0059163C"/>
    <w:rsid w:val="0059294F"/>
    <w:rsid w:val="005933F0"/>
    <w:rsid w:val="00594502"/>
    <w:rsid w:val="00595089"/>
    <w:rsid w:val="005952D5"/>
    <w:rsid w:val="005A2467"/>
    <w:rsid w:val="005A3748"/>
    <w:rsid w:val="005A474F"/>
    <w:rsid w:val="005A6F8D"/>
    <w:rsid w:val="005B0D85"/>
    <w:rsid w:val="005B5674"/>
    <w:rsid w:val="005C195C"/>
    <w:rsid w:val="005C3D3C"/>
    <w:rsid w:val="005C5904"/>
    <w:rsid w:val="005D76C5"/>
    <w:rsid w:val="005E53FD"/>
    <w:rsid w:val="005E7D5E"/>
    <w:rsid w:val="005F1D58"/>
    <w:rsid w:val="005F3AE9"/>
    <w:rsid w:val="005F7BDA"/>
    <w:rsid w:val="006004DD"/>
    <w:rsid w:val="00603821"/>
    <w:rsid w:val="0060797B"/>
    <w:rsid w:val="00612AEB"/>
    <w:rsid w:val="0062330C"/>
    <w:rsid w:val="0062347C"/>
    <w:rsid w:val="006277CA"/>
    <w:rsid w:val="00633BE4"/>
    <w:rsid w:val="006450DB"/>
    <w:rsid w:val="0066589C"/>
    <w:rsid w:val="006662FB"/>
    <w:rsid w:val="006664C5"/>
    <w:rsid w:val="00684FEF"/>
    <w:rsid w:val="00690DE4"/>
    <w:rsid w:val="00691CF1"/>
    <w:rsid w:val="00695247"/>
    <w:rsid w:val="006A0837"/>
    <w:rsid w:val="006A1AC7"/>
    <w:rsid w:val="006A2554"/>
    <w:rsid w:val="006A41CC"/>
    <w:rsid w:val="006A6618"/>
    <w:rsid w:val="006A676A"/>
    <w:rsid w:val="006B32CC"/>
    <w:rsid w:val="006C65DD"/>
    <w:rsid w:val="006D2379"/>
    <w:rsid w:val="006D5F5E"/>
    <w:rsid w:val="00705F22"/>
    <w:rsid w:val="00710450"/>
    <w:rsid w:val="00727FB3"/>
    <w:rsid w:val="00731886"/>
    <w:rsid w:val="00733CC7"/>
    <w:rsid w:val="00744E15"/>
    <w:rsid w:val="00750BDF"/>
    <w:rsid w:val="00754427"/>
    <w:rsid w:val="0075468C"/>
    <w:rsid w:val="0075738B"/>
    <w:rsid w:val="00760ACF"/>
    <w:rsid w:val="0076401E"/>
    <w:rsid w:val="0076538B"/>
    <w:rsid w:val="00767436"/>
    <w:rsid w:val="007760B2"/>
    <w:rsid w:val="007823ED"/>
    <w:rsid w:val="007867FE"/>
    <w:rsid w:val="00790A3B"/>
    <w:rsid w:val="0079130D"/>
    <w:rsid w:val="00792286"/>
    <w:rsid w:val="00793200"/>
    <w:rsid w:val="00797D54"/>
    <w:rsid w:val="007A06C6"/>
    <w:rsid w:val="007A2726"/>
    <w:rsid w:val="007A379D"/>
    <w:rsid w:val="007B246D"/>
    <w:rsid w:val="007B25CB"/>
    <w:rsid w:val="007B77FE"/>
    <w:rsid w:val="007C27C6"/>
    <w:rsid w:val="007D23D3"/>
    <w:rsid w:val="007D6311"/>
    <w:rsid w:val="007E0715"/>
    <w:rsid w:val="007E0A9C"/>
    <w:rsid w:val="007E1047"/>
    <w:rsid w:val="007E7662"/>
    <w:rsid w:val="0080556D"/>
    <w:rsid w:val="00805D72"/>
    <w:rsid w:val="00810956"/>
    <w:rsid w:val="00810985"/>
    <w:rsid w:val="00825C09"/>
    <w:rsid w:val="00825EC8"/>
    <w:rsid w:val="00842B72"/>
    <w:rsid w:val="00845C89"/>
    <w:rsid w:val="0086098A"/>
    <w:rsid w:val="0086556F"/>
    <w:rsid w:val="00866307"/>
    <w:rsid w:val="008673DE"/>
    <w:rsid w:val="008722EA"/>
    <w:rsid w:val="00873B3D"/>
    <w:rsid w:val="00875756"/>
    <w:rsid w:val="00884D1B"/>
    <w:rsid w:val="008B5590"/>
    <w:rsid w:val="008B5EDD"/>
    <w:rsid w:val="008C5ED7"/>
    <w:rsid w:val="008D165D"/>
    <w:rsid w:val="008E17FA"/>
    <w:rsid w:val="008E4C9B"/>
    <w:rsid w:val="008F2942"/>
    <w:rsid w:val="00905A1B"/>
    <w:rsid w:val="009145CB"/>
    <w:rsid w:val="00915B1A"/>
    <w:rsid w:val="00923001"/>
    <w:rsid w:val="0092597E"/>
    <w:rsid w:val="0093014E"/>
    <w:rsid w:val="0093416A"/>
    <w:rsid w:val="00936BEE"/>
    <w:rsid w:val="00941786"/>
    <w:rsid w:val="00946E9C"/>
    <w:rsid w:val="00966CE2"/>
    <w:rsid w:val="00967D14"/>
    <w:rsid w:val="00971001"/>
    <w:rsid w:val="00971248"/>
    <w:rsid w:val="00973111"/>
    <w:rsid w:val="00974D26"/>
    <w:rsid w:val="0097603C"/>
    <w:rsid w:val="00981FBC"/>
    <w:rsid w:val="0099162A"/>
    <w:rsid w:val="00995907"/>
    <w:rsid w:val="009A5580"/>
    <w:rsid w:val="009C2DA8"/>
    <w:rsid w:val="009D47D0"/>
    <w:rsid w:val="00A01828"/>
    <w:rsid w:val="00A02CF5"/>
    <w:rsid w:val="00A119BE"/>
    <w:rsid w:val="00A1371C"/>
    <w:rsid w:val="00A14040"/>
    <w:rsid w:val="00A16C8B"/>
    <w:rsid w:val="00A318A3"/>
    <w:rsid w:val="00A45075"/>
    <w:rsid w:val="00A55365"/>
    <w:rsid w:val="00A57C71"/>
    <w:rsid w:val="00A62673"/>
    <w:rsid w:val="00A65198"/>
    <w:rsid w:val="00A66584"/>
    <w:rsid w:val="00A7441A"/>
    <w:rsid w:val="00A76C79"/>
    <w:rsid w:val="00A80C02"/>
    <w:rsid w:val="00A86399"/>
    <w:rsid w:val="00A878F8"/>
    <w:rsid w:val="00A91087"/>
    <w:rsid w:val="00A94B58"/>
    <w:rsid w:val="00A95A02"/>
    <w:rsid w:val="00A97566"/>
    <w:rsid w:val="00AA59DF"/>
    <w:rsid w:val="00AA6761"/>
    <w:rsid w:val="00AA6F50"/>
    <w:rsid w:val="00AB4B3A"/>
    <w:rsid w:val="00AC1C4E"/>
    <w:rsid w:val="00AC783E"/>
    <w:rsid w:val="00AD426C"/>
    <w:rsid w:val="00AD6671"/>
    <w:rsid w:val="00AD6BE5"/>
    <w:rsid w:val="00AD7B2F"/>
    <w:rsid w:val="00AE27D2"/>
    <w:rsid w:val="00AE6421"/>
    <w:rsid w:val="00AF0A58"/>
    <w:rsid w:val="00AF7933"/>
    <w:rsid w:val="00B015A1"/>
    <w:rsid w:val="00B0257F"/>
    <w:rsid w:val="00B13584"/>
    <w:rsid w:val="00B23A16"/>
    <w:rsid w:val="00B31FE0"/>
    <w:rsid w:val="00B408EC"/>
    <w:rsid w:val="00B40A48"/>
    <w:rsid w:val="00B418F0"/>
    <w:rsid w:val="00B4206F"/>
    <w:rsid w:val="00B42587"/>
    <w:rsid w:val="00B437C7"/>
    <w:rsid w:val="00B441A3"/>
    <w:rsid w:val="00B46C78"/>
    <w:rsid w:val="00B47550"/>
    <w:rsid w:val="00B5571D"/>
    <w:rsid w:val="00B604D4"/>
    <w:rsid w:val="00B720BE"/>
    <w:rsid w:val="00B86A2B"/>
    <w:rsid w:val="00B87881"/>
    <w:rsid w:val="00BA5D0F"/>
    <w:rsid w:val="00BB08D6"/>
    <w:rsid w:val="00BB4C21"/>
    <w:rsid w:val="00BD1C94"/>
    <w:rsid w:val="00BD686D"/>
    <w:rsid w:val="00BE660F"/>
    <w:rsid w:val="00BE75D4"/>
    <w:rsid w:val="00BF0BEB"/>
    <w:rsid w:val="00C00DBF"/>
    <w:rsid w:val="00C103E0"/>
    <w:rsid w:val="00C17B1B"/>
    <w:rsid w:val="00C23040"/>
    <w:rsid w:val="00C235A7"/>
    <w:rsid w:val="00C27145"/>
    <w:rsid w:val="00C27273"/>
    <w:rsid w:val="00C40520"/>
    <w:rsid w:val="00C41BED"/>
    <w:rsid w:val="00C430AF"/>
    <w:rsid w:val="00C52DBC"/>
    <w:rsid w:val="00C54EE7"/>
    <w:rsid w:val="00C63EF7"/>
    <w:rsid w:val="00C6586D"/>
    <w:rsid w:val="00C71FA8"/>
    <w:rsid w:val="00C76AA5"/>
    <w:rsid w:val="00C84645"/>
    <w:rsid w:val="00C92825"/>
    <w:rsid w:val="00C937C6"/>
    <w:rsid w:val="00C9620E"/>
    <w:rsid w:val="00CA0193"/>
    <w:rsid w:val="00CA4A55"/>
    <w:rsid w:val="00CA4D1F"/>
    <w:rsid w:val="00CB1B16"/>
    <w:rsid w:val="00CB7B1A"/>
    <w:rsid w:val="00CC42AD"/>
    <w:rsid w:val="00CC69FD"/>
    <w:rsid w:val="00CC70DB"/>
    <w:rsid w:val="00CC7AAA"/>
    <w:rsid w:val="00CD4110"/>
    <w:rsid w:val="00CD7D31"/>
    <w:rsid w:val="00CE1C72"/>
    <w:rsid w:val="00CF2BAF"/>
    <w:rsid w:val="00CF3F75"/>
    <w:rsid w:val="00CF6489"/>
    <w:rsid w:val="00CF7AE4"/>
    <w:rsid w:val="00CF7E8F"/>
    <w:rsid w:val="00D02A5F"/>
    <w:rsid w:val="00D0354B"/>
    <w:rsid w:val="00D0733B"/>
    <w:rsid w:val="00D07F6A"/>
    <w:rsid w:val="00D16485"/>
    <w:rsid w:val="00D26217"/>
    <w:rsid w:val="00D30E06"/>
    <w:rsid w:val="00D3162F"/>
    <w:rsid w:val="00D3250C"/>
    <w:rsid w:val="00D33AE3"/>
    <w:rsid w:val="00D43841"/>
    <w:rsid w:val="00D53933"/>
    <w:rsid w:val="00D56959"/>
    <w:rsid w:val="00D623B8"/>
    <w:rsid w:val="00D65BC3"/>
    <w:rsid w:val="00D72F99"/>
    <w:rsid w:val="00D757C1"/>
    <w:rsid w:val="00D76022"/>
    <w:rsid w:val="00D83EED"/>
    <w:rsid w:val="00D85AF0"/>
    <w:rsid w:val="00D869CF"/>
    <w:rsid w:val="00DA5BBA"/>
    <w:rsid w:val="00DA7994"/>
    <w:rsid w:val="00DB0BB5"/>
    <w:rsid w:val="00DB38CC"/>
    <w:rsid w:val="00DC168F"/>
    <w:rsid w:val="00DC4AAC"/>
    <w:rsid w:val="00DC61CD"/>
    <w:rsid w:val="00DD202B"/>
    <w:rsid w:val="00DD4E3E"/>
    <w:rsid w:val="00DD72C2"/>
    <w:rsid w:val="00DE2E9B"/>
    <w:rsid w:val="00DE390C"/>
    <w:rsid w:val="00DF07F8"/>
    <w:rsid w:val="00DF1B76"/>
    <w:rsid w:val="00DF5CA9"/>
    <w:rsid w:val="00DF6E79"/>
    <w:rsid w:val="00E1722C"/>
    <w:rsid w:val="00E17A28"/>
    <w:rsid w:val="00E20FE1"/>
    <w:rsid w:val="00E24CC5"/>
    <w:rsid w:val="00E34356"/>
    <w:rsid w:val="00E413BB"/>
    <w:rsid w:val="00E41E14"/>
    <w:rsid w:val="00E50885"/>
    <w:rsid w:val="00E53EE0"/>
    <w:rsid w:val="00E65F88"/>
    <w:rsid w:val="00E7185C"/>
    <w:rsid w:val="00E7270B"/>
    <w:rsid w:val="00E72F04"/>
    <w:rsid w:val="00E7712B"/>
    <w:rsid w:val="00E77AD5"/>
    <w:rsid w:val="00E84F04"/>
    <w:rsid w:val="00E91CDC"/>
    <w:rsid w:val="00EA1920"/>
    <w:rsid w:val="00EA440C"/>
    <w:rsid w:val="00EA5119"/>
    <w:rsid w:val="00EA5B0A"/>
    <w:rsid w:val="00EB063F"/>
    <w:rsid w:val="00EB0F4E"/>
    <w:rsid w:val="00EB1E11"/>
    <w:rsid w:val="00EB621C"/>
    <w:rsid w:val="00EB771A"/>
    <w:rsid w:val="00EC3329"/>
    <w:rsid w:val="00ED2111"/>
    <w:rsid w:val="00ED4758"/>
    <w:rsid w:val="00EE0AFC"/>
    <w:rsid w:val="00EE34CF"/>
    <w:rsid w:val="00EE53E2"/>
    <w:rsid w:val="00EF1DCF"/>
    <w:rsid w:val="00EF2C0F"/>
    <w:rsid w:val="00F0021B"/>
    <w:rsid w:val="00F05367"/>
    <w:rsid w:val="00F05530"/>
    <w:rsid w:val="00F146E2"/>
    <w:rsid w:val="00F17AB9"/>
    <w:rsid w:val="00F243AE"/>
    <w:rsid w:val="00F2677A"/>
    <w:rsid w:val="00F30A4E"/>
    <w:rsid w:val="00F312D0"/>
    <w:rsid w:val="00F3387C"/>
    <w:rsid w:val="00F41E27"/>
    <w:rsid w:val="00F50366"/>
    <w:rsid w:val="00F70304"/>
    <w:rsid w:val="00F727CE"/>
    <w:rsid w:val="00F76BE4"/>
    <w:rsid w:val="00F76C14"/>
    <w:rsid w:val="00F77514"/>
    <w:rsid w:val="00F77CC9"/>
    <w:rsid w:val="00F83D50"/>
    <w:rsid w:val="00F84B1D"/>
    <w:rsid w:val="00F9016F"/>
    <w:rsid w:val="00F906CA"/>
    <w:rsid w:val="00FB6ED3"/>
    <w:rsid w:val="00FC0EEC"/>
    <w:rsid w:val="00FC2487"/>
    <w:rsid w:val="00FC50CB"/>
    <w:rsid w:val="00FC54D4"/>
    <w:rsid w:val="00FD68E8"/>
    <w:rsid w:val="00FE2502"/>
    <w:rsid w:val="00FE5FCA"/>
    <w:rsid w:val="00FE6C28"/>
    <w:rsid w:val="00FF2565"/>
    <w:rsid w:val="00FF30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86F7025"/>
  <w15:docId w15:val="{9F2C8B1D-F891-40E3-8802-0D2778C2E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33970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1620"/>
      </w:tabs>
      <w:outlineLvl w:val="0"/>
    </w:pPr>
    <w:rPr>
      <w:i/>
      <w:iCs/>
    </w:rPr>
  </w:style>
  <w:style w:type="paragraph" w:styleId="Heading2">
    <w:name w:val="heading 2"/>
    <w:basedOn w:val="Normal"/>
    <w:qFormat/>
    <w:pPr>
      <w:spacing w:before="100" w:beforeAutospacing="1" w:after="100" w:afterAutospacing="1"/>
      <w:outlineLvl w:val="1"/>
    </w:pPr>
    <w:rPr>
      <w:rFonts w:ascii="Arial Unicode MS" w:eastAsia="Arial Unicode MS" w:hAnsi="Arial Unicode MS" w:cs="Arial Unicode MS"/>
      <w:b/>
      <w:bCs/>
      <w:color w:val="000080"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pPr>
      <w:jc w:val="both"/>
    </w:pPr>
    <w:rPr>
      <w:sz w:val="22"/>
      <w:szCs w:val="22"/>
    </w:rPr>
  </w:style>
  <w:style w:type="paragraph" w:styleId="BodyText2">
    <w:name w:val="Body Text 2"/>
    <w:basedOn w:val="Normal"/>
    <w:pPr>
      <w:ind w:right="-90"/>
    </w:pPr>
  </w:style>
  <w:style w:type="table" w:styleId="TableGrid">
    <w:name w:val="Table Grid"/>
    <w:basedOn w:val="TableNormal"/>
    <w:uiPriority w:val="59"/>
    <w:rsid w:val="00CE1C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087B1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087B1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087B1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087B1B"/>
    <w:rPr>
      <w:sz w:val="24"/>
      <w:szCs w:val="24"/>
    </w:rPr>
  </w:style>
  <w:style w:type="paragraph" w:styleId="BalloonText">
    <w:name w:val="Balloon Text"/>
    <w:basedOn w:val="Normal"/>
    <w:link w:val="BalloonTextChar"/>
    <w:rsid w:val="001540F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1540F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31FE0"/>
    <w:rPr>
      <w:color w:val="808080"/>
    </w:rPr>
  </w:style>
  <w:style w:type="character" w:customStyle="1" w:styleId="fontstyle01">
    <w:name w:val="fontstyle01"/>
    <w:basedOn w:val="DefaultParagraphFont"/>
    <w:rsid w:val="004D6BB9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ListParagraph">
    <w:name w:val="List Paragraph"/>
    <w:basedOn w:val="Normal"/>
    <w:uiPriority w:val="1"/>
    <w:qFormat/>
    <w:rsid w:val="0087575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Subtitle">
    <w:name w:val="Subtitle"/>
    <w:basedOn w:val="Normal"/>
    <w:link w:val="SubtitleChar"/>
    <w:qFormat/>
    <w:rsid w:val="00586886"/>
    <w:pPr>
      <w:widowControl w:val="0"/>
      <w:spacing w:after="60"/>
      <w:jc w:val="center"/>
    </w:pPr>
    <w:rPr>
      <w:rFonts w:ascii="Arial" w:eastAsia="Times New Roman" w:hAnsi="Arial"/>
      <w:i/>
      <w:szCs w:val="20"/>
    </w:rPr>
  </w:style>
  <w:style w:type="character" w:customStyle="1" w:styleId="SubtitleChar">
    <w:name w:val="Subtitle Char"/>
    <w:basedOn w:val="DefaultParagraphFont"/>
    <w:link w:val="Subtitle"/>
    <w:rsid w:val="00586886"/>
    <w:rPr>
      <w:rFonts w:ascii="Arial" w:eastAsia="Times New Roman" w:hAnsi="Arial"/>
      <w:i/>
      <w:sz w:val="24"/>
    </w:rPr>
  </w:style>
  <w:style w:type="paragraph" w:customStyle="1" w:styleId="Default">
    <w:name w:val="Default"/>
    <w:rsid w:val="00495481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474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1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1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5E2D042FB0574FBF8AF2A2FDA8B8FE" ma:contentTypeVersion="4" ma:contentTypeDescription="Create a new document." ma:contentTypeScope="" ma:versionID="af7893833417b61f2d1712f5d4f11f85">
  <xsd:schema xmlns:xsd="http://www.w3.org/2001/XMLSchema" xmlns:xs="http://www.w3.org/2001/XMLSchema" xmlns:p="http://schemas.microsoft.com/office/2006/metadata/properties" xmlns:ns2="3ce13cea-1025-47a5-8952-62b219f2510c" targetNamespace="http://schemas.microsoft.com/office/2006/metadata/properties" ma:root="true" ma:fieldsID="e1c498aaf4a591c91ea074fb448f0703" ns2:_="">
    <xsd:import namespace="3ce13cea-1025-47a5-8952-62b219f2510c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e13cea-1025-47a5-8952-62b219f2510c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CB82CF4-DE86-4EBE-AB2E-CCC8C950B41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06B7FEB-04E6-4533-B993-2A74C13B1A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e13cea-1025-47a5-8952-62b219f251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EA74CE5-82DC-45B3-BB18-CA19909B19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9</Pages>
  <Words>1693</Words>
  <Characters>9656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5</vt:lpstr>
    </vt:vector>
  </TitlesOfParts>
  <Company>AIUB</Company>
  <LinksUpToDate>false</LinksUpToDate>
  <CharactersWithSpaces>11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5</dc:title>
  <dc:subject>Microwave Engineering</dc:subject>
  <dc:creator>Dr. M. Tanseer Ali</dc:creator>
  <cp:keywords/>
  <cp:lastModifiedBy>MD. ABU TOWSIF</cp:lastModifiedBy>
  <cp:revision>3</cp:revision>
  <cp:lastPrinted>2024-03-06T19:04:00Z</cp:lastPrinted>
  <dcterms:created xsi:type="dcterms:W3CDTF">2024-03-06T19:03:00Z</dcterms:created>
  <dcterms:modified xsi:type="dcterms:W3CDTF">2024-03-06T1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065d81de047e38580f91e5d1249649b5b61aa722f953a2a02a9326b16a4572e</vt:lpwstr>
  </property>
</Properties>
</file>